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EF0DAC" w14:textId="795B08A9" w:rsidR="003D2481" w:rsidRPr="00D14FDA" w:rsidRDefault="000D7CDC" w:rsidP="006E36D9">
      <w:pPr>
        <w:spacing w:before="80" w:after="60"/>
        <w:ind w:right="850"/>
        <w:rPr>
          <w:b/>
          <w:sz w:val="28"/>
          <w:szCs w:val="28"/>
        </w:rPr>
      </w:pPr>
      <w:r>
        <w:rPr>
          <w:b/>
          <w:sz w:val="28"/>
          <w:szCs w:val="28"/>
        </w:rPr>
        <w:t>LESSON ACTIVITIES FOR YEAR 1, TERM 2</w:t>
      </w:r>
    </w:p>
    <w:p w14:paraId="22EC404D" w14:textId="77777777" w:rsidR="00281045" w:rsidRPr="00AA093B" w:rsidRDefault="00281045" w:rsidP="00754884">
      <w:pPr>
        <w:pStyle w:val="Heading1"/>
      </w:pPr>
      <w:r w:rsidRPr="00AA093B">
        <w:t>Week 1</w:t>
      </w:r>
    </w:p>
    <w:p w14:paraId="5C6B8205" w14:textId="77777777" w:rsidR="00281045" w:rsidRPr="00B66FC0" w:rsidRDefault="00281045" w:rsidP="00754884">
      <w:pPr>
        <w:pStyle w:val="Heading2"/>
      </w:pPr>
      <w:r w:rsidRPr="00B66FC0">
        <w:t>Lesson 1 Activities</w:t>
      </w:r>
    </w:p>
    <w:p w14:paraId="2367CE90" w14:textId="77777777" w:rsidR="00281045" w:rsidRPr="00AA093B" w:rsidRDefault="00281045" w:rsidP="00AC4175">
      <w:pPr>
        <w:pStyle w:val="Heading3"/>
      </w:pPr>
      <w:r w:rsidRPr="00AA093B">
        <w:t>Activity 1.1.1</w:t>
      </w:r>
    </w:p>
    <w:p w14:paraId="606C2E7F" w14:textId="77777777" w:rsidR="00281045" w:rsidRPr="00AA093B" w:rsidRDefault="006E6215" w:rsidP="00AC4175">
      <w:pPr>
        <w:pStyle w:val="Bullet"/>
      </w:pPr>
      <w:r w:rsidRPr="00AA093B">
        <mc:AlternateContent>
          <mc:Choice Requires="wps">
            <w:drawing>
              <wp:anchor distT="45720" distB="45720" distL="114300" distR="114300" simplePos="0" relativeHeight="251652608" behindDoc="0" locked="0" layoutInCell="1" allowOverlap="1" wp14:anchorId="53F87187" wp14:editId="75CF6653">
                <wp:simplePos x="0" y="0"/>
                <wp:positionH relativeFrom="margin">
                  <wp:posOffset>0</wp:posOffset>
                </wp:positionH>
                <wp:positionV relativeFrom="paragraph">
                  <wp:posOffset>406400</wp:posOffset>
                </wp:positionV>
                <wp:extent cx="5695950" cy="744855"/>
                <wp:effectExtent l="0" t="0" r="1905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744855"/>
                        </a:xfrm>
                        <a:prstGeom prst="rect">
                          <a:avLst/>
                        </a:prstGeom>
                        <a:solidFill>
                          <a:srgbClr val="FFFFFF"/>
                        </a:solidFill>
                        <a:ln w="9525">
                          <a:solidFill>
                            <a:srgbClr val="000000"/>
                          </a:solidFill>
                          <a:miter lim="800000"/>
                          <a:headEnd/>
                          <a:tailEnd/>
                        </a:ln>
                      </wps:spPr>
                      <wps:txbx>
                        <w:txbxContent>
                          <w:p w14:paraId="246FD0EB" w14:textId="77777777" w:rsidR="00477E5B" w:rsidRDefault="00477E5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F87187" id="_x0000_t202" coordsize="21600,21600" o:spt="202" path="m,l,21600r21600,l21600,xe">
                <v:stroke joinstyle="miter"/>
                <v:path gradientshapeok="t" o:connecttype="rect"/>
              </v:shapetype>
              <v:shape id="_x0000_s1026" type="#_x0000_t202" style="position:absolute;left:0;text-align:left;margin-left:0;margin-top:32pt;width:448.5pt;height:58.65pt;z-index:2516526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">
                <v:textbox style="mso-fit-shape-to-text:t">
                  <w:txbxContent>
                    <w:p w14:paraId="246FD0EB" w14:textId="77777777" w:rsidR="00477E5B" w:rsidRDefault="00477E5B"/>
                  </w:txbxContent>
                </v:textbox>
                <w10:wrap type="square" anchorx="margin"/>
              </v:shape>
            </w:pict>
          </mc:Fallback>
        </mc:AlternateContent>
      </w:r>
      <w:r w:rsidR="00281045" w:rsidRPr="00AA093B">
        <w:t>What is a computer network?</w:t>
      </w:r>
    </w:p>
    <w:p w14:paraId="3140A337" w14:textId="77777777" w:rsidR="00281045" w:rsidRPr="00AA093B" w:rsidRDefault="00281045" w:rsidP="00754884"/>
    <w:p w14:paraId="17C25019" w14:textId="77777777" w:rsidR="00281045" w:rsidRPr="00AA093B" w:rsidRDefault="00281045" w:rsidP="00AC4175">
      <w:pPr>
        <w:pStyle w:val="Heading3"/>
      </w:pPr>
      <w:r w:rsidRPr="00AA093B">
        <w:t>Activity 1.1.2</w:t>
      </w:r>
    </w:p>
    <w:p w14:paraId="14877DC4" w14:textId="77777777" w:rsidR="00281045" w:rsidRPr="00CB2442" w:rsidRDefault="00281045" w:rsidP="00AC4175">
      <w:pPr>
        <w:pStyle w:val="Bullet"/>
        <w:rPr>
          <w:shd w:val="clear" w:color="auto" w:fill="FFFFFF"/>
        </w:rPr>
      </w:pPr>
      <w:r w:rsidRPr="00CB2442">
        <w:rPr>
          <w:shd w:val="clear" w:color="auto" w:fill="FFFFFF"/>
        </w:rPr>
        <w:t>How many computer networks have you used today?</w:t>
      </w:r>
    </w:p>
    <w:tbl>
      <w:tblPr>
        <w:tblStyle w:val="TableGrid"/>
        <w:tblW w:w="0" w:type="auto"/>
        <w:tblLook w:val="04A0" w:firstRow="1" w:lastRow="0" w:firstColumn="1" w:lastColumn="0" w:noHBand="0" w:noVBand="1"/>
      </w:tblPr>
      <w:tblGrid>
        <w:gridCol w:w="5807"/>
        <w:gridCol w:w="3209"/>
      </w:tblGrid>
      <w:tr w:rsidR="00281045" w:rsidRPr="00AA093B" w14:paraId="41A796D4" w14:textId="77777777" w:rsidTr="00AC4175">
        <w:tc>
          <w:tcPr>
            <w:tcW w:w="5807" w:type="dxa"/>
            <w:shd w:val="clear" w:color="auto" w:fill="B2B2B2"/>
          </w:tcPr>
          <w:p w14:paraId="2CF081E6" w14:textId="77777777" w:rsidR="00281045" w:rsidRPr="00AA093B" w:rsidRDefault="00281045" w:rsidP="00754884">
            <w:r w:rsidRPr="00AA093B">
              <w:t>Network</w:t>
            </w:r>
          </w:p>
        </w:tc>
        <w:tc>
          <w:tcPr>
            <w:tcW w:w="3209" w:type="dxa"/>
            <w:shd w:val="clear" w:color="auto" w:fill="B2B2B2"/>
          </w:tcPr>
          <w:p w14:paraId="21B42927" w14:textId="775845F4" w:rsidR="00281045" w:rsidRPr="00AA093B" w:rsidRDefault="006E6215" w:rsidP="00754884">
            <w:r>
              <w:t>U</w:t>
            </w:r>
            <w:r w:rsidR="00281045" w:rsidRPr="00AA093B">
              <w:t>sed today?</w:t>
            </w:r>
          </w:p>
          <w:p w14:paraId="179B736B" w14:textId="77777777" w:rsidR="00281045" w:rsidRPr="00AA093B" w:rsidRDefault="00281045" w:rsidP="00754884">
            <w:r w:rsidRPr="00AA093B">
              <w:t>(Tick as appropriate)</w:t>
            </w:r>
          </w:p>
        </w:tc>
      </w:tr>
      <w:tr w:rsidR="00477E5B" w:rsidRPr="00AA093B" w14:paraId="44ECC90F" w14:textId="77777777" w:rsidTr="00477E5B">
        <w:tc>
          <w:tcPr>
            <w:tcW w:w="5807" w:type="dxa"/>
          </w:tcPr>
          <w:p w14:paraId="55521D61" w14:textId="77777777" w:rsidR="00477E5B" w:rsidRPr="00AA093B" w:rsidRDefault="00477E5B" w:rsidP="00754884">
            <w:r w:rsidRPr="00AA093B">
              <w:rPr>
                <w:shd w:val="clear" w:color="auto" w:fill="FFFFFF"/>
              </w:rPr>
              <w:t>School computer network</w:t>
            </w:r>
          </w:p>
        </w:tc>
        <w:tc>
          <w:tcPr>
            <w:tcW w:w="3209" w:type="dxa"/>
            <w:vMerge w:val="restart"/>
            <w:vAlign w:val="center"/>
          </w:tcPr>
          <w:p w14:paraId="4A3DEE53" w14:textId="3C4E653D" w:rsidR="00477E5B" w:rsidRPr="00AA093B" w:rsidRDefault="00477E5B" w:rsidP="00477E5B">
            <w:pPr>
              <w:jc w:val="center"/>
              <w:rPr>
                <w:rFonts w:ascii="Arial" w:hAnsi="Arial" w:cs="Arial"/>
                <w:sz w:val="24"/>
                <w:szCs w:val="24"/>
              </w:rPr>
            </w:pPr>
          </w:p>
        </w:tc>
      </w:tr>
      <w:tr w:rsidR="00477E5B" w:rsidRPr="00AA093B" w14:paraId="5A375418" w14:textId="77777777" w:rsidTr="00281045">
        <w:tc>
          <w:tcPr>
            <w:tcW w:w="5807" w:type="dxa"/>
          </w:tcPr>
          <w:p w14:paraId="4AEA154C" w14:textId="77777777" w:rsidR="00477E5B" w:rsidRPr="00AA093B" w:rsidRDefault="00477E5B" w:rsidP="00754884">
            <w:r w:rsidRPr="00AA093B">
              <w:rPr>
                <w:shd w:val="clear" w:color="auto" w:fill="FFFFFF"/>
              </w:rPr>
              <w:t>GSM network</w:t>
            </w:r>
          </w:p>
        </w:tc>
        <w:tc>
          <w:tcPr>
            <w:tcW w:w="3209" w:type="dxa"/>
            <w:vMerge/>
          </w:tcPr>
          <w:p w14:paraId="113FDE14" w14:textId="71317877" w:rsidR="00477E5B" w:rsidRPr="00AA093B" w:rsidRDefault="00477E5B" w:rsidP="00477E5B">
            <w:pPr>
              <w:rPr>
                <w:rFonts w:ascii="Arial" w:hAnsi="Arial" w:cs="Arial"/>
                <w:sz w:val="24"/>
                <w:szCs w:val="24"/>
              </w:rPr>
            </w:pPr>
          </w:p>
        </w:tc>
      </w:tr>
      <w:tr w:rsidR="00477E5B" w:rsidRPr="00AA093B" w14:paraId="16B4FABE" w14:textId="77777777" w:rsidTr="00281045">
        <w:tc>
          <w:tcPr>
            <w:tcW w:w="5807" w:type="dxa"/>
          </w:tcPr>
          <w:p w14:paraId="17A20AB7" w14:textId="77777777" w:rsidR="00477E5B" w:rsidRPr="00AA093B" w:rsidRDefault="00477E5B" w:rsidP="00754884">
            <w:r w:rsidRPr="00AA093B">
              <w:rPr>
                <w:shd w:val="clear" w:color="auto" w:fill="FFFFFF"/>
              </w:rPr>
              <w:t>3G / 4G network</w:t>
            </w:r>
          </w:p>
        </w:tc>
        <w:tc>
          <w:tcPr>
            <w:tcW w:w="3209" w:type="dxa"/>
            <w:vMerge/>
          </w:tcPr>
          <w:p w14:paraId="3E81DAD5" w14:textId="5E364085" w:rsidR="00477E5B" w:rsidRPr="00AA093B" w:rsidRDefault="00477E5B">
            <w:pPr>
              <w:rPr>
                <w:rFonts w:ascii="Arial" w:hAnsi="Arial" w:cs="Arial"/>
                <w:sz w:val="24"/>
                <w:szCs w:val="24"/>
              </w:rPr>
            </w:pPr>
          </w:p>
        </w:tc>
      </w:tr>
      <w:tr w:rsidR="00477E5B" w:rsidRPr="00AA093B" w14:paraId="2704893A" w14:textId="77777777" w:rsidTr="00281045">
        <w:tc>
          <w:tcPr>
            <w:tcW w:w="5807" w:type="dxa"/>
          </w:tcPr>
          <w:p w14:paraId="38040AF0" w14:textId="77777777" w:rsidR="00477E5B" w:rsidRPr="00AA093B" w:rsidRDefault="00477E5B" w:rsidP="00754884">
            <w:r w:rsidRPr="00AA093B">
              <w:rPr>
                <w:shd w:val="clear" w:color="auto" w:fill="FFFFFF"/>
              </w:rPr>
              <w:t>Bluetooth network</w:t>
            </w:r>
          </w:p>
        </w:tc>
        <w:tc>
          <w:tcPr>
            <w:tcW w:w="3209" w:type="dxa"/>
            <w:vMerge/>
          </w:tcPr>
          <w:p w14:paraId="0E2470B5" w14:textId="77777777" w:rsidR="00477E5B" w:rsidRPr="00AA093B" w:rsidRDefault="00477E5B">
            <w:pPr>
              <w:rPr>
                <w:rFonts w:ascii="Arial" w:hAnsi="Arial" w:cs="Arial"/>
                <w:sz w:val="24"/>
                <w:szCs w:val="24"/>
              </w:rPr>
            </w:pPr>
          </w:p>
        </w:tc>
      </w:tr>
      <w:tr w:rsidR="00477E5B" w:rsidRPr="00AA093B" w14:paraId="1543F40D" w14:textId="77777777" w:rsidTr="00281045">
        <w:tc>
          <w:tcPr>
            <w:tcW w:w="5807" w:type="dxa"/>
          </w:tcPr>
          <w:p w14:paraId="741135C2" w14:textId="77777777" w:rsidR="00477E5B" w:rsidRPr="00AA093B" w:rsidRDefault="00477E5B" w:rsidP="00754884">
            <w:proofErr w:type="spellStart"/>
            <w:r w:rsidRPr="00AA093B">
              <w:rPr>
                <w:shd w:val="clear" w:color="auto" w:fill="FFFFFF"/>
              </w:rPr>
              <w:t>WiFi</w:t>
            </w:r>
            <w:proofErr w:type="spellEnd"/>
            <w:r w:rsidRPr="00AA093B">
              <w:rPr>
                <w:shd w:val="clear" w:color="auto" w:fill="FFFFFF"/>
              </w:rPr>
              <w:t xml:space="preserve"> network</w:t>
            </w:r>
          </w:p>
        </w:tc>
        <w:tc>
          <w:tcPr>
            <w:tcW w:w="3209" w:type="dxa"/>
            <w:vMerge/>
          </w:tcPr>
          <w:p w14:paraId="53483C73" w14:textId="77777777" w:rsidR="00477E5B" w:rsidRPr="00AA093B" w:rsidRDefault="00477E5B">
            <w:pPr>
              <w:rPr>
                <w:rFonts w:ascii="Arial" w:hAnsi="Arial" w:cs="Arial"/>
                <w:sz w:val="24"/>
                <w:szCs w:val="24"/>
              </w:rPr>
            </w:pPr>
          </w:p>
        </w:tc>
      </w:tr>
      <w:tr w:rsidR="00477E5B" w:rsidRPr="00AA093B" w14:paraId="515325A4" w14:textId="77777777" w:rsidTr="00281045">
        <w:tc>
          <w:tcPr>
            <w:tcW w:w="5807" w:type="dxa"/>
          </w:tcPr>
          <w:p w14:paraId="6AF65C41" w14:textId="77777777" w:rsidR="00477E5B" w:rsidRPr="00AA093B" w:rsidRDefault="00477E5B" w:rsidP="00754884">
            <w:r w:rsidRPr="00AA093B">
              <w:rPr>
                <w:shd w:val="clear" w:color="auto" w:fill="FFFFFF"/>
              </w:rPr>
              <w:t>Home network</w:t>
            </w:r>
          </w:p>
        </w:tc>
        <w:tc>
          <w:tcPr>
            <w:tcW w:w="3209" w:type="dxa"/>
            <w:vMerge/>
          </w:tcPr>
          <w:p w14:paraId="083E1909" w14:textId="77777777" w:rsidR="00477E5B" w:rsidRPr="00AA093B" w:rsidRDefault="00477E5B">
            <w:pPr>
              <w:rPr>
                <w:rFonts w:ascii="Arial" w:hAnsi="Arial" w:cs="Arial"/>
                <w:sz w:val="24"/>
                <w:szCs w:val="24"/>
              </w:rPr>
            </w:pPr>
          </w:p>
        </w:tc>
      </w:tr>
      <w:tr w:rsidR="00477E5B" w:rsidRPr="00AA093B" w14:paraId="4F1766F3" w14:textId="77777777" w:rsidTr="00281045">
        <w:tc>
          <w:tcPr>
            <w:tcW w:w="5807" w:type="dxa"/>
          </w:tcPr>
          <w:p w14:paraId="7DD7E755" w14:textId="1080A36B" w:rsidR="00477E5B" w:rsidRPr="00AA093B" w:rsidRDefault="00477E5B" w:rsidP="00754884">
            <w:r>
              <w:rPr>
                <w:shd w:val="clear" w:color="auto" w:fill="FFFFFF"/>
              </w:rPr>
              <w:t>I</w:t>
            </w:r>
            <w:r w:rsidRPr="00AA093B">
              <w:rPr>
                <w:shd w:val="clear" w:color="auto" w:fill="FFFFFF"/>
              </w:rPr>
              <w:t>nternet</w:t>
            </w:r>
          </w:p>
        </w:tc>
        <w:tc>
          <w:tcPr>
            <w:tcW w:w="3209" w:type="dxa"/>
            <w:vMerge/>
          </w:tcPr>
          <w:p w14:paraId="5ED29127" w14:textId="77777777" w:rsidR="00477E5B" w:rsidRPr="00AA093B" w:rsidRDefault="00477E5B">
            <w:pPr>
              <w:rPr>
                <w:rFonts w:ascii="Arial" w:hAnsi="Arial" w:cs="Arial"/>
                <w:sz w:val="24"/>
                <w:szCs w:val="24"/>
              </w:rPr>
            </w:pPr>
          </w:p>
        </w:tc>
      </w:tr>
    </w:tbl>
    <w:p w14:paraId="4FD553B0" w14:textId="77777777" w:rsidR="00281045" w:rsidRPr="00AA093B" w:rsidRDefault="00281045" w:rsidP="00754884"/>
    <w:p w14:paraId="3981484E" w14:textId="77777777" w:rsidR="002D03F7" w:rsidRDefault="002D03F7">
      <w:pPr>
        <w:spacing w:after="160" w:line="259" w:lineRule="auto"/>
        <w:rPr>
          <w:b/>
          <w:bCs/>
          <w:szCs w:val="26"/>
          <w:u w:val="single"/>
        </w:rPr>
      </w:pPr>
      <w:r>
        <w:br w:type="page"/>
      </w:r>
    </w:p>
    <w:p w14:paraId="45F877DB" w14:textId="382D361A" w:rsidR="00281045" w:rsidRPr="00AA093B" w:rsidRDefault="00281045" w:rsidP="00AC4175">
      <w:pPr>
        <w:pStyle w:val="Heading3"/>
      </w:pPr>
      <w:r w:rsidRPr="00AA093B">
        <w:lastRenderedPageBreak/>
        <w:t>Activity 1.1.3</w:t>
      </w:r>
    </w:p>
    <w:p w14:paraId="681ADC21" w14:textId="327A8843" w:rsidR="00281045" w:rsidRPr="00AA093B" w:rsidRDefault="00281045" w:rsidP="00AC4175">
      <w:pPr>
        <w:pStyle w:val="Bullet"/>
      </w:pPr>
      <w:r w:rsidRPr="00CB2442">
        <w:rPr>
          <w:shd w:val="clear" w:color="auto" w:fill="FFFFFF"/>
        </w:rPr>
        <w:t>Write a list of the activities computer networks make possible</w:t>
      </w:r>
      <w:r w:rsidR="000D7CDC">
        <w:rPr>
          <w:shd w:val="clear" w:color="auto" w:fill="FFFFFF"/>
        </w:rPr>
        <w:t>.</w:t>
      </w:r>
    </w:p>
    <w:tbl>
      <w:tblPr>
        <w:tblStyle w:val="TableGrid"/>
        <w:tblW w:w="0" w:type="auto"/>
        <w:tblLook w:val="04A0" w:firstRow="1" w:lastRow="0" w:firstColumn="1" w:lastColumn="0" w:noHBand="0" w:noVBand="1"/>
      </w:tblPr>
      <w:tblGrid>
        <w:gridCol w:w="9016"/>
      </w:tblGrid>
      <w:tr w:rsidR="00AA093B" w14:paraId="4CEE7FD0" w14:textId="77777777" w:rsidTr="00AA093B">
        <w:tc>
          <w:tcPr>
            <w:tcW w:w="9016" w:type="dxa"/>
          </w:tcPr>
          <w:p w14:paraId="4F7815F0" w14:textId="77777777" w:rsidR="00CB2442" w:rsidRDefault="00CB2442" w:rsidP="00A60776">
            <w:pPr>
              <w:rPr>
                <w:rFonts w:ascii="Arial" w:hAnsi="Arial" w:cs="Arial"/>
                <w:b/>
                <w:sz w:val="24"/>
                <w:szCs w:val="24"/>
              </w:rPr>
            </w:pPr>
          </w:p>
        </w:tc>
      </w:tr>
      <w:tr w:rsidR="00AA093B" w14:paraId="4E89931F" w14:textId="77777777" w:rsidTr="00AA093B">
        <w:tc>
          <w:tcPr>
            <w:tcW w:w="9016" w:type="dxa"/>
          </w:tcPr>
          <w:p w14:paraId="74AA306A" w14:textId="07674DCB" w:rsidR="00AA093B" w:rsidRPr="00477E5B" w:rsidRDefault="00AA093B" w:rsidP="00754884"/>
          <w:p w14:paraId="40105B41" w14:textId="77777777" w:rsidR="00AA093B" w:rsidRDefault="00AA093B">
            <w:pPr>
              <w:rPr>
                <w:rFonts w:ascii="Arial" w:hAnsi="Arial" w:cs="Arial"/>
                <w:b/>
                <w:sz w:val="24"/>
                <w:szCs w:val="24"/>
              </w:rPr>
            </w:pPr>
          </w:p>
        </w:tc>
      </w:tr>
      <w:tr w:rsidR="00AA093B" w14:paraId="379B478E" w14:textId="77777777" w:rsidTr="00AA093B">
        <w:tc>
          <w:tcPr>
            <w:tcW w:w="9016" w:type="dxa"/>
          </w:tcPr>
          <w:p w14:paraId="71612A28" w14:textId="77777777" w:rsidR="00AA093B" w:rsidRDefault="00AA093B" w:rsidP="00A60776">
            <w:pPr>
              <w:rPr>
                <w:rFonts w:ascii="Arial" w:hAnsi="Arial" w:cs="Arial"/>
                <w:b/>
                <w:sz w:val="24"/>
                <w:szCs w:val="24"/>
              </w:rPr>
            </w:pPr>
          </w:p>
        </w:tc>
      </w:tr>
      <w:tr w:rsidR="00AA093B" w14:paraId="6A69B581" w14:textId="77777777" w:rsidTr="00AA093B">
        <w:tc>
          <w:tcPr>
            <w:tcW w:w="9016" w:type="dxa"/>
          </w:tcPr>
          <w:p w14:paraId="48D69046" w14:textId="77777777" w:rsidR="00AA093B" w:rsidRDefault="00AA093B" w:rsidP="00A60776">
            <w:pPr>
              <w:rPr>
                <w:rFonts w:ascii="Arial" w:hAnsi="Arial" w:cs="Arial"/>
                <w:b/>
                <w:sz w:val="24"/>
                <w:szCs w:val="24"/>
              </w:rPr>
            </w:pPr>
          </w:p>
        </w:tc>
      </w:tr>
      <w:tr w:rsidR="00AA093B" w14:paraId="016DEE8D" w14:textId="77777777" w:rsidTr="00AA093B">
        <w:tc>
          <w:tcPr>
            <w:tcW w:w="9016" w:type="dxa"/>
          </w:tcPr>
          <w:p w14:paraId="61046A46" w14:textId="77777777" w:rsidR="00AA093B" w:rsidRDefault="00AA093B" w:rsidP="00A60776">
            <w:pPr>
              <w:rPr>
                <w:rFonts w:ascii="Arial" w:hAnsi="Arial" w:cs="Arial"/>
                <w:b/>
                <w:sz w:val="24"/>
                <w:szCs w:val="24"/>
              </w:rPr>
            </w:pPr>
          </w:p>
        </w:tc>
      </w:tr>
      <w:tr w:rsidR="00AA093B" w14:paraId="27986726" w14:textId="77777777" w:rsidTr="00AA093B">
        <w:tc>
          <w:tcPr>
            <w:tcW w:w="9016" w:type="dxa"/>
          </w:tcPr>
          <w:p w14:paraId="58148DFF" w14:textId="77777777" w:rsidR="00AA093B" w:rsidRDefault="00AA093B">
            <w:pPr>
              <w:rPr>
                <w:rFonts w:ascii="Arial" w:hAnsi="Arial" w:cs="Arial"/>
                <w:b/>
                <w:sz w:val="24"/>
                <w:szCs w:val="24"/>
              </w:rPr>
            </w:pPr>
          </w:p>
        </w:tc>
      </w:tr>
      <w:tr w:rsidR="00AA093B" w14:paraId="77280B47" w14:textId="77777777" w:rsidTr="00AA093B">
        <w:tc>
          <w:tcPr>
            <w:tcW w:w="9016" w:type="dxa"/>
          </w:tcPr>
          <w:p w14:paraId="1CB9EBC8" w14:textId="77777777" w:rsidR="00AA093B" w:rsidRDefault="00AA093B" w:rsidP="00754884"/>
          <w:p w14:paraId="23971C5E" w14:textId="77777777" w:rsidR="00AA093B" w:rsidRDefault="00AA093B">
            <w:pPr>
              <w:rPr>
                <w:rFonts w:ascii="Arial" w:hAnsi="Arial" w:cs="Arial"/>
                <w:b/>
                <w:sz w:val="24"/>
                <w:szCs w:val="24"/>
              </w:rPr>
            </w:pPr>
          </w:p>
        </w:tc>
      </w:tr>
      <w:tr w:rsidR="00AA093B" w14:paraId="0DE37233" w14:textId="77777777" w:rsidTr="00AA093B">
        <w:tc>
          <w:tcPr>
            <w:tcW w:w="9016" w:type="dxa"/>
          </w:tcPr>
          <w:p w14:paraId="5645876C" w14:textId="77777777" w:rsidR="00AA093B" w:rsidRDefault="00AA093B" w:rsidP="00754884"/>
          <w:p w14:paraId="446911FA" w14:textId="77777777" w:rsidR="00AA093B" w:rsidRDefault="00AA093B">
            <w:pPr>
              <w:rPr>
                <w:rFonts w:ascii="Arial" w:hAnsi="Arial" w:cs="Arial"/>
                <w:b/>
                <w:sz w:val="24"/>
                <w:szCs w:val="24"/>
              </w:rPr>
            </w:pPr>
          </w:p>
        </w:tc>
      </w:tr>
    </w:tbl>
    <w:p w14:paraId="69A0C1DA" w14:textId="77777777" w:rsidR="00281045" w:rsidRPr="00AA093B" w:rsidRDefault="00281045" w:rsidP="00754884"/>
    <w:p w14:paraId="756EBB9B" w14:textId="77777777" w:rsidR="00556AFE" w:rsidRDefault="00556AFE">
      <w:pPr>
        <w:spacing w:after="160" w:line="259" w:lineRule="auto"/>
        <w:rPr>
          <w:b/>
          <w:bCs/>
          <w:iCs/>
          <w:sz w:val="24"/>
          <w:szCs w:val="28"/>
        </w:rPr>
      </w:pPr>
      <w:r>
        <w:br w:type="page"/>
      </w:r>
    </w:p>
    <w:p w14:paraId="5739B24B" w14:textId="342029BD" w:rsidR="00E84351" w:rsidRPr="00FB485E" w:rsidRDefault="00E84351" w:rsidP="00754884">
      <w:pPr>
        <w:pStyle w:val="Heading2"/>
      </w:pPr>
      <w:r w:rsidRPr="00FB485E">
        <w:lastRenderedPageBreak/>
        <w:t>Lesson 2</w:t>
      </w:r>
      <w:r w:rsidR="00556AFE">
        <w:t xml:space="preserve"> Activities</w:t>
      </w:r>
    </w:p>
    <w:p w14:paraId="5B79C8E0" w14:textId="77777777" w:rsidR="00281045" w:rsidRPr="00FB485E" w:rsidRDefault="00672FDB" w:rsidP="00AC4175">
      <w:pPr>
        <w:pStyle w:val="Heading3"/>
      </w:pPr>
      <w:r w:rsidRPr="00FB485E">
        <w:t>Activity 1.2.1</w:t>
      </w:r>
    </w:p>
    <w:p w14:paraId="6A1C2D36" w14:textId="77777777" w:rsidR="00672FDB" w:rsidRPr="00FB485E" w:rsidRDefault="00672FDB" w:rsidP="00AC4175">
      <w:r w:rsidRPr="00FB485E">
        <w:t>Lists and for loops revisited</w:t>
      </w:r>
    </w:p>
    <w:p w14:paraId="4289C61E" w14:textId="77777777" w:rsidR="00672FDB" w:rsidRDefault="00672FDB" w:rsidP="00AC4175">
      <w:pPr>
        <w:pStyle w:val="Bullet"/>
      </w:pPr>
      <w:r w:rsidRPr="00FB485E">
        <w:t>What does this command do?</w:t>
      </w:r>
    </w:p>
    <w:p w14:paraId="08C87042" w14:textId="77777777" w:rsidR="00CB2442" w:rsidRPr="00FB485E" w:rsidRDefault="00CB2442" w:rsidP="00AC4175">
      <w:pPr>
        <w:pStyle w:val="Bullet"/>
        <w:numPr>
          <w:ilvl w:val="0"/>
          <w:numId w:val="0"/>
        </w:numPr>
        <w:ind w:left="360"/>
      </w:pPr>
    </w:p>
    <w:p w14:paraId="3A824A09" w14:textId="77777777" w:rsidR="00672FDB" w:rsidRDefault="00672FDB" w:rsidP="00AC4175">
      <w:pPr>
        <w:pStyle w:val="ListParagraph"/>
      </w:pPr>
      <w:r w:rsidRPr="00FB485E">
        <w:t>&gt;&gt;&gt;countries= ["</w:t>
      </w:r>
      <w:proofErr w:type="spellStart"/>
      <w:r w:rsidRPr="00FB485E">
        <w:t>Japan","Germany","USA","China","Austria","Turkey","Mexico</w:t>
      </w:r>
      <w:proofErr w:type="spellEnd"/>
      <w:r w:rsidRPr="00FB485E">
        <w:t>"]</w:t>
      </w:r>
    </w:p>
    <w:p w14:paraId="0C875BB0" w14:textId="77777777" w:rsidR="00CB2442" w:rsidRPr="00FB485E" w:rsidRDefault="00CB2442" w:rsidP="00AC4175">
      <w:pPr>
        <w:pStyle w:val="ListParagraph"/>
      </w:pPr>
    </w:p>
    <w:p w14:paraId="335F0CA5" w14:textId="589F66EA" w:rsidR="00672FDB" w:rsidRDefault="00672FDB" w:rsidP="00AC4175">
      <w:pPr>
        <w:pStyle w:val="Bullet"/>
      </w:pPr>
      <w:r w:rsidRPr="00FB485E">
        <w:t>How would you display all the values in countries?</w:t>
      </w:r>
      <w:r w:rsidR="00A6258F">
        <w:t xml:space="preserve"> Print(countries)</w:t>
      </w:r>
    </w:p>
    <w:p w14:paraId="0906DAC7" w14:textId="77777777" w:rsidR="00CB2442" w:rsidRPr="00FB485E" w:rsidRDefault="00CB2442" w:rsidP="00AC4175">
      <w:pPr>
        <w:pStyle w:val="Bullet"/>
        <w:numPr>
          <w:ilvl w:val="0"/>
          <w:numId w:val="0"/>
        </w:numPr>
        <w:ind w:left="360"/>
      </w:pPr>
    </w:p>
    <w:p w14:paraId="6074D375" w14:textId="5EA40D92" w:rsidR="00672FDB" w:rsidRDefault="00672FDB" w:rsidP="00AC4175">
      <w:pPr>
        <w:pStyle w:val="Bullet"/>
      </w:pPr>
      <w:r w:rsidRPr="00FB485E">
        <w:t xml:space="preserve">How would you display </w:t>
      </w:r>
      <w:r w:rsidR="009B33E3">
        <w:t>‘</w:t>
      </w:r>
      <w:r w:rsidRPr="00FB485E">
        <w:t>China</w:t>
      </w:r>
      <w:r w:rsidR="009B33E3">
        <w:t>’</w:t>
      </w:r>
      <w:r w:rsidRPr="00FB485E">
        <w:t>?</w:t>
      </w:r>
      <w:r w:rsidR="00A6258F">
        <w:t xml:space="preserve"> print(countries[3])</w:t>
      </w:r>
    </w:p>
    <w:p w14:paraId="6703BE23" w14:textId="77777777" w:rsidR="00CB2442" w:rsidRPr="00FB485E" w:rsidRDefault="00CB2442" w:rsidP="00AC4175">
      <w:pPr>
        <w:pStyle w:val="Bullet"/>
        <w:numPr>
          <w:ilvl w:val="0"/>
          <w:numId w:val="0"/>
        </w:numPr>
        <w:ind w:left="360"/>
      </w:pPr>
    </w:p>
    <w:p w14:paraId="7CE10E36" w14:textId="223620F4" w:rsidR="00672FDB" w:rsidRDefault="00672FDB" w:rsidP="00AC4175">
      <w:pPr>
        <w:pStyle w:val="Bullet"/>
      </w:pPr>
      <w:r w:rsidRPr="00FB485E">
        <w:t xml:space="preserve">How would you display </w:t>
      </w:r>
      <w:r w:rsidR="009B33E3">
        <w:t>‘</w:t>
      </w:r>
      <w:r w:rsidRPr="00FB485E">
        <w:t>Japan</w:t>
      </w:r>
      <w:r w:rsidR="009B33E3">
        <w:t>’</w:t>
      </w:r>
      <w:r w:rsidR="00A6258F">
        <w:t xml:space="preserve"> print(countries[0])</w:t>
      </w:r>
    </w:p>
    <w:p w14:paraId="19CE1996" w14:textId="77777777" w:rsidR="00AC4175" w:rsidRDefault="00AC4175" w:rsidP="00AC4175">
      <w:pPr>
        <w:pStyle w:val="Bullet"/>
        <w:numPr>
          <w:ilvl w:val="0"/>
          <w:numId w:val="0"/>
        </w:numPr>
        <w:rPr>
          <w:i/>
        </w:rPr>
      </w:pPr>
    </w:p>
    <w:p w14:paraId="28C4FA18" w14:textId="77777777" w:rsidR="000B5754" w:rsidRPr="00AC4175" w:rsidRDefault="000B5754" w:rsidP="00AC4175">
      <w:pPr>
        <w:pStyle w:val="Bullet"/>
        <w:numPr>
          <w:ilvl w:val="0"/>
          <w:numId w:val="0"/>
        </w:numPr>
        <w:rPr>
          <w:i/>
        </w:rPr>
      </w:pPr>
      <w:r w:rsidRPr="00AC4175">
        <w:rPr>
          <w:i/>
        </w:rPr>
        <w:t>Hint: Remember that indexes for lists always start at 0.</w:t>
      </w:r>
    </w:p>
    <w:p w14:paraId="15A22740" w14:textId="77777777" w:rsidR="00CB2442" w:rsidRPr="00FB485E" w:rsidRDefault="00CB2442" w:rsidP="00AC4175">
      <w:pPr>
        <w:pStyle w:val="Bullet"/>
        <w:numPr>
          <w:ilvl w:val="0"/>
          <w:numId w:val="0"/>
        </w:numPr>
        <w:ind w:left="360"/>
      </w:pPr>
    </w:p>
    <w:p w14:paraId="60EB1E3C" w14:textId="159C35BB" w:rsidR="00672FDB" w:rsidRPr="00FB485E" w:rsidRDefault="00672FDB" w:rsidP="00AC4175">
      <w:pPr>
        <w:pStyle w:val="Bullet"/>
      </w:pPr>
      <w:r w:rsidRPr="00FB485E">
        <w:t>How would you address the third item in the list?</w:t>
      </w:r>
      <w:r w:rsidR="00A6258F">
        <w:t xml:space="preserve"> Countries[2]</w:t>
      </w:r>
    </w:p>
    <w:p w14:paraId="36F3BDF0" w14:textId="77777777" w:rsidR="00672FDB" w:rsidRPr="00FB485E" w:rsidRDefault="00672FDB" w:rsidP="00672FDB">
      <w:pPr>
        <w:pStyle w:val="ListParagraph"/>
        <w:spacing w:line="240" w:lineRule="auto"/>
        <w:ind w:left="360"/>
        <w:contextualSpacing w:val="0"/>
        <w:rPr>
          <w:rFonts w:ascii="Arial" w:hAnsi="Arial"/>
          <w:sz w:val="24"/>
          <w:szCs w:val="24"/>
        </w:rPr>
      </w:pPr>
    </w:p>
    <w:p w14:paraId="3FCA675F" w14:textId="24C60ABF" w:rsidR="00672FDB" w:rsidRDefault="00672FDB" w:rsidP="00AC4175">
      <w:pPr>
        <w:pStyle w:val="Bullet"/>
      </w:pPr>
      <w:r w:rsidRPr="00FB485E">
        <w:t xml:space="preserve">Copy and run this program. Explain how it works. </w:t>
      </w:r>
      <w:r w:rsidR="00A6258F">
        <w:t xml:space="preserve"> </w:t>
      </w:r>
    </w:p>
    <w:p w14:paraId="3865329F" w14:textId="77777777" w:rsidR="00805661" w:rsidRPr="00FB485E" w:rsidRDefault="00805661" w:rsidP="00805661">
      <w:pPr>
        <w:pStyle w:val="Bullet"/>
        <w:numPr>
          <w:ilvl w:val="0"/>
          <w:numId w:val="0"/>
        </w:numPr>
      </w:pPr>
    </w:p>
    <w:p w14:paraId="73E262C8" w14:textId="77777777" w:rsidR="00805661" w:rsidRDefault="00805661" w:rsidP="00805661">
      <w:pPr>
        <w:pStyle w:val="Bullet"/>
        <w:numPr>
          <w:ilvl w:val="0"/>
          <w:numId w:val="0"/>
        </w:numPr>
        <w:spacing w:after="60" w:line="240" w:lineRule="auto"/>
        <w:ind w:firstLine="360"/>
        <w:contextualSpacing w:val="0"/>
      </w:pPr>
      <w:r w:rsidRPr="00FB485E">
        <w:t>countries= ["Japan","Germany","USA","China","Austria","Turkey","Mexico"]</w:t>
      </w:r>
    </w:p>
    <w:p w14:paraId="52EC706B" w14:textId="77777777" w:rsidR="00672FDB" w:rsidRPr="00FB485E" w:rsidRDefault="00672FDB" w:rsidP="00805661">
      <w:pPr>
        <w:pStyle w:val="ListParagraph"/>
        <w:spacing w:after="60" w:line="240" w:lineRule="auto"/>
        <w:contextualSpacing w:val="0"/>
      </w:pPr>
      <w:r w:rsidRPr="00FB485E">
        <w:t>for name in countries:</w:t>
      </w:r>
    </w:p>
    <w:p w14:paraId="53A18898" w14:textId="4FFCDDD1" w:rsidR="00672FDB" w:rsidRDefault="00805661" w:rsidP="00805661">
      <w:pPr>
        <w:pStyle w:val="ListParagraph"/>
        <w:spacing w:after="60" w:line="240" w:lineRule="auto"/>
        <w:ind w:firstLine="720"/>
        <w:contextualSpacing w:val="0"/>
      </w:pPr>
      <w:r>
        <w:t>print(</w:t>
      </w:r>
      <w:r w:rsidRPr="00FB485E">
        <w:t>"</w:t>
      </w:r>
      <w:r w:rsidR="00672FDB" w:rsidRPr="00FB485E">
        <w:t xml:space="preserve">This is one of my favourite </w:t>
      </w:r>
      <w:r>
        <w:t xml:space="preserve">countries </w:t>
      </w:r>
      <w:r w:rsidRPr="00FB485E">
        <w:t>"</w:t>
      </w:r>
      <w:r w:rsidR="00672FDB" w:rsidRPr="00FB485E">
        <w:t>, name)</w:t>
      </w:r>
    </w:p>
    <w:p w14:paraId="32D66E2C" w14:textId="300C51A5" w:rsidR="00A6258F" w:rsidRPr="00FB485E" w:rsidRDefault="00A6258F" w:rsidP="00A6258F">
      <w:pPr>
        <w:spacing w:after="60" w:line="240" w:lineRule="auto"/>
      </w:pPr>
      <w:r>
        <w:t>The program repeats the phrase “</w:t>
      </w:r>
      <w:r w:rsidRPr="00FB485E">
        <w:t xml:space="preserve">This is one of my favourite </w:t>
      </w:r>
      <w:r>
        <w:t>countries</w:t>
      </w:r>
      <w:r>
        <w:t>” + the country’s name for every country in the list</w:t>
      </w:r>
    </w:p>
    <w:p w14:paraId="7702133F" w14:textId="77777777" w:rsidR="00672FDB" w:rsidRPr="00FB485E" w:rsidRDefault="00672FDB" w:rsidP="00805661">
      <w:pPr>
        <w:pStyle w:val="ListParagraph"/>
        <w:spacing w:after="60" w:line="240" w:lineRule="auto"/>
        <w:contextualSpacing w:val="0"/>
        <w:rPr>
          <w:rFonts w:ascii="Arial" w:hAnsi="Arial"/>
          <w:sz w:val="24"/>
          <w:szCs w:val="24"/>
        </w:rPr>
      </w:pPr>
    </w:p>
    <w:p w14:paraId="25A94489" w14:textId="77777777" w:rsidR="00672FDB" w:rsidRPr="00FB485E" w:rsidRDefault="00672FDB" w:rsidP="00AC4175">
      <w:pPr>
        <w:pStyle w:val="Bullet"/>
      </w:pPr>
      <w:r w:rsidRPr="00FB485E">
        <w:t>Copy and run this program, which uses list comprehension. Explain how it works.</w:t>
      </w:r>
    </w:p>
    <w:p w14:paraId="69B6FDEE" w14:textId="77777777" w:rsidR="00672FDB" w:rsidRPr="00FB485E" w:rsidRDefault="00672FDB" w:rsidP="00805661">
      <w:pPr>
        <w:pStyle w:val="ListParagraph"/>
        <w:spacing w:after="60" w:line="240" w:lineRule="auto"/>
        <w:contextualSpacing w:val="0"/>
      </w:pPr>
      <w:r w:rsidRPr="00FB485E">
        <w:t>length=10</w:t>
      </w:r>
    </w:p>
    <w:p w14:paraId="2C387C36" w14:textId="77777777" w:rsidR="00672FDB" w:rsidRPr="00FB485E" w:rsidRDefault="00672FDB" w:rsidP="00805661">
      <w:pPr>
        <w:pStyle w:val="ListParagraph"/>
        <w:spacing w:after="60" w:line="240" w:lineRule="auto"/>
        <w:contextualSpacing w:val="0"/>
      </w:pPr>
      <w:proofErr w:type="spellStart"/>
      <w:r w:rsidRPr="00FB485E">
        <w:t>myList</w:t>
      </w:r>
      <w:proofErr w:type="spellEnd"/>
      <w:r w:rsidRPr="00FB485E">
        <w:t>= [43 for number in range(length)]</w:t>
      </w:r>
    </w:p>
    <w:p w14:paraId="73F225E3" w14:textId="26A24E7A" w:rsidR="00A6258F" w:rsidRPr="00FB485E" w:rsidRDefault="00672FDB" w:rsidP="00A60776">
      <w:pPr>
        <w:pStyle w:val="ListParagraph"/>
        <w:spacing w:after="60" w:line="240" w:lineRule="auto"/>
        <w:contextualSpacing w:val="0"/>
      </w:pPr>
      <w:r w:rsidRPr="00FB485E">
        <w:t>print(</w:t>
      </w:r>
      <w:proofErr w:type="spellStart"/>
      <w:r w:rsidRPr="00FB485E">
        <w:t>myList</w:t>
      </w:r>
      <w:proofErr w:type="spellEnd"/>
      <w:r w:rsidRPr="00FB485E">
        <w:t>)</w:t>
      </w:r>
    </w:p>
    <w:p w14:paraId="7D038792" w14:textId="77777777" w:rsidR="00672FDB" w:rsidRPr="00FB485E" w:rsidRDefault="00672FDB" w:rsidP="00AC4175"/>
    <w:p w14:paraId="0B74DE75" w14:textId="77777777" w:rsidR="00672FDB" w:rsidRPr="00FB485E" w:rsidRDefault="00672FDB" w:rsidP="00AC4175">
      <w:pPr>
        <w:pStyle w:val="Bullet"/>
      </w:pPr>
      <w:r w:rsidRPr="00FB485E">
        <w:t>Write a program that creates a list with each element initialised to 0?</w:t>
      </w:r>
    </w:p>
    <w:p w14:paraId="1D86F012" w14:textId="3BA96B46" w:rsidR="00672FDB" w:rsidRPr="00FB485E" w:rsidRDefault="00093086" w:rsidP="00754884">
      <w:r>
        <w:t xml:space="preserve"> </w:t>
      </w:r>
      <w:bookmarkStart w:id="0" w:name="_GoBack"/>
      <w:bookmarkEnd w:id="0"/>
    </w:p>
    <w:p w14:paraId="3450A547" w14:textId="77777777" w:rsidR="00650C5C" w:rsidRDefault="00650C5C">
      <w:pPr>
        <w:spacing w:after="160" w:line="259" w:lineRule="auto"/>
        <w:rPr>
          <w:b/>
          <w:bCs/>
          <w:szCs w:val="26"/>
          <w:u w:val="single"/>
        </w:rPr>
      </w:pPr>
      <w:r>
        <w:br w:type="page"/>
      </w:r>
    </w:p>
    <w:p w14:paraId="5CB4938A" w14:textId="40DB336D" w:rsidR="00672FDB" w:rsidRPr="00FB485E" w:rsidRDefault="00672FDB" w:rsidP="00AC4175">
      <w:pPr>
        <w:pStyle w:val="Heading3"/>
      </w:pPr>
      <w:r w:rsidRPr="00FB485E">
        <w:lastRenderedPageBreak/>
        <w:t xml:space="preserve">Activity </w:t>
      </w:r>
      <w:r w:rsidR="00997ECE" w:rsidRPr="00FB485E">
        <w:t>1.2.2</w:t>
      </w:r>
    </w:p>
    <w:p w14:paraId="168D0D65" w14:textId="690C2CDB" w:rsidR="00672FDB" w:rsidRPr="00805661" w:rsidRDefault="00805661" w:rsidP="00AC4175">
      <w:pPr>
        <w:rPr>
          <w:b/>
        </w:rPr>
      </w:pPr>
      <w:r w:rsidRPr="00805661">
        <w:rPr>
          <w:b/>
        </w:rPr>
        <w:t>Battleships</w:t>
      </w:r>
      <w:r w:rsidR="007D50D0">
        <w:rPr>
          <w:b/>
        </w:rPr>
        <w:t>: a game using two-dimensional arrays (lists)</w:t>
      </w:r>
    </w:p>
    <w:p w14:paraId="3C47A3A0" w14:textId="77777777" w:rsidR="00672FDB" w:rsidRPr="00FB485E" w:rsidRDefault="00672FDB" w:rsidP="00AC4175">
      <w:r w:rsidRPr="00FB485E">
        <w:t>How to set up the game</w:t>
      </w:r>
    </w:p>
    <w:p w14:paraId="235CF2FD" w14:textId="109DBD82" w:rsidR="00672FDB" w:rsidRPr="00D14FDA" w:rsidRDefault="00672FDB" w:rsidP="00AC4175">
      <w:pPr>
        <w:pStyle w:val="Bullet"/>
        <w:rPr>
          <w:b/>
        </w:rPr>
      </w:pPr>
      <w:r w:rsidRPr="00FB485E">
        <w:t>Each player decides at w</w:t>
      </w:r>
      <w:r w:rsidR="007D50D0">
        <w:t>hich index locations in the two-</w:t>
      </w:r>
      <w:r w:rsidRPr="00FB485E">
        <w:t>dimensional array [row, column] to place their ships.</w:t>
      </w:r>
    </w:p>
    <w:p w14:paraId="0ACAC010" w14:textId="77777777" w:rsidR="00CB2442" w:rsidRPr="00FB485E" w:rsidRDefault="00CB2442" w:rsidP="00AC4175">
      <w:pPr>
        <w:pStyle w:val="Bullet"/>
        <w:numPr>
          <w:ilvl w:val="0"/>
          <w:numId w:val="0"/>
        </w:numPr>
        <w:ind w:left="360"/>
        <w:rPr>
          <w:b/>
        </w:rPr>
      </w:pPr>
    </w:p>
    <w:p w14:paraId="3FE2A0C9" w14:textId="77777777" w:rsidR="00672FDB" w:rsidRPr="00FB485E" w:rsidRDefault="00672FDB" w:rsidP="00AC4175">
      <w:pPr>
        <w:pStyle w:val="Bullet"/>
      </w:pPr>
      <w:r w:rsidRPr="00FB485E">
        <w:t xml:space="preserve">They </w:t>
      </w:r>
      <w:r w:rsidR="006E6215">
        <w:t xml:space="preserve">each </w:t>
      </w:r>
      <w:r w:rsidRPr="00FB485E">
        <w:t>have five ships:</w:t>
      </w:r>
    </w:p>
    <w:p w14:paraId="743F26CB" w14:textId="77777777" w:rsidR="00672FDB" w:rsidRPr="00FB485E" w:rsidRDefault="00672FDB" w:rsidP="00AC4175">
      <w:pPr>
        <w:pStyle w:val="ListParagraph"/>
        <w:numPr>
          <w:ilvl w:val="0"/>
          <w:numId w:val="24"/>
        </w:numPr>
      </w:pPr>
      <w:r w:rsidRPr="00FB485E">
        <w:t>A battle ship that takes up five index spaces</w:t>
      </w:r>
    </w:p>
    <w:p w14:paraId="35C0298A" w14:textId="77777777" w:rsidR="00672FDB" w:rsidRPr="00FB485E" w:rsidRDefault="00672FDB" w:rsidP="00AC4175">
      <w:pPr>
        <w:pStyle w:val="ListParagraph"/>
        <w:numPr>
          <w:ilvl w:val="0"/>
          <w:numId w:val="24"/>
        </w:numPr>
      </w:pPr>
      <w:r w:rsidRPr="00FB485E">
        <w:t>A cruiser that takes up four index spaces</w:t>
      </w:r>
    </w:p>
    <w:p w14:paraId="28066D46" w14:textId="77777777" w:rsidR="00672FDB" w:rsidRPr="00FB485E" w:rsidRDefault="00672FDB" w:rsidP="00AC4175">
      <w:pPr>
        <w:pStyle w:val="ListParagraph"/>
        <w:numPr>
          <w:ilvl w:val="0"/>
          <w:numId w:val="24"/>
        </w:numPr>
      </w:pPr>
      <w:r w:rsidRPr="00FB485E">
        <w:t>A submarine that takes up three index spaces</w:t>
      </w:r>
    </w:p>
    <w:p w14:paraId="199ADD9D" w14:textId="77777777" w:rsidR="00672FDB" w:rsidRPr="00FB485E" w:rsidRDefault="00672FDB" w:rsidP="00AC4175">
      <w:pPr>
        <w:pStyle w:val="ListParagraph"/>
        <w:numPr>
          <w:ilvl w:val="0"/>
          <w:numId w:val="24"/>
        </w:numPr>
      </w:pPr>
      <w:r w:rsidRPr="00FB485E">
        <w:t>A destroyer that takes up two index space</w:t>
      </w:r>
    </w:p>
    <w:p w14:paraId="653498F0" w14:textId="77777777" w:rsidR="00672FDB" w:rsidRPr="00FB485E" w:rsidRDefault="00672FDB" w:rsidP="00AC4175">
      <w:pPr>
        <w:pStyle w:val="ListParagraph"/>
        <w:numPr>
          <w:ilvl w:val="0"/>
          <w:numId w:val="24"/>
        </w:numPr>
      </w:pPr>
      <w:r w:rsidRPr="00FB485E">
        <w:t>Four spy ships, disguised as fishing boats, that each take up one index space.</w:t>
      </w:r>
    </w:p>
    <w:p w14:paraId="2FCA9BE0" w14:textId="03D4538A" w:rsidR="00CB2442" w:rsidRPr="00FB485E" w:rsidRDefault="00672FDB" w:rsidP="00AC4175">
      <w:pPr>
        <w:pStyle w:val="Bullet"/>
      </w:pPr>
      <w:r w:rsidRPr="00FB485E">
        <w:t>None of the ships may be placed diagonally; they must all be placed in straight lines either horizontally or vertically. It is legal (but not required) for two or more ships to be next to each other. The ships are marked by blocking in the appropriate spaces.</w:t>
      </w:r>
    </w:p>
    <w:p w14:paraId="718ED275" w14:textId="77777777" w:rsidR="00672FDB" w:rsidRPr="00FB485E" w:rsidRDefault="00672FDB" w:rsidP="00AC4175">
      <w:r w:rsidRPr="00FB485E">
        <w:t>How to play the game</w:t>
      </w:r>
    </w:p>
    <w:p w14:paraId="0F2CBF27" w14:textId="77777777" w:rsidR="00672FDB" w:rsidRDefault="00672FDB" w:rsidP="00AC4175">
      <w:pPr>
        <w:pStyle w:val="Bullet"/>
      </w:pPr>
      <w:r w:rsidRPr="00FB485E">
        <w:t>Players take turns taking shots at each other’s ships. A shot is taken by calling out the index locations on the 8 x 8 two-dimensional array. The array index locations are given [row, column] e.g. [2, 6].</w:t>
      </w:r>
    </w:p>
    <w:p w14:paraId="039586D0" w14:textId="77777777" w:rsidR="00CB2442" w:rsidRPr="00FB485E" w:rsidRDefault="00CB2442" w:rsidP="00AC4175">
      <w:pPr>
        <w:pStyle w:val="Bullet"/>
        <w:numPr>
          <w:ilvl w:val="0"/>
          <w:numId w:val="0"/>
        </w:numPr>
        <w:ind w:left="360"/>
      </w:pPr>
    </w:p>
    <w:p w14:paraId="42ADFD54" w14:textId="77777777" w:rsidR="00672FDB" w:rsidRDefault="00672FDB" w:rsidP="00AC4175">
      <w:pPr>
        <w:pStyle w:val="Bullet"/>
      </w:pPr>
      <w:r w:rsidRPr="00FB485E">
        <w:t>Each player takes one shot at a time.</w:t>
      </w:r>
    </w:p>
    <w:p w14:paraId="0E7BEDF6" w14:textId="77777777" w:rsidR="007D50D0" w:rsidRPr="00FB485E" w:rsidRDefault="007D50D0" w:rsidP="007D50D0">
      <w:pPr>
        <w:pStyle w:val="Bullet"/>
        <w:numPr>
          <w:ilvl w:val="0"/>
          <w:numId w:val="0"/>
        </w:numPr>
      </w:pPr>
    </w:p>
    <w:p w14:paraId="27DC6844" w14:textId="77777777" w:rsidR="00672FDB" w:rsidRDefault="00672FDB" w:rsidP="00AC4175">
      <w:pPr>
        <w:pStyle w:val="Bullet"/>
      </w:pPr>
      <w:r w:rsidRPr="00FB485E">
        <w:t>If the player calls the coordinates of an index location where a ship is located, their opponent tells them so by saying ‘hit’. If they miss, their opponent says ‘miss’.</w:t>
      </w:r>
    </w:p>
    <w:p w14:paraId="1A619D73" w14:textId="77777777" w:rsidR="00CB2442" w:rsidRPr="00FB485E" w:rsidRDefault="00CB2442" w:rsidP="00AC4175">
      <w:pPr>
        <w:pStyle w:val="Bullet"/>
        <w:numPr>
          <w:ilvl w:val="0"/>
          <w:numId w:val="0"/>
        </w:numPr>
        <w:ind w:left="360"/>
      </w:pPr>
    </w:p>
    <w:p w14:paraId="4D98CFFE" w14:textId="77777777" w:rsidR="00672FDB" w:rsidRDefault="00672FDB" w:rsidP="00AC4175">
      <w:pPr>
        <w:pStyle w:val="Bullet"/>
      </w:pPr>
      <w:r w:rsidRPr="00FB485E">
        <w:t>Players mark the shots they take on their ‘Opponent’ array, and whether each shot was a hit or a miss to keep track of their shots. Players may also mark the ‘Self’ array to show the shots taken by their opponent.</w:t>
      </w:r>
    </w:p>
    <w:p w14:paraId="2DE20DFC" w14:textId="77777777" w:rsidR="00CB2442" w:rsidRPr="00FB485E" w:rsidRDefault="00CB2442" w:rsidP="00AC4175">
      <w:pPr>
        <w:pStyle w:val="Bullet"/>
        <w:numPr>
          <w:ilvl w:val="0"/>
          <w:numId w:val="0"/>
        </w:numPr>
        <w:ind w:left="360"/>
      </w:pPr>
    </w:p>
    <w:p w14:paraId="7A703490" w14:textId="3D3F9FC0" w:rsidR="00672FDB" w:rsidRDefault="00672FDB" w:rsidP="00AC4175">
      <w:pPr>
        <w:pStyle w:val="Bullet"/>
      </w:pPr>
      <w:r w:rsidRPr="00FB485E">
        <w:t>A ship is sunk when all of its index locations have been hit. When this happens, the player whose ship was sunk says, for example, ‘You sank my spy ship</w:t>
      </w:r>
      <w:r w:rsidR="006E6215">
        <w:t>.’</w:t>
      </w:r>
    </w:p>
    <w:p w14:paraId="543F41C8" w14:textId="77777777" w:rsidR="00CB2442" w:rsidRPr="00FB485E" w:rsidRDefault="00CB2442" w:rsidP="00AC4175">
      <w:pPr>
        <w:pStyle w:val="Bullet"/>
        <w:numPr>
          <w:ilvl w:val="0"/>
          <w:numId w:val="0"/>
        </w:numPr>
        <w:ind w:left="360"/>
      </w:pPr>
    </w:p>
    <w:p w14:paraId="3D9D6ABA" w14:textId="064DA6BC" w:rsidR="00672FDB" w:rsidRPr="00FB485E" w:rsidRDefault="00672FDB" w:rsidP="00AC4175">
      <w:pPr>
        <w:pStyle w:val="Bullet"/>
      </w:pPr>
      <w:r w:rsidRPr="00FB485E">
        <w:t>The winner is the play</w:t>
      </w:r>
      <w:r w:rsidR="007D50D0">
        <w:t>er</w:t>
      </w:r>
      <w:r w:rsidRPr="00FB485E">
        <w:t xml:space="preserve"> who manages to sink all their opponent’s ships.</w:t>
      </w:r>
    </w:p>
    <w:p w14:paraId="5B14497F" w14:textId="77777777" w:rsidR="00672FDB" w:rsidRPr="00FB485E" w:rsidRDefault="00672FDB" w:rsidP="00AC4175">
      <w:pPr>
        <w:rPr>
          <w:sz w:val="24"/>
          <w:szCs w:val="24"/>
          <w:lang w:eastAsia="en-GB"/>
        </w:rPr>
      </w:pPr>
      <w:r w:rsidRPr="00FB485E">
        <w:br w:type="page"/>
      </w:r>
    </w:p>
    <w:p w14:paraId="34546481" w14:textId="77777777" w:rsidR="00672FDB" w:rsidRPr="00FB485E" w:rsidRDefault="00672FDB" w:rsidP="00AC4175">
      <w:pPr>
        <w:pStyle w:val="Heading2"/>
      </w:pPr>
      <w:r w:rsidRPr="00FB485E">
        <w:lastRenderedPageBreak/>
        <w:t>Battleships: My battle shi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76"/>
        <w:gridCol w:w="776"/>
        <w:gridCol w:w="776"/>
        <w:gridCol w:w="776"/>
        <w:gridCol w:w="776"/>
        <w:gridCol w:w="776"/>
        <w:gridCol w:w="776"/>
        <w:gridCol w:w="776"/>
      </w:tblGrid>
      <w:tr w:rsidR="00672FDB" w:rsidRPr="00FB485E" w14:paraId="75303393" w14:textId="77777777" w:rsidTr="00710061">
        <w:tc>
          <w:tcPr>
            <w:tcW w:w="651" w:type="dxa"/>
          </w:tcPr>
          <w:p w14:paraId="24A07AC3" w14:textId="77777777" w:rsidR="00672FDB" w:rsidRPr="00FB485E" w:rsidRDefault="00672FDB" w:rsidP="00AC4175">
            <w:pPr>
              <w:rPr>
                <w:b/>
                <w:bCs/>
                <w:i/>
                <w:iCs/>
                <w:color w:val="404040" w:themeColor="text1" w:themeTint="BF"/>
                <w:sz w:val="20"/>
                <w:szCs w:val="20"/>
                <w:lang w:eastAsia="en-GB"/>
              </w:rPr>
            </w:pPr>
            <w:r w:rsidRPr="00FB485E">
              <w:t>[0,0]</w:t>
            </w:r>
          </w:p>
        </w:tc>
        <w:tc>
          <w:tcPr>
            <w:tcW w:w="651" w:type="dxa"/>
          </w:tcPr>
          <w:p w14:paraId="3B9252C6" w14:textId="77777777" w:rsidR="00672FDB" w:rsidRPr="00FB485E" w:rsidRDefault="00672FDB" w:rsidP="00AC4175">
            <w:pPr>
              <w:rPr>
                <w:b/>
                <w:bCs/>
                <w:i/>
                <w:iCs/>
                <w:color w:val="404040" w:themeColor="text1" w:themeTint="BF"/>
                <w:sz w:val="20"/>
                <w:szCs w:val="20"/>
                <w:lang w:eastAsia="en-GB"/>
              </w:rPr>
            </w:pPr>
            <w:r w:rsidRPr="00FB485E">
              <w:t>[0,1]</w:t>
            </w:r>
          </w:p>
        </w:tc>
        <w:tc>
          <w:tcPr>
            <w:tcW w:w="651" w:type="dxa"/>
          </w:tcPr>
          <w:p w14:paraId="777E37CA" w14:textId="77777777" w:rsidR="00672FDB" w:rsidRPr="00FB485E" w:rsidRDefault="00672FDB" w:rsidP="00AC4175">
            <w:pPr>
              <w:rPr>
                <w:b/>
                <w:bCs/>
                <w:i/>
                <w:iCs/>
                <w:color w:val="404040" w:themeColor="text1" w:themeTint="BF"/>
                <w:sz w:val="20"/>
                <w:szCs w:val="20"/>
                <w:lang w:eastAsia="en-GB"/>
              </w:rPr>
            </w:pPr>
            <w:r w:rsidRPr="00FB485E">
              <w:t>[0,2]</w:t>
            </w:r>
          </w:p>
        </w:tc>
        <w:tc>
          <w:tcPr>
            <w:tcW w:w="652" w:type="dxa"/>
          </w:tcPr>
          <w:p w14:paraId="402F339F" w14:textId="77777777" w:rsidR="00672FDB" w:rsidRPr="00FB485E" w:rsidRDefault="00672FDB" w:rsidP="00AC4175">
            <w:pPr>
              <w:rPr>
                <w:b/>
                <w:bCs/>
                <w:i/>
                <w:iCs/>
                <w:color w:val="404040" w:themeColor="text1" w:themeTint="BF"/>
                <w:sz w:val="20"/>
                <w:szCs w:val="20"/>
                <w:lang w:eastAsia="en-GB"/>
              </w:rPr>
            </w:pPr>
            <w:r w:rsidRPr="00FB485E">
              <w:t>[0,3]</w:t>
            </w:r>
          </w:p>
        </w:tc>
        <w:tc>
          <w:tcPr>
            <w:tcW w:w="651" w:type="dxa"/>
          </w:tcPr>
          <w:p w14:paraId="6DDC42AF" w14:textId="77777777" w:rsidR="00672FDB" w:rsidRPr="00FB485E" w:rsidRDefault="00672FDB" w:rsidP="00AC4175">
            <w:pPr>
              <w:rPr>
                <w:b/>
                <w:bCs/>
                <w:i/>
                <w:iCs/>
                <w:color w:val="404040" w:themeColor="text1" w:themeTint="BF"/>
                <w:sz w:val="20"/>
                <w:szCs w:val="20"/>
              </w:rPr>
            </w:pPr>
            <w:r w:rsidRPr="00FB485E">
              <w:t>[0,4]</w:t>
            </w:r>
          </w:p>
        </w:tc>
        <w:tc>
          <w:tcPr>
            <w:tcW w:w="651" w:type="dxa"/>
          </w:tcPr>
          <w:p w14:paraId="35F7314E" w14:textId="77777777" w:rsidR="00672FDB" w:rsidRPr="00FB485E" w:rsidRDefault="00672FDB" w:rsidP="00AC4175">
            <w:pPr>
              <w:rPr>
                <w:b/>
                <w:bCs/>
                <w:i/>
                <w:iCs/>
                <w:color w:val="404040" w:themeColor="text1" w:themeTint="BF"/>
                <w:sz w:val="20"/>
                <w:szCs w:val="20"/>
                <w:lang w:eastAsia="en-GB"/>
              </w:rPr>
            </w:pPr>
            <w:r w:rsidRPr="00FB485E">
              <w:t>[0,5]</w:t>
            </w:r>
          </w:p>
        </w:tc>
        <w:tc>
          <w:tcPr>
            <w:tcW w:w="652" w:type="dxa"/>
          </w:tcPr>
          <w:p w14:paraId="672B4F61" w14:textId="77777777" w:rsidR="00672FDB" w:rsidRPr="00FB485E" w:rsidRDefault="00672FDB" w:rsidP="00AC4175">
            <w:pPr>
              <w:rPr>
                <w:b/>
                <w:bCs/>
                <w:i/>
                <w:iCs/>
                <w:color w:val="404040" w:themeColor="text1" w:themeTint="BF"/>
                <w:sz w:val="20"/>
                <w:szCs w:val="20"/>
                <w:lang w:eastAsia="en-GB"/>
              </w:rPr>
            </w:pPr>
            <w:r w:rsidRPr="00FB485E">
              <w:t>[0,6]</w:t>
            </w:r>
          </w:p>
        </w:tc>
        <w:tc>
          <w:tcPr>
            <w:tcW w:w="651" w:type="dxa"/>
          </w:tcPr>
          <w:p w14:paraId="03913879" w14:textId="77777777" w:rsidR="00672FDB" w:rsidRPr="00FB485E" w:rsidRDefault="00672FDB" w:rsidP="00AC4175">
            <w:pPr>
              <w:rPr>
                <w:b/>
                <w:bCs/>
                <w:i/>
                <w:iCs/>
                <w:color w:val="404040" w:themeColor="text1" w:themeTint="BF"/>
                <w:sz w:val="20"/>
                <w:szCs w:val="20"/>
                <w:lang w:eastAsia="en-GB"/>
              </w:rPr>
            </w:pPr>
            <w:r w:rsidRPr="00FB485E">
              <w:t>[0,7]</w:t>
            </w:r>
          </w:p>
        </w:tc>
      </w:tr>
      <w:tr w:rsidR="00672FDB" w:rsidRPr="00FB485E" w14:paraId="42ABC23A" w14:textId="77777777" w:rsidTr="00710061">
        <w:tc>
          <w:tcPr>
            <w:tcW w:w="651" w:type="dxa"/>
          </w:tcPr>
          <w:p w14:paraId="55378264" w14:textId="77777777" w:rsidR="00672FDB" w:rsidRPr="00FB485E" w:rsidRDefault="00672FDB" w:rsidP="00AC4175">
            <w:pPr>
              <w:rPr>
                <w:b/>
                <w:bCs/>
                <w:i/>
                <w:iCs/>
                <w:color w:val="404040" w:themeColor="text1" w:themeTint="BF"/>
                <w:sz w:val="20"/>
                <w:szCs w:val="20"/>
                <w:lang w:eastAsia="en-GB"/>
              </w:rPr>
            </w:pPr>
            <w:r w:rsidRPr="00FB485E">
              <w:t>[1,0]</w:t>
            </w:r>
          </w:p>
        </w:tc>
        <w:tc>
          <w:tcPr>
            <w:tcW w:w="651" w:type="dxa"/>
          </w:tcPr>
          <w:p w14:paraId="4D92170F" w14:textId="77777777" w:rsidR="00672FDB" w:rsidRPr="00FB485E" w:rsidRDefault="00672FDB" w:rsidP="00AC4175">
            <w:pPr>
              <w:rPr>
                <w:b/>
                <w:bCs/>
                <w:i/>
                <w:iCs/>
                <w:color w:val="404040" w:themeColor="text1" w:themeTint="BF"/>
                <w:sz w:val="20"/>
                <w:szCs w:val="20"/>
                <w:lang w:eastAsia="en-GB"/>
              </w:rPr>
            </w:pPr>
            <w:r w:rsidRPr="00FB485E">
              <w:t>[1,1]</w:t>
            </w:r>
          </w:p>
        </w:tc>
        <w:tc>
          <w:tcPr>
            <w:tcW w:w="651" w:type="dxa"/>
          </w:tcPr>
          <w:p w14:paraId="788B8764" w14:textId="77777777" w:rsidR="00672FDB" w:rsidRPr="00FB485E" w:rsidRDefault="00672FDB" w:rsidP="00AC4175">
            <w:pPr>
              <w:rPr>
                <w:b/>
                <w:bCs/>
                <w:i/>
                <w:iCs/>
                <w:color w:val="404040" w:themeColor="text1" w:themeTint="BF"/>
                <w:sz w:val="20"/>
                <w:szCs w:val="20"/>
                <w:lang w:eastAsia="en-GB"/>
              </w:rPr>
            </w:pPr>
            <w:r w:rsidRPr="00FB485E">
              <w:t>[1,2]</w:t>
            </w:r>
          </w:p>
        </w:tc>
        <w:tc>
          <w:tcPr>
            <w:tcW w:w="652" w:type="dxa"/>
          </w:tcPr>
          <w:p w14:paraId="1BD60B94" w14:textId="77777777" w:rsidR="00672FDB" w:rsidRPr="00FB485E" w:rsidRDefault="00672FDB" w:rsidP="00AC4175">
            <w:pPr>
              <w:rPr>
                <w:b/>
                <w:bCs/>
                <w:i/>
                <w:iCs/>
                <w:color w:val="404040" w:themeColor="text1" w:themeTint="BF"/>
                <w:sz w:val="20"/>
                <w:szCs w:val="20"/>
                <w:lang w:eastAsia="en-GB"/>
              </w:rPr>
            </w:pPr>
            <w:r w:rsidRPr="00FB485E">
              <w:t>[1,3]</w:t>
            </w:r>
          </w:p>
        </w:tc>
        <w:tc>
          <w:tcPr>
            <w:tcW w:w="651" w:type="dxa"/>
          </w:tcPr>
          <w:p w14:paraId="7D86F72A" w14:textId="77777777" w:rsidR="00672FDB" w:rsidRPr="00FB485E" w:rsidRDefault="00672FDB" w:rsidP="00AC4175">
            <w:pPr>
              <w:rPr>
                <w:b/>
                <w:bCs/>
                <w:i/>
                <w:iCs/>
                <w:color w:val="404040" w:themeColor="text1" w:themeTint="BF"/>
                <w:sz w:val="20"/>
                <w:szCs w:val="20"/>
                <w:lang w:eastAsia="en-GB"/>
              </w:rPr>
            </w:pPr>
            <w:r w:rsidRPr="00FB485E">
              <w:t>[1,4]</w:t>
            </w:r>
          </w:p>
        </w:tc>
        <w:tc>
          <w:tcPr>
            <w:tcW w:w="651" w:type="dxa"/>
          </w:tcPr>
          <w:p w14:paraId="3DC5149F" w14:textId="77777777" w:rsidR="00672FDB" w:rsidRPr="00FB485E" w:rsidRDefault="00672FDB" w:rsidP="00AC4175">
            <w:pPr>
              <w:rPr>
                <w:b/>
                <w:bCs/>
                <w:i/>
                <w:iCs/>
                <w:color w:val="404040" w:themeColor="text1" w:themeTint="BF"/>
                <w:sz w:val="20"/>
                <w:szCs w:val="20"/>
                <w:lang w:eastAsia="en-GB"/>
              </w:rPr>
            </w:pPr>
            <w:r w:rsidRPr="00FB485E">
              <w:t>[1,5]</w:t>
            </w:r>
          </w:p>
        </w:tc>
        <w:tc>
          <w:tcPr>
            <w:tcW w:w="652" w:type="dxa"/>
          </w:tcPr>
          <w:p w14:paraId="4CB4F619" w14:textId="77777777" w:rsidR="00672FDB" w:rsidRPr="00FB485E" w:rsidRDefault="00672FDB" w:rsidP="00AC4175">
            <w:pPr>
              <w:rPr>
                <w:b/>
                <w:bCs/>
                <w:i/>
                <w:iCs/>
                <w:color w:val="404040" w:themeColor="text1" w:themeTint="BF"/>
                <w:sz w:val="20"/>
                <w:szCs w:val="20"/>
                <w:lang w:eastAsia="en-GB"/>
              </w:rPr>
            </w:pPr>
            <w:r w:rsidRPr="00FB485E">
              <w:t>[1,6]</w:t>
            </w:r>
          </w:p>
        </w:tc>
        <w:tc>
          <w:tcPr>
            <w:tcW w:w="651" w:type="dxa"/>
          </w:tcPr>
          <w:p w14:paraId="5551EADB" w14:textId="77777777" w:rsidR="00672FDB" w:rsidRPr="00FB485E" w:rsidRDefault="00672FDB" w:rsidP="00AC4175">
            <w:pPr>
              <w:rPr>
                <w:b/>
                <w:bCs/>
                <w:i/>
                <w:iCs/>
                <w:color w:val="404040" w:themeColor="text1" w:themeTint="BF"/>
                <w:sz w:val="20"/>
                <w:szCs w:val="20"/>
                <w:lang w:eastAsia="en-GB"/>
              </w:rPr>
            </w:pPr>
            <w:r w:rsidRPr="00FB485E">
              <w:t>[1,7]</w:t>
            </w:r>
          </w:p>
        </w:tc>
      </w:tr>
      <w:tr w:rsidR="00672FDB" w:rsidRPr="00FB485E" w14:paraId="51789BA5" w14:textId="77777777" w:rsidTr="00710061">
        <w:tc>
          <w:tcPr>
            <w:tcW w:w="651" w:type="dxa"/>
          </w:tcPr>
          <w:p w14:paraId="52470FC6" w14:textId="77777777" w:rsidR="00672FDB" w:rsidRPr="00FB485E" w:rsidRDefault="00672FDB" w:rsidP="00AC4175">
            <w:pPr>
              <w:rPr>
                <w:b/>
                <w:bCs/>
                <w:i/>
                <w:iCs/>
                <w:color w:val="404040" w:themeColor="text1" w:themeTint="BF"/>
                <w:sz w:val="20"/>
                <w:szCs w:val="20"/>
                <w:lang w:eastAsia="en-GB"/>
              </w:rPr>
            </w:pPr>
            <w:r w:rsidRPr="00FB485E">
              <w:t>[2,0]</w:t>
            </w:r>
          </w:p>
        </w:tc>
        <w:tc>
          <w:tcPr>
            <w:tcW w:w="651" w:type="dxa"/>
          </w:tcPr>
          <w:p w14:paraId="0B34FD91" w14:textId="77777777" w:rsidR="00672FDB" w:rsidRPr="00FB485E" w:rsidRDefault="00672FDB" w:rsidP="00AC4175">
            <w:pPr>
              <w:rPr>
                <w:b/>
                <w:bCs/>
                <w:i/>
                <w:iCs/>
                <w:color w:val="404040" w:themeColor="text1" w:themeTint="BF"/>
                <w:sz w:val="20"/>
                <w:szCs w:val="20"/>
                <w:lang w:eastAsia="en-GB"/>
              </w:rPr>
            </w:pPr>
            <w:r w:rsidRPr="00FB485E">
              <w:t>[2,1]</w:t>
            </w:r>
          </w:p>
        </w:tc>
        <w:tc>
          <w:tcPr>
            <w:tcW w:w="651" w:type="dxa"/>
          </w:tcPr>
          <w:p w14:paraId="0AF066F7" w14:textId="77777777" w:rsidR="00672FDB" w:rsidRPr="00FB485E" w:rsidRDefault="00672FDB" w:rsidP="00AC4175">
            <w:pPr>
              <w:rPr>
                <w:b/>
                <w:bCs/>
                <w:i/>
                <w:iCs/>
                <w:color w:val="404040" w:themeColor="text1" w:themeTint="BF"/>
                <w:sz w:val="20"/>
                <w:szCs w:val="20"/>
                <w:lang w:eastAsia="en-GB"/>
              </w:rPr>
            </w:pPr>
            <w:r w:rsidRPr="00FB485E">
              <w:t>[2,2]</w:t>
            </w:r>
          </w:p>
        </w:tc>
        <w:tc>
          <w:tcPr>
            <w:tcW w:w="652" w:type="dxa"/>
          </w:tcPr>
          <w:p w14:paraId="43AAC98D" w14:textId="77777777" w:rsidR="00672FDB" w:rsidRPr="00FB485E" w:rsidRDefault="00672FDB" w:rsidP="00AC4175">
            <w:pPr>
              <w:rPr>
                <w:b/>
                <w:bCs/>
                <w:i/>
                <w:iCs/>
                <w:color w:val="404040" w:themeColor="text1" w:themeTint="BF"/>
                <w:sz w:val="20"/>
                <w:szCs w:val="20"/>
                <w:lang w:eastAsia="en-GB"/>
              </w:rPr>
            </w:pPr>
            <w:r w:rsidRPr="00FB485E">
              <w:t>[2,3]</w:t>
            </w:r>
          </w:p>
        </w:tc>
        <w:tc>
          <w:tcPr>
            <w:tcW w:w="651" w:type="dxa"/>
          </w:tcPr>
          <w:p w14:paraId="0A030C6E" w14:textId="77777777" w:rsidR="00672FDB" w:rsidRPr="00FB485E" w:rsidRDefault="00672FDB" w:rsidP="00AC4175">
            <w:pPr>
              <w:rPr>
                <w:b/>
                <w:bCs/>
                <w:i/>
                <w:iCs/>
                <w:color w:val="404040" w:themeColor="text1" w:themeTint="BF"/>
                <w:sz w:val="20"/>
                <w:szCs w:val="20"/>
                <w:lang w:eastAsia="en-GB"/>
              </w:rPr>
            </w:pPr>
            <w:r w:rsidRPr="00FB485E">
              <w:t>[2,4]</w:t>
            </w:r>
          </w:p>
        </w:tc>
        <w:tc>
          <w:tcPr>
            <w:tcW w:w="651" w:type="dxa"/>
          </w:tcPr>
          <w:p w14:paraId="32008226" w14:textId="77777777" w:rsidR="00672FDB" w:rsidRPr="00FB485E" w:rsidRDefault="00672FDB" w:rsidP="00AC4175">
            <w:pPr>
              <w:rPr>
                <w:b/>
                <w:bCs/>
                <w:i/>
                <w:iCs/>
                <w:color w:val="404040" w:themeColor="text1" w:themeTint="BF"/>
                <w:sz w:val="20"/>
                <w:szCs w:val="20"/>
                <w:lang w:eastAsia="en-GB"/>
              </w:rPr>
            </w:pPr>
            <w:r w:rsidRPr="00FB485E">
              <w:t>[2,5]</w:t>
            </w:r>
          </w:p>
        </w:tc>
        <w:tc>
          <w:tcPr>
            <w:tcW w:w="652" w:type="dxa"/>
          </w:tcPr>
          <w:p w14:paraId="588DA965" w14:textId="77777777" w:rsidR="00672FDB" w:rsidRPr="00FB485E" w:rsidRDefault="00672FDB" w:rsidP="00AC4175">
            <w:pPr>
              <w:rPr>
                <w:b/>
                <w:bCs/>
                <w:i/>
                <w:iCs/>
                <w:color w:val="404040" w:themeColor="text1" w:themeTint="BF"/>
                <w:sz w:val="20"/>
                <w:szCs w:val="20"/>
                <w:lang w:eastAsia="en-GB"/>
              </w:rPr>
            </w:pPr>
            <w:r w:rsidRPr="00FB485E">
              <w:t>[2,6]</w:t>
            </w:r>
          </w:p>
        </w:tc>
        <w:tc>
          <w:tcPr>
            <w:tcW w:w="651" w:type="dxa"/>
          </w:tcPr>
          <w:p w14:paraId="4DA86D5E" w14:textId="77777777" w:rsidR="00672FDB" w:rsidRPr="00FB485E" w:rsidRDefault="00672FDB" w:rsidP="00AC4175">
            <w:pPr>
              <w:rPr>
                <w:b/>
                <w:bCs/>
                <w:i/>
                <w:iCs/>
                <w:color w:val="404040" w:themeColor="text1" w:themeTint="BF"/>
                <w:sz w:val="20"/>
                <w:szCs w:val="20"/>
                <w:lang w:eastAsia="en-GB"/>
              </w:rPr>
            </w:pPr>
            <w:r w:rsidRPr="00FB485E">
              <w:t>[2,7]</w:t>
            </w:r>
          </w:p>
        </w:tc>
      </w:tr>
      <w:tr w:rsidR="00672FDB" w:rsidRPr="00FB485E" w14:paraId="6104A2CA" w14:textId="77777777" w:rsidTr="00710061">
        <w:tc>
          <w:tcPr>
            <w:tcW w:w="651" w:type="dxa"/>
          </w:tcPr>
          <w:p w14:paraId="1AF7E362" w14:textId="77777777" w:rsidR="00672FDB" w:rsidRPr="00FB485E" w:rsidRDefault="00672FDB" w:rsidP="00AC4175">
            <w:pPr>
              <w:rPr>
                <w:b/>
                <w:bCs/>
                <w:i/>
                <w:iCs/>
                <w:color w:val="404040" w:themeColor="text1" w:themeTint="BF"/>
                <w:sz w:val="20"/>
                <w:szCs w:val="20"/>
                <w:lang w:eastAsia="en-GB"/>
              </w:rPr>
            </w:pPr>
            <w:r w:rsidRPr="00FB485E">
              <w:t>[3,0]</w:t>
            </w:r>
          </w:p>
        </w:tc>
        <w:tc>
          <w:tcPr>
            <w:tcW w:w="651" w:type="dxa"/>
          </w:tcPr>
          <w:p w14:paraId="32DAE34B" w14:textId="77777777" w:rsidR="00672FDB" w:rsidRPr="00FB485E" w:rsidRDefault="00672FDB" w:rsidP="00AC4175">
            <w:pPr>
              <w:rPr>
                <w:b/>
                <w:bCs/>
                <w:i/>
                <w:iCs/>
                <w:color w:val="404040" w:themeColor="text1" w:themeTint="BF"/>
                <w:sz w:val="20"/>
                <w:szCs w:val="20"/>
                <w:lang w:eastAsia="en-GB"/>
              </w:rPr>
            </w:pPr>
            <w:r w:rsidRPr="00FB485E">
              <w:t>[3,1]</w:t>
            </w:r>
          </w:p>
        </w:tc>
        <w:tc>
          <w:tcPr>
            <w:tcW w:w="651" w:type="dxa"/>
          </w:tcPr>
          <w:p w14:paraId="124E9309" w14:textId="77777777" w:rsidR="00672FDB" w:rsidRPr="00FB485E" w:rsidRDefault="00672FDB" w:rsidP="00AC4175">
            <w:pPr>
              <w:rPr>
                <w:b/>
                <w:bCs/>
                <w:i/>
                <w:iCs/>
                <w:color w:val="404040" w:themeColor="text1" w:themeTint="BF"/>
                <w:sz w:val="20"/>
                <w:szCs w:val="20"/>
                <w:lang w:eastAsia="en-GB"/>
              </w:rPr>
            </w:pPr>
            <w:r w:rsidRPr="00FB485E">
              <w:t>[3,2]</w:t>
            </w:r>
          </w:p>
        </w:tc>
        <w:tc>
          <w:tcPr>
            <w:tcW w:w="652" w:type="dxa"/>
          </w:tcPr>
          <w:p w14:paraId="6B6B6B20" w14:textId="77777777" w:rsidR="00672FDB" w:rsidRPr="00FB485E" w:rsidRDefault="00672FDB" w:rsidP="00AC4175">
            <w:pPr>
              <w:rPr>
                <w:b/>
                <w:bCs/>
                <w:i/>
                <w:iCs/>
                <w:color w:val="404040" w:themeColor="text1" w:themeTint="BF"/>
                <w:sz w:val="20"/>
                <w:szCs w:val="20"/>
              </w:rPr>
            </w:pPr>
            <w:r w:rsidRPr="00FB485E">
              <w:t>[3,3]</w:t>
            </w:r>
          </w:p>
        </w:tc>
        <w:tc>
          <w:tcPr>
            <w:tcW w:w="651" w:type="dxa"/>
          </w:tcPr>
          <w:p w14:paraId="12F9A6EF" w14:textId="77777777" w:rsidR="00672FDB" w:rsidRPr="00FB485E" w:rsidRDefault="00672FDB" w:rsidP="00AC4175">
            <w:pPr>
              <w:rPr>
                <w:b/>
                <w:bCs/>
                <w:i/>
                <w:iCs/>
                <w:color w:val="404040" w:themeColor="text1" w:themeTint="BF"/>
                <w:sz w:val="20"/>
                <w:szCs w:val="20"/>
                <w:lang w:eastAsia="en-GB"/>
              </w:rPr>
            </w:pPr>
            <w:r w:rsidRPr="00FB485E">
              <w:t>[3,4]</w:t>
            </w:r>
          </w:p>
        </w:tc>
        <w:tc>
          <w:tcPr>
            <w:tcW w:w="651" w:type="dxa"/>
          </w:tcPr>
          <w:p w14:paraId="0E85DF7E" w14:textId="77777777" w:rsidR="00672FDB" w:rsidRPr="00FB485E" w:rsidRDefault="00672FDB" w:rsidP="00AC4175">
            <w:pPr>
              <w:rPr>
                <w:b/>
                <w:bCs/>
                <w:i/>
                <w:iCs/>
                <w:color w:val="404040" w:themeColor="text1" w:themeTint="BF"/>
                <w:sz w:val="20"/>
                <w:szCs w:val="20"/>
                <w:lang w:eastAsia="en-GB"/>
              </w:rPr>
            </w:pPr>
            <w:r w:rsidRPr="00FB485E">
              <w:t>[3,5]</w:t>
            </w:r>
          </w:p>
        </w:tc>
        <w:tc>
          <w:tcPr>
            <w:tcW w:w="652" w:type="dxa"/>
          </w:tcPr>
          <w:p w14:paraId="40DB8EE2" w14:textId="77777777" w:rsidR="00672FDB" w:rsidRPr="00FB485E" w:rsidRDefault="00672FDB" w:rsidP="00AC4175">
            <w:pPr>
              <w:rPr>
                <w:b/>
                <w:bCs/>
                <w:i/>
                <w:iCs/>
                <w:color w:val="404040" w:themeColor="text1" w:themeTint="BF"/>
                <w:sz w:val="20"/>
                <w:szCs w:val="20"/>
                <w:lang w:eastAsia="en-GB"/>
              </w:rPr>
            </w:pPr>
            <w:r w:rsidRPr="00FB485E">
              <w:t>[3,6]</w:t>
            </w:r>
          </w:p>
        </w:tc>
        <w:tc>
          <w:tcPr>
            <w:tcW w:w="651" w:type="dxa"/>
          </w:tcPr>
          <w:p w14:paraId="42055116" w14:textId="77777777" w:rsidR="00672FDB" w:rsidRPr="00FB485E" w:rsidRDefault="00672FDB" w:rsidP="00AC4175">
            <w:pPr>
              <w:rPr>
                <w:b/>
                <w:bCs/>
                <w:i/>
                <w:iCs/>
                <w:color w:val="404040" w:themeColor="text1" w:themeTint="BF"/>
                <w:sz w:val="20"/>
                <w:szCs w:val="20"/>
                <w:lang w:eastAsia="en-GB"/>
              </w:rPr>
            </w:pPr>
            <w:r w:rsidRPr="00FB485E">
              <w:t>[3,7]</w:t>
            </w:r>
          </w:p>
        </w:tc>
      </w:tr>
      <w:tr w:rsidR="00672FDB" w:rsidRPr="00FB485E" w14:paraId="799CF024" w14:textId="77777777" w:rsidTr="00710061">
        <w:tc>
          <w:tcPr>
            <w:tcW w:w="651" w:type="dxa"/>
          </w:tcPr>
          <w:p w14:paraId="09E60B82" w14:textId="77777777" w:rsidR="00672FDB" w:rsidRPr="00FB485E" w:rsidRDefault="00672FDB" w:rsidP="00AC4175">
            <w:pPr>
              <w:rPr>
                <w:b/>
                <w:bCs/>
                <w:i/>
                <w:iCs/>
                <w:color w:val="404040" w:themeColor="text1" w:themeTint="BF"/>
                <w:sz w:val="20"/>
                <w:szCs w:val="20"/>
                <w:lang w:eastAsia="en-GB"/>
              </w:rPr>
            </w:pPr>
            <w:r w:rsidRPr="00FB485E">
              <w:t>[4,0]</w:t>
            </w:r>
          </w:p>
        </w:tc>
        <w:tc>
          <w:tcPr>
            <w:tcW w:w="651" w:type="dxa"/>
          </w:tcPr>
          <w:p w14:paraId="595431D2" w14:textId="77777777" w:rsidR="00672FDB" w:rsidRPr="00FB485E" w:rsidRDefault="00672FDB" w:rsidP="00AC4175">
            <w:pPr>
              <w:rPr>
                <w:b/>
                <w:bCs/>
                <w:i/>
                <w:iCs/>
                <w:color w:val="404040" w:themeColor="text1" w:themeTint="BF"/>
                <w:sz w:val="20"/>
                <w:szCs w:val="20"/>
                <w:lang w:eastAsia="en-GB"/>
              </w:rPr>
            </w:pPr>
            <w:r w:rsidRPr="00FB485E">
              <w:t>[4,1]</w:t>
            </w:r>
          </w:p>
        </w:tc>
        <w:tc>
          <w:tcPr>
            <w:tcW w:w="651" w:type="dxa"/>
          </w:tcPr>
          <w:p w14:paraId="0E083CF4" w14:textId="77777777" w:rsidR="00672FDB" w:rsidRPr="00FB485E" w:rsidRDefault="00672FDB" w:rsidP="00AC4175">
            <w:pPr>
              <w:rPr>
                <w:b/>
                <w:bCs/>
                <w:i/>
                <w:iCs/>
                <w:color w:val="404040" w:themeColor="text1" w:themeTint="BF"/>
                <w:sz w:val="20"/>
                <w:szCs w:val="20"/>
                <w:lang w:eastAsia="en-GB"/>
              </w:rPr>
            </w:pPr>
            <w:r w:rsidRPr="00FB485E">
              <w:t>[4,2]</w:t>
            </w:r>
          </w:p>
        </w:tc>
        <w:tc>
          <w:tcPr>
            <w:tcW w:w="652" w:type="dxa"/>
          </w:tcPr>
          <w:p w14:paraId="6D171330" w14:textId="77777777" w:rsidR="00672FDB" w:rsidRPr="00FB485E" w:rsidRDefault="00672FDB" w:rsidP="00AC4175">
            <w:pPr>
              <w:rPr>
                <w:b/>
                <w:bCs/>
                <w:i/>
                <w:iCs/>
                <w:color w:val="404040" w:themeColor="text1" w:themeTint="BF"/>
                <w:sz w:val="20"/>
                <w:szCs w:val="20"/>
                <w:lang w:eastAsia="en-GB"/>
              </w:rPr>
            </w:pPr>
            <w:r w:rsidRPr="00FB485E">
              <w:t>[4,3]</w:t>
            </w:r>
          </w:p>
        </w:tc>
        <w:tc>
          <w:tcPr>
            <w:tcW w:w="651" w:type="dxa"/>
          </w:tcPr>
          <w:p w14:paraId="2947FB45" w14:textId="77777777" w:rsidR="00672FDB" w:rsidRPr="00FB485E" w:rsidRDefault="00672FDB" w:rsidP="00AC4175">
            <w:pPr>
              <w:rPr>
                <w:b/>
                <w:bCs/>
                <w:i/>
                <w:iCs/>
                <w:color w:val="404040" w:themeColor="text1" w:themeTint="BF"/>
                <w:sz w:val="20"/>
                <w:szCs w:val="20"/>
                <w:lang w:eastAsia="en-GB"/>
              </w:rPr>
            </w:pPr>
            <w:r w:rsidRPr="00FB485E">
              <w:t>[4,4]</w:t>
            </w:r>
          </w:p>
        </w:tc>
        <w:tc>
          <w:tcPr>
            <w:tcW w:w="651" w:type="dxa"/>
          </w:tcPr>
          <w:p w14:paraId="497F5005" w14:textId="77777777" w:rsidR="00672FDB" w:rsidRPr="00FB485E" w:rsidRDefault="00672FDB" w:rsidP="00AC4175">
            <w:pPr>
              <w:rPr>
                <w:b/>
                <w:bCs/>
                <w:i/>
                <w:iCs/>
                <w:color w:val="404040" w:themeColor="text1" w:themeTint="BF"/>
                <w:sz w:val="20"/>
                <w:szCs w:val="20"/>
                <w:lang w:eastAsia="en-GB"/>
              </w:rPr>
            </w:pPr>
            <w:r w:rsidRPr="00FB485E">
              <w:t>[4,5]</w:t>
            </w:r>
          </w:p>
        </w:tc>
        <w:tc>
          <w:tcPr>
            <w:tcW w:w="652" w:type="dxa"/>
          </w:tcPr>
          <w:p w14:paraId="342DB45F" w14:textId="77777777" w:rsidR="00672FDB" w:rsidRPr="00FB485E" w:rsidRDefault="00672FDB" w:rsidP="00AC4175">
            <w:pPr>
              <w:rPr>
                <w:b/>
                <w:bCs/>
                <w:i/>
                <w:iCs/>
                <w:color w:val="404040" w:themeColor="text1" w:themeTint="BF"/>
                <w:sz w:val="20"/>
                <w:szCs w:val="20"/>
                <w:lang w:eastAsia="en-GB"/>
              </w:rPr>
            </w:pPr>
            <w:r w:rsidRPr="00FB485E">
              <w:t>[4,6]</w:t>
            </w:r>
          </w:p>
        </w:tc>
        <w:tc>
          <w:tcPr>
            <w:tcW w:w="651" w:type="dxa"/>
          </w:tcPr>
          <w:p w14:paraId="586D7135" w14:textId="77777777" w:rsidR="00672FDB" w:rsidRPr="00FB485E" w:rsidRDefault="00672FDB" w:rsidP="00AC4175">
            <w:pPr>
              <w:rPr>
                <w:b/>
                <w:bCs/>
                <w:i/>
                <w:iCs/>
                <w:color w:val="404040" w:themeColor="text1" w:themeTint="BF"/>
                <w:sz w:val="20"/>
                <w:szCs w:val="20"/>
                <w:lang w:eastAsia="en-GB"/>
              </w:rPr>
            </w:pPr>
            <w:r w:rsidRPr="00FB485E">
              <w:t>[4,7]</w:t>
            </w:r>
          </w:p>
        </w:tc>
      </w:tr>
      <w:tr w:rsidR="00672FDB" w:rsidRPr="00FB485E" w14:paraId="24B529ED" w14:textId="77777777" w:rsidTr="00710061">
        <w:tc>
          <w:tcPr>
            <w:tcW w:w="651" w:type="dxa"/>
          </w:tcPr>
          <w:p w14:paraId="14B598E1" w14:textId="77777777" w:rsidR="00672FDB" w:rsidRPr="00FB485E" w:rsidRDefault="00672FDB" w:rsidP="00AC4175">
            <w:pPr>
              <w:rPr>
                <w:b/>
                <w:bCs/>
                <w:i/>
                <w:iCs/>
                <w:color w:val="404040" w:themeColor="text1" w:themeTint="BF"/>
                <w:sz w:val="20"/>
                <w:szCs w:val="20"/>
                <w:lang w:eastAsia="en-GB"/>
              </w:rPr>
            </w:pPr>
            <w:r w:rsidRPr="00FB485E">
              <w:t>[5,0]</w:t>
            </w:r>
          </w:p>
        </w:tc>
        <w:tc>
          <w:tcPr>
            <w:tcW w:w="651" w:type="dxa"/>
          </w:tcPr>
          <w:p w14:paraId="15B6B6B3" w14:textId="77777777" w:rsidR="00672FDB" w:rsidRPr="00FB485E" w:rsidRDefault="00672FDB" w:rsidP="00AC4175">
            <w:pPr>
              <w:rPr>
                <w:b/>
                <w:bCs/>
                <w:i/>
                <w:iCs/>
                <w:color w:val="404040" w:themeColor="text1" w:themeTint="BF"/>
                <w:sz w:val="20"/>
                <w:szCs w:val="20"/>
                <w:lang w:eastAsia="en-GB"/>
              </w:rPr>
            </w:pPr>
            <w:r w:rsidRPr="00FB485E">
              <w:t>[5,1]</w:t>
            </w:r>
          </w:p>
        </w:tc>
        <w:tc>
          <w:tcPr>
            <w:tcW w:w="651" w:type="dxa"/>
          </w:tcPr>
          <w:p w14:paraId="1D8BA508" w14:textId="77777777" w:rsidR="00672FDB" w:rsidRPr="00FB485E" w:rsidRDefault="00672FDB" w:rsidP="00AC4175">
            <w:pPr>
              <w:rPr>
                <w:b/>
                <w:bCs/>
                <w:i/>
                <w:iCs/>
                <w:color w:val="404040" w:themeColor="text1" w:themeTint="BF"/>
                <w:sz w:val="20"/>
                <w:szCs w:val="20"/>
                <w:lang w:eastAsia="en-GB"/>
              </w:rPr>
            </w:pPr>
            <w:r w:rsidRPr="00FB485E">
              <w:t>[5,2]</w:t>
            </w:r>
          </w:p>
        </w:tc>
        <w:tc>
          <w:tcPr>
            <w:tcW w:w="652" w:type="dxa"/>
          </w:tcPr>
          <w:p w14:paraId="1146D9A2" w14:textId="77777777" w:rsidR="00672FDB" w:rsidRPr="00FB485E" w:rsidRDefault="00672FDB" w:rsidP="00AC4175">
            <w:pPr>
              <w:rPr>
                <w:b/>
                <w:bCs/>
                <w:i/>
                <w:iCs/>
                <w:color w:val="404040" w:themeColor="text1" w:themeTint="BF"/>
                <w:sz w:val="20"/>
                <w:szCs w:val="20"/>
                <w:lang w:eastAsia="en-GB"/>
              </w:rPr>
            </w:pPr>
            <w:r w:rsidRPr="00FB485E">
              <w:t>[5,3]</w:t>
            </w:r>
          </w:p>
        </w:tc>
        <w:tc>
          <w:tcPr>
            <w:tcW w:w="651" w:type="dxa"/>
          </w:tcPr>
          <w:p w14:paraId="6617D864" w14:textId="77777777" w:rsidR="00672FDB" w:rsidRPr="00FB485E" w:rsidRDefault="00672FDB" w:rsidP="00AC4175">
            <w:pPr>
              <w:rPr>
                <w:b/>
                <w:bCs/>
                <w:i/>
                <w:iCs/>
                <w:color w:val="404040" w:themeColor="text1" w:themeTint="BF"/>
                <w:sz w:val="20"/>
                <w:szCs w:val="20"/>
                <w:lang w:eastAsia="en-GB"/>
              </w:rPr>
            </w:pPr>
            <w:r w:rsidRPr="00FB485E">
              <w:t>[5,4]</w:t>
            </w:r>
          </w:p>
        </w:tc>
        <w:tc>
          <w:tcPr>
            <w:tcW w:w="651" w:type="dxa"/>
          </w:tcPr>
          <w:p w14:paraId="3BD56B8A" w14:textId="77777777" w:rsidR="00672FDB" w:rsidRPr="00FB485E" w:rsidRDefault="00672FDB" w:rsidP="00AC4175">
            <w:pPr>
              <w:rPr>
                <w:b/>
                <w:bCs/>
                <w:i/>
                <w:iCs/>
                <w:color w:val="404040" w:themeColor="text1" w:themeTint="BF"/>
                <w:sz w:val="20"/>
                <w:szCs w:val="20"/>
                <w:lang w:eastAsia="en-GB"/>
              </w:rPr>
            </w:pPr>
            <w:r w:rsidRPr="00FB485E">
              <w:t>[4,5]</w:t>
            </w:r>
          </w:p>
        </w:tc>
        <w:tc>
          <w:tcPr>
            <w:tcW w:w="652" w:type="dxa"/>
          </w:tcPr>
          <w:p w14:paraId="058B669A" w14:textId="77777777" w:rsidR="00672FDB" w:rsidRPr="00FB485E" w:rsidRDefault="00672FDB" w:rsidP="00AC4175">
            <w:pPr>
              <w:rPr>
                <w:b/>
                <w:bCs/>
                <w:i/>
                <w:iCs/>
                <w:color w:val="404040" w:themeColor="text1" w:themeTint="BF"/>
                <w:sz w:val="20"/>
                <w:szCs w:val="20"/>
                <w:lang w:eastAsia="en-GB"/>
              </w:rPr>
            </w:pPr>
            <w:r w:rsidRPr="00FB485E">
              <w:t>[5,6]</w:t>
            </w:r>
          </w:p>
        </w:tc>
        <w:tc>
          <w:tcPr>
            <w:tcW w:w="651" w:type="dxa"/>
          </w:tcPr>
          <w:p w14:paraId="4FEBD0C6" w14:textId="77777777" w:rsidR="00672FDB" w:rsidRPr="00FB485E" w:rsidRDefault="00672FDB" w:rsidP="00AC4175">
            <w:pPr>
              <w:rPr>
                <w:b/>
                <w:bCs/>
                <w:i/>
                <w:iCs/>
                <w:color w:val="404040" w:themeColor="text1" w:themeTint="BF"/>
                <w:sz w:val="20"/>
                <w:szCs w:val="20"/>
                <w:lang w:eastAsia="en-GB"/>
              </w:rPr>
            </w:pPr>
            <w:r w:rsidRPr="00FB485E">
              <w:t>[5,7]</w:t>
            </w:r>
          </w:p>
        </w:tc>
      </w:tr>
      <w:tr w:rsidR="00672FDB" w:rsidRPr="00FB485E" w14:paraId="70F019F4" w14:textId="77777777" w:rsidTr="00710061">
        <w:tc>
          <w:tcPr>
            <w:tcW w:w="651" w:type="dxa"/>
          </w:tcPr>
          <w:p w14:paraId="55163573" w14:textId="77777777" w:rsidR="00672FDB" w:rsidRPr="00FB485E" w:rsidRDefault="00672FDB" w:rsidP="00AC4175">
            <w:pPr>
              <w:rPr>
                <w:b/>
                <w:bCs/>
                <w:i/>
                <w:iCs/>
                <w:color w:val="404040" w:themeColor="text1" w:themeTint="BF"/>
                <w:sz w:val="20"/>
                <w:szCs w:val="20"/>
                <w:lang w:eastAsia="en-GB"/>
              </w:rPr>
            </w:pPr>
            <w:r w:rsidRPr="00FB485E">
              <w:t>[6,0]</w:t>
            </w:r>
          </w:p>
        </w:tc>
        <w:tc>
          <w:tcPr>
            <w:tcW w:w="651" w:type="dxa"/>
          </w:tcPr>
          <w:p w14:paraId="500D5A23" w14:textId="77777777" w:rsidR="00672FDB" w:rsidRPr="00FB485E" w:rsidRDefault="00672FDB" w:rsidP="00AC4175">
            <w:pPr>
              <w:rPr>
                <w:b/>
                <w:bCs/>
                <w:i/>
                <w:iCs/>
                <w:color w:val="404040" w:themeColor="text1" w:themeTint="BF"/>
                <w:sz w:val="20"/>
                <w:szCs w:val="20"/>
                <w:lang w:eastAsia="en-GB"/>
              </w:rPr>
            </w:pPr>
            <w:r w:rsidRPr="00FB485E">
              <w:t>[6,1]</w:t>
            </w:r>
          </w:p>
        </w:tc>
        <w:tc>
          <w:tcPr>
            <w:tcW w:w="651" w:type="dxa"/>
          </w:tcPr>
          <w:p w14:paraId="2B47D6FE" w14:textId="77777777" w:rsidR="00672FDB" w:rsidRPr="00FB485E" w:rsidRDefault="00672FDB" w:rsidP="00AC4175">
            <w:pPr>
              <w:rPr>
                <w:b/>
                <w:bCs/>
                <w:i/>
                <w:iCs/>
                <w:color w:val="404040" w:themeColor="text1" w:themeTint="BF"/>
                <w:sz w:val="20"/>
                <w:szCs w:val="20"/>
                <w:lang w:eastAsia="en-GB"/>
              </w:rPr>
            </w:pPr>
            <w:r w:rsidRPr="00FB485E">
              <w:t>[6,2]</w:t>
            </w:r>
          </w:p>
        </w:tc>
        <w:tc>
          <w:tcPr>
            <w:tcW w:w="652" w:type="dxa"/>
          </w:tcPr>
          <w:p w14:paraId="7E0FA5C9" w14:textId="77777777" w:rsidR="00672FDB" w:rsidRPr="00FB485E" w:rsidRDefault="00672FDB" w:rsidP="00AC4175">
            <w:pPr>
              <w:rPr>
                <w:b/>
                <w:bCs/>
                <w:i/>
                <w:iCs/>
                <w:color w:val="404040" w:themeColor="text1" w:themeTint="BF"/>
                <w:sz w:val="20"/>
                <w:szCs w:val="20"/>
                <w:lang w:eastAsia="en-GB"/>
              </w:rPr>
            </w:pPr>
            <w:r w:rsidRPr="00FB485E">
              <w:t>[6,3]</w:t>
            </w:r>
          </w:p>
        </w:tc>
        <w:tc>
          <w:tcPr>
            <w:tcW w:w="651" w:type="dxa"/>
          </w:tcPr>
          <w:p w14:paraId="39581638" w14:textId="77777777" w:rsidR="00672FDB" w:rsidRPr="00FB485E" w:rsidRDefault="00672FDB" w:rsidP="00AC4175">
            <w:pPr>
              <w:rPr>
                <w:b/>
                <w:bCs/>
                <w:i/>
                <w:iCs/>
                <w:color w:val="404040" w:themeColor="text1" w:themeTint="BF"/>
                <w:sz w:val="20"/>
                <w:szCs w:val="20"/>
                <w:lang w:eastAsia="en-GB"/>
              </w:rPr>
            </w:pPr>
            <w:r w:rsidRPr="00FB485E">
              <w:t>[6,4]</w:t>
            </w:r>
          </w:p>
        </w:tc>
        <w:tc>
          <w:tcPr>
            <w:tcW w:w="651" w:type="dxa"/>
          </w:tcPr>
          <w:p w14:paraId="0359221D" w14:textId="77777777" w:rsidR="00672FDB" w:rsidRPr="00FB485E" w:rsidRDefault="00672FDB" w:rsidP="00AC4175">
            <w:pPr>
              <w:rPr>
                <w:b/>
                <w:bCs/>
                <w:i/>
                <w:iCs/>
                <w:color w:val="404040" w:themeColor="text1" w:themeTint="BF"/>
                <w:sz w:val="20"/>
                <w:szCs w:val="20"/>
                <w:lang w:eastAsia="en-GB"/>
              </w:rPr>
            </w:pPr>
            <w:r w:rsidRPr="00FB485E">
              <w:t>[6,5]</w:t>
            </w:r>
          </w:p>
        </w:tc>
        <w:tc>
          <w:tcPr>
            <w:tcW w:w="652" w:type="dxa"/>
          </w:tcPr>
          <w:p w14:paraId="0D7E55C1" w14:textId="77777777" w:rsidR="00672FDB" w:rsidRPr="00FB485E" w:rsidRDefault="00672FDB" w:rsidP="00AC4175">
            <w:pPr>
              <w:rPr>
                <w:b/>
                <w:bCs/>
                <w:i/>
                <w:iCs/>
                <w:color w:val="404040" w:themeColor="text1" w:themeTint="BF"/>
                <w:sz w:val="20"/>
                <w:szCs w:val="20"/>
                <w:lang w:eastAsia="en-GB"/>
              </w:rPr>
            </w:pPr>
            <w:r w:rsidRPr="00FB485E">
              <w:t>[6,6]</w:t>
            </w:r>
          </w:p>
        </w:tc>
        <w:tc>
          <w:tcPr>
            <w:tcW w:w="651" w:type="dxa"/>
          </w:tcPr>
          <w:p w14:paraId="42AC8ED3" w14:textId="77777777" w:rsidR="00672FDB" w:rsidRPr="00FB485E" w:rsidRDefault="00672FDB" w:rsidP="00AC4175">
            <w:pPr>
              <w:rPr>
                <w:b/>
                <w:bCs/>
                <w:i/>
                <w:iCs/>
                <w:color w:val="404040" w:themeColor="text1" w:themeTint="BF"/>
                <w:sz w:val="20"/>
                <w:szCs w:val="20"/>
                <w:lang w:eastAsia="en-GB"/>
              </w:rPr>
            </w:pPr>
            <w:r w:rsidRPr="00FB485E">
              <w:t>[6,7]</w:t>
            </w:r>
          </w:p>
        </w:tc>
      </w:tr>
      <w:tr w:rsidR="00672FDB" w:rsidRPr="00FB485E" w14:paraId="32139FAD" w14:textId="77777777" w:rsidTr="00710061">
        <w:tc>
          <w:tcPr>
            <w:tcW w:w="651" w:type="dxa"/>
          </w:tcPr>
          <w:p w14:paraId="462095A9" w14:textId="77777777" w:rsidR="00672FDB" w:rsidRPr="00FB485E" w:rsidRDefault="00672FDB" w:rsidP="00AC4175">
            <w:pPr>
              <w:rPr>
                <w:b/>
                <w:bCs/>
                <w:i/>
                <w:iCs/>
                <w:color w:val="404040" w:themeColor="text1" w:themeTint="BF"/>
                <w:sz w:val="20"/>
                <w:szCs w:val="20"/>
                <w:lang w:eastAsia="en-GB"/>
              </w:rPr>
            </w:pPr>
            <w:r w:rsidRPr="00FB485E">
              <w:t>[7,0]</w:t>
            </w:r>
          </w:p>
        </w:tc>
        <w:tc>
          <w:tcPr>
            <w:tcW w:w="651" w:type="dxa"/>
          </w:tcPr>
          <w:p w14:paraId="6B1A3D26" w14:textId="77777777" w:rsidR="00672FDB" w:rsidRPr="00FB485E" w:rsidRDefault="00672FDB" w:rsidP="00AC4175">
            <w:pPr>
              <w:rPr>
                <w:b/>
                <w:bCs/>
                <w:i/>
                <w:iCs/>
                <w:color w:val="404040" w:themeColor="text1" w:themeTint="BF"/>
                <w:sz w:val="20"/>
                <w:szCs w:val="20"/>
                <w:lang w:eastAsia="en-GB"/>
              </w:rPr>
            </w:pPr>
            <w:r w:rsidRPr="00FB485E">
              <w:t>[7,1]</w:t>
            </w:r>
          </w:p>
        </w:tc>
        <w:tc>
          <w:tcPr>
            <w:tcW w:w="651" w:type="dxa"/>
          </w:tcPr>
          <w:p w14:paraId="68A8C2F4" w14:textId="77777777" w:rsidR="00672FDB" w:rsidRPr="00FB485E" w:rsidRDefault="00672FDB" w:rsidP="00AC4175">
            <w:pPr>
              <w:rPr>
                <w:b/>
                <w:bCs/>
                <w:i/>
                <w:iCs/>
                <w:color w:val="404040" w:themeColor="text1" w:themeTint="BF"/>
                <w:sz w:val="20"/>
                <w:szCs w:val="20"/>
                <w:lang w:eastAsia="en-GB"/>
              </w:rPr>
            </w:pPr>
            <w:r w:rsidRPr="00FB485E">
              <w:t>[7,2]</w:t>
            </w:r>
          </w:p>
        </w:tc>
        <w:tc>
          <w:tcPr>
            <w:tcW w:w="652" w:type="dxa"/>
          </w:tcPr>
          <w:p w14:paraId="2D4BF710" w14:textId="77777777" w:rsidR="00672FDB" w:rsidRPr="00FB485E" w:rsidRDefault="00672FDB" w:rsidP="00AC4175">
            <w:pPr>
              <w:rPr>
                <w:b/>
                <w:bCs/>
                <w:i/>
                <w:iCs/>
                <w:color w:val="404040" w:themeColor="text1" w:themeTint="BF"/>
                <w:sz w:val="20"/>
                <w:szCs w:val="20"/>
                <w:lang w:eastAsia="en-GB"/>
              </w:rPr>
            </w:pPr>
            <w:r w:rsidRPr="00FB485E">
              <w:t>[7,3]</w:t>
            </w:r>
          </w:p>
        </w:tc>
        <w:tc>
          <w:tcPr>
            <w:tcW w:w="651" w:type="dxa"/>
          </w:tcPr>
          <w:p w14:paraId="5651F448" w14:textId="77777777" w:rsidR="00672FDB" w:rsidRPr="00FB485E" w:rsidRDefault="00672FDB" w:rsidP="00AC4175">
            <w:pPr>
              <w:rPr>
                <w:b/>
                <w:bCs/>
                <w:i/>
                <w:iCs/>
                <w:color w:val="404040" w:themeColor="text1" w:themeTint="BF"/>
                <w:sz w:val="20"/>
                <w:szCs w:val="20"/>
              </w:rPr>
            </w:pPr>
            <w:r w:rsidRPr="00FB485E">
              <w:t>[7,4]</w:t>
            </w:r>
          </w:p>
        </w:tc>
        <w:tc>
          <w:tcPr>
            <w:tcW w:w="651" w:type="dxa"/>
          </w:tcPr>
          <w:p w14:paraId="21155556" w14:textId="77777777" w:rsidR="00672FDB" w:rsidRPr="00FB485E" w:rsidRDefault="00672FDB" w:rsidP="00AC4175">
            <w:pPr>
              <w:rPr>
                <w:b/>
                <w:bCs/>
                <w:i/>
                <w:iCs/>
                <w:color w:val="404040" w:themeColor="text1" w:themeTint="BF"/>
                <w:sz w:val="20"/>
                <w:szCs w:val="20"/>
                <w:lang w:eastAsia="en-GB"/>
              </w:rPr>
            </w:pPr>
            <w:r w:rsidRPr="00FB485E">
              <w:t>[7,5]</w:t>
            </w:r>
          </w:p>
        </w:tc>
        <w:tc>
          <w:tcPr>
            <w:tcW w:w="652" w:type="dxa"/>
          </w:tcPr>
          <w:p w14:paraId="4A777C4A" w14:textId="77777777" w:rsidR="00672FDB" w:rsidRPr="00FB485E" w:rsidRDefault="00672FDB" w:rsidP="00AC4175">
            <w:pPr>
              <w:rPr>
                <w:b/>
                <w:bCs/>
                <w:i/>
                <w:iCs/>
                <w:color w:val="404040" w:themeColor="text1" w:themeTint="BF"/>
                <w:sz w:val="20"/>
                <w:szCs w:val="20"/>
                <w:lang w:eastAsia="en-GB"/>
              </w:rPr>
            </w:pPr>
            <w:r w:rsidRPr="00FB485E">
              <w:t>[7,6]</w:t>
            </w:r>
          </w:p>
        </w:tc>
        <w:tc>
          <w:tcPr>
            <w:tcW w:w="651" w:type="dxa"/>
          </w:tcPr>
          <w:p w14:paraId="64E7F7A0" w14:textId="77777777" w:rsidR="00672FDB" w:rsidRPr="00FB485E" w:rsidRDefault="00672FDB" w:rsidP="00AC4175">
            <w:pPr>
              <w:rPr>
                <w:b/>
                <w:bCs/>
                <w:i/>
                <w:iCs/>
                <w:color w:val="404040" w:themeColor="text1" w:themeTint="BF"/>
                <w:sz w:val="20"/>
                <w:szCs w:val="20"/>
                <w:lang w:eastAsia="en-GB"/>
              </w:rPr>
            </w:pPr>
            <w:r w:rsidRPr="00FB485E">
              <w:t>[7,7]</w:t>
            </w:r>
          </w:p>
        </w:tc>
      </w:tr>
      <w:tr w:rsidR="00672FDB" w:rsidRPr="00FB485E" w14:paraId="57E1E972" w14:textId="77777777" w:rsidTr="00710061">
        <w:tc>
          <w:tcPr>
            <w:tcW w:w="651" w:type="dxa"/>
          </w:tcPr>
          <w:p w14:paraId="35E16E90" w14:textId="77777777" w:rsidR="00672FDB" w:rsidRPr="00FB485E" w:rsidRDefault="00672FDB" w:rsidP="00AC4175">
            <w:pPr>
              <w:rPr>
                <w:b/>
                <w:bCs/>
                <w:i/>
                <w:iCs/>
                <w:color w:val="404040" w:themeColor="text1" w:themeTint="BF"/>
                <w:sz w:val="20"/>
                <w:szCs w:val="20"/>
                <w:lang w:eastAsia="en-GB"/>
              </w:rPr>
            </w:pPr>
            <w:r w:rsidRPr="00FB485E">
              <w:t>[8,0]</w:t>
            </w:r>
          </w:p>
        </w:tc>
        <w:tc>
          <w:tcPr>
            <w:tcW w:w="651" w:type="dxa"/>
          </w:tcPr>
          <w:p w14:paraId="245B656D" w14:textId="77777777" w:rsidR="00672FDB" w:rsidRPr="00FB485E" w:rsidRDefault="00672FDB" w:rsidP="00AC4175">
            <w:pPr>
              <w:rPr>
                <w:b/>
                <w:bCs/>
                <w:i/>
                <w:iCs/>
                <w:color w:val="404040" w:themeColor="text1" w:themeTint="BF"/>
                <w:sz w:val="20"/>
                <w:szCs w:val="20"/>
                <w:lang w:eastAsia="en-GB"/>
              </w:rPr>
            </w:pPr>
            <w:r w:rsidRPr="00FB485E">
              <w:t>[8,1]</w:t>
            </w:r>
          </w:p>
        </w:tc>
        <w:tc>
          <w:tcPr>
            <w:tcW w:w="651" w:type="dxa"/>
          </w:tcPr>
          <w:p w14:paraId="614EDBA4" w14:textId="77777777" w:rsidR="00672FDB" w:rsidRPr="00FB485E" w:rsidRDefault="00672FDB" w:rsidP="00AC4175">
            <w:pPr>
              <w:rPr>
                <w:b/>
                <w:bCs/>
                <w:i/>
                <w:iCs/>
                <w:color w:val="404040" w:themeColor="text1" w:themeTint="BF"/>
                <w:sz w:val="20"/>
                <w:szCs w:val="20"/>
                <w:lang w:eastAsia="en-GB"/>
              </w:rPr>
            </w:pPr>
            <w:r w:rsidRPr="00FB485E">
              <w:t>[8,2]</w:t>
            </w:r>
          </w:p>
        </w:tc>
        <w:tc>
          <w:tcPr>
            <w:tcW w:w="652" w:type="dxa"/>
          </w:tcPr>
          <w:p w14:paraId="294D02A3" w14:textId="77777777" w:rsidR="00672FDB" w:rsidRPr="00FB485E" w:rsidRDefault="00672FDB" w:rsidP="00AC4175">
            <w:pPr>
              <w:rPr>
                <w:b/>
                <w:bCs/>
                <w:i/>
                <w:iCs/>
                <w:color w:val="404040" w:themeColor="text1" w:themeTint="BF"/>
                <w:sz w:val="20"/>
                <w:szCs w:val="20"/>
                <w:lang w:eastAsia="en-GB"/>
              </w:rPr>
            </w:pPr>
            <w:r w:rsidRPr="00FB485E">
              <w:t>[8,3]</w:t>
            </w:r>
          </w:p>
        </w:tc>
        <w:tc>
          <w:tcPr>
            <w:tcW w:w="651" w:type="dxa"/>
          </w:tcPr>
          <w:p w14:paraId="0A6AFBD0" w14:textId="77777777" w:rsidR="00672FDB" w:rsidRPr="00FB485E" w:rsidRDefault="00672FDB" w:rsidP="00AC4175">
            <w:pPr>
              <w:rPr>
                <w:b/>
                <w:bCs/>
                <w:i/>
                <w:iCs/>
                <w:color w:val="404040" w:themeColor="text1" w:themeTint="BF"/>
                <w:sz w:val="20"/>
                <w:szCs w:val="20"/>
                <w:lang w:eastAsia="en-GB"/>
              </w:rPr>
            </w:pPr>
            <w:r w:rsidRPr="00FB485E">
              <w:t>[8,4]</w:t>
            </w:r>
          </w:p>
        </w:tc>
        <w:tc>
          <w:tcPr>
            <w:tcW w:w="651" w:type="dxa"/>
          </w:tcPr>
          <w:p w14:paraId="454B10D0" w14:textId="77777777" w:rsidR="00672FDB" w:rsidRPr="00FB485E" w:rsidRDefault="00672FDB" w:rsidP="00AC4175">
            <w:pPr>
              <w:rPr>
                <w:b/>
                <w:bCs/>
                <w:i/>
                <w:iCs/>
                <w:color w:val="404040" w:themeColor="text1" w:themeTint="BF"/>
                <w:sz w:val="20"/>
                <w:szCs w:val="20"/>
                <w:lang w:eastAsia="en-GB"/>
              </w:rPr>
            </w:pPr>
            <w:r w:rsidRPr="00FB485E">
              <w:t>[8,5]</w:t>
            </w:r>
          </w:p>
        </w:tc>
        <w:tc>
          <w:tcPr>
            <w:tcW w:w="652" w:type="dxa"/>
          </w:tcPr>
          <w:p w14:paraId="6BD0C284" w14:textId="77777777" w:rsidR="00672FDB" w:rsidRPr="00FB485E" w:rsidRDefault="00672FDB" w:rsidP="00AC4175">
            <w:pPr>
              <w:rPr>
                <w:b/>
                <w:bCs/>
                <w:i/>
                <w:iCs/>
                <w:color w:val="404040" w:themeColor="text1" w:themeTint="BF"/>
                <w:sz w:val="20"/>
                <w:szCs w:val="20"/>
                <w:lang w:eastAsia="en-GB"/>
              </w:rPr>
            </w:pPr>
            <w:r w:rsidRPr="00FB485E">
              <w:t>[8,6]</w:t>
            </w:r>
          </w:p>
        </w:tc>
        <w:tc>
          <w:tcPr>
            <w:tcW w:w="651" w:type="dxa"/>
          </w:tcPr>
          <w:p w14:paraId="42C342AE" w14:textId="77777777" w:rsidR="00672FDB" w:rsidRPr="00FB485E" w:rsidRDefault="00672FDB" w:rsidP="00AC4175">
            <w:pPr>
              <w:rPr>
                <w:b/>
                <w:bCs/>
                <w:i/>
                <w:iCs/>
                <w:color w:val="404040" w:themeColor="text1" w:themeTint="BF"/>
                <w:sz w:val="20"/>
                <w:szCs w:val="20"/>
                <w:lang w:eastAsia="en-GB"/>
              </w:rPr>
            </w:pPr>
            <w:r w:rsidRPr="00FB485E">
              <w:t>[8,7]</w:t>
            </w:r>
          </w:p>
        </w:tc>
      </w:tr>
    </w:tbl>
    <w:p w14:paraId="10C5AB42" w14:textId="77777777" w:rsidR="00672FDB" w:rsidRPr="00FB485E" w:rsidRDefault="00672FDB" w:rsidP="00AC4175">
      <w:pPr>
        <w:pStyle w:val="Heading2"/>
      </w:pPr>
      <w:r w:rsidRPr="00FB485E">
        <w:t>Battleships: My opponent’s battle ship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76"/>
        <w:gridCol w:w="776"/>
        <w:gridCol w:w="776"/>
        <w:gridCol w:w="776"/>
        <w:gridCol w:w="776"/>
        <w:gridCol w:w="776"/>
        <w:gridCol w:w="776"/>
        <w:gridCol w:w="776"/>
      </w:tblGrid>
      <w:tr w:rsidR="00672FDB" w:rsidRPr="00FB485E" w14:paraId="0025C947" w14:textId="77777777" w:rsidTr="00710061">
        <w:tc>
          <w:tcPr>
            <w:tcW w:w="651" w:type="dxa"/>
          </w:tcPr>
          <w:p w14:paraId="0A47CB96" w14:textId="77777777" w:rsidR="00672FDB" w:rsidRPr="00FB485E" w:rsidRDefault="00672FDB" w:rsidP="00AC4175">
            <w:pPr>
              <w:rPr>
                <w:b/>
                <w:bCs/>
                <w:i/>
                <w:iCs/>
                <w:color w:val="404040" w:themeColor="text1" w:themeTint="BF"/>
                <w:sz w:val="20"/>
                <w:szCs w:val="20"/>
                <w:lang w:eastAsia="en-GB"/>
              </w:rPr>
            </w:pPr>
            <w:r w:rsidRPr="00FB485E">
              <w:t>[0,0]</w:t>
            </w:r>
          </w:p>
        </w:tc>
        <w:tc>
          <w:tcPr>
            <w:tcW w:w="651" w:type="dxa"/>
          </w:tcPr>
          <w:p w14:paraId="7F59ED57" w14:textId="77777777" w:rsidR="00672FDB" w:rsidRPr="00FB485E" w:rsidRDefault="00672FDB" w:rsidP="00AC4175">
            <w:pPr>
              <w:rPr>
                <w:b/>
                <w:bCs/>
                <w:i/>
                <w:iCs/>
                <w:color w:val="404040" w:themeColor="text1" w:themeTint="BF"/>
                <w:sz w:val="20"/>
                <w:szCs w:val="20"/>
                <w:lang w:eastAsia="en-GB"/>
              </w:rPr>
            </w:pPr>
            <w:r w:rsidRPr="00FB485E">
              <w:t>[0,1]</w:t>
            </w:r>
          </w:p>
        </w:tc>
        <w:tc>
          <w:tcPr>
            <w:tcW w:w="651" w:type="dxa"/>
          </w:tcPr>
          <w:p w14:paraId="37F3171F" w14:textId="77777777" w:rsidR="00672FDB" w:rsidRPr="00FB485E" w:rsidRDefault="00672FDB" w:rsidP="00AC4175">
            <w:pPr>
              <w:rPr>
                <w:b/>
                <w:bCs/>
                <w:i/>
                <w:iCs/>
                <w:color w:val="404040" w:themeColor="text1" w:themeTint="BF"/>
                <w:sz w:val="20"/>
                <w:szCs w:val="20"/>
                <w:lang w:eastAsia="en-GB"/>
              </w:rPr>
            </w:pPr>
            <w:r w:rsidRPr="00FB485E">
              <w:t>[0,2]</w:t>
            </w:r>
          </w:p>
        </w:tc>
        <w:tc>
          <w:tcPr>
            <w:tcW w:w="652" w:type="dxa"/>
          </w:tcPr>
          <w:p w14:paraId="03CAC520" w14:textId="77777777" w:rsidR="00672FDB" w:rsidRPr="00FB485E" w:rsidRDefault="00672FDB" w:rsidP="00AC4175">
            <w:pPr>
              <w:rPr>
                <w:b/>
                <w:bCs/>
                <w:i/>
                <w:iCs/>
                <w:color w:val="404040" w:themeColor="text1" w:themeTint="BF"/>
                <w:sz w:val="20"/>
                <w:szCs w:val="20"/>
                <w:lang w:eastAsia="en-GB"/>
              </w:rPr>
            </w:pPr>
            <w:r w:rsidRPr="00FB485E">
              <w:t>[0,3]</w:t>
            </w:r>
          </w:p>
        </w:tc>
        <w:tc>
          <w:tcPr>
            <w:tcW w:w="651" w:type="dxa"/>
          </w:tcPr>
          <w:p w14:paraId="14F90D55" w14:textId="77777777" w:rsidR="00672FDB" w:rsidRPr="00FB485E" w:rsidRDefault="00672FDB" w:rsidP="00AC4175">
            <w:pPr>
              <w:rPr>
                <w:b/>
                <w:bCs/>
                <w:i/>
                <w:iCs/>
                <w:color w:val="404040" w:themeColor="text1" w:themeTint="BF"/>
                <w:sz w:val="20"/>
                <w:szCs w:val="20"/>
                <w:lang w:eastAsia="en-GB"/>
              </w:rPr>
            </w:pPr>
            <w:r w:rsidRPr="00FB485E">
              <w:t>[0,4]</w:t>
            </w:r>
          </w:p>
        </w:tc>
        <w:tc>
          <w:tcPr>
            <w:tcW w:w="651" w:type="dxa"/>
          </w:tcPr>
          <w:p w14:paraId="31812BE7" w14:textId="77777777" w:rsidR="00672FDB" w:rsidRPr="00FB485E" w:rsidRDefault="00672FDB" w:rsidP="00AC4175">
            <w:pPr>
              <w:rPr>
                <w:b/>
                <w:bCs/>
                <w:i/>
                <w:iCs/>
                <w:color w:val="404040" w:themeColor="text1" w:themeTint="BF"/>
                <w:sz w:val="20"/>
                <w:szCs w:val="20"/>
                <w:lang w:eastAsia="en-GB"/>
              </w:rPr>
            </w:pPr>
            <w:r w:rsidRPr="00FB485E">
              <w:t>[0,5]</w:t>
            </w:r>
          </w:p>
        </w:tc>
        <w:tc>
          <w:tcPr>
            <w:tcW w:w="652" w:type="dxa"/>
          </w:tcPr>
          <w:p w14:paraId="437E1555" w14:textId="77777777" w:rsidR="00672FDB" w:rsidRPr="00FB485E" w:rsidRDefault="00672FDB" w:rsidP="00AC4175">
            <w:pPr>
              <w:rPr>
                <w:b/>
                <w:bCs/>
                <w:i/>
                <w:iCs/>
                <w:color w:val="404040" w:themeColor="text1" w:themeTint="BF"/>
                <w:sz w:val="20"/>
                <w:szCs w:val="20"/>
                <w:lang w:eastAsia="en-GB"/>
              </w:rPr>
            </w:pPr>
            <w:r w:rsidRPr="00FB485E">
              <w:t>[0,6]</w:t>
            </w:r>
          </w:p>
        </w:tc>
        <w:tc>
          <w:tcPr>
            <w:tcW w:w="651" w:type="dxa"/>
          </w:tcPr>
          <w:p w14:paraId="5705449B" w14:textId="77777777" w:rsidR="00672FDB" w:rsidRPr="00FB485E" w:rsidRDefault="00672FDB" w:rsidP="00AC4175">
            <w:pPr>
              <w:rPr>
                <w:b/>
                <w:bCs/>
                <w:i/>
                <w:iCs/>
                <w:color w:val="404040" w:themeColor="text1" w:themeTint="BF"/>
                <w:sz w:val="20"/>
                <w:szCs w:val="20"/>
                <w:lang w:eastAsia="en-GB"/>
              </w:rPr>
            </w:pPr>
            <w:r w:rsidRPr="00FB485E">
              <w:t>[0,7]</w:t>
            </w:r>
          </w:p>
        </w:tc>
      </w:tr>
      <w:tr w:rsidR="00672FDB" w:rsidRPr="00FB485E" w14:paraId="2B0A001F" w14:textId="77777777" w:rsidTr="00710061">
        <w:tc>
          <w:tcPr>
            <w:tcW w:w="651" w:type="dxa"/>
          </w:tcPr>
          <w:p w14:paraId="44A74989" w14:textId="77777777" w:rsidR="00672FDB" w:rsidRPr="00FB485E" w:rsidRDefault="00672FDB" w:rsidP="00AC4175">
            <w:pPr>
              <w:rPr>
                <w:b/>
                <w:bCs/>
                <w:i/>
                <w:iCs/>
                <w:color w:val="404040" w:themeColor="text1" w:themeTint="BF"/>
                <w:sz w:val="20"/>
                <w:szCs w:val="20"/>
                <w:lang w:eastAsia="en-GB"/>
              </w:rPr>
            </w:pPr>
            <w:r w:rsidRPr="00FB485E">
              <w:t>[1,0]</w:t>
            </w:r>
          </w:p>
        </w:tc>
        <w:tc>
          <w:tcPr>
            <w:tcW w:w="651" w:type="dxa"/>
          </w:tcPr>
          <w:p w14:paraId="60BCF512" w14:textId="77777777" w:rsidR="00672FDB" w:rsidRPr="00FB485E" w:rsidRDefault="00672FDB" w:rsidP="00AC4175">
            <w:pPr>
              <w:rPr>
                <w:b/>
                <w:bCs/>
                <w:i/>
                <w:iCs/>
                <w:color w:val="404040" w:themeColor="text1" w:themeTint="BF"/>
                <w:sz w:val="20"/>
                <w:szCs w:val="20"/>
                <w:lang w:eastAsia="en-GB"/>
              </w:rPr>
            </w:pPr>
            <w:r w:rsidRPr="00FB485E">
              <w:t>[1,1]</w:t>
            </w:r>
          </w:p>
        </w:tc>
        <w:tc>
          <w:tcPr>
            <w:tcW w:w="651" w:type="dxa"/>
          </w:tcPr>
          <w:p w14:paraId="4C1295C5" w14:textId="77777777" w:rsidR="00672FDB" w:rsidRPr="00FB485E" w:rsidRDefault="00672FDB" w:rsidP="00AC4175">
            <w:pPr>
              <w:rPr>
                <w:b/>
                <w:bCs/>
                <w:i/>
                <w:iCs/>
                <w:color w:val="404040" w:themeColor="text1" w:themeTint="BF"/>
                <w:sz w:val="20"/>
                <w:szCs w:val="20"/>
                <w:lang w:eastAsia="en-GB"/>
              </w:rPr>
            </w:pPr>
            <w:r w:rsidRPr="00FB485E">
              <w:t>[1,2]</w:t>
            </w:r>
          </w:p>
        </w:tc>
        <w:tc>
          <w:tcPr>
            <w:tcW w:w="652" w:type="dxa"/>
          </w:tcPr>
          <w:p w14:paraId="0008856E" w14:textId="77777777" w:rsidR="00672FDB" w:rsidRPr="00FB485E" w:rsidRDefault="00672FDB" w:rsidP="00AC4175">
            <w:pPr>
              <w:rPr>
                <w:b/>
                <w:bCs/>
                <w:i/>
                <w:iCs/>
                <w:color w:val="404040" w:themeColor="text1" w:themeTint="BF"/>
                <w:sz w:val="20"/>
                <w:szCs w:val="20"/>
                <w:lang w:eastAsia="en-GB"/>
              </w:rPr>
            </w:pPr>
            <w:r w:rsidRPr="00FB485E">
              <w:t>[1,3]</w:t>
            </w:r>
          </w:p>
        </w:tc>
        <w:tc>
          <w:tcPr>
            <w:tcW w:w="651" w:type="dxa"/>
          </w:tcPr>
          <w:p w14:paraId="61F37EC9" w14:textId="77777777" w:rsidR="00672FDB" w:rsidRPr="00FB485E" w:rsidRDefault="00672FDB" w:rsidP="00AC4175">
            <w:pPr>
              <w:rPr>
                <w:b/>
                <w:bCs/>
                <w:i/>
                <w:iCs/>
                <w:color w:val="404040" w:themeColor="text1" w:themeTint="BF"/>
                <w:sz w:val="20"/>
                <w:szCs w:val="20"/>
                <w:lang w:eastAsia="en-GB"/>
              </w:rPr>
            </w:pPr>
            <w:r w:rsidRPr="00FB485E">
              <w:t>[1,4]</w:t>
            </w:r>
          </w:p>
        </w:tc>
        <w:tc>
          <w:tcPr>
            <w:tcW w:w="651" w:type="dxa"/>
          </w:tcPr>
          <w:p w14:paraId="5553DD34" w14:textId="77777777" w:rsidR="00672FDB" w:rsidRPr="00FB485E" w:rsidRDefault="00672FDB" w:rsidP="00AC4175">
            <w:pPr>
              <w:rPr>
                <w:b/>
                <w:bCs/>
                <w:i/>
                <w:iCs/>
                <w:color w:val="404040" w:themeColor="text1" w:themeTint="BF"/>
                <w:sz w:val="20"/>
                <w:szCs w:val="20"/>
                <w:lang w:eastAsia="en-GB"/>
              </w:rPr>
            </w:pPr>
            <w:r w:rsidRPr="00FB485E">
              <w:t>[1,5]</w:t>
            </w:r>
          </w:p>
        </w:tc>
        <w:tc>
          <w:tcPr>
            <w:tcW w:w="652" w:type="dxa"/>
          </w:tcPr>
          <w:p w14:paraId="0D5A08DB" w14:textId="77777777" w:rsidR="00672FDB" w:rsidRPr="00FB485E" w:rsidRDefault="00672FDB" w:rsidP="00AC4175">
            <w:pPr>
              <w:rPr>
                <w:b/>
                <w:bCs/>
                <w:i/>
                <w:iCs/>
                <w:color w:val="404040" w:themeColor="text1" w:themeTint="BF"/>
                <w:sz w:val="20"/>
                <w:szCs w:val="20"/>
                <w:lang w:eastAsia="en-GB"/>
              </w:rPr>
            </w:pPr>
            <w:r w:rsidRPr="00FB485E">
              <w:t>[1,6]</w:t>
            </w:r>
          </w:p>
        </w:tc>
        <w:tc>
          <w:tcPr>
            <w:tcW w:w="651" w:type="dxa"/>
          </w:tcPr>
          <w:p w14:paraId="521281CA" w14:textId="77777777" w:rsidR="00672FDB" w:rsidRPr="00FB485E" w:rsidRDefault="00672FDB" w:rsidP="00AC4175">
            <w:pPr>
              <w:rPr>
                <w:b/>
                <w:bCs/>
                <w:i/>
                <w:iCs/>
                <w:color w:val="404040" w:themeColor="text1" w:themeTint="BF"/>
                <w:sz w:val="20"/>
                <w:szCs w:val="20"/>
                <w:lang w:eastAsia="en-GB"/>
              </w:rPr>
            </w:pPr>
            <w:r w:rsidRPr="00FB485E">
              <w:t>[1,7]</w:t>
            </w:r>
          </w:p>
        </w:tc>
      </w:tr>
      <w:tr w:rsidR="00672FDB" w:rsidRPr="00FB485E" w14:paraId="1A98DD4F" w14:textId="77777777" w:rsidTr="00710061">
        <w:tc>
          <w:tcPr>
            <w:tcW w:w="651" w:type="dxa"/>
          </w:tcPr>
          <w:p w14:paraId="39B361A8" w14:textId="77777777" w:rsidR="00672FDB" w:rsidRPr="00FB485E" w:rsidRDefault="00672FDB" w:rsidP="00AC4175">
            <w:pPr>
              <w:rPr>
                <w:b/>
                <w:bCs/>
                <w:i/>
                <w:iCs/>
                <w:color w:val="404040" w:themeColor="text1" w:themeTint="BF"/>
                <w:sz w:val="20"/>
                <w:szCs w:val="20"/>
                <w:lang w:eastAsia="en-GB"/>
              </w:rPr>
            </w:pPr>
            <w:r w:rsidRPr="00FB485E">
              <w:t>[2,0]</w:t>
            </w:r>
          </w:p>
        </w:tc>
        <w:tc>
          <w:tcPr>
            <w:tcW w:w="651" w:type="dxa"/>
          </w:tcPr>
          <w:p w14:paraId="31B62CF2" w14:textId="77777777" w:rsidR="00672FDB" w:rsidRPr="00FB485E" w:rsidRDefault="00672FDB" w:rsidP="00AC4175">
            <w:pPr>
              <w:rPr>
                <w:b/>
                <w:bCs/>
                <w:i/>
                <w:iCs/>
                <w:color w:val="404040" w:themeColor="text1" w:themeTint="BF"/>
                <w:sz w:val="20"/>
                <w:szCs w:val="20"/>
                <w:lang w:eastAsia="en-GB"/>
              </w:rPr>
            </w:pPr>
            <w:r w:rsidRPr="00FB485E">
              <w:t>[2,1]</w:t>
            </w:r>
          </w:p>
        </w:tc>
        <w:tc>
          <w:tcPr>
            <w:tcW w:w="651" w:type="dxa"/>
          </w:tcPr>
          <w:p w14:paraId="34E6FB42" w14:textId="77777777" w:rsidR="00672FDB" w:rsidRPr="00FB485E" w:rsidRDefault="00672FDB" w:rsidP="00AC4175">
            <w:pPr>
              <w:rPr>
                <w:b/>
                <w:bCs/>
                <w:i/>
                <w:iCs/>
                <w:color w:val="404040" w:themeColor="text1" w:themeTint="BF"/>
                <w:sz w:val="20"/>
                <w:szCs w:val="20"/>
                <w:lang w:eastAsia="en-GB"/>
              </w:rPr>
            </w:pPr>
            <w:r w:rsidRPr="00FB485E">
              <w:t>[2,2]</w:t>
            </w:r>
          </w:p>
        </w:tc>
        <w:tc>
          <w:tcPr>
            <w:tcW w:w="652" w:type="dxa"/>
          </w:tcPr>
          <w:p w14:paraId="1C41E76C" w14:textId="77777777" w:rsidR="00672FDB" w:rsidRPr="00FB485E" w:rsidRDefault="00672FDB" w:rsidP="00AC4175">
            <w:pPr>
              <w:rPr>
                <w:b/>
                <w:bCs/>
                <w:i/>
                <w:iCs/>
                <w:color w:val="404040" w:themeColor="text1" w:themeTint="BF"/>
                <w:sz w:val="20"/>
                <w:szCs w:val="20"/>
                <w:lang w:eastAsia="en-GB"/>
              </w:rPr>
            </w:pPr>
            <w:r w:rsidRPr="00FB485E">
              <w:t>[2,3]</w:t>
            </w:r>
          </w:p>
        </w:tc>
        <w:tc>
          <w:tcPr>
            <w:tcW w:w="651" w:type="dxa"/>
          </w:tcPr>
          <w:p w14:paraId="2757E8E9" w14:textId="77777777" w:rsidR="00672FDB" w:rsidRPr="00FB485E" w:rsidRDefault="00672FDB" w:rsidP="00AC4175">
            <w:pPr>
              <w:rPr>
                <w:b/>
                <w:bCs/>
                <w:i/>
                <w:iCs/>
                <w:color w:val="404040" w:themeColor="text1" w:themeTint="BF"/>
                <w:sz w:val="20"/>
                <w:szCs w:val="20"/>
                <w:lang w:eastAsia="en-GB"/>
              </w:rPr>
            </w:pPr>
            <w:r w:rsidRPr="00FB485E">
              <w:t>[2,4]</w:t>
            </w:r>
          </w:p>
        </w:tc>
        <w:tc>
          <w:tcPr>
            <w:tcW w:w="651" w:type="dxa"/>
          </w:tcPr>
          <w:p w14:paraId="728F01D7" w14:textId="77777777" w:rsidR="00672FDB" w:rsidRPr="00FB485E" w:rsidRDefault="00672FDB" w:rsidP="00AC4175">
            <w:pPr>
              <w:rPr>
                <w:b/>
                <w:bCs/>
                <w:i/>
                <w:iCs/>
                <w:color w:val="404040" w:themeColor="text1" w:themeTint="BF"/>
                <w:sz w:val="20"/>
                <w:szCs w:val="20"/>
                <w:lang w:eastAsia="en-GB"/>
              </w:rPr>
            </w:pPr>
            <w:r w:rsidRPr="00FB485E">
              <w:t>[2,5]</w:t>
            </w:r>
          </w:p>
        </w:tc>
        <w:tc>
          <w:tcPr>
            <w:tcW w:w="652" w:type="dxa"/>
          </w:tcPr>
          <w:p w14:paraId="73469515" w14:textId="77777777" w:rsidR="00672FDB" w:rsidRPr="00FB485E" w:rsidRDefault="00672FDB" w:rsidP="00AC4175">
            <w:pPr>
              <w:rPr>
                <w:b/>
                <w:bCs/>
                <w:i/>
                <w:iCs/>
                <w:color w:val="404040" w:themeColor="text1" w:themeTint="BF"/>
                <w:sz w:val="20"/>
                <w:szCs w:val="20"/>
                <w:lang w:eastAsia="en-GB"/>
              </w:rPr>
            </w:pPr>
            <w:r w:rsidRPr="00FB485E">
              <w:t>[2,6]</w:t>
            </w:r>
          </w:p>
        </w:tc>
        <w:tc>
          <w:tcPr>
            <w:tcW w:w="651" w:type="dxa"/>
          </w:tcPr>
          <w:p w14:paraId="75D229C2" w14:textId="77777777" w:rsidR="00672FDB" w:rsidRPr="00FB485E" w:rsidRDefault="00672FDB" w:rsidP="00AC4175">
            <w:pPr>
              <w:rPr>
                <w:b/>
                <w:bCs/>
                <w:i/>
                <w:iCs/>
                <w:color w:val="404040" w:themeColor="text1" w:themeTint="BF"/>
                <w:sz w:val="20"/>
                <w:szCs w:val="20"/>
                <w:lang w:eastAsia="en-GB"/>
              </w:rPr>
            </w:pPr>
            <w:r w:rsidRPr="00FB485E">
              <w:t>[2,7]</w:t>
            </w:r>
          </w:p>
        </w:tc>
      </w:tr>
      <w:tr w:rsidR="00672FDB" w:rsidRPr="00FB485E" w14:paraId="6328B345" w14:textId="77777777" w:rsidTr="00710061">
        <w:tc>
          <w:tcPr>
            <w:tcW w:w="651" w:type="dxa"/>
          </w:tcPr>
          <w:p w14:paraId="756ECD7A" w14:textId="77777777" w:rsidR="00672FDB" w:rsidRPr="00FB485E" w:rsidRDefault="00672FDB" w:rsidP="00AC4175">
            <w:pPr>
              <w:rPr>
                <w:b/>
                <w:bCs/>
                <w:i/>
                <w:iCs/>
                <w:color w:val="404040" w:themeColor="text1" w:themeTint="BF"/>
                <w:sz w:val="20"/>
                <w:szCs w:val="20"/>
                <w:lang w:eastAsia="en-GB"/>
              </w:rPr>
            </w:pPr>
            <w:r w:rsidRPr="00FB485E">
              <w:t>[3,0]</w:t>
            </w:r>
          </w:p>
        </w:tc>
        <w:tc>
          <w:tcPr>
            <w:tcW w:w="651" w:type="dxa"/>
          </w:tcPr>
          <w:p w14:paraId="36CDC0D9" w14:textId="77777777" w:rsidR="00672FDB" w:rsidRPr="00FB485E" w:rsidRDefault="00672FDB" w:rsidP="00AC4175">
            <w:pPr>
              <w:rPr>
                <w:b/>
                <w:bCs/>
                <w:i/>
                <w:iCs/>
                <w:color w:val="404040" w:themeColor="text1" w:themeTint="BF"/>
                <w:sz w:val="20"/>
                <w:szCs w:val="20"/>
                <w:lang w:eastAsia="en-GB"/>
              </w:rPr>
            </w:pPr>
            <w:r w:rsidRPr="00FB485E">
              <w:t>[3,1]</w:t>
            </w:r>
          </w:p>
        </w:tc>
        <w:tc>
          <w:tcPr>
            <w:tcW w:w="651" w:type="dxa"/>
          </w:tcPr>
          <w:p w14:paraId="0E6C24AB" w14:textId="77777777" w:rsidR="00672FDB" w:rsidRPr="00FB485E" w:rsidRDefault="00672FDB" w:rsidP="00AC4175">
            <w:pPr>
              <w:rPr>
                <w:b/>
                <w:bCs/>
                <w:i/>
                <w:iCs/>
                <w:color w:val="404040" w:themeColor="text1" w:themeTint="BF"/>
                <w:sz w:val="20"/>
                <w:szCs w:val="20"/>
                <w:lang w:eastAsia="en-GB"/>
              </w:rPr>
            </w:pPr>
            <w:r w:rsidRPr="00FB485E">
              <w:t>[3,2]</w:t>
            </w:r>
          </w:p>
        </w:tc>
        <w:tc>
          <w:tcPr>
            <w:tcW w:w="652" w:type="dxa"/>
          </w:tcPr>
          <w:p w14:paraId="65C773CF" w14:textId="77777777" w:rsidR="00672FDB" w:rsidRPr="00FB485E" w:rsidRDefault="00672FDB" w:rsidP="00AC4175">
            <w:pPr>
              <w:rPr>
                <w:b/>
                <w:bCs/>
                <w:i/>
                <w:iCs/>
                <w:color w:val="404040" w:themeColor="text1" w:themeTint="BF"/>
                <w:sz w:val="20"/>
                <w:szCs w:val="20"/>
                <w:lang w:eastAsia="en-GB"/>
              </w:rPr>
            </w:pPr>
            <w:r w:rsidRPr="00FB485E">
              <w:t>[3,3]</w:t>
            </w:r>
          </w:p>
        </w:tc>
        <w:tc>
          <w:tcPr>
            <w:tcW w:w="651" w:type="dxa"/>
          </w:tcPr>
          <w:p w14:paraId="2FB2B52D" w14:textId="77777777" w:rsidR="00672FDB" w:rsidRPr="00FB485E" w:rsidRDefault="00672FDB" w:rsidP="00AC4175">
            <w:pPr>
              <w:rPr>
                <w:b/>
                <w:bCs/>
                <w:i/>
                <w:iCs/>
                <w:color w:val="404040" w:themeColor="text1" w:themeTint="BF"/>
                <w:sz w:val="20"/>
                <w:szCs w:val="20"/>
                <w:lang w:eastAsia="en-GB"/>
              </w:rPr>
            </w:pPr>
            <w:r w:rsidRPr="00FB485E">
              <w:t>[3,4]</w:t>
            </w:r>
          </w:p>
        </w:tc>
        <w:tc>
          <w:tcPr>
            <w:tcW w:w="651" w:type="dxa"/>
          </w:tcPr>
          <w:p w14:paraId="75DD452E" w14:textId="77777777" w:rsidR="00672FDB" w:rsidRPr="00FB485E" w:rsidRDefault="00672FDB" w:rsidP="00AC4175">
            <w:pPr>
              <w:rPr>
                <w:b/>
                <w:bCs/>
                <w:i/>
                <w:iCs/>
                <w:color w:val="404040" w:themeColor="text1" w:themeTint="BF"/>
                <w:sz w:val="20"/>
                <w:szCs w:val="20"/>
                <w:lang w:eastAsia="en-GB"/>
              </w:rPr>
            </w:pPr>
            <w:r w:rsidRPr="00FB485E">
              <w:t>[3,5]</w:t>
            </w:r>
          </w:p>
        </w:tc>
        <w:tc>
          <w:tcPr>
            <w:tcW w:w="652" w:type="dxa"/>
          </w:tcPr>
          <w:p w14:paraId="44B3DAA4" w14:textId="77777777" w:rsidR="00672FDB" w:rsidRPr="00FB485E" w:rsidRDefault="00672FDB" w:rsidP="00AC4175">
            <w:pPr>
              <w:rPr>
                <w:b/>
                <w:bCs/>
                <w:i/>
                <w:iCs/>
                <w:color w:val="404040" w:themeColor="text1" w:themeTint="BF"/>
                <w:sz w:val="20"/>
                <w:szCs w:val="20"/>
                <w:lang w:eastAsia="en-GB"/>
              </w:rPr>
            </w:pPr>
            <w:r w:rsidRPr="00FB485E">
              <w:t>[3,6]</w:t>
            </w:r>
          </w:p>
        </w:tc>
        <w:tc>
          <w:tcPr>
            <w:tcW w:w="651" w:type="dxa"/>
          </w:tcPr>
          <w:p w14:paraId="42D792D4" w14:textId="77777777" w:rsidR="00672FDB" w:rsidRPr="00FB485E" w:rsidRDefault="00672FDB" w:rsidP="00AC4175">
            <w:pPr>
              <w:rPr>
                <w:b/>
                <w:bCs/>
                <w:i/>
                <w:iCs/>
                <w:color w:val="404040" w:themeColor="text1" w:themeTint="BF"/>
                <w:sz w:val="20"/>
                <w:szCs w:val="20"/>
                <w:lang w:eastAsia="en-GB"/>
              </w:rPr>
            </w:pPr>
            <w:r w:rsidRPr="00FB485E">
              <w:t>[3,7]</w:t>
            </w:r>
          </w:p>
        </w:tc>
      </w:tr>
      <w:tr w:rsidR="00672FDB" w:rsidRPr="00FB485E" w14:paraId="5E3EB590" w14:textId="77777777" w:rsidTr="00710061">
        <w:tc>
          <w:tcPr>
            <w:tcW w:w="651" w:type="dxa"/>
          </w:tcPr>
          <w:p w14:paraId="2B723941" w14:textId="77777777" w:rsidR="00672FDB" w:rsidRPr="00FB485E" w:rsidRDefault="00672FDB" w:rsidP="00AC4175">
            <w:pPr>
              <w:rPr>
                <w:b/>
                <w:bCs/>
                <w:i/>
                <w:iCs/>
                <w:color w:val="404040" w:themeColor="text1" w:themeTint="BF"/>
                <w:sz w:val="20"/>
                <w:szCs w:val="20"/>
                <w:lang w:eastAsia="en-GB"/>
              </w:rPr>
            </w:pPr>
            <w:r w:rsidRPr="00FB485E">
              <w:t>[4,0]</w:t>
            </w:r>
          </w:p>
        </w:tc>
        <w:tc>
          <w:tcPr>
            <w:tcW w:w="651" w:type="dxa"/>
          </w:tcPr>
          <w:p w14:paraId="580B4EA0" w14:textId="77777777" w:rsidR="00672FDB" w:rsidRPr="00FB485E" w:rsidRDefault="00672FDB" w:rsidP="00AC4175">
            <w:pPr>
              <w:rPr>
                <w:b/>
                <w:bCs/>
                <w:i/>
                <w:iCs/>
                <w:color w:val="404040" w:themeColor="text1" w:themeTint="BF"/>
                <w:sz w:val="20"/>
                <w:szCs w:val="20"/>
                <w:lang w:eastAsia="en-GB"/>
              </w:rPr>
            </w:pPr>
            <w:r w:rsidRPr="00FB485E">
              <w:t>[4,1]</w:t>
            </w:r>
          </w:p>
        </w:tc>
        <w:tc>
          <w:tcPr>
            <w:tcW w:w="651" w:type="dxa"/>
          </w:tcPr>
          <w:p w14:paraId="44D42C10" w14:textId="77777777" w:rsidR="00672FDB" w:rsidRPr="00FB485E" w:rsidRDefault="00672FDB" w:rsidP="00AC4175">
            <w:pPr>
              <w:rPr>
                <w:b/>
                <w:bCs/>
                <w:i/>
                <w:iCs/>
                <w:color w:val="404040" w:themeColor="text1" w:themeTint="BF"/>
                <w:sz w:val="20"/>
                <w:szCs w:val="20"/>
                <w:lang w:eastAsia="en-GB"/>
              </w:rPr>
            </w:pPr>
            <w:r w:rsidRPr="00FB485E">
              <w:t>[4,2]</w:t>
            </w:r>
          </w:p>
        </w:tc>
        <w:tc>
          <w:tcPr>
            <w:tcW w:w="652" w:type="dxa"/>
          </w:tcPr>
          <w:p w14:paraId="1AAB36C9" w14:textId="77777777" w:rsidR="00672FDB" w:rsidRPr="00FB485E" w:rsidRDefault="00672FDB" w:rsidP="00AC4175">
            <w:pPr>
              <w:rPr>
                <w:b/>
                <w:bCs/>
                <w:i/>
                <w:iCs/>
                <w:color w:val="404040" w:themeColor="text1" w:themeTint="BF"/>
                <w:sz w:val="20"/>
                <w:szCs w:val="20"/>
                <w:lang w:eastAsia="en-GB"/>
              </w:rPr>
            </w:pPr>
            <w:r w:rsidRPr="00FB485E">
              <w:t>[4,3]</w:t>
            </w:r>
          </w:p>
        </w:tc>
        <w:tc>
          <w:tcPr>
            <w:tcW w:w="651" w:type="dxa"/>
          </w:tcPr>
          <w:p w14:paraId="35616FBF" w14:textId="77777777" w:rsidR="00672FDB" w:rsidRPr="00FB485E" w:rsidRDefault="00672FDB" w:rsidP="00AC4175">
            <w:pPr>
              <w:rPr>
                <w:b/>
                <w:bCs/>
                <w:i/>
                <w:iCs/>
                <w:color w:val="404040" w:themeColor="text1" w:themeTint="BF"/>
                <w:sz w:val="20"/>
                <w:szCs w:val="20"/>
                <w:lang w:eastAsia="en-GB"/>
              </w:rPr>
            </w:pPr>
            <w:r w:rsidRPr="00FB485E">
              <w:t>[4,4]</w:t>
            </w:r>
          </w:p>
        </w:tc>
        <w:tc>
          <w:tcPr>
            <w:tcW w:w="651" w:type="dxa"/>
          </w:tcPr>
          <w:p w14:paraId="7608CB19" w14:textId="77777777" w:rsidR="00672FDB" w:rsidRPr="00FB485E" w:rsidRDefault="00672FDB" w:rsidP="00AC4175">
            <w:pPr>
              <w:rPr>
                <w:b/>
                <w:bCs/>
                <w:i/>
                <w:iCs/>
                <w:color w:val="404040" w:themeColor="text1" w:themeTint="BF"/>
                <w:sz w:val="20"/>
                <w:szCs w:val="20"/>
                <w:lang w:eastAsia="en-GB"/>
              </w:rPr>
            </w:pPr>
            <w:r w:rsidRPr="00FB485E">
              <w:t>[4,5]</w:t>
            </w:r>
          </w:p>
        </w:tc>
        <w:tc>
          <w:tcPr>
            <w:tcW w:w="652" w:type="dxa"/>
          </w:tcPr>
          <w:p w14:paraId="4A6480AF" w14:textId="77777777" w:rsidR="00672FDB" w:rsidRPr="00FB485E" w:rsidRDefault="00672FDB" w:rsidP="00AC4175">
            <w:pPr>
              <w:rPr>
                <w:b/>
                <w:bCs/>
                <w:i/>
                <w:iCs/>
                <w:color w:val="404040" w:themeColor="text1" w:themeTint="BF"/>
                <w:sz w:val="20"/>
                <w:szCs w:val="20"/>
                <w:lang w:eastAsia="en-GB"/>
              </w:rPr>
            </w:pPr>
            <w:r w:rsidRPr="00FB485E">
              <w:t>[4,6]</w:t>
            </w:r>
          </w:p>
        </w:tc>
        <w:tc>
          <w:tcPr>
            <w:tcW w:w="651" w:type="dxa"/>
          </w:tcPr>
          <w:p w14:paraId="0CA98422" w14:textId="77777777" w:rsidR="00672FDB" w:rsidRPr="00FB485E" w:rsidRDefault="00672FDB" w:rsidP="00AC4175">
            <w:pPr>
              <w:rPr>
                <w:b/>
                <w:bCs/>
                <w:i/>
                <w:iCs/>
                <w:color w:val="404040" w:themeColor="text1" w:themeTint="BF"/>
                <w:sz w:val="20"/>
                <w:szCs w:val="20"/>
                <w:lang w:eastAsia="en-GB"/>
              </w:rPr>
            </w:pPr>
            <w:r w:rsidRPr="00FB485E">
              <w:t>[4,7]</w:t>
            </w:r>
          </w:p>
        </w:tc>
      </w:tr>
      <w:tr w:rsidR="00672FDB" w:rsidRPr="00FB485E" w14:paraId="226520CD" w14:textId="77777777" w:rsidTr="00710061">
        <w:tc>
          <w:tcPr>
            <w:tcW w:w="651" w:type="dxa"/>
          </w:tcPr>
          <w:p w14:paraId="26C82B68" w14:textId="77777777" w:rsidR="00672FDB" w:rsidRPr="00FB485E" w:rsidRDefault="00672FDB" w:rsidP="00AC4175">
            <w:pPr>
              <w:rPr>
                <w:b/>
                <w:bCs/>
                <w:i/>
                <w:iCs/>
                <w:color w:val="404040" w:themeColor="text1" w:themeTint="BF"/>
                <w:sz w:val="20"/>
                <w:szCs w:val="20"/>
                <w:lang w:eastAsia="en-GB"/>
              </w:rPr>
            </w:pPr>
            <w:r w:rsidRPr="00FB485E">
              <w:t>[5,0]</w:t>
            </w:r>
          </w:p>
        </w:tc>
        <w:tc>
          <w:tcPr>
            <w:tcW w:w="651" w:type="dxa"/>
          </w:tcPr>
          <w:p w14:paraId="6836034E" w14:textId="77777777" w:rsidR="00672FDB" w:rsidRPr="00FB485E" w:rsidRDefault="00672FDB" w:rsidP="00AC4175">
            <w:pPr>
              <w:rPr>
                <w:b/>
                <w:bCs/>
                <w:i/>
                <w:iCs/>
                <w:color w:val="404040" w:themeColor="text1" w:themeTint="BF"/>
                <w:sz w:val="20"/>
                <w:szCs w:val="20"/>
                <w:lang w:eastAsia="en-GB"/>
              </w:rPr>
            </w:pPr>
            <w:r w:rsidRPr="00FB485E">
              <w:t>[5,1]</w:t>
            </w:r>
          </w:p>
        </w:tc>
        <w:tc>
          <w:tcPr>
            <w:tcW w:w="651" w:type="dxa"/>
          </w:tcPr>
          <w:p w14:paraId="7B29AEF5" w14:textId="77777777" w:rsidR="00672FDB" w:rsidRPr="00FB485E" w:rsidRDefault="00672FDB" w:rsidP="00AC4175">
            <w:pPr>
              <w:rPr>
                <w:b/>
                <w:bCs/>
                <w:i/>
                <w:iCs/>
                <w:color w:val="404040" w:themeColor="text1" w:themeTint="BF"/>
                <w:sz w:val="20"/>
                <w:szCs w:val="20"/>
                <w:lang w:eastAsia="en-GB"/>
              </w:rPr>
            </w:pPr>
            <w:r w:rsidRPr="00FB485E">
              <w:t>[5,2]</w:t>
            </w:r>
          </w:p>
        </w:tc>
        <w:tc>
          <w:tcPr>
            <w:tcW w:w="652" w:type="dxa"/>
          </w:tcPr>
          <w:p w14:paraId="0929F53A" w14:textId="77777777" w:rsidR="00672FDB" w:rsidRPr="00FB485E" w:rsidRDefault="00672FDB" w:rsidP="00AC4175">
            <w:pPr>
              <w:rPr>
                <w:b/>
                <w:bCs/>
                <w:i/>
                <w:iCs/>
                <w:color w:val="404040" w:themeColor="text1" w:themeTint="BF"/>
                <w:sz w:val="20"/>
                <w:szCs w:val="20"/>
                <w:lang w:eastAsia="en-GB"/>
              </w:rPr>
            </w:pPr>
            <w:r w:rsidRPr="00FB485E">
              <w:t>[5,3]</w:t>
            </w:r>
          </w:p>
        </w:tc>
        <w:tc>
          <w:tcPr>
            <w:tcW w:w="651" w:type="dxa"/>
          </w:tcPr>
          <w:p w14:paraId="29B16E3D" w14:textId="77777777" w:rsidR="00672FDB" w:rsidRPr="00FB485E" w:rsidRDefault="00672FDB" w:rsidP="00AC4175">
            <w:pPr>
              <w:rPr>
                <w:b/>
                <w:bCs/>
                <w:i/>
                <w:iCs/>
                <w:color w:val="404040" w:themeColor="text1" w:themeTint="BF"/>
                <w:sz w:val="20"/>
                <w:szCs w:val="20"/>
                <w:lang w:eastAsia="en-GB"/>
              </w:rPr>
            </w:pPr>
            <w:r w:rsidRPr="00FB485E">
              <w:t>[5,4]</w:t>
            </w:r>
          </w:p>
        </w:tc>
        <w:tc>
          <w:tcPr>
            <w:tcW w:w="651" w:type="dxa"/>
          </w:tcPr>
          <w:p w14:paraId="16DEEE88" w14:textId="77777777" w:rsidR="00672FDB" w:rsidRPr="00FB485E" w:rsidRDefault="00672FDB" w:rsidP="00AC4175">
            <w:pPr>
              <w:rPr>
                <w:b/>
                <w:bCs/>
                <w:i/>
                <w:iCs/>
                <w:color w:val="404040" w:themeColor="text1" w:themeTint="BF"/>
                <w:sz w:val="20"/>
                <w:szCs w:val="20"/>
                <w:lang w:eastAsia="en-GB"/>
              </w:rPr>
            </w:pPr>
            <w:r w:rsidRPr="00FB485E">
              <w:t>[4,5]</w:t>
            </w:r>
          </w:p>
        </w:tc>
        <w:tc>
          <w:tcPr>
            <w:tcW w:w="652" w:type="dxa"/>
          </w:tcPr>
          <w:p w14:paraId="01719F1E" w14:textId="77777777" w:rsidR="00672FDB" w:rsidRPr="00FB485E" w:rsidRDefault="00672FDB" w:rsidP="00AC4175">
            <w:pPr>
              <w:rPr>
                <w:b/>
                <w:bCs/>
                <w:i/>
                <w:iCs/>
                <w:color w:val="404040" w:themeColor="text1" w:themeTint="BF"/>
                <w:sz w:val="20"/>
                <w:szCs w:val="20"/>
                <w:lang w:eastAsia="en-GB"/>
              </w:rPr>
            </w:pPr>
            <w:r w:rsidRPr="00FB485E">
              <w:t>[5,6]</w:t>
            </w:r>
          </w:p>
        </w:tc>
        <w:tc>
          <w:tcPr>
            <w:tcW w:w="651" w:type="dxa"/>
          </w:tcPr>
          <w:p w14:paraId="7EF1EEDA" w14:textId="77777777" w:rsidR="00672FDB" w:rsidRPr="00FB485E" w:rsidRDefault="00672FDB" w:rsidP="00AC4175">
            <w:pPr>
              <w:rPr>
                <w:b/>
                <w:bCs/>
                <w:i/>
                <w:iCs/>
                <w:color w:val="404040" w:themeColor="text1" w:themeTint="BF"/>
                <w:sz w:val="20"/>
                <w:szCs w:val="20"/>
                <w:lang w:eastAsia="en-GB"/>
              </w:rPr>
            </w:pPr>
            <w:r w:rsidRPr="00FB485E">
              <w:t>[5,7]</w:t>
            </w:r>
          </w:p>
        </w:tc>
      </w:tr>
      <w:tr w:rsidR="00672FDB" w:rsidRPr="00FB485E" w14:paraId="279E0C9E" w14:textId="77777777" w:rsidTr="00710061">
        <w:tc>
          <w:tcPr>
            <w:tcW w:w="651" w:type="dxa"/>
          </w:tcPr>
          <w:p w14:paraId="1CA82461" w14:textId="77777777" w:rsidR="00672FDB" w:rsidRPr="00FB485E" w:rsidRDefault="00672FDB" w:rsidP="00AC4175">
            <w:pPr>
              <w:rPr>
                <w:b/>
                <w:bCs/>
                <w:i/>
                <w:iCs/>
                <w:color w:val="404040" w:themeColor="text1" w:themeTint="BF"/>
                <w:sz w:val="20"/>
                <w:szCs w:val="20"/>
                <w:lang w:eastAsia="en-GB"/>
              </w:rPr>
            </w:pPr>
            <w:r w:rsidRPr="00FB485E">
              <w:t>[6,0]</w:t>
            </w:r>
          </w:p>
        </w:tc>
        <w:tc>
          <w:tcPr>
            <w:tcW w:w="651" w:type="dxa"/>
          </w:tcPr>
          <w:p w14:paraId="798850C9" w14:textId="77777777" w:rsidR="00672FDB" w:rsidRPr="00FB485E" w:rsidRDefault="00672FDB" w:rsidP="00AC4175">
            <w:pPr>
              <w:rPr>
                <w:b/>
                <w:bCs/>
                <w:i/>
                <w:iCs/>
                <w:color w:val="404040" w:themeColor="text1" w:themeTint="BF"/>
                <w:sz w:val="20"/>
                <w:szCs w:val="20"/>
                <w:lang w:eastAsia="en-GB"/>
              </w:rPr>
            </w:pPr>
            <w:r w:rsidRPr="00FB485E">
              <w:t>[6,1]</w:t>
            </w:r>
          </w:p>
        </w:tc>
        <w:tc>
          <w:tcPr>
            <w:tcW w:w="651" w:type="dxa"/>
          </w:tcPr>
          <w:p w14:paraId="7D902E05" w14:textId="77777777" w:rsidR="00672FDB" w:rsidRPr="00FB485E" w:rsidRDefault="00672FDB" w:rsidP="00AC4175">
            <w:pPr>
              <w:rPr>
                <w:b/>
                <w:bCs/>
                <w:i/>
                <w:iCs/>
                <w:color w:val="404040" w:themeColor="text1" w:themeTint="BF"/>
                <w:sz w:val="20"/>
                <w:szCs w:val="20"/>
                <w:lang w:eastAsia="en-GB"/>
              </w:rPr>
            </w:pPr>
            <w:r w:rsidRPr="00FB485E">
              <w:t>[6,2]</w:t>
            </w:r>
          </w:p>
        </w:tc>
        <w:tc>
          <w:tcPr>
            <w:tcW w:w="652" w:type="dxa"/>
          </w:tcPr>
          <w:p w14:paraId="1F427186" w14:textId="77777777" w:rsidR="00672FDB" w:rsidRPr="00FB485E" w:rsidRDefault="00672FDB" w:rsidP="00AC4175">
            <w:pPr>
              <w:rPr>
                <w:b/>
                <w:bCs/>
                <w:i/>
                <w:iCs/>
                <w:color w:val="404040" w:themeColor="text1" w:themeTint="BF"/>
                <w:sz w:val="20"/>
                <w:szCs w:val="20"/>
                <w:lang w:eastAsia="en-GB"/>
              </w:rPr>
            </w:pPr>
            <w:r w:rsidRPr="00FB485E">
              <w:t>[6,3]</w:t>
            </w:r>
          </w:p>
        </w:tc>
        <w:tc>
          <w:tcPr>
            <w:tcW w:w="651" w:type="dxa"/>
          </w:tcPr>
          <w:p w14:paraId="5309F752" w14:textId="77777777" w:rsidR="00672FDB" w:rsidRPr="00FB485E" w:rsidRDefault="00672FDB" w:rsidP="00AC4175">
            <w:pPr>
              <w:rPr>
                <w:b/>
                <w:bCs/>
                <w:i/>
                <w:iCs/>
                <w:color w:val="404040" w:themeColor="text1" w:themeTint="BF"/>
                <w:sz w:val="20"/>
                <w:szCs w:val="20"/>
                <w:lang w:eastAsia="en-GB"/>
              </w:rPr>
            </w:pPr>
            <w:r w:rsidRPr="00FB485E">
              <w:t>[6,4]</w:t>
            </w:r>
          </w:p>
        </w:tc>
        <w:tc>
          <w:tcPr>
            <w:tcW w:w="651" w:type="dxa"/>
          </w:tcPr>
          <w:p w14:paraId="4061F63B" w14:textId="77777777" w:rsidR="00672FDB" w:rsidRPr="00FB485E" w:rsidRDefault="00672FDB" w:rsidP="00AC4175">
            <w:pPr>
              <w:rPr>
                <w:b/>
                <w:bCs/>
                <w:i/>
                <w:iCs/>
                <w:color w:val="404040" w:themeColor="text1" w:themeTint="BF"/>
                <w:sz w:val="20"/>
                <w:szCs w:val="20"/>
                <w:lang w:eastAsia="en-GB"/>
              </w:rPr>
            </w:pPr>
            <w:r w:rsidRPr="00FB485E">
              <w:t>[6,5]</w:t>
            </w:r>
          </w:p>
        </w:tc>
        <w:tc>
          <w:tcPr>
            <w:tcW w:w="652" w:type="dxa"/>
          </w:tcPr>
          <w:p w14:paraId="09300F6D" w14:textId="77777777" w:rsidR="00672FDB" w:rsidRPr="00FB485E" w:rsidRDefault="00672FDB" w:rsidP="00AC4175">
            <w:pPr>
              <w:rPr>
                <w:b/>
                <w:bCs/>
                <w:i/>
                <w:iCs/>
                <w:color w:val="404040" w:themeColor="text1" w:themeTint="BF"/>
                <w:sz w:val="20"/>
                <w:szCs w:val="20"/>
                <w:lang w:eastAsia="en-GB"/>
              </w:rPr>
            </w:pPr>
            <w:r w:rsidRPr="00FB485E">
              <w:t>[6,6]</w:t>
            </w:r>
          </w:p>
        </w:tc>
        <w:tc>
          <w:tcPr>
            <w:tcW w:w="651" w:type="dxa"/>
          </w:tcPr>
          <w:p w14:paraId="13CC81D9" w14:textId="77777777" w:rsidR="00672FDB" w:rsidRPr="00FB485E" w:rsidRDefault="00672FDB" w:rsidP="00AC4175">
            <w:pPr>
              <w:rPr>
                <w:b/>
                <w:bCs/>
                <w:i/>
                <w:iCs/>
                <w:color w:val="404040" w:themeColor="text1" w:themeTint="BF"/>
                <w:sz w:val="20"/>
                <w:szCs w:val="20"/>
                <w:lang w:eastAsia="en-GB"/>
              </w:rPr>
            </w:pPr>
            <w:r w:rsidRPr="00FB485E">
              <w:t>[6,7]</w:t>
            </w:r>
          </w:p>
        </w:tc>
      </w:tr>
      <w:tr w:rsidR="00672FDB" w:rsidRPr="00FB485E" w14:paraId="1B16BD42" w14:textId="77777777" w:rsidTr="00710061">
        <w:tc>
          <w:tcPr>
            <w:tcW w:w="651" w:type="dxa"/>
          </w:tcPr>
          <w:p w14:paraId="7556D85F" w14:textId="77777777" w:rsidR="00672FDB" w:rsidRPr="00FB485E" w:rsidRDefault="00672FDB" w:rsidP="00AC4175">
            <w:pPr>
              <w:rPr>
                <w:b/>
                <w:bCs/>
                <w:i/>
                <w:iCs/>
                <w:color w:val="404040" w:themeColor="text1" w:themeTint="BF"/>
                <w:sz w:val="20"/>
                <w:szCs w:val="20"/>
                <w:lang w:eastAsia="en-GB"/>
              </w:rPr>
            </w:pPr>
            <w:r w:rsidRPr="00FB485E">
              <w:t>[7,0]</w:t>
            </w:r>
          </w:p>
        </w:tc>
        <w:tc>
          <w:tcPr>
            <w:tcW w:w="651" w:type="dxa"/>
          </w:tcPr>
          <w:p w14:paraId="1FB79F96" w14:textId="77777777" w:rsidR="00672FDB" w:rsidRPr="00FB485E" w:rsidRDefault="00672FDB" w:rsidP="00AC4175">
            <w:pPr>
              <w:rPr>
                <w:b/>
                <w:bCs/>
                <w:i/>
                <w:iCs/>
                <w:color w:val="404040" w:themeColor="text1" w:themeTint="BF"/>
                <w:sz w:val="20"/>
                <w:szCs w:val="20"/>
                <w:lang w:eastAsia="en-GB"/>
              </w:rPr>
            </w:pPr>
            <w:r w:rsidRPr="00FB485E">
              <w:t>[7,1]</w:t>
            </w:r>
          </w:p>
        </w:tc>
        <w:tc>
          <w:tcPr>
            <w:tcW w:w="651" w:type="dxa"/>
          </w:tcPr>
          <w:p w14:paraId="627206B2" w14:textId="77777777" w:rsidR="00672FDB" w:rsidRPr="00FB485E" w:rsidRDefault="00672FDB" w:rsidP="00AC4175">
            <w:pPr>
              <w:rPr>
                <w:b/>
                <w:bCs/>
                <w:i/>
                <w:iCs/>
                <w:color w:val="404040" w:themeColor="text1" w:themeTint="BF"/>
                <w:sz w:val="20"/>
                <w:szCs w:val="20"/>
                <w:lang w:eastAsia="en-GB"/>
              </w:rPr>
            </w:pPr>
            <w:r w:rsidRPr="00FB485E">
              <w:t>[7,2]</w:t>
            </w:r>
          </w:p>
        </w:tc>
        <w:tc>
          <w:tcPr>
            <w:tcW w:w="652" w:type="dxa"/>
          </w:tcPr>
          <w:p w14:paraId="4B77C643" w14:textId="77777777" w:rsidR="00672FDB" w:rsidRPr="00FB485E" w:rsidRDefault="00672FDB" w:rsidP="00AC4175">
            <w:pPr>
              <w:rPr>
                <w:b/>
                <w:bCs/>
                <w:i/>
                <w:iCs/>
                <w:color w:val="404040" w:themeColor="text1" w:themeTint="BF"/>
                <w:sz w:val="20"/>
                <w:szCs w:val="20"/>
                <w:lang w:eastAsia="en-GB"/>
              </w:rPr>
            </w:pPr>
            <w:r w:rsidRPr="00FB485E">
              <w:t>[7,3]</w:t>
            </w:r>
          </w:p>
        </w:tc>
        <w:tc>
          <w:tcPr>
            <w:tcW w:w="651" w:type="dxa"/>
          </w:tcPr>
          <w:p w14:paraId="4CFDCBE2" w14:textId="77777777" w:rsidR="00672FDB" w:rsidRPr="00FB485E" w:rsidRDefault="00672FDB" w:rsidP="00AC4175">
            <w:pPr>
              <w:rPr>
                <w:b/>
                <w:bCs/>
                <w:i/>
                <w:iCs/>
                <w:color w:val="404040" w:themeColor="text1" w:themeTint="BF"/>
                <w:sz w:val="20"/>
                <w:szCs w:val="20"/>
                <w:lang w:eastAsia="en-GB"/>
              </w:rPr>
            </w:pPr>
            <w:r w:rsidRPr="00FB485E">
              <w:t>[7,4]</w:t>
            </w:r>
          </w:p>
        </w:tc>
        <w:tc>
          <w:tcPr>
            <w:tcW w:w="651" w:type="dxa"/>
          </w:tcPr>
          <w:p w14:paraId="3F838B3F" w14:textId="77777777" w:rsidR="00672FDB" w:rsidRPr="00FB485E" w:rsidRDefault="00672FDB" w:rsidP="00AC4175">
            <w:pPr>
              <w:rPr>
                <w:b/>
                <w:bCs/>
                <w:i/>
                <w:iCs/>
                <w:color w:val="404040" w:themeColor="text1" w:themeTint="BF"/>
                <w:sz w:val="20"/>
                <w:szCs w:val="20"/>
                <w:lang w:eastAsia="en-GB"/>
              </w:rPr>
            </w:pPr>
            <w:r w:rsidRPr="00FB485E">
              <w:t>[7,5]</w:t>
            </w:r>
          </w:p>
        </w:tc>
        <w:tc>
          <w:tcPr>
            <w:tcW w:w="652" w:type="dxa"/>
          </w:tcPr>
          <w:p w14:paraId="3481CA2D" w14:textId="77777777" w:rsidR="00672FDB" w:rsidRPr="00FB485E" w:rsidRDefault="00672FDB" w:rsidP="00AC4175">
            <w:pPr>
              <w:rPr>
                <w:b/>
                <w:bCs/>
                <w:i/>
                <w:iCs/>
                <w:color w:val="404040" w:themeColor="text1" w:themeTint="BF"/>
                <w:sz w:val="20"/>
                <w:szCs w:val="20"/>
                <w:lang w:eastAsia="en-GB"/>
              </w:rPr>
            </w:pPr>
            <w:r w:rsidRPr="00FB485E">
              <w:t>[7,6]</w:t>
            </w:r>
          </w:p>
        </w:tc>
        <w:tc>
          <w:tcPr>
            <w:tcW w:w="651" w:type="dxa"/>
          </w:tcPr>
          <w:p w14:paraId="7235F577" w14:textId="77777777" w:rsidR="00672FDB" w:rsidRPr="00FB485E" w:rsidRDefault="00672FDB" w:rsidP="00AC4175">
            <w:pPr>
              <w:rPr>
                <w:b/>
                <w:bCs/>
                <w:i/>
                <w:iCs/>
                <w:color w:val="404040" w:themeColor="text1" w:themeTint="BF"/>
                <w:sz w:val="20"/>
                <w:szCs w:val="20"/>
                <w:lang w:eastAsia="en-GB"/>
              </w:rPr>
            </w:pPr>
            <w:r w:rsidRPr="00FB485E">
              <w:t>[7,7]</w:t>
            </w:r>
          </w:p>
        </w:tc>
      </w:tr>
      <w:tr w:rsidR="00672FDB" w:rsidRPr="00FB485E" w14:paraId="407F56CE" w14:textId="77777777" w:rsidTr="00710061">
        <w:tc>
          <w:tcPr>
            <w:tcW w:w="651" w:type="dxa"/>
          </w:tcPr>
          <w:p w14:paraId="52675D86" w14:textId="77777777" w:rsidR="00672FDB" w:rsidRPr="00FB485E" w:rsidRDefault="00672FDB" w:rsidP="00AC4175">
            <w:pPr>
              <w:rPr>
                <w:b/>
                <w:bCs/>
                <w:i/>
                <w:iCs/>
                <w:color w:val="404040" w:themeColor="text1" w:themeTint="BF"/>
                <w:sz w:val="20"/>
                <w:szCs w:val="20"/>
                <w:lang w:eastAsia="en-GB"/>
              </w:rPr>
            </w:pPr>
            <w:r w:rsidRPr="00FB485E">
              <w:t>[8,0]</w:t>
            </w:r>
          </w:p>
        </w:tc>
        <w:tc>
          <w:tcPr>
            <w:tcW w:w="651" w:type="dxa"/>
          </w:tcPr>
          <w:p w14:paraId="627BC1A2" w14:textId="77777777" w:rsidR="00672FDB" w:rsidRPr="00FB485E" w:rsidRDefault="00672FDB" w:rsidP="00AC4175">
            <w:pPr>
              <w:rPr>
                <w:b/>
                <w:bCs/>
                <w:i/>
                <w:iCs/>
                <w:color w:val="404040" w:themeColor="text1" w:themeTint="BF"/>
                <w:sz w:val="20"/>
                <w:szCs w:val="20"/>
                <w:lang w:eastAsia="en-GB"/>
              </w:rPr>
            </w:pPr>
            <w:r w:rsidRPr="00FB485E">
              <w:t>[8,1]</w:t>
            </w:r>
          </w:p>
        </w:tc>
        <w:tc>
          <w:tcPr>
            <w:tcW w:w="651" w:type="dxa"/>
          </w:tcPr>
          <w:p w14:paraId="40C04988" w14:textId="77777777" w:rsidR="00672FDB" w:rsidRPr="00FB485E" w:rsidRDefault="00672FDB" w:rsidP="00AC4175">
            <w:pPr>
              <w:rPr>
                <w:b/>
                <w:bCs/>
                <w:i/>
                <w:iCs/>
                <w:color w:val="404040" w:themeColor="text1" w:themeTint="BF"/>
                <w:sz w:val="20"/>
                <w:szCs w:val="20"/>
                <w:lang w:eastAsia="en-GB"/>
              </w:rPr>
            </w:pPr>
            <w:r w:rsidRPr="00FB485E">
              <w:t>[8,2]</w:t>
            </w:r>
          </w:p>
        </w:tc>
        <w:tc>
          <w:tcPr>
            <w:tcW w:w="652" w:type="dxa"/>
          </w:tcPr>
          <w:p w14:paraId="2BD1AC8A" w14:textId="77777777" w:rsidR="00672FDB" w:rsidRPr="00FB485E" w:rsidRDefault="00672FDB" w:rsidP="00AC4175">
            <w:pPr>
              <w:rPr>
                <w:b/>
                <w:bCs/>
                <w:i/>
                <w:iCs/>
                <w:color w:val="404040" w:themeColor="text1" w:themeTint="BF"/>
                <w:sz w:val="20"/>
                <w:szCs w:val="20"/>
                <w:lang w:eastAsia="en-GB"/>
              </w:rPr>
            </w:pPr>
            <w:r w:rsidRPr="00FB485E">
              <w:t>[8,3]</w:t>
            </w:r>
          </w:p>
        </w:tc>
        <w:tc>
          <w:tcPr>
            <w:tcW w:w="651" w:type="dxa"/>
          </w:tcPr>
          <w:p w14:paraId="25D50493" w14:textId="77777777" w:rsidR="00672FDB" w:rsidRPr="00FB485E" w:rsidRDefault="00672FDB" w:rsidP="00AC4175">
            <w:pPr>
              <w:rPr>
                <w:b/>
                <w:bCs/>
                <w:i/>
                <w:iCs/>
                <w:color w:val="404040" w:themeColor="text1" w:themeTint="BF"/>
                <w:sz w:val="20"/>
                <w:szCs w:val="20"/>
                <w:lang w:eastAsia="en-GB"/>
              </w:rPr>
            </w:pPr>
            <w:r w:rsidRPr="00FB485E">
              <w:t>[8,4]</w:t>
            </w:r>
          </w:p>
        </w:tc>
        <w:tc>
          <w:tcPr>
            <w:tcW w:w="651" w:type="dxa"/>
          </w:tcPr>
          <w:p w14:paraId="781D3817" w14:textId="77777777" w:rsidR="00672FDB" w:rsidRPr="00FB485E" w:rsidRDefault="00672FDB" w:rsidP="00AC4175">
            <w:pPr>
              <w:rPr>
                <w:b/>
                <w:bCs/>
                <w:i/>
                <w:iCs/>
                <w:color w:val="404040" w:themeColor="text1" w:themeTint="BF"/>
                <w:sz w:val="20"/>
                <w:szCs w:val="20"/>
                <w:lang w:eastAsia="en-GB"/>
              </w:rPr>
            </w:pPr>
            <w:r w:rsidRPr="00FB485E">
              <w:t>[8,5]</w:t>
            </w:r>
          </w:p>
        </w:tc>
        <w:tc>
          <w:tcPr>
            <w:tcW w:w="652" w:type="dxa"/>
          </w:tcPr>
          <w:p w14:paraId="13FDCF82" w14:textId="77777777" w:rsidR="00672FDB" w:rsidRPr="00FB485E" w:rsidRDefault="00672FDB" w:rsidP="00AC4175">
            <w:pPr>
              <w:rPr>
                <w:b/>
                <w:bCs/>
                <w:i/>
                <w:iCs/>
                <w:color w:val="404040" w:themeColor="text1" w:themeTint="BF"/>
                <w:sz w:val="20"/>
                <w:szCs w:val="20"/>
                <w:lang w:eastAsia="en-GB"/>
              </w:rPr>
            </w:pPr>
            <w:r w:rsidRPr="00FB485E">
              <w:t>[8,6]</w:t>
            </w:r>
          </w:p>
        </w:tc>
        <w:tc>
          <w:tcPr>
            <w:tcW w:w="651" w:type="dxa"/>
          </w:tcPr>
          <w:p w14:paraId="0B0E592A" w14:textId="77777777" w:rsidR="00672FDB" w:rsidRPr="00FB485E" w:rsidRDefault="00672FDB" w:rsidP="00AC4175">
            <w:pPr>
              <w:rPr>
                <w:b/>
                <w:bCs/>
                <w:i/>
                <w:iCs/>
                <w:color w:val="404040" w:themeColor="text1" w:themeTint="BF"/>
                <w:sz w:val="20"/>
                <w:szCs w:val="20"/>
                <w:lang w:eastAsia="en-GB"/>
              </w:rPr>
            </w:pPr>
            <w:r w:rsidRPr="00FB485E">
              <w:t>[8,7]</w:t>
            </w:r>
          </w:p>
        </w:tc>
      </w:tr>
    </w:tbl>
    <w:p w14:paraId="7031FFAA" w14:textId="77777777" w:rsidR="00672FDB" w:rsidRPr="00FB485E" w:rsidRDefault="00672FDB" w:rsidP="00AC4175"/>
    <w:p w14:paraId="492A0D00" w14:textId="77777777" w:rsidR="00672FDB" w:rsidRPr="00FB485E" w:rsidRDefault="00672FDB" w:rsidP="00AC4175">
      <w:pPr>
        <w:pStyle w:val="Heading3"/>
      </w:pPr>
      <w:r w:rsidRPr="00FB485E">
        <w:br w:type="page"/>
      </w:r>
      <w:r w:rsidRPr="00FB485E">
        <w:lastRenderedPageBreak/>
        <w:t xml:space="preserve">Activity </w:t>
      </w:r>
      <w:r w:rsidR="00997ECE" w:rsidRPr="00FB485E">
        <w:t>1.2.3</w:t>
      </w:r>
    </w:p>
    <w:p w14:paraId="6D4196BC" w14:textId="77777777" w:rsidR="00672FDB" w:rsidRPr="00650C5C" w:rsidRDefault="00672FDB" w:rsidP="00AC4175">
      <w:pPr>
        <w:rPr>
          <w:b/>
        </w:rPr>
      </w:pPr>
      <w:r w:rsidRPr="00650C5C">
        <w:rPr>
          <w:b/>
        </w:rPr>
        <w:t>Two-dimensional arrays (using nested lists)</w:t>
      </w:r>
    </w:p>
    <w:p w14:paraId="08408D0E" w14:textId="77777777" w:rsidR="00672FDB" w:rsidRPr="00FB485E" w:rsidRDefault="00672FDB" w:rsidP="00AC4175">
      <w:r w:rsidRPr="00FB485E">
        <w:t>In Python, two-dimensional arrays are represented as nested lists (a list of lists) so the addresses are given as [row] [column] rather than [</w:t>
      </w:r>
      <w:proofErr w:type="spellStart"/>
      <w:r w:rsidRPr="00FB485E">
        <w:t>row,column</w:t>
      </w:r>
      <w:proofErr w:type="spellEnd"/>
      <w:r w:rsidRPr="00FB485E">
        <w:t>]</w:t>
      </w:r>
    </w:p>
    <w:p w14:paraId="2F701526" w14:textId="77777777" w:rsidR="00672FDB" w:rsidRPr="00FB485E" w:rsidRDefault="00672FDB" w:rsidP="00AC4175">
      <w:pPr>
        <w:pStyle w:val="Bullet"/>
      </w:pPr>
      <w:r w:rsidRPr="00FB485E">
        <w:t>Copy and run this program. What happens and why?</w:t>
      </w:r>
    </w:p>
    <w:p w14:paraId="6E11BCB7" w14:textId="05C972F2" w:rsidR="00FE3423" w:rsidRPr="00FE3423" w:rsidRDefault="00FE3423" w:rsidP="00FE3423">
      <w:pPr>
        <w:pStyle w:val="ListParagraph"/>
        <w:spacing w:after="60" w:line="240" w:lineRule="auto"/>
        <w:contextualSpacing w:val="0"/>
      </w:pPr>
      <w:proofErr w:type="spellStart"/>
      <w:r>
        <w:t>numbRows</w:t>
      </w:r>
      <w:proofErr w:type="spellEnd"/>
      <w:r>
        <w:t xml:space="preserve"> = 4</w:t>
      </w:r>
    </w:p>
    <w:p w14:paraId="3981B04B" w14:textId="14B5B60D" w:rsidR="00FE3423" w:rsidRPr="00FE3423" w:rsidRDefault="00FE3423" w:rsidP="00FE3423">
      <w:pPr>
        <w:pStyle w:val="ListParagraph"/>
        <w:spacing w:after="60" w:line="240" w:lineRule="auto"/>
        <w:contextualSpacing w:val="0"/>
      </w:pPr>
      <w:proofErr w:type="spellStart"/>
      <w:r>
        <w:t>numbCols</w:t>
      </w:r>
      <w:proofErr w:type="spellEnd"/>
      <w:r>
        <w:t xml:space="preserve"> = 6</w:t>
      </w:r>
    </w:p>
    <w:p w14:paraId="3F54F1CE" w14:textId="77777777" w:rsidR="00FE3423" w:rsidRPr="00FE3423" w:rsidRDefault="00FE3423" w:rsidP="00FE3423">
      <w:pPr>
        <w:pStyle w:val="ListParagraph"/>
        <w:spacing w:after="60" w:line="240" w:lineRule="auto"/>
        <w:contextualSpacing w:val="0"/>
      </w:pPr>
      <w:proofErr w:type="spellStart"/>
      <w:r w:rsidRPr="00FE3423">
        <w:t>myArray</w:t>
      </w:r>
      <w:proofErr w:type="spellEnd"/>
      <w:r w:rsidRPr="00FE3423">
        <w:t>=[[0 for column in range(</w:t>
      </w:r>
      <w:proofErr w:type="spellStart"/>
      <w:r w:rsidRPr="00FE3423">
        <w:t>numbCols</w:t>
      </w:r>
      <w:proofErr w:type="spellEnd"/>
      <w:r w:rsidRPr="00FE3423">
        <w:t>)] for row in range(</w:t>
      </w:r>
      <w:proofErr w:type="spellStart"/>
      <w:r w:rsidRPr="00FE3423">
        <w:t>numbRows</w:t>
      </w:r>
      <w:proofErr w:type="spellEnd"/>
      <w:r w:rsidRPr="00FE3423">
        <w:t>)]</w:t>
      </w:r>
    </w:p>
    <w:p w14:paraId="38CD4D65" w14:textId="77777777" w:rsidR="00FE3423" w:rsidRPr="00FE3423" w:rsidRDefault="00FE3423" w:rsidP="00FE3423">
      <w:pPr>
        <w:pStyle w:val="ListParagraph"/>
        <w:spacing w:after="60" w:line="240" w:lineRule="auto"/>
        <w:contextualSpacing w:val="0"/>
      </w:pPr>
      <w:r w:rsidRPr="00FE3423">
        <w:t>print(</w:t>
      </w:r>
      <w:proofErr w:type="spellStart"/>
      <w:r w:rsidRPr="00FE3423">
        <w:t>myArray</w:t>
      </w:r>
      <w:proofErr w:type="spellEnd"/>
      <w:r w:rsidRPr="00FE3423">
        <w:t>)</w:t>
      </w:r>
    </w:p>
    <w:p w14:paraId="2563A1C0" w14:textId="77777777" w:rsidR="00672FDB" w:rsidRPr="00FB485E" w:rsidRDefault="00672FDB" w:rsidP="00672FDB">
      <w:pPr>
        <w:pStyle w:val="ListParagraph"/>
        <w:spacing w:line="240" w:lineRule="auto"/>
        <w:ind w:left="0"/>
        <w:contextualSpacing w:val="0"/>
        <w:rPr>
          <w:rFonts w:ascii="Arial" w:hAnsi="Arial"/>
          <w:sz w:val="24"/>
          <w:szCs w:val="24"/>
        </w:rPr>
      </w:pPr>
    </w:p>
    <w:p w14:paraId="7A4103A2" w14:textId="05FD455B" w:rsidR="00672FDB" w:rsidRDefault="00672FDB" w:rsidP="00D14FDA">
      <w:pPr>
        <w:pStyle w:val="Bullet"/>
      </w:pPr>
      <w:r w:rsidRPr="00FB485E">
        <w:t>Change the value ‘0’ to ‘86’ and run the program again. What happens?</w:t>
      </w:r>
    </w:p>
    <w:p w14:paraId="0F0C1E51" w14:textId="77777777" w:rsidR="004477C5" w:rsidRPr="00FB485E" w:rsidRDefault="004477C5" w:rsidP="00D14FDA">
      <w:pPr>
        <w:pStyle w:val="Bullet"/>
        <w:numPr>
          <w:ilvl w:val="0"/>
          <w:numId w:val="0"/>
        </w:numPr>
        <w:ind w:left="360"/>
      </w:pPr>
    </w:p>
    <w:p w14:paraId="2B356998" w14:textId="5158E56D" w:rsidR="00672FDB" w:rsidRDefault="00672FDB" w:rsidP="00D14FDA">
      <w:pPr>
        <w:pStyle w:val="Bullet"/>
      </w:pPr>
      <w:r w:rsidRPr="00FB485E">
        <w:t xml:space="preserve">Change the value back to </w:t>
      </w:r>
      <w:r w:rsidR="006E6215">
        <w:t>‘</w:t>
      </w:r>
      <w:r w:rsidRPr="00FB485E">
        <w:t>0</w:t>
      </w:r>
      <w:r w:rsidR="006E6215">
        <w:t>’</w:t>
      </w:r>
      <w:r w:rsidRPr="00FB485E">
        <w:t xml:space="preserve"> and change </w:t>
      </w:r>
      <w:r w:rsidR="00FE3423">
        <w:t>numbRows</w:t>
      </w:r>
      <w:r w:rsidRPr="00FB485E">
        <w:t xml:space="preserve"> to </w:t>
      </w:r>
      <w:r w:rsidR="006E6215">
        <w:t>‘</w:t>
      </w:r>
      <w:r w:rsidRPr="00FB485E">
        <w:t>9</w:t>
      </w:r>
      <w:r w:rsidR="006E6215">
        <w:t>’</w:t>
      </w:r>
      <w:r w:rsidRPr="00FB485E">
        <w:t xml:space="preserve"> and </w:t>
      </w:r>
      <w:r w:rsidR="00FE3423">
        <w:t>numbCols</w:t>
      </w:r>
      <w:r w:rsidRPr="00FB485E">
        <w:t xml:space="preserve"> to </w:t>
      </w:r>
      <w:r w:rsidR="006E6215">
        <w:t>‘</w:t>
      </w:r>
      <w:r w:rsidRPr="00FB485E">
        <w:t>5</w:t>
      </w:r>
      <w:r w:rsidR="006E6215">
        <w:t>’</w:t>
      </w:r>
      <w:r w:rsidRPr="00FB485E">
        <w:t>. Run the program. What happens?</w:t>
      </w:r>
    </w:p>
    <w:p w14:paraId="5EF3B45C" w14:textId="77777777" w:rsidR="004477C5" w:rsidRPr="00FB485E" w:rsidRDefault="004477C5" w:rsidP="00D14FDA">
      <w:pPr>
        <w:pStyle w:val="Bullet"/>
        <w:numPr>
          <w:ilvl w:val="0"/>
          <w:numId w:val="0"/>
        </w:numPr>
        <w:ind w:left="360"/>
      </w:pPr>
    </w:p>
    <w:p w14:paraId="3B20BCEB" w14:textId="6A515289" w:rsidR="00672FDB" w:rsidRPr="00FB485E" w:rsidRDefault="00672FDB" w:rsidP="00D14FDA">
      <w:pPr>
        <w:pStyle w:val="Bullet"/>
      </w:pPr>
      <w:r w:rsidRPr="00FB485E">
        <w:t>Add these lines to the program as shown to assign values within the array. Run the program. What happens?</w:t>
      </w:r>
    </w:p>
    <w:p w14:paraId="71FC4EE5" w14:textId="77777777" w:rsidR="00672FDB" w:rsidRPr="00FB485E" w:rsidRDefault="00672FDB" w:rsidP="007D50D0">
      <w:pPr>
        <w:pStyle w:val="ListParagraph"/>
        <w:spacing w:after="60" w:line="240" w:lineRule="auto"/>
        <w:contextualSpacing w:val="0"/>
      </w:pPr>
      <w:proofErr w:type="spellStart"/>
      <w:r w:rsidRPr="00FB485E">
        <w:t>myArray</w:t>
      </w:r>
      <w:proofErr w:type="spellEnd"/>
      <w:r w:rsidRPr="00FB485E">
        <w:t>[0][4] = 99</w:t>
      </w:r>
    </w:p>
    <w:p w14:paraId="776BAAFD" w14:textId="77777777" w:rsidR="00672FDB" w:rsidRPr="00FB485E" w:rsidRDefault="00672FDB" w:rsidP="007D50D0">
      <w:pPr>
        <w:pStyle w:val="ListParagraph"/>
        <w:spacing w:after="60" w:line="240" w:lineRule="auto"/>
        <w:contextualSpacing w:val="0"/>
      </w:pPr>
      <w:proofErr w:type="spellStart"/>
      <w:r w:rsidRPr="00FB485E">
        <w:t>myArray</w:t>
      </w:r>
      <w:proofErr w:type="spellEnd"/>
      <w:r w:rsidRPr="00FB485E">
        <w:t>[2][3] = 74</w:t>
      </w:r>
    </w:p>
    <w:p w14:paraId="788B993A" w14:textId="77777777" w:rsidR="00672FDB" w:rsidRPr="00FB485E" w:rsidRDefault="00672FDB" w:rsidP="007D50D0">
      <w:pPr>
        <w:pStyle w:val="ListParagraph"/>
        <w:spacing w:after="60" w:line="240" w:lineRule="auto"/>
        <w:contextualSpacing w:val="0"/>
      </w:pPr>
      <w:r w:rsidRPr="00FB485E">
        <w:t>print(</w:t>
      </w:r>
      <w:proofErr w:type="spellStart"/>
      <w:r w:rsidRPr="00FB485E">
        <w:t>myArray</w:t>
      </w:r>
      <w:proofErr w:type="spellEnd"/>
      <w:r w:rsidRPr="00FB485E">
        <w:t>)</w:t>
      </w:r>
    </w:p>
    <w:p w14:paraId="1E8246E0" w14:textId="77777777" w:rsidR="00672FDB" w:rsidRPr="00FB485E" w:rsidRDefault="00672FDB" w:rsidP="00672FDB">
      <w:pPr>
        <w:pStyle w:val="ListParagraph"/>
        <w:spacing w:after="60" w:line="240" w:lineRule="auto"/>
        <w:ind w:left="0"/>
        <w:contextualSpacing w:val="0"/>
        <w:rPr>
          <w:rFonts w:ascii="Arial" w:hAnsi="Arial"/>
          <w:sz w:val="24"/>
          <w:szCs w:val="24"/>
        </w:rPr>
      </w:pPr>
    </w:p>
    <w:p w14:paraId="06E5BC25" w14:textId="33F7F62A" w:rsidR="00672FDB" w:rsidRPr="00FB485E" w:rsidRDefault="00672FDB" w:rsidP="00D14FDA">
      <w:pPr>
        <w:pStyle w:val="Bullet"/>
      </w:pPr>
      <w:r w:rsidRPr="00FB485E">
        <w:t xml:space="preserve">Add these rows to the program so that it prints out the array a row at a time. Explain how </w:t>
      </w:r>
      <w:r w:rsidR="006E6215">
        <w:t>this</w:t>
      </w:r>
      <w:r w:rsidRPr="00FB485E">
        <w:t xml:space="preserve"> works.</w:t>
      </w:r>
    </w:p>
    <w:p w14:paraId="366F96D5" w14:textId="77777777" w:rsidR="00672FDB" w:rsidRPr="00FB485E" w:rsidRDefault="00672FDB" w:rsidP="007D50D0">
      <w:pPr>
        <w:pStyle w:val="ListParagraph"/>
        <w:spacing w:after="60" w:line="240" w:lineRule="auto"/>
        <w:contextualSpacing w:val="0"/>
      </w:pPr>
      <w:r w:rsidRPr="00FB485E">
        <w:t xml:space="preserve"># print out a row at a time                   </w:t>
      </w:r>
    </w:p>
    <w:p w14:paraId="71FA367A" w14:textId="77777777" w:rsidR="00672FDB" w:rsidRPr="00FB485E" w:rsidRDefault="00672FDB" w:rsidP="007D50D0">
      <w:pPr>
        <w:pStyle w:val="ListParagraph"/>
        <w:spacing w:after="60" w:line="240" w:lineRule="auto"/>
        <w:contextualSpacing w:val="0"/>
      </w:pPr>
      <w:r w:rsidRPr="00FB485E">
        <w:t>for row in range(</w:t>
      </w:r>
      <w:proofErr w:type="spellStart"/>
      <w:r w:rsidRPr="00FB485E">
        <w:t>rowLength</w:t>
      </w:r>
      <w:proofErr w:type="spellEnd"/>
      <w:r w:rsidRPr="00FB485E">
        <w:t>):</w:t>
      </w:r>
    </w:p>
    <w:p w14:paraId="2708E301" w14:textId="1371F931" w:rsidR="00672FDB" w:rsidRPr="00FB485E" w:rsidRDefault="00672FDB" w:rsidP="007D50D0">
      <w:pPr>
        <w:pStyle w:val="ListParagraph"/>
        <w:spacing w:after="60" w:line="240" w:lineRule="auto"/>
        <w:ind w:firstLine="720"/>
        <w:contextualSpacing w:val="0"/>
      </w:pPr>
      <w:r w:rsidRPr="00FB485E">
        <w:t>print(</w:t>
      </w:r>
      <w:proofErr w:type="spellStart"/>
      <w:r w:rsidRPr="00FB485E">
        <w:t>myArray</w:t>
      </w:r>
      <w:proofErr w:type="spellEnd"/>
      <w:r w:rsidRPr="00FB485E">
        <w:t>[row])</w:t>
      </w:r>
    </w:p>
    <w:p w14:paraId="1AF95A6F" w14:textId="77777777" w:rsidR="00672FDB" w:rsidRPr="00FB485E" w:rsidRDefault="00672FDB" w:rsidP="00D14FDA">
      <w:pPr>
        <w:pStyle w:val="Heading3"/>
      </w:pPr>
      <w:r w:rsidRPr="00FB485E">
        <w:br w:type="page"/>
      </w:r>
      <w:r w:rsidR="00997ECE" w:rsidRPr="00FB485E">
        <w:lastRenderedPageBreak/>
        <w:t>Activity 1.2.4</w:t>
      </w:r>
    </w:p>
    <w:p w14:paraId="6B0F0939" w14:textId="77777777" w:rsidR="00672FDB" w:rsidRPr="00FB485E" w:rsidRDefault="0010259E" w:rsidP="00D14FDA">
      <w:r w:rsidRPr="00FB485E">
        <w:t>How to use two-dimensional arrays in Python (nested lists which start from zer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26"/>
        <w:gridCol w:w="4890"/>
      </w:tblGrid>
      <w:tr w:rsidR="00672FDB" w:rsidRPr="00FB485E" w14:paraId="413A014A" w14:textId="77777777" w:rsidTr="00D14FDA">
        <w:tc>
          <w:tcPr>
            <w:tcW w:w="4219" w:type="dxa"/>
            <w:shd w:val="clear" w:color="auto" w:fill="929292"/>
          </w:tcPr>
          <w:p w14:paraId="74345E53" w14:textId="77777777" w:rsidR="00672FDB" w:rsidRPr="00FB485E" w:rsidRDefault="00672FDB" w:rsidP="00D14FDA">
            <w:pPr>
              <w:rPr>
                <w:b/>
                <w:bCs/>
                <w:i/>
                <w:iCs/>
                <w:color w:val="404040" w:themeColor="text1" w:themeTint="BF"/>
                <w:sz w:val="20"/>
                <w:szCs w:val="20"/>
                <w:lang w:eastAsia="en-GB"/>
              </w:rPr>
            </w:pPr>
            <w:r w:rsidRPr="00FB485E">
              <w:t>Task</w:t>
            </w:r>
          </w:p>
        </w:tc>
        <w:tc>
          <w:tcPr>
            <w:tcW w:w="5023" w:type="dxa"/>
            <w:shd w:val="clear" w:color="auto" w:fill="929292"/>
          </w:tcPr>
          <w:p w14:paraId="18138DF7" w14:textId="77777777" w:rsidR="00672FDB" w:rsidRPr="00FB485E" w:rsidRDefault="00672FDB" w:rsidP="00D14FDA">
            <w:pPr>
              <w:rPr>
                <w:b/>
                <w:bCs/>
                <w:i/>
                <w:iCs/>
                <w:color w:val="404040" w:themeColor="text1" w:themeTint="BF"/>
                <w:sz w:val="20"/>
                <w:szCs w:val="20"/>
                <w:lang w:eastAsia="en-GB"/>
              </w:rPr>
            </w:pPr>
            <w:r w:rsidRPr="00FB485E">
              <w:t>Example</w:t>
            </w:r>
          </w:p>
        </w:tc>
      </w:tr>
      <w:tr w:rsidR="00672FDB" w:rsidRPr="00FB485E" w14:paraId="479EC2DE" w14:textId="77777777" w:rsidTr="00710061">
        <w:tc>
          <w:tcPr>
            <w:tcW w:w="4219" w:type="dxa"/>
          </w:tcPr>
          <w:p w14:paraId="69505570" w14:textId="77777777" w:rsidR="00672FDB" w:rsidRPr="00FB485E" w:rsidRDefault="00672FDB" w:rsidP="00D14FDA">
            <w:pPr>
              <w:rPr>
                <w:b/>
                <w:bCs/>
                <w:i/>
                <w:iCs/>
                <w:color w:val="404040" w:themeColor="text1" w:themeTint="BF"/>
                <w:sz w:val="20"/>
                <w:szCs w:val="20"/>
                <w:lang w:eastAsia="en-GB"/>
              </w:rPr>
            </w:pPr>
            <w:r w:rsidRPr="00FB485E">
              <w:t>How to initialise a two-dimensional array</w:t>
            </w:r>
          </w:p>
        </w:tc>
        <w:tc>
          <w:tcPr>
            <w:tcW w:w="5023" w:type="dxa"/>
          </w:tcPr>
          <w:p w14:paraId="49EA968F" w14:textId="77777777" w:rsidR="00672FDB" w:rsidRPr="00FB485E" w:rsidRDefault="00672FDB" w:rsidP="00710061">
            <w:pPr>
              <w:spacing w:before="120" w:after="120" w:line="240" w:lineRule="auto"/>
              <w:rPr>
                <w:rFonts w:ascii="Arial" w:hAnsi="Arial"/>
                <w:b/>
                <w:sz w:val="24"/>
                <w:szCs w:val="24"/>
              </w:rPr>
            </w:pPr>
          </w:p>
        </w:tc>
      </w:tr>
      <w:tr w:rsidR="00672FDB" w:rsidRPr="00FB485E" w14:paraId="43AAB0A3" w14:textId="77777777" w:rsidTr="00710061">
        <w:tc>
          <w:tcPr>
            <w:tcW w:w="4219" w:type="dxa"/>
          </w:tcPr>
          <w:p w14:paraId="30A68D1A" w14:textId="77777777" w:rsidR="00672FDB" w:rsidRPr="00FB485E" w:rsidRDefault="00672FDB" w:rsidP="00D14FDA">
            <w:pPr>
              <w:rPr>
                <w:b/>
                <w:bCs/>
                <w:i/>
                <w:iCs/>
                <w:color w:val="404040" w:themeColor="text1" w:themeTint="BF"/>
                <w:sz w:val="20"/>
                <w:szCs w:val="20"/>
                <w:lang w:eastAsia="en-GB"/>
              </w:rPr>
            </w:pPr>
            <w:r w:rsidRPr="00FB485E">
              <w:t>How to address an array element</w:t>
            </w:r>
          </w:p>
        </w:tc>
        <w:tc>
          <w:tcPr>
            <w:tcW w:w="5023" w:type="dxa"/>
          </w:tcPr>
          <w:p w14:paraId="007FD8BE" w14:textId="77777777" w:rsidR="00672FDB" w:rsidRPr="00FB485E" w:rsidRDefault="00672FDB" w:rsidP="00710061">
            <w:pPr>
              <w:spacing w:before="120" w:after="120" w:line="240" w:lineRule="auto"/>
              <w:rPr>
                <w:rFonts w:ascii="Arial" w:hAnsi="Arial"/>
                <w:b/>
                <w:sz w:val="24"/>
                <w:szCs w:val="24"/>
              </w:rPr>
            </w:pPr>
          </w:p>
        </w:tc>
      </w:tr>
      <w:tr w:rsidR="00672FDB" w:rsidRPr="00FB485E" w14:paraId="2688FF2A" w14:textId="77777777" w:rsidTr="00710061">
        <w:tc>
          <w:tcPr>
            <w:tcW w:w="4219" w:type="dxa"/>
          </w:tcPr>
          <w:p w14:paraId="06473F3A" w14:textId="77777777" w:rsidR="00672FDB" w:rsidRPr="00FB485E" w:rsidRDefault="00672FDB" w:rsidP="00D14FDA">
            <w:pPr>
              <w:rPr>
                <w:b/>
                <w:bCs/>
                <w:i/>
                <w:iCs/>
                <w:color w:val="404040" w:themeColor="text1" w:themeTint="BF"/>
                <w:sz w:val="20"/>
                <w:szCs w:val="20"/>
                <w:lang w:eastAsia="en-GB"/>
              </w:rPr>
            </w:pPr>
            <w:r w:rsidRPr="00FB485E">
              <w:t>How to assign values in a two-dimensional array</w:t>
            </w:r>
          </w:p>
        </w:tc>
        <w:tc>
          <w:tcPr>
            <w:tcW w:w="5023" w:type="dxa"/>
          </w:tcPr>
          <w:p w14:paraId="7651431F" w14:textId="77777777" w:rsidR="00672FDB" w:rsidRPr="00FB485E" w:rsidRDefault="00672FDB" w:rsidP="00710061">
            <w:pPr>
              <w:pStyle w:val="ListParagraph"/>
              <w:spacing w:before="120" w:line="240" w:lineRule="auto"/>
              <w:ind w:left="0"/>
              <w:rPr>
                <w:rFonts w:ascii="Arial" w:hAnsi="Arial"/>
                <w:sz w:val="24"/>
                <w:szCs w:val="24"/>
              </w:rPr>
            </w:pPr>
          </w:p>
        </w:tc>
      </w:tr>
      <w:tr w:rsidR="00672FDB" w:rsidRPr="00FB485E" w14:paraId="2B2DD344" w14:textId="77777777" w:rsidTr="00710061">
        <w:tc>
          <w:tcPr>
            <w:tcW w:w="4219" w:type="dxa"/>
          </w:tcPr>
          <w:p w14:paraId="70B1AE52" w14:textId="77777777" w:rsidR="00672FDB" w:rsidRPr="00FB485E" w:rsidRDefault="00672FDB" w:rsidP="00D14FDA">
            <w:pPr>
              <w:rPr>
                <w:b/>
                <w:bCs/>
                <w:i/>
                <w:iCs/>
                <w:color w:val="404040" w:themeColor="text1" w:themeTint="BF"/>
                <w:sz w:val="20"/>
                <w:szCs w:val="20"/>
                <w:lang w:eastAsia="en-GB"/>
              </w:rPr>
            </w:pPr>
            <w:r w:rsidRPr="00FB485E">
              <w:t>How to print a two-dimensional array</w:t>
            </w:r>
          </w:p>
        </w:tc>
        <w:tc>
          <w:tcPr>
            <w:tcW w:w="5023" w:type="dxa"/>
          </w:tcPr>
          <w:p w14:paraId="6B79653D" w14:textId="77777777" w:rsidR="00672FDB" w:rsidRPr="00FB485E" w:rsidRDefault="00672FDB" w:rsidP="00710061">
            <w:pPr>
              <w:spacing w:before="120" w:after="120" w:line="240" w:lineRule="auto"/>
              <w:rPr>
                <w:rFonts w:ascii="Arial" w:hAnsi="Arial"/>
                <w:sz w:val="24"/>
                <w:szCs w:val="24"/>
              </w:rPr>
            </w:pPr>
          </w:p>
        </w:tc>
      </w:tr>
    </w:tbl>
    <w:p w14:paraId="180EA628" w14:textId="77777777" w:rsidR="00997ECE" w:rsidRPr="00FB485E" w:rsidRDefault="00997ECE" w:rsidP="00754884"/>
    <w:p w14:paraId="050906D4" w14:textId="77777777" w:rsidR="00672FDB" w:rsidRPr="00FB485E" w:rsidRDefault="00997ECE" w:rsidP="00D14FDA">
      <w:pPr>
        <w:pStyle w:val="Heading3"/>
      </w:pPr>
      <w:r w:rsidRPr="00FB485E">
        <w:t>Activity 1.2.5</w:t>
      </w:r>
    </w:p>
    <w:p w14:paraId="4657B2A1" w14:textId="77777777" w:rsidR="00672FDB" w:rsidRPr="00FB485E" w:rsidRDefault="00672FDB" w:rsidP="00D14FDA">
      <w:pPr>
        <w:pStyle w:val="Bullet"/>
      </w:pPr>
      <w:r w:rsidRPr="00FB485E">
        <w:t>Write a program that fills up a two-dimensional grid with the results of the multiplication table 10 x 10 and prints out the result.</w:t>
      </w:r>
    </w:p>
    <w:p w14:paraId="2D6CAC7F" w14:textId="77777777" w:rsidR="00997ECE" w:rsidRPr="00FB485E" w:rsidRDefault="00997ECE" w:rsidP="00754884"/>
    <w:p w14:paraId="3D224E17" w14:textId="77777777" w:rsidR="00672FDB" w:rsidRPr="00FB485E" w:rsidRDefault="00672FDB" w:rsidP="00D14FDA">
      <w:pPr>
        <w:pStyle w:val="Heading3"/>
      </w:pPr>
      <w:r w:rsidRPr="00FB485E">
        <w:t>Activity 1</w:t>
      </w:r>
      <w:r w:rsidR="00997ECE" w:rsidRPr="00FB485E">
        <w:t>.2.6</w:t>
      </w:r>
    </w:p>
    <w:p w14:paraId="681AACE8" w14:textId="505F30FC" w:rsidR="001F0F31" w:rsidRPr="004B13B9" w:rsidRDefault="00672FDB" w:rsidP="00D14FDA">
      <w:pPr>
        <w:pStyle w:val="Bullet"/>
        <w:rPr>
          <w:rFonts w:cs="Arial"/>
          <w:b/>
        </w:rPr>
      </w:pPr>
      <w:r w:rsidRPr="00FB485E">
        <w:t xml:space="preserve">Write a program to implement a </w:t>
      </w:r>
      <w:r w:rsidR="0010259E">
        <w:t>‘</w:t>
      </w:r>
      <w:r w:rsidRPr="00FB485E">
        <w:t>one player</w:t>
      </w:r>
      <w:r w:rsidR="0010259E">
        <w:t>’</w:t>
      </w:r>
      <w:r w:rsidRPr="00FB485E">
        <w:t xml:space="preserve"> Battleships game. Use randint() to initialise the location of the ships. The player enters the index locations for their shots. The player scores one point for every direct hit on a ship. The player is allowed 10 </w:t>
      </w:r>
      <w:r w:rsidR="0010259E">
        <w:t>‘</w:t>
      </w:r>
      <w:r w:rsidRPr="00FB485E">
        <w:t>goes</w:t>
      </w:r>
      <w:r w:rsidR="0010259E">
        <w:t>’</w:t>
      </w:r>
      <w:r w:rsidR="0010259E" w:rsidRPr="00FB485E">
        <w:t xml:space="preserve"> </w:t>
      </w:r>
      <w:r w:rsidRPr="00FB485E">
        <w:t>to hit as many ships as possible. The score is displayed at the end of the game.</w:t>
      </w:r>
      <w:r w:rsidRPr="00EA74EA">
        <w:br w:type="page"/>
      </w:r>
    </w:p>
    <w:p w14:paraId="62683757" w14:textId="77777777" w:rsidR="001F0F31" w:rsidRDefault="001F0F31" w:rsidP="00754884">
      <w:pPr>
        <w:pStyle w:val="Heading1"/>
      </w:pPr>
      <w:r>
        <w:lastRenderedPageBreak/>
        <w:t>Week 2</w:t>
      </w:r>
    </w:p>
    <w:p w14:paraId="531FF67F" w14:textId="4ADE6D76" w:rsidR="001F0F31" w:rsidRDefault="001F0F31" w:rsidP="00754884">
      <w:pPr>
        <w:pStyle w:val="Heading2"/>
      </w:pPr>
      <w:r>
        <w:t>Lesson 1</w:t>
      </w:r>
      <w:r w:rsidR="00CB3122">
        <w:t xml:space="preserve"> Activities</w:t>
      </w:r>
    </w:p>
    <w:p w14:paraId="0C404393" w14:textId="60BEF41F" w:rsidR="001F0F31" w:rsidRDefault="001F0F31" w:rsidP="00D14FDA">
      <w:pPr>
        <w:pStyle w:val="Heading3"/>
      </w:pPr>
      <w:r>
        <w:t>Activity 2.1.1</w:t>
      </w:r>
    </w:p>
    <w:p w14:paraId="186D254A" w14:textId="0146A12F" w:rsidR="001F0F31" w:rsidRDefault="001F0F31" w:rsidP="00D14FDA">
      <w:pPr>
        <w:pStyle w:val="Bullet"/>
      </w:pPr>
      <w:r>
        <w:t>Write an explanation o</w:t>
      </w:r>
      <w:r w:rsidR="000D7CDC">
        <w:t>f the client-server model below.</w:t>
      </w:r>
    </w:p>
    <w:p w14:paraId="2E3C34EB" w14:textId="079C8330" w:rsidR="001F0F31" w:rsidRDefault="004477C5" w:rsidP="00754884">
      <w:r w:rsidRPr="001F0F31">
        <w:rPr>
          <w:noProof/>
          <w:lang w:val="en-US"/>
        </w:rPr>
        <mc:AlternateContent>
          <mc:Choice Requires="wps">
            <w:drawing>
              <wp:anchor distT="45720" distB="45720" distL="114300" distR="114300" simplePos="0" relativeHeight="251661312" behindDoc="0" locked="0" layoutInCell="1" allowOverlap="1" wp14:anchorId="09EEC28D" wp14:editId="2A1AAED4">
                <wp:simplePos x="0" y="0"/>
                <wp:positionH relativeFrom="margin">
                  <wp:posOffset>0</wp:posOffset>
                </wp:positionH>
                <wp:positionV relativeFrom="paragraph">
                  <wp:posOffset>142240</wp:posOffset>
                </wp:positionV>
                <wp:extent cx="5715000" cy="2438400"/>
                <wp:effectExtent l="0" t="0" r="2540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438400"/>
                        </a:xfrm>
                        <a:prstGeom prst="rect">
                          <a:avLst/>
                        </a:prstGeom>
                        <a:solidFill>
                          <a:srgbClr val="FFFFFF"/>
                        </a:solidFill>
                        <a:ln w="9525">
                          <a:solidFill>
                            <a:srgbClr val="000000"/>
                          </a:solidFill>
                          <a:miter lim="800000"/>
                          <a:headEnd/>
                          <a:tailEnd/>
                        </a:ln>
                      </wps:spPr>
                      <wps:txbx>
                        <w:txbxContent>
                          <w:p w14:paraId="724F559F" w14:textId="77777777" w:rsidR="00477E5B" w:rsidRDefault="00477E5B"/>
                          <w:p w14:paraId="68949A4A" w14:textId="77777777" w:rsidR="00477E5B" w:rsidRDefault="00477E5B"/>
                          <w:p w14:paraId="27EFE785" w14:textId="77777777" w:rsidR="00477E5B" w:rsidRDefault="00477E5B"/>
                          <w:p w14:paraId="39919C9A" w14:textId="77777777" w:rsidR="00477E5B" w:rsidRDefault="00477E5B"/>
                          <w:p w14:paraId="22319E22" w14:textId="77777777" w:rsidR="00477E5B" w:rsidRDefault="00477E5B"/>
                          <w:p w14:paraId="648C3E30" w14:textId="77777777" w:rsidR="00477E5B" w:rsidRDefault="00477E5B"/>
                          <w:p w14:paraId="733AAE59" w14:textId="77777777" w:rsidR="00477E5B" w:rsidRDefault="00477E5B"/>
                          <w:p w14:paraId="2D3F704A" w14:textId="77777777" w:rsidR="00477E5B" w:rsidRDefault="00477E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EEC28D" id="_x0000_s1027" type="#_x0000_t202" style="position:absolute;margin-left:0;margin-top:11.2pt;width:450pt;height:19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">
                <v:textbox>
                  <w:txbxContent>
                    <w:p w14:paraId="724F559F" w14:textId="77777777" w:rsidR="00477E5B" w:rsidRDefault="00477E5B"/>
                    <w:p w14:paraId="68949A4A" w14:textId="77777777" w:rsidR="00477E5B" w:rsidRDefault="00477E5B"/>
                    <w:p w14:paraId="27EFE785" w14:textId="77777777" w:rsidR="00477E5B" w:rsidRDefault="00477E5B"/>
                    <w:p w14:paraId="39919C9A" w14:textId="77777777" w:rsidR="00477E5B" w:rsidRDefault="00477E5B"/>
                    <w:p w14:paraId="22319E22" w14:textId="77777777" w:rsidR="00477E5B" w:rsidRDefault="00477E5B"/>
                    <w:p w14:paraId="648C3E30" w14:textId="77777777" w:rsidR="00477E5B" w:rsidRDefault="00477E5B"/>
                    <w:p w14:paraId="733AAE59" w14:textId="77777777" w:rsidR="00477E5B" w:rsidRDefault="00477E5B"/>
                    <w:p w14:paraId="2D3F704A" w14:textId="77777777" w:rsidR="00477E5B" w:rsidRDefault="00477E5B"/>
                  </w:txbxContent>
                </v:textbox>
                <w10:wrap type="square" anchorx="margin"/>
              </v:shape>
            </w:pict>
          </mc:Fallback>
        </mc:AlternateContent>
      </w:r>
    </w:p>
    <w:p w14:paraId="56C6D537" w14:textId="4BB92D2C" w:rsidR="001F0F31" w:rsidRPr="001F0F31" w:rsidRDefault="004477C5" w:rsidP="00D14FDA">
      <w:pPr>
        <w:pStyle w:val="Bullet"/>
      </w:pPr>
      <w:r w:rsidRPr="001F0F31">
        <mc:AlternateContent>
          <mc:Choice Requires="wps">
            <w:drawing>
              <wp:anchor distT="45720" distB="45720" distL="114300" distR="114300" simplePos="0" relativeHeight="251653632" behindDoc="0" locked="0" layoutInCell="1" allowOverlap="1" wp14:anchorId="4C7470DF" wp14:editId="10218387">
                <wp:simplePos x="0" y="0"/>
                <wp:positionH relativeFrom="margin">
                  <wp:posOffset>0</wp:posOffset>
                </wp:positionH>
                <wp:positionV relativeFrom="paragraph">
                  <wp:posOffset>432435</wp:posOffset>
                </wp:positionV>
                <wp:extent cx="5715000" cy="2438400"/>
                <wp:effectExtent l="0" t="0" r="25400" b="254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438400"/>
                        </a:xfrm>
                        <a:prstGeom prst="rect">
                          <a:avLst/>
                        </a:prstGeom>
                        <a:solidFill>
                          <a:srgbClr val="FFFFFF"/>
                        </a:solidFill>
                        <a:ln w="9525">
                          <a:solidFill>
                            <a:srgbClr val="000000"/>
                          </a:solidFill>
                          <a:miter lim="800000"/>
                          <a:headEnd/>
                          <a:tailEnd/>
                        </a:ln>
                      </wps:spPr>
                      <wps:txbx>
                        <w:txbxContent>
                          <w:p w14:paraId="6905D866" w14:textId="77777777" w:rsidR="00477E5B" w:rsidRDefault="00477E5B" w:rsidP="001F0F31"/>
                          <w:p w14:paraId="204BB9C4" w14:textId="77777777" w:rsidR="00477E5B" w:rsidRDefault="00477E5B" w:rsidP="001F0F31"/>
                          <w:p w14:paraId="14225F96" w14:textId="77777777" w:rsidR="00477E5B" w:rsidRDefault="00477E5B" w:rsidP="001F0F31"/>
                          <w:p w14:paraId="05B9A6A2" w14:textId="77777777" w:rsidR="00477E5B" w:rsidRDefault="00477E5B" w:rsidP="001F0F31"/>
                          <w:p w14:paraId="3E3A3D9D" w14:textId="77777777" w:rsidR="00477E5B" w:rsidRDefault="00477E5B" w:rsidP="001F0F31"/>
                          <w:p w14:paraId="5B5A82AE" w14:textId="77777777" w:rsidR="00477E5B" w:rsidRDefault="00477E5B" w:rsidP="001F0F31"/>
                          <w:p w14:paraId="3A543476" w14:textId="77777777" w:rsidR="00477E5B" w:rsidRDefault="00477E5B" w:rsidP="001F0F31"/>
                          <w:p w14:paraId="4B6D783F" w14:textId="77777777" w:rsidR="00477E5B" w:rsidRDefault="00477E5B" w:rsidP="001F0F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7470DF" id="_x0000_s1028" type="#_x0000_t202" style="position:absolute;left:0;text-align:left;margin-left:0;margin-top:34.05pt;width:450pt;height:192pt;z-index:251653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">
                <v:textbox>
                  <w:txbxContent>
                    <w:p w14:paraId="6905D866" w14:textId="77777777" w:rsidR="00477E5B" w:rsidRDefault="00477E5B" w:rsidP="001F0F31"/>
                    <w:p w14:paraId="204BB9C4" w14:textId="77777777" w:rsidR="00477E5B" w:rsidRDefault="00477E5B" w:rsidP="001F0F31"/>
                    <w:p w14:paraId="14225F96" w14:textId="77777777" w:rsidR="00477E5B" w:rsidRDefault="00477E5B" w:rsidP="001F0F31"/>
                    <w:p w14:paraId="05B9A6A2" w14:textId="77777777" w:rsidR="00477E5B" w:rsidRDefault="00477E5B" w:rsidP="001F0F31"/>
                    <w:p w14:paraId="3E3A3D9D" w14:textId="77777777" w:rsidR="00477E5B" w:rsidRDefault="00477E5B" w:rsidP="001F0F31"/>
                    <w:p w14:paraId="5B5A82AE" w14:textId="77777777" w:rsidR="00477E5B" w:rsidRDefault="00477E5B" w:rsidP="001F0F31"/>
                    <w:p w14:paraId="3A543476" w14:textId="77777777" w:rsidR="00477E5B" w:rsidRDefault="00477E5B" w:rsidP="001F0F31"/>
                    <w:p w14:paraId="4B6D783F" w14:textId="77777777" w:rsidR="00477E5B" w:rsidRDefault="00477E5B" w:rsidP="001F0F31"/>
                  </w:txbxContent>
                </v:textbox>
                <w10:wrap type="square" anchorx="margin"/>
              </v:shape>
            </w:pict>
          </mc:Fallback>
        </mc:AlternateContent>
      </w:r>
      <w:r w:rsidR="001F0F31">
        <w:t xml:space="preserve">Write an explanation of </w:t>
      </w:r>
      <w:r w:rsidR="0010259E">
        <w:t xml:space="preserve">the </w:t>
      </w:r>
      <w:r w:rsidR="000D7CDC">
        <w:t>peer-to-peer model below.</w:t>
      </w:r>
    </w:p>
    <w:p w14:paraId="24EE8183" w14:textId="77777777" w:rsidR="00281045" w:rsidRPr="00AA093B" w:rsidRDefault="00281045" w:rsidP="00754884"/>
    <w:p w14:paraId="6CEB52F5" w14:textId="77777777" w:rsidR="00281045" w:rsidRPr="00AA093B" w:rsidRDefault="00281045" w:rsidP="00754884"/>
    <w:p w14:paraId="5C34C275" w14:textId="77777777" w:rsidR="00281045" w:rsidRPr="00AA093B" w:rsidRDefault="00281045" w:rsidP="00754884"/>
    <w:p w14:paraId="0D86F6F5" w14:textId="0B4A1A43" w:rsidR="00281045" w:rsidRDefault="00FB485E" w:rsidP="00754884">
      <w:pPr>
        <w:pStyle w:val="Heading2"/>
      </w:pPr>
      <w:r>
        <w:lastRenderedPageBreak/>
        <w:t>Lesson 2</w:t>
      </w:r>
      <w:r w:rsidR="00556AFE">
        <w:t xml:space="preserve"> Activities</w:t>
      </w:r>
    </w:p>
    <w:p w14:paraId="0DBCBDFE" w14:textId="77777777" w:rsidR="00FB485E" w:rsidRDefault="00FB485E" w:rsidP="00D14FDA">
      <w:pPr>
        <w:pStyle w:val="Heading3"/>
      </w:pPr>
      <w:r>
        <w:t>Activity 2.</w:t>
      </w:r>
      <w:r w:rsidR="00F779D7">
        <w:t>2.1</w:t>
      </w:r>
    </w:p>
    <w:p w14:paraId="2B53DBC2" w14:textId="77777777" w:rsidR="00F779D7" w:rsidRPr="00EA74EA" w:rsidRDefault="00F779D7" w:rsidP="00D14FDA">
      <w:r w:rsidRPr="00EA74EA">
        <w:t>Validation is the automatic checking of entere</w:t>
      </w:r>
      <w:r>
        <w:t xml:space="preserve">d data by a computer program. </w:t>
      </w:r>
      <w:r w:rsidRPr="00EA74EA">
        <w:t xml:space="preserve">Validation cannot check that the data entered is correct only that it is a reasonable value. </w:t>
      </w:r>
    </w:p>
    <w:p w14:paraId="4B22619D" w14:textId="77777777" w:rsidR="00F779D7" w:rsidRPr="00EA74EA" w:rsidRDefault="00F779D7" w:rsidP="00D14FDA">
      <w:pPr>
        <w:pStyle w:val="Bullet"/>
      </w:pPr>
      <w:r>
        <w:t>Complete the first column of this</w:t>
      </w:r>
      <w:r w:rsidRPr="00EA74EA">
        <w:t xml:space="preserve"> table</w:t>
      </w:r>
      <w:r>
        <w:t xml:space="preserve"> using the words listed below,</w:t>
      </w:r>
      <w:r w:rsidRPr="00EA74EA">
        <w:t xml:space="preserve"> </w:t>
      </w:r>
      <w:r>
        <w:t>to match the validation type with the correct description</w:t>
      </w:r>
      <w:r w:rsidRPr="00EA74EA">
        <w:t xml:space="preserve">. </w:t>
      </w:r>
      <w:r>
        <w:t>Then g</w:t>
      </w:r>
      <w:r w:rsidRPr="00EA74EA">
        <w:t>ive an example of each</w:t>
      </w:r>
      <w:r>
        <w:t xml:space="preserve"> type in the third column</w:t>
      </w:r>
      <w:r w:rsidRPr="00EA74EA">
        <w:t xml:space="preserve">. </w:t>
      </w:r>
    </w:p>
    <w:p w14:paraId="0107B076" w14:textId="19DED85B" w:rsidR="00F779D7" w:rsidRDefault="00F779D7" w:rsidP="00D14FDA">
      <w:pPr>
        <w:ind w:firstLine="720"/>
      </w:pPr>
      <w:r w:rsidRPr="00EA74EA">
        <w:t>presence</w:t>
      </w:r>
      <w:r w:rsidR="00A53FD4">
        <w:tab/>
      </w:r>
      <w:r w:rsidRPr="00EA74EA">
        <w:t>range</w:t>
      </w:r>
      <w:r w:rsidRPr="00EA74EA">
        <w:tab/>
      </w:r>
      <w:r w:rsidR="00D14FDA">
        <w:t xml:space="preserve">     </w:t>
      </w:r>
      <w:r w:rsidRPr="00EA74EA">
        <w:t>length</w:t>
      </w:r>
      <w:r w:rsidRPr="00EA74EA">
        <w:tab/>
      </w:r>
      <w:r w:rsidR="00D14FDA">
        <w:t xml:space="preserve"> </w:t>
      </w:r>
      <w:r w:rsidRPr="00EA74EA">
        <w:t>type</w:t>
      </w:r>
      <w:r w:rsidRPr="00EA74EA">
        <w:tab/>
      </w:r>
      <w:r w:rsidR="00D14FDA">
        <w:t xml:space="preserve">    </w:t>
      </w:r>
      <w:r w:rsidRPr="00EA74EA">
        <w:t>look-up</w:t>
      </w:r>
    </w:p>
    <w:p w14:paraId="1F094BFA" w14:textId="77777777" w:rsidR="00F779D7" w:rsidRPr="00EA74EA" w:rsidRDefault="00F779D7" w:rsidP="00D14FD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31"/>
        <w:gridCol w:w="4176"/>
        <w:gridCol w:w="3009"/>
      </w:tblGrid>
      <w:tr w:rsidR="00F779D7" w:rsidRPr="00650C5C" w14:paraId="59E17C75" w14:textId="77777777" w:rsidTr="00D14FDA">
        <w:tc>
          <w:tcPr>
            <w:tcW w:w="1951" w:type="dxa"/>
            <w:shd w:val="clear" w:color="auto" w:fill="B2B2B2"/>
          </w:tcPr>
          <w:p w14:paraId="42B476A2" w14:textId="77777777" w:rsidR="00F779D7" w:rsidRPr="00650C5C" w:rsidRDefault="00F779D7" w:rsidP="00650C5C">
            <w:pPr>
              <w:spacing w:before="120" w:after="120" w:line="240" w:lineRule="auto"/>
              <w:rPr>
                <w:b/>
                <w:bCs/>
                <w:i/>
                <w:iCs/>
                <w:color w:val="404040" w:themeColor="text1" w:themeTint="BF"/>
                <w:sz w:val="20"/>
                <w:szCs w:val="20"/>
                <w:lang w:eastAsia="en-GB"/>
              </w:rPr>
            </w:pPr>
            <w:r w:rsidRPr="00650C5C">
              <w:rPr>
                <w:b/>
              </w:rPr>
              <w:t>Type of validation</w:t>
            </w:r>
          </w:p>
        </w:tc>
        <w:tc>
          <w:tcPr>
            <w:tcW w:w="4961" w:type="dxa"/>
            <w:shd w:val="clear" w:color="auto" w:fill="B2B2B2"/>
          </w:tcPr>
          <w:p w14:paraId="20380EC4" w14:textId="77777777" w:rsidR="00F779D7" w:rsidRPr="00650C5C" w:rsidRDefault="00F779D7" w:rsidP="00650C5C">
            <w:pPr>
              <w:spacing w:before="120" w:after="120" w:line="240" w:lineRule="auto"/>
              <w:rPr>
                <w:b/>
                <w:bCs/>
                <w:i/>
                <w:iCs/>
                <w:color w:val="404040" w:themeColor="text1" w:themeTint="BF"/>
                <w:sz w:val="20"/>
                <w:szCs w:val="20"/>
                <w:lang w:eastAsia="en-GB"/>
              </w:rPr>
            </w:pPr>
            <w:r w:rsidRPr="00650C5C">
              <w:rPr>
                <w:b/>
              </w:rPr>
              <w:t xml:space="preserve">Description </w:t>
            </w:r>
          </w:p>
        </w:tc>
        <w:tc>
          <w:tcPr>
            <w:tcW w:w="3544" w:type="dxa"/>
            <w:shd w:val="clear" w:color="auto" w:fill="B2B2B2"/>
          </w:tcPr>
          <w:p w14:paraId="219B3232" w14:textId="77777777" w:rsidR="00F779D7" w:rsidRPr="00650C5C" w:rsidRDefault="00F779D7" w:rsidP="00650C5C">
            <w:pPr>
              <w:spacing w:before="120" w:after="120" w:line="240" w:lineRule="auto"/>
              <w:rPr>
                <w:b/>
                <w:bCs/>
                <w:i/>
                <w:iCs/>
                <w:color w:val="404040" w:themeColor="text1" w:themeTint="BF"/>
                <w:sz w:val="20"/>
                <w:szCs w:val="20"/>
                <w:lang w:eastAsia="en-GB"/>
              </w:rPr>
            </w:pPr>
            <w:r w:rsidRPr="00650C5C">
              <w:rPr>
                <w:b/>
              </w:rPr>
              <w:t>Example</w:t>
            </w:r>
          </w:p>
        </w:tc>
      </w:tr>
      <w:tr w:rsidR="00F779D7" w:rsidRPr="00EA74EA" w14:paraId="5EB8B4DA" w14:textId="77777777" w:rsidTr="00710061">
        <w:tc>
          <w:tcPr>
            <w:tcW w:w="1951" w:type="dxa"/>
          </w:tcPr>
          <w:p w14:paraId="3A707B9B" w14:textId="77777777" w:rsidR="00F779D7" w:rsidRPr="00EA74EA" w:rsidRDefault="00F779D7" w:rsidP="00710061">
            <w:pPr>
              <w:spacing w:after="120" w:line="240" w:lineRule="auto"/>
              <w:rPr>
                <w:rFonts w:ascii="Arial" w:hAnsi="Arial"/>
                <w:sz w:val="24"/>
                <w:szCs w:val="24"/>
              </w:rPr>
            </w:pPr>
          </w:p>
        </w:tc>
        <w:tc>
          <w:tcPr>
            <w:tcW w:w="4961" w:type="dxa"/>
          </w:tcPr>
          <w:p w14:paraId="0842C0C1" w14:textId="77777777" w:rsidR="00F779D7" w:rsidRPr="00EA74EA" w:rsidRDefault="00F779D7" w:rsidP="00D14FDA">
            <w:pPr>
              <w:rPr>
                <w:b/>
                <w:bCs/>
                <w:i/>
                <w:iCs/>
                <w:color w:val="404040" w:themeColor="text1" w:themeTint="BF"/>
                <w:sz w:val="20"/>
                <w:szCs w:val="20"/>
                <w:lang w:eastAsia="en-GB"/>
              </w:rPr>
            </w:pPr>
            <w:r w:rsidRPr="00EA74EA">
              <w:t>Checks the data entered is not too short or too long</w:t>
            </w:r>
            <w:r>
              <w:t>.</w:t>
            </w:r>
          </w:p>
        </w:tc>
        <w:tc>
          <w:tcPr>
            <w:tcW w:w="3544" w:type="dxa"/>
          </w:tcPr>
          <w:p w14:paraId="03E95E9E" w14:textId="77777777" w:rsidR="00F779D7" w:rsidRPr="00EA74EA" w:rsidRDefault="00F779D7" w:rsidP="00D14FDA">
            <w:pPr>
              <w:rPr>
                <w:sz w:val="24"/>
                <w:szCs w:val="24"/>
                <w:lang w:eastAsia="en-GB"/>
              </w:rPr>
            </w:pPr>
          </w:p>
          <w:p w14:paraId="2ADF9736" w14:textId="77777777" w:rsidR="00F779D7" w:rsidRPr="00EA74EA" w:rsidRDefault="00F779D7" w:rsidP="00710061">
            <w:pPr>
              <w:spacing w:after="120" w:line="240" w:lineRule="auto"/>
              <w:rPr>
                <w:rFonts w:ascii="Arial" w:hAnsi="Arial"/>
                <w:sz w:val="24"/>
                <w:szCs w:val="24"/>
              </w:rPr>
            </w:pPr>
          </w:p>
        </w:tc>
      </w:tr>
      <w:tr w:rsidR="00F779D7" w:rsidRPr="00EA74EA" w14:paraId="37D5A993" w14:textId="77777777" w:rsidTr="00710061">
        <w:tc>
          <w:tcPr>
            <w:tcW w:w="1951" w:type="dxa"/>
          </w:tcPr>
          <w:p w14:paraId="6EFEFEE9" w14:textId="77777777" w:rsidR="00F779D7" w:rsidRPr="00EA74EA" w:rsidRDefault="00F779D7" w:rsidP="00710061">
            <w:pPr>
              <w:spacing w:after="120" w:line="240" w:lineRule="auto"/>
              <w:rPr>
                <w:rFonts w:ascii="Arial" w:hAnsi="Arial"/>
                <w:sz w:val="24"/>
                <w:szCs w:val="24"/>
              </w:rPr>
            </w:pPr>
          </w:p>
        </w:tc>
        <w:tc>
          <w:tcPr>
            <w:tcW w:w="4961" w:type="dxa"/>
          </w:tcPr>
          <w:p w14:paraId="47862A2E" w14:textId="77777777" w:rsidR="00F779D7" w:rsidRPr="00EA74EA" w:rsidRDefault="00F779D7" w:rsidP="00D14FDA">
            <w:pPr>
              <w:rPr>
                <w:b/>
                <w:bCs/>
                <w:i/>
                <w:iCs/>
                <w:color w:val="404040" w:themeColor="text1" w:themeTint="BF"/>
                <w:sz w:val="20"/>
                <w:szCs w:val="20"/>
                <w:lang w:eastAsia="en-GB"/>
              </w:rPr>
            </w:pPr>
            <w:r w:rsidRPr="00EA74EA">
              <w:t>Checks that data has been entered.</w:t>
            </w:r>
          </w:p>
          <w:p w14:paraId="010CF22B" w14:textId="77777777" w:rsidR="00F779D7" w:rsidRPr="00EA74EA" w:rsidRDefault="00F779D7" w:rsidP="00710061">
            <w:pPr>
              <w:spacing w:after="120" w:line="240" w:lineRule="auto"/>
              <w:rPr>
                <w:rFonts w:ascii="Arial" w:hAnsi="Arial"/>
                <w:sz w:val="24"/>
                <w:szCs w:val="24"/>
              </w:rPr>
            </w:pPr>
          </w:p>
        </w:tc>
        <w:tc>
          <w:tcPr>
            <w:tcW w:w="3544" w:type="dxa"/>
          </w:tcPr>
          <w:p w14:paraId="68B30BB9" w14:textId="77777777" w:rsidR="00F779D7" w:rsidRPr="00EA74EA" w:rsidRDefault="00F779D7" w:rsidP="00710061">
            <w:pPr>
              <w:spacing w:after="120" w:line="240" w:lineRule="auto"/>
              <w:rPr>
                <w:rFonts w:ascii="Arial" w:hAnsi="Arial"/>
                <w:sz w:val="24"/>
                <w:szCs w:val="24"/>
              </w:rPr>
            </w:pPr>
          </w:p>
        </w:tc>
      </w:tr>
      <w:tr w:rsidR="00F779D7" w:rsidRPr="00EA74EA" w14:paraId="24D77762" w14:textId="77777777" w:rsidTr="00710061">
        <w:tc>
          <w:tcPr>
            <w:tcW w:w="1951" w:type="dxa"/>
          </w:tcPr>
          <w:p w14:paraId="1AD74AE4" w14:textId="77777777" w:rsidR="00F779D7" w:rsidRPr="00EA74EA" w:rsidRDefault="00F779D7" w:rsidP="00710061">
            <w:pPr>
              <w:spacing w:after="120" w:line="240" w:lineRule="auto"/>
              <w:rPr>
                <w:rFonts w:ascii="Arial" w:hAnsi="Arial"/>
                <w:sz w:val="24"/>
                <w:szCs w:val="24"/>
              </w:rPr>
            </w:pPr>
          </w:p>
        </w:tc>
        <w:tc>
          <w:tcPr>
            <w:tcW w:w="4961" w:type="dxa"/>
          </w:tcPr>
          <w:p w14:paraId="5060C22D" w14:textId="77777777" w:rsidR="00F779D7" w:rsidRPr="00EA74EA" w:rsidRDefault="00F779D7" w:rsidP="00D14FDA">
            <w:pPr>
              <w:rPr>
                <w:b/>
                <w:bCs/>
                <w:i/>
                <w:iCs/>
                <w:color w:val="404040" w:themeColor="text1" w:themeTint="BF"/>
                <w:sz w:val="20"/>
                <w:szCs w:val="20"/>
                <w:lang w:eastAsia="en-GB"/>
              </w:rPr>
            </w:pPr>
            <w:r w:rsidRPr="00EA74EA">
              <w:t>Checks that the value entered falls within a given range</w:t>
            </w:r>
            <w:r>
              <w:t>.</w:t>
            </w:r>
          </w:p>
        </w:tc>
        <w:tc>
          <w:tcPr>
            <w:tcW w:w="3544" w:type="dxa"/>
          </w:tcPr>
          <w:p w14:paraId="2B061EC7" w14:textId="77777777" w:rsidR="00F779D7" w:rsidRPr="00EA74EA" w:rsidRDefault="00F779D7" w:rsidP="00710061">
            <w:pPr>
              <w:spacing w:after="120" w:line="240" w:lineRule="auto"/>
              <w:rPr>
                <w:rFonts w:ascii="Arial" w:hAnsi="Arial"/>
                <w:sz w:val="24"/>
                <w:szCs w:val="24"/>
              </w:rPr>
            </w:pPr>
          </w:p>
        </w:tc>
      </w:tr>
      <w:tr w:rsidR="00F779D7" w:rsidRPr="00EA74EA" w14:paraId="3711F3BA" w14:textId="77777777" w:rsidTr="00710061">
        <w:tc>
          <w:tcPr>
            <w:tcW w:w="1951" w:type="dxa"/>
          </w:tcPr>
          <w:p w14:paraId="790BC231" w14:textId="77777777" w:rsidR="00F779D7" w:rsidRPr="00EA74EA" w:rsidRDefault="00F779D7" w:rsidP="00710061">
            <w:pPr>
              <w:spacing w:after="120" w:line="240" w:lineRule="auto"/>
              <w:rPr>
                <w:rFonts w:ascii="Arial" w:hAnsi="Arial"/>
                <w:sz w:val="24"/>
                <w:szCs w:val="24"/>
              </w:rPr>
            </w:pPr>
          </w:p>
        </w:tc>
        <w:tc>
          <w:tcPr>
            <w:tcW w:w="4961" w:type="dxa"/>
          </w:tcPr>
          <w:p w14:paraId="5325B89A" w14:textId="77777777" w:rsidR="00F779D7" w:rsidRPr="00EA74EA" w:rsidRDefault="00F779D7" w:rsidP="00D14FDA">
            <w:pPr>
              <w:rPr>
                <w:b/>
                <w:bCs/>
                <w:i/>
                <w:iCs/>
                <w:color w:val="404040" w:themeColor="text1" w:themeTint="BF"/>
                <w:sz w:val="20"/>
                <w:szCs w:val="20"/>
                <w:lang w:eastAsia="en-GB"/>
              </w:rPr>
            </w:pPr>
            <w:r w:rsidRPr="00EA74EA">
              <w:t>Checks that the value entered is of the expected type</w:t>
            </w:r>
            <w:r>
              <w:t>.</w:t>
            </w:r>
          </w:p>
        </w:tc>
        <w:tc>
          <w:tcPr>
            <w:tcW w:w="3544" w:type="dxa"/>
          </w:tcPr>
          <w:p w14:paraId="6927CDE0" w14:textId="77777777" w:rsidR="00F779D7" w:rsidRPr="00EA74EA" w:rsidRDefault="00F779D7" w:rsidP="00710061">
            <w:pPr>
              <w:spacing w:after="120" w:line="240" w:lineRule="auto"/>
              <w:rPr>
                <w:rFonts w:ascii="Arial" w:hAnsi="Arial"/>
                <w:sz w:val="24"/>
                <w:szCs w:val="24"/>
              </w:rPr>
            </w:pPr>
          </w:p>
        </w:tc>
      </w:tr>
      <w:tr w:rsidR="00F779D7" w:rsidRPr="00EA74EA" w14:paraId="6F2FE5FB" w14:textId="77777777" w:rsidTr="00710061">
        <w:tc>
          <w:tcPr>
            <w:tcW w:w="1951" w:type="dxa"/>
          </w:tcPr>
          <w:p w14:paraId="46BFE8E2" w14:textId="77777777" w:rsidR="00F779D7" w:rsidRPr="00EA74EA" w:rsidRDefault="00F779D7" w:rsidP="00710061">
            <w:pPr>
              <w:spacing w:after="120" w:line="240" w:lineRule="auto"/>
              <w:rPr>
                <w:rFonts w:ascii="Arial" w:hAnsi="Arial"/>
                <w:sz w:val="24"/>
                <w:szCs w:val="24"/>
              </w:rPr>
            </w:pPr>
          </w:p>
        </w:tc>
        <w:tc>
          <w:tcPr>
            <w:tcW w:w="4961" w:type="dxa"/>
          </w:tcPr>
          <w:p w14:paraId="4B55F66D" w14:textId="151EE936" w:rsidR="00F779D7" w:rsidRPr="00EA74EA" w:rsidRDefault="00F779D7" w:rsidP="00D14FDA">
            <w:pPr>
              <w:rPr>
                <w:b/>
                <w:bCs/>
                <w:i/>
                <w:iCs/>
                <w:color w:val="404040" w:themeColor="text1" w:themeTint="BF"/>
                <w:sz w:val="20"/>
                <w:szCs w:val="20"/>
                <w:lang w:eastAsia="en-GB"/>
              </w:rPr>
            </w:pPr>
            <w:r w:rsidRPr="00EA74EA">
              <w:t>Checks the entered value is a value that is expected. Checks value against a look</w:t>
            </w:r>
            <w:r w:rsidR="0010259E">
              <w:t>-</w:t>
            </w:r>
            <w:r w:rsidRPr="00EA74EA">
              <w:t>up list or string.</w:t>
            </w:r>
          </w:p>
        </w:tc>
        <w:tc>
          <w:tcPr>
            <w:tcW w:w="3544" w:type="dxa"/>
          </w:tcPr>
          <w:p w14:paraId="3BDB82A6" w14:textId="77777777" w:rsidR="00F779D7" w:rsidRPr="00EA74EA" w:rsidRDefault="00F779D7" w:rsidP="00710061">
            <w:pPr>
              <w:spacing w:after="120" w:line="240" w:lineRule="auto"/>
              <w:rPr>
                <w:rFonts w:ascii="Arial" w:hAnsi="Arial"/>
                <w:sz w:val="24"/>
                <w:szCs w:val="24"/>
              </w:rPr>
            </w:pPr>
          </w:p>
        </w:tc>
      </w:tr>
    </w:tbl>
    <w:p w14:paraId="1B96B98F" w14:textId="77777777" w:rsidR="00F779D7" w:rsidRDefault="00F779D7" w:rsidP="00754884"/>
    <w:p w14:paraId="005961AB" w14:textId="77777777" w:rsidR="00F779D7" w:rsidRPr="00EA74EA" w:rsidRDefault="00F779D7" w:rsidP="00D14FDA">
      <w:pPr>
        <w:pStyle w:val="Heading3"/>
      </w:pPr>
      <w:r>
        <w:t>Activity 2.2.2</w:t>
      </w:r>
    </w:p>
    <w:p w14:paraId="000491E0" w14:textId="5DE58166" w:rsidR="00F779D7" w:rsidRPr="000D7CDC" w:rsidRDefault="00F779D7" w:rsidP="00D14FDA">
      <w:pPr>
        <w:rPr>
          <w:b/>
        </w:rPr>
      </w:pPr>
      <w:r w:rsidRPr="000D7CDC">
        <w:rPr>
          <w:b/>
        </w:rPr>
        <w:t>Validation</w:t>
      </w:r>
      <w:r w:rsidR="0010259E" w:rsidRPr="000D7CDC">
        <w:rPr>
          <w:b/>
        </w:rPr>
        <w:t>:</w:t>
      </w:r>
      <w:r w:rsidRPr="000D7CDC">
        <w:rPr>
          <w:b/>
        </w:rPr>
        <w:t xml:space="preserve"> length check</w:t>
      </w:r>
    </w:p>
    <w:p w14:paraId="4A5CED0E" w14:textId="77777777" w:rsidR="00F779D7" w:rsidRPr="00EA74EA" w:rsidRDefault="00F779D7" w:rsidP="00D14FDA">
      <w:pPr>
        <w:pStyle w:val="Bullet"/>
      </w:pPr>
      <w:r w:rsidRPr="00EA74EA">
        <w:t>Write a program that asks the user to input a password and then uses a length check to make</w:t>
      </w:r>
      <w:r>
        <w:t xml:space="preserve"> sure the password is at least eight</w:t>
      </w:r>
      <w:r w:rsidRPr="00EA74EA">
        <w:t xml:space="preserve"> characte</w:t>
      </w:r>
      <w:r>
        <w:t>rs long. If it is shorter than eight</w:t>
      </w:r>
      <w:r w:rsidRPr="00EA74EA">
        <w:t xml:space="preserve"> characters the user is asked to enter a different password.</w:t>
      </w:r>
    </w:p>
    <w:p w14:paraId="69FF2084" w14:textId="77777777" w:rsidR="00F779D7" w:rsidRPr="00D14FDA" w:rsidRDefault="00F779D7" w:rsidP="00D14FDA">
      <w:pPr>
        <w:rPr>
          <w:i/>
        </w:rPr>
      </w:pPr>
      <w:r w:rsidRPr="00D14FDA">
        <w:rPr>
          <w:i/>
        </w:rPr>
        <w:t xml:space="preserve">Hint: Use the </w:t>
      </w:r>
      <w:proofErr w:type="spellStart"/>
      <w:r w:rsidRPr="00D14FDA">
        <w:rPr>
          <w:i/>
        </w:rPr>
        <w:t>len</w:t>
      </w:r>
      <w:proofErr w:type="spellEnd"/>
      <w:r w:rsidRPr="00D14FDA">
        <w:rPr>
          <w:i/>
        </w:rPr>
        <w:t>() function.</w:t>
      </w:r>
    </w:p>
    <w:p w14:paraId="7B8F57F8" w14:textId="77777777" w:rsidR="00F779D7" w:rsidRPr="00EA74EA" w:rsidRDefault="00F779D7" w:rsidP="00D14FDA">
      <w:pPr>
        <w:pStyle w:val="Heading3"/>
      </w:pPr>
      <w:r>
        <w:br w:type="page"/>
      </w:r>
      <w:r w:rsidRPr="00EA74EA">
        <w:lastRenderedPageBreak/>
        <w:t xml:space="preserve">Activity </w:t>
      </w:r>
      <w:r>
        <w:t>2.2.3</w:t>
      </w:r>
    </w:p>
    <w:p w14:paraId="452EB423" w14:textId="48A21C84" w:rsidR="00F779D7" w:rsidRPr="000D7CDC" w:rsidRDefault="00F779D7" w:rsidP="00D14FDA">
      <w:pPr>
        <w:rPr>
          <w:b/>
        </w:rPr>
      </w:pPr>
      <w:r w:rsidRPr="000D7CDC">
        <w:rPr>
          <w:b/>
        </w:rPr>
        <w:t>Validation</w:t>
      </w:r>
      <w:r w:rsidR="0010259E" w:rsidRPr="000D7CDC">
        <w:rPr>
          <w:b/>
        </w:rPr>
        <w:t>:</w:t>
      </w:r>
      <w:r w:rsidRPr="000D7CDC">
        <w:rPr>
          <w:b/>
        </w:rPr>
        <w:t xml:space="preserve"> presence check</w:t>
      </w:r>
    </w:p>
    <w:p w14:paraId="2BC1840C" w14:textId="77777777" w:rsidR="00F779D7" w:rsidRDefault="00F779D7" w:rsidP="00D14FDA">
      <w:pPr>
        <w:pStyle w:val="Bullet"/>
      </w:pPr>
      <w:r w:rsidRPr="00EA74EA">
        <w:t xml:space="preserve">Write a program that asks the user to enter a name and uses a presence check to make sure that an answer has been entered. If nothing has been entered the user is </w:t>
      </w:r>
      <w:r>
        <w:t>prompted again to enter a name.</w:t>
      </w:r>
    </w:p>
    <w:p w14:paraId="42D84808" w14:textId="77777777" w:rsidR="00A53FD4" w:rsidRPr="00EA74EA" w:rsidRDefault="00A53FD4" w:rsidP="00D14FDA">
      <w:pPr>
        <w:pStyle w:val="Bullet"/>
        <w:numPr>
          <w:ilvl w:val="0"/>
          <w:numId w:val="0"/>
        </w:numPr>
        <w:ind w:left="360"/>
      </w:pPr>
    </w:p>
    <w:p w14:paraId="39F39853" w14:textId="77777777" w:rsidR="00F779D7" w:rsidRPr="00EA74EA" w:rsidRDefault="00F779D7" w:rsidP="00D14FDA">
      <w:r w:rsidRPr="00D14FDA">
        <w:rPr>
          <w:b/>
        </w:rPr>
        <w:t>Extension:</w:t>
      </w:r>
      <w:r w:rsidRPr="00EA74EA">
        <w:t xml:space="preserve"> </w:t>
      </w:r>
      <w:r>
        <w:t>The program should output</w:t>
      </w:r>
      <w:r w:rsidRPr="00EA74EA">
        <w:t xml:space="preserve"> an appropriate message when the user fails to enter any characters.   </w:t>
      </w:r>
    </w:p>
    <w:p w14:paraId="51278B6E" w14:textId="77777777" w:rsidR="00F779D7" w:rsidRDefault="00F779D7" w:rsidP="00754884"/>
    <w:p w14:paraId="751CEEA6" w14:textId="77777777" w:rsidR="00F779D7" w:rsidRPr="00EA74EA" w:rsidRDefault="00F779D7" w:rsidP="00D14FDA">
      <w:pPr>
        <w:pStyle w:val="Heading3"/>
      </w:pPr>
      <w:r w:rsidRPr="00EA74EA">
        <w:t xml:space="preserve">Activity </w:t>
      </w:r>
      <w:r>
        <w:t>2.2.4</w:t>
      </w:r>
    </w:p>
    <w:p w14:paraId="71FC4186" w14:textId="0E2CD477" w:rsidR="00F779D7" w:rsidRPr="000D7CDC" w:rsidRDefault="00F779D7" w:rsidP="00D14FDA">
      <w:pPr>
        <w:rPr>
          <w:b/>
        </w:rPr>
      </w:pPr>
      <w:r w:rsidRPr="000D7CDC">
        <w:rPr>
          <w:b/>
        </w:rPr>
        <w:t>Validation</w:t>
      </w:r>
      <w:r w:rsidR="0010259E" w:rsidRPr="000D7CDC">
        <w:rPr>
          <w:b/>
        </w:rPr>
        <w:t>:</w:t>
      </w:r>
      <w:r w:rsidRPr="000D7CDC">
        <w:rPr>
          <w:b/>
        </w:rPr>
        <w:t xml:space="preserve"> type check</w:t>
      </w:r>
    </w:p>
    <w:p w14:paraId="756AAF2F" w14:textId="68B80CA4" w:rsidR="00F779D7" w:rsidRPr="00EA74EA" w:rsidRDefault="00F779D7" w:rsidP="00D14FDA">
      <w:pPr>
        <w:pStyle w:val="Bullet"/>
      </w:pPr>
      <w:r w:rsidRPr="00EA74EA">
        <w:t xml:space="preserve">Write a program that asks the user to enter their age and checks that they have entered an integer. It should display a message asking them to enter a </w:t>
      </w:r>
      <w:r w:rsidR="00652518">
        <w:t xml:space="preserve">whole </w:t>
      </w:r>
      <w:r w:rsidRPr="00EA74EA">
        <w:t>number if they have not done so.</w:t>
      </w:r>
    </w:p>
    <w:p w14:paraId="18CF8182" w14:textId="77777777" w:rsidR="00F779D7" w:rsidRPr="00D14FDA" w:rsidRDefault="00F779D7" w:rsidP="00D14FDA">
      <w:pPr>
        <w:rPr>
          <w:i/>
        </w:rPr>
      </w:pPr>
      <w:r w:rsidRPr="00D14FDA">
        <w:rPr>
          <w:i/>
        </w:rPr>
        <w:t>Hint: Use the ‘try except else’ command.</w:t>
      </w:r>
    </w:p>
    <w:p w14:paraId="6BA80D33" w14:textId="77777777" w:rsidR="00F779D7" w:rsidRDefault="00F779D7" w:rsidP="00754884"/>
    <w:p w14:paraId="290F477A" w14:textId="77777777" w:rsidR="00F779D7" w:rsidRPr="00EA74EA" w:rsidRDefault="00F779D7" w:rsidP="00D14FDA">
      <w:pPr>
        <w:pStyle w:val="Heading3"/>
      </w:pPr>
      <w:r w:rsidRPr="00EA74EA">
        <w:t>Ac</w:t>
      </w:r>
      <w:r>
        <w:t>tivity 2.2.5</w:t>
      </w:r>
    </w:p>
    <w:p w14:paraId="4A35E72A" w14:textId="4193A18D" w:rsidR="00F779D7" w:rsidRPr="000D7CDC" w:rsidRDefault="00F779D7" w:rsidP="00D14FDA">
      <w:pPr>
        <w:rPr>
          <w:b/>
        </w:rPr>
      </w:pPr>
      <w:r w:rsidRPr="000D7CDC">
        <w:rPr>
          <w:b/>
        </w:rPr>
        <w:t>Validation</w:t>
      </w:r>
      <w:r w:rsidR="0010259E" w:rsidRPr="000D7CDC">
        <w:rPr>
          <w:b/>
        </w:rPr>
        <w:t>:</w:t>
      </w:r>
      <w:r w:rsidRPr="000D7CDC">
        <w:rPr>
          <w:b/>
        </w:rPr>
        <w:t xml:space="preserve"> </w:t>
      </w:r>
      <w:r w:rsidR="005A74AD" w:rsidRPr="000D7CDC">
        <w:rPr>
          <w:b/>
        </w:rPr>
        <w:t xml:space="preserve">look-up </w:t>
      </w:r>
      <w:r w:rsidRPr="000D7CDC">
        <w:rPr>
          <w:b/>
        </w:rPr>
        <w:t>check</w:t>
      </w:r>
    </w:p>
    <w:p w14:paraId="10F219EA" w14:textId="77777777" w:rsidR="00F779D7" w:rsidRPr="00EA74EA" w:rsidRDefault="00F779D7" w:rsidP="00D14FDA">
      <w:pPr>
        <w:pStyle w:val="Bullet"/>
      </w:pPr>
      <w:r w:rsidRPr="00EA74EA">
        <w:t>Write a program that asks the user to enter an email address and then checks the string enter</w:t>
      </w:r>
      <w:r>
        <w:t>ed to make sure it contains an ‘@’</w:t>
      </w:r>
      <w:r w:rsidRPr="00EA74EA">
        <w:t>. If it does not</w:t>
      </w:r>
      <w:r>
        <w:t>,</w:t>
      </w:r>
      <w:r w:rsidRPr="00EA74EA">
        <w:t xml:space="preserve"> the user is </w:t>
      </w:r>
      <w:r>
        <w:t>prompted again</w:t>
      </w:r>
      <w:r w:rsidRPr="00EA74EA">
        <w:t xml:space="preserve"> to enter </w:t>
      </w:r>
      <w:r>
        <w:t>an email address</w:t>
      </w:r>
      <w:r w:rsidRPr="00EA74EA">
        <w:t>.</w:t>
      </w:r>
    </w:p>
    <w:p w14:paraId="32D8EFD0" w14:textId="77777777" w:rsidR="00F779D7" w:rsidRDefault="00F779D7" w:rsidP="00754884"/>
    <w:p w14:paraId="4774D52E" w14:textId="77777777" w:rsidR="00F779D7" w:rsidRPr="00EA74EA" w:rsidRDefault="00F779D7" w:rsidP="00D14FDA">
      <w:pPr>
        <w:pStyle w:val="Heading3"/>
      </w:pPr>
      <w:r w:rsidRPr="00EA74EA">
        <w:t xml:space="preserve">Activity </w:t>
      </w:r>
      <w:r>
        <w:t>2.2.6</w:t>
      </w:r>
    </w:p>
    <w:p w14:paraId="68231EA6" w14:textId="57A9815A" w:rsidR="00F779D7" w:rsidRPr="000D7CDC" w:rsidRDefault="00F779D7" w:rsidP="00D14FDA">
      <w:pPr>
        <w:rPr>
          <w:b/>
        </w:rPr>
      </w:pPr>
      <w:r w:rsidRPr="000D7CDC">
        <w:rPr>
          <w:b/>
        </w:rPr>
        <w:t>Validation</w:t>
      </w:r>
      <w:r w:rsidR="0010259E" w:rsidRPr="000D7CDC">
        <w:rPr>
          <w:b/>
        </w:rPr>
        <w:t>:</w:t>
      </w:r>
      <w:r w:rsidRPr="000D7CDC">
        <w:rPr>
          <w:b/>
        </w:rPr>
        <w:t xml:space="preserve"> range check</w:t>
      </w:r>
    </w:p>
    <w:p w14:paraId="265BB773" w14:textId="2B49D4F6" w:rsidR="00F779D7" w:rsidRDefault="00F779D7" w:rsidP="00D14FDA">
      <w:pPr>
        <w:pStyle w:val="Bullet"/>
      </w:pPr>
      <w:r w:rsidRPr="00EA74EA">
        <w:t xml:space="preserve">Write a program that asks the user to enter a </w:t>
      </w:r>
      <w:r w:rsidR="0010259E">
        <w:t>per cent</w:t>
      </w:r>
      <w:r w:rsidR="00D14FDA">
        <w:t xml:space="preserve"> (%)</w:t>
      </w:r>
      <w:r w:rsidR="0010259E" w:rsidRPr="00EA74EA">
        <w:t xml:space="preserve"> </w:t>
      </w:r>
      <w:r w:rsidRPr="00EA74EA">
        <w:t>of charge left in their mobile phone. Use a range check to make sure the value</w:t>
      </w:r>
      <w:r>
        <w:t xml:space="preserve"> is less 100</w:t>
      </w:r>
      <w:r w:rsidR="0010259E">
        <w:t xml:space="preserve"> per cent</w:t>
      </w:r>
      <w:r w:rsidR="00D14FDA">
        <w:t xml:space="preserve"> (%)</w:t>
      </w:r>
      <w:r>
        <w:t xml:space="preserve"> or more than 0</w:t>
      </w:r>
      <w:r w:rsidR="0010259E">
        <w:t xml:space="preserve"> per cent</w:t>
      </w:r>
      <w:r w:rsidR="00D14FDA">
        <w:t xml:space="preserve"> (%)</w:t>
      </w:r>
      <w:r>
        <w:t xml:space="preserve">. </w:t>
      </w:r>
      <w:r w:rsidRPr="00EA74EA">
        <w:t xml:space="preserve">The </w:t>
      </w:r>
      <w:r>
        <w:t xml:space="preserve">program must ask the user </w:t>
      </w:r>
      <w:r w:rsidRPr="00EA74EA">
        <w:t>to re-enter the value if it is outside the range.</w:t>
      </w:r>
    </w:p>
    <w:p w14:paraId="7E50212F" w14:textId="77777777" w:rsidR="00A53FD4" w:rsidRPr="00EA74EA" w:rsidRDefault="00A53FD4" w:rsidP="00D14FDA">
      <w:pPr>
        <w:pStyle w:val="Bullet"/>
        <w:numPr>
          <w:ilvl w:val="0"/>
          <w:numId w:val="0"/>
        </w:numPr>
        <w:ind w:left="360"/>
      </w:pPr>
    </w:p>
    <w:p w14:paraId="45263EEC" w14:textId="4A7BB92F" w:rsidR="00F779D7" w:rsidRDefault="00F779D7" w:rsidP="00754884">
      <w:r w:rsidRPr="00D14FDA">
        <w:rPr>
          <w:b/>
        </w:rPr>
        <w:t>Extension:</w:t>
      </w:r>
      <w:r w:rsidRPr="00EA74EA">
        <w:t xml:space="preserve"> Alter the program so it only allows integer numbers to be entered.</w:t>
      </w:r>
    </w:p>
    <w:p w14:paraId="616C7FBF" w14:textId="77777777" w:rsidR="00754884" w:rsidRDefault="00754884" w:rsidP="00D14FDA"/>
    <w:p w14:paraId="6748B362" w14:textId="392F2A09" w:rsidR="00F779D7" w:rsidRPr="00EA74EA" w:rsidRDefault="00F779D7" w:rsidP="00D14FDA">
      <w:pPr>
        <w:pStyle w:val="Heading3"/>
      </w:pPr>
      <w:r>
        <w:lastRenderedPageBreak/>
        <w:t>Activity 2.2.7</w:t>
      </w:r>
    </w:p>
    <w:p w14:paraId="6B1693A9" w14:textId="77777777" w:rsidR="00F779D7" w:rsidRPr="000D7CDC" w:rsidRDefault="00F779D7" w:rsidP="00D14FDA">
      <w:pPr>
        <w:rPr>
          <w:b/>
        </w:rPr>
      </w:pPr>
      <w:r w:rsidRPr="000D7CDC">
        <w:rPr>
          <w:b/>
        </w:rPr>
        <w:t>Try command: divide by zero error check</w:t>
      </w:r>
    </w:p>
    <w:p w14:paraId="5C2BAB29" w14:textId="77777777" w:rsidR="00F779D7" w:rsidRPr="00EA74EA" w:rsidRDefault="00F779D7" w:rsidP="00D14FDA">
      <w:pPr>
        <w:pStyle w:val="Bullet"/>
      </w:pPr>
      <w:r w:rsidRPr="00EA74EA">
        <w:t xml:space="preserve">Write a program that asks </w:t>
      </w:r>
      <w:r>
        <w:t>the user for two numbers, t</w:t>
      </w:r>
      <w:r w:rsidRPr="00EA74EA">
        <w:t>hen divides the numbers and displays the answer. If the program generates a divide by zero error</w:t>
      </w:r>
      <w:r>
        <w:t>,</w:t>
      </w:r>
      <w:r w:rsidRPr="00EA74EA">
        <w:t xml:space="preserve"> display a message to explain they enter</w:t>
      </w:r>
      <w:r>
        <w:t>ed</w:t>
      </w:r>
      <w:r w:rsidRPr="00EA74EA">
        <w:t xml:space="preserve"> a zero as the second number.</w:t>
      </w:r>
    </w:p>
    <w:p w14:paraId="64548ABB" w14:textId="77777777" w:rsidR="005A74AD" w:rsidRDefault="005A74AD" w:rsidP="00D14FDA"/>
    <w:p w14:paraId="12522BF9" w14:textId="077C156C" w:rsidR="00F779D7" w:rsidRPr="00EA74EA" w:rsidRDefault="00F779D7" w:rsidP="00D14FDA">
      <w:pPr>
        <w:pStyle w:val="Heading3"/>
      </w:pPr>
      <w:r>
        <w:t>Activity 2.2</w:t>
      </w:r>
      <w:r w:rsidRPr="00EA74EA">
        <w:t>.8</w:t>
      </w:r>
      <w:r w:rsidR="007A56CE">
        <w:t xml:space="preserve"> (homework)</w:t>
      </w:r>
    </w:p>
    <w:p w14:paraId="756DAE65" w14:textId="25C52C84" w:rsidR="00F779D7" w:rsidRDefault="00F779D7" w:rsidP="00D14FDA">
      <w:pPr>
        <w:pStyle w:val="Bullet"/>
      </w:pPr>
      <w:r w:rsidRPr="00EA74EA">
        <w:t>Write a program that asks the user to enter their name, age and email address</w:t>
      </w:r>
      <w:r w:rsidR="00C774B9">
        <w:t>,</w:t>
      </w:r>
      <w:r w:rsidRPr="00EA74EA">
        <w:t xml:space="preserve"> using validation to ensure the data contains reasonable values. It should then display the data and ask the user if it is correct. </w:t>
      </w:r>
    </w:p>
    <w:p w14:paraId="0BC848B6" w14:textId="77777777" w:rsidR="00F779D7" w:rsidRPr="00EA74EA" w:rsidRDefault="00F779D7" w:rsidP="00D14FDA">
      <w:r w:rsidRPr="00EA74EA">
        <w:t xml:space="preserve">Use validation to make sure the user can reply </w:t>
      </w:r>
      <w:r>
        <w:t>‘</w:t>
      </w:r>
      <w:r w:rsidRPr="00EA74EA">
        <w:t>Y</w:t>
      </w:r>
      <w:r>
        <w:t>’</w:t>
      </w:r>
      <w:r w:rsidRPr="00EA74EA">
        <w:t xml:space="preserve">, </w:t>
      </w:r>
      <w:r>
        <w:t>‘</w:t>
      </w:r>
      <w:r w:rsidRPr="00EA74EA">
        <w:t>y</w:t>
      </w:r>
      <w:r>
        <w:t>’</w:t>
      </w:r>
      <w:r w:rsidRPr="00EA74EA">
        <w:t xml:space="preserve"> or </w:t>
      </w:r>
      <w:r>
        <w:t>‘</w:t>
      </w:r>
      <w:r w:rsidRPr="00EA74EA">
        <w:t>Yes</w:t>
      </w:r>
      <w:r>
        <w:t>’</w:t>
      </w:r>
      <w:r w:rsidRPr="00EA74EA">
        <w:t xml:space="preserve"> and </w:t>
      </w:r>
      <w:r>
        <w:t>‘</w:t>
      </w:r>
      <w:r w:rsidRPr="00EA74EA">
        <w:t>N</w:t>
      </w:r>
      <w:r>
        <w:t>’</w:t>
      </w:r>
      <w:r w:rsidRPr="00EA74EA">
        <w:t>,</w:t>
      </w:r>
      <w:r>
        <w:t xml:space="preserve"> ‘</w:t>
      </w:r>
      <w:r w:rsidRPr="00EA74EA">
        <w:t>n</w:t>
      </w:r>
      <w:r>
        <w:t>’</w:t>
      </w:r>
      <w:r w:rsidRPr="00EA74EA">
        <w:t xml:space="preserve">, or </w:t>
      </w:r>
      <w:r>
        <w:t>‘</w:t>
      </w:r>
      <w:r w:rsidRPr="00EA74EA">
        <w:t>No</w:t>
      </w:r>
      <w:r>
        <w:t>’</w:t>
      </w:r>
      <w:r w:rsidRPr="00EA74EA">
        <w:t>. The user should be allowed to re-enter the data if it is incorrect.</w:t>
      </w:r>
    </w:p>
    <w:p w14:paraId="1D9A36E0" w14:textId="77777777" w:rsidR="00F779D7" w:rsidRPr="00F779D7" w:rsidRDefault="00F779D7" w:rsidP="00754884">
      <w:r w:rsidRPr="00EA74EA">
        <w:br w:type="page"/>
      </w:r>
    </w:p>
    <w:p w14:paraId="4037F12A" w14:textId="77777777" w:rsidR="00C35FF7" w:rsidRDefault="00C35FF7" w:rsidP="00754884">
      <w:pPr>
        <w:pStyle w:val="Heading1"/>
      </w:pPr>
      <w:r>
        <w:lastRenderedPageBreak/>
        <w:t>Week 3</w:t>
      </w:r>
    </w:p>
    <w:p w14:paraId="3D2B9E2B" w14:textId="4B15F66B" w:rsidR="00C35FF7" w:rsidRDefault="00C35FF7" w:rsidP="00754884">
      <w:pPr>
        <w:pStyle w:val="Heading2"/>
      </w:pPr>
      <w:r>
        <w:t>Lesson 1</w:t>
      </w:r>
      <w:r w:rsidR="009845FF">
        <w:t xml:space="preserve"> Activities</w:t>
      </w:r>
    </w:p>
    <w:p w14:paraId="4D5F9D27" w14:textId="77777777" w:rsidR="00C35FF7" w:rsidRDefault="00C35FF7" w:rsidP="00D14FDA">
      <w:pPr>
        <w:pStyle w:val="Heading3"/>
      </w:pPr>
      <w:r>
        <w:t xml:space="preserve">Activity </w:t>
      </w:r>
      <w:r w:rsidR="000D5B14">
        <w:t>3</w:t>
      </w:r>
      <w:r>
        <w:t>.1.1</w:t>
      </w:r>
    </w:p>
    <w:p w14:paraId="681CD096" w14:textId="2CF3FD71" w:rsidR="00C35FF7" w:rsidRDefault="000D5B14" w:rsidP="00D14FDA">
      <w:pPr>
        <w:pStyle w:val="Bullet"/>
      </w:pPr>
      <w:r>
        <w:t>Make a note of w</w:t>
      </w:r>
      <w:r w:rsidR="000D7CDC">
        <w:t>hat these acronyms mean.</w:t>
      </w:r>
    </w:p>
    <w:tbl>
      <w:tblPr>
        <w:tblStyle w:val="TableGrid"/>
        <w:tblW w:w="0" w:type="auto"/>
        <w:tblLook w:val="04A0" w:firstRow="1" w:lastRow="0" w:firstColumn="1" w:lastColumn="0" w:noHBand="0" w:noVBand="1"/>
      </w:tblPr>
      <w:tblGrid>
        <w:gridCol w:w="1838"/>
        <w:gridCol w:w="7178"/>
      </w:tblGrid>
      <w:tr w:rsidR="000D5B14" w:rsidRPr="00DC38FA" w14:paraId="4156AD09" w14:textId="77777777" w:rsidTr="000D5B14">
        <w:tc>
          <w:tcPr>
            <w:tcW w:w="1838" w:type="dxa"/>
            <w:shd w:val="clear" w:color="auto" w:fill="BFBFBF" w:themeFill="background1" w:themeFillShade="BF"/>
          </w:tcPr>
          <w:p w14:paraId="347AE827" w14:textId="77777777" w:rsidR="000D5B14" w:rsidRPr="00DC38FA" w:rsidRDefault="000D5B14" w:rsidP="00650C5C">
            <w:pPr>
              <w:spacing w:before="120" w:after="120" w:line="240" w:lineRule="auto"/>
              <w:rPr>
                <w:b/>
              </w:rPr>
            </w:pPr>
            <w:r w:rsidRPr="00DC38FA">
              <w:rPr>
                <w:b/>
              </w:rPr>
              <w:t>Acronym</w:t>
            </w:r>
          </w:p>
        </w:tc>
        <w:tc>
          <w:tcPr>
            <w:tcW w:w="7178" w:type="dxa"/>
            <w:shd w:val="clear" w:color="auto" w:fill="BFBFBF" w:themeFill="background1" w:themeFillShade="BF"/>
          </w:tcPr>
          <w:p w14:paraId="6A28FBF4" w14:textId="77777777" w:rsidR="000D5B14" w:rsidRPr="00DC38FA" w:rsidRDefault="000D5B14" w:rsidP="00650C5C">
            <w:pPr>
              <w:spacing w:before="120" w:after="120" w:line="240" w:lineRule="auto"/>
              <w:rPr>
                <w:b/>
              </w:rPr>
            </w:pPr>
            <w:r w:rsidRPr="00DC38FA">
              <w:rPr>
                <w:b/>
              </w:rPr>
              <w:t>Meaning</w:t>
            </w:r>
          </w:p>
        </w:tc>
      </w:tr>
      <w:tr w:rsidR="000D5B14" w14:paraId="2E7A5C04" w14:textId="77777777" w:rsidTr="000D5B14">
        <w:tc>
          <w:tcPr>
            <w:tcW w:w="1838" w:type="dxa"/>
          </w:tcPr>
          <w:p w14:paraId="3539139A" w14:textId="77777777" w:rsidR="000D5B14" w:rsidRPr="00DC38FA" w:rsidRDefault="000D5B14" w:rsidP="00754884">
            <w:pPr>
              <w:rPr>
                <w:b/>
              </w:rPr>
            </w:pPr>
          </w:p>
          <w:p w14:paraId="69B1D2E9" w14:textId="77777777" w:rsidR="000D5B14" w:rsidRPr="00DC38FA" w:rsidRDefault="000D5B14" w:rsidP="00754884">
            <w:pPr>
              <w:rPr>
                <w:b/>
              </w:rPr>
            </w:pPr>
            <w:r w:rsidRPr="00DC38FA">
              <w:rPr>
                <w:b/>
              </w:rPr>
              <w:t>bps</w:t>
            </w:r>
          </w:p>
          <w:p w14:paraId="65F517EC" w14:textId="77777777" w:rsidR="000D5B14" w:rsidRPr="00DC38FA" w:rsidRDefault="000D5B14">
            <w:pPr>
              <w:rPr>
                <w:rFonts w:ascii="Arial" w:hAnsi="Arial" w:cs="Arial"/>
                <w:b/>
                <w:sz w:val="24"/>
                <w:szCs w:val="24"/>
              </w:rPr>
            </w:pPr>
          </w:p>
        </w:tc>
        <w:tc>
          <w:tcPr>
            <w:tcW w:w="7178" w:type="dxa"/>
          </w:tcPr>
          <w:p w14:paraId="06A3AC6D" w14:textId="77777777" w:rsidR="000D5B14" w:rsidRDefault="000D5B14" w:rsidP="00754884"/>
          <w:p w14:paraId="501A9675" w14:textId="77777777" w:rsidR="000D5B14" w:rsidRDefault="000D5B14" w:rsidP="00754884"/>
          <w:p w14:paraId="270ADD93" w14:textId="77777777" w:rsidR="000D5B14" w:rsidRDefault="000D5B14" w:rsidP="00754884"/>
          <w:p w14:paraId="66E3066C" w14:textId="77777777" w:rsidR="000D5B14" w:rsidRDefault="000D5B14">
            <w:pPr>
              <w:rPr>
                <w:rFonts w:ascii="Arial" w:hAnsi="Arial" w:cs="Arial"/>
                <w:sz w:val="24"/>
                <w:szCs w:val="24"/>
              </w:rPr>
            </w:pPr>
          </w:p>
        </w:tc>
      </w:tr>
      <w:tr w:rsidR="000D5B14" w14:paraId="24E0F9B4" w14:textId="77777777" w:rsidTr="000D5B14">
        <w:tc>
          <w:tcPr>
            <w:tcW w:w="1838" w:type="dxa"/>
          </w:tcPr>
          <w:p w14:paraId="2728C5D2" w14:textId="77777777" w:rsidR="000D5B14" w:rsidRPr="00DC38FA" w:rsidRDefault="000D5B14" w:rsidP="00754884">
            <w:pPr>
              <w:rPr>
                <w:b/>
              </w:rPr>
            </w:pPr>
          </w:p>
          <w:p w14:paraId="6239BDE3" w14:textId="77777777" w:rsidR="000D5B14" w:rsidRPr="00DC38FA" w:rsidRDefault="000D5B14" w:rsidP="00754884">
            <w:pPr>
              <w:rPr>
                <w:b/>
              </w:rPr>
            </w:pPr>
            <w:r w:rsidRPr="00DC38FA">
              <w:rPr>
                <w:b/>
              </w:rPr>
              <w:t>Mbps</w:t>
            </w:r>
          </w:p>
          <w:p w14:paraId="5C369AEF" w14:textId="77777777" w:rsidR="000D5B14" w:rsidRPr="00DC38FA" w:rsidRDefault="000D5B14">
            <w:pPr>
              <w:rPr>
                <w:rFonts w:ascii="Arial" w:hAnsi="Arial" w:cs="Arial"/>
                <w:b/>
                <w:sz w:val="24"/>
                <w:szCs w:val="24"/>
              </w:rPr>
            </w:pPr>
          </w:p>
        </w:tc>
        <w:tc>
          <w:tcPr>
            <w:tcW w:w="7178" w:type="dxa"/>
          </w:tcPr>
          <w:p w14:paraId="35E2AB20" w14:textId="77777777" w:rsidR="000D5B14" w:rsidRDefault="000D5B14" w:rsidP="00754884"/>
          <w:p w14:paraId="53CBBE78" w14:textId="77777777" w:rsidR="000D5B14" w:rsidRDefault="000D5B14" w:rsidP="00754884"/>
          <w:p w14:paraId="4A56E540" w14:textId="77777777" w:rsidR="000D5B14" w:rsidRDefault="000D5B14" w:rsidP="00754884"/>
          <w:p w14:paraId="02A5920F" w14:textId="77777777" w:rsidR="000D5B14" w:rsidRDefault="000D5B14">
            <w:pPr>
              <w:rPr>
                <w:rFonts w:ascii="Arial" w:hAnsi="Arial" w:cs="Arial"/>
                <w:sz w:val="24"/>
                <w:szCs w:val="24"/>
              </w:rPr>
            </w:pPr>
          </w:p>
        </w:tc>
      </w:tr>
      <w:tr w:rsidR="000D5B14" w14:paraId="189EA397" w14:textId="77777777" w:rsidTr="000D5B14">
        <w:tc>
          <w:tcPr>
            <w:tcW w:w="1838" w:type="dxa"/>
          </w:tcPr>
          <w:p w14:paraId="65D84755" w14:textId="77777777" w:rsidR="000D5B14" w:rsidRPr="00DC38FA" w:rsidRDefault="000D5B14" w:rsidP="00754884">
            <w:pPr>
              <w:rPr>
                <w:b/>
              </w:rPr>
            </w:pPr>
          </w:p>
          <w:p w14:paraId="353569A9" w14:textId="77777777" w:rsidR="000D5B14" w:rsidRPr="00DC38FA" w:rsidRDefault="000D5B14" w:rsidP="00754884">
            <w:pPr>
              <w:rPr>
                <w:b/>
              </w:rPr>
            </w:pPr>
            <w:r w:rsidRPr="00DC38FA">
              <w:rPr>
                <w:b/>
              </w:rPr>
              <w:t>Gbps</w:t>
            </w:r>
          </w:p>
          <w:p w14:paraId="5D2353CE" w14:textId="77777777" w:rsidR="000D5B14" w:rsidRPr="00DC38FA" w:rsidRDefault="000D5B14">
            <w:pPr>
              <w:rPr>
                <w:rFonts w:ascii="Arial" w:hAnsi="Arial" w:cs="Arial"/>
                <w:b/>
                <w:sz w:val="24"/>
                <w:szCs w:val="24"/>
              </w:rPr>
            </w:pPr>
          </w:p>
        </w:tc>
        <w:tc>
          <w:tcPr>
            <w:tcW w:w="7178" w:type="dxa"/>
          </w:tcPr>
          <w:p w14:paraId="2F52F6C1" w14:textId="77777777" w:rsidR="000D5B14" w:rsidRDefault="000D5B14" w:rsidP="00754884"/>
          <w:p w14:paraId="1CD119B1" w14:textId="77777777" w:rsidR="000D5B14" w:rsidRDefault="000D5B14" w:rsidP="00754884"/>
          <w:p w14:paraId="1CD34B08" w14:textId="77777777" w:rsidR="000D5B14" w:rsidRDefault="000D5B14" w:rsidP="00754884"/>
          <w:p w14:paraId="70F2406E" w14:textId="77777777" w:rsidR="000D5B14" w:rsidRDefault="000D5B14">
            <w:pPr>
              <w:rPr>
                <w:rFonts w:ascii="Arial" w:hAnsi="Arial" w:cs="Arial"/>
                <w:sz w:val="24"/>
                <w:szCs w:val="24"/>
              </w:rPr>
            </w:pPr>
          </w:p>
        </w:tc>
      </w:tr>
    </w:tbl>
    <w:p w14:paraId="18F6936D" w14:textId="77777777" w:rsidR="000D5B14" w:rsidRDefault="000D5B14" w:rsidP="00754884"/>
    <w:p w14:paraId="3F98357B" w14:textId="77777777" w:rsidR="006E496F" w:rsidRDefault="006E496F">
      <w:pPr>
        <w:spacing w:after="160" w:line="259" w:lineRule="auto"/>
        <w:rPr>
          <w:b/>
          <w:bCs/>
          <w:szCs w:val="26"/>
          <w:u w:val="single"/>
        </w:rPr>
      </w:pPr>
      <w:r>
        <w:br w:type="page"/>
      </w:r>
    </w:p>
    <w:p w14:paraId="46827F95" w14:textId="7480737A" w:rsidR="00FF6B62" w:rsidRPr="00FF6B62" w:rsidRDefault="00FF6B62" w:rsidP="00D14FDA">
      <w:pPr>
        <w:pStyle w:val="Heading3"/>
      </w:pPr>
      <w:r>
        <w:lastRenderedPageBreak/>
        <w:t>Activity 3.1.2</w:t>
      </w:r>
    </w:p>
    <w:p w14:paraId="17655FCE" w14:textId="1106B2C8" w:rsidR="00667DB1" w:rsidRPr="00650C5C" w:rsidRDefault="00617359" w:rsidP="00754884">
      <w:pPr>
        <w:rPr>
          <w:b/>
        </w:rPr>
      </w:pPr>
      <w:r w:rsidRPr="00650C5C">
        <w:rPr>
          <w:b/>
        </w:rPr>
        <w:t>Calculating the time required to transmit a file</w:t>
      </w:r>
      <w:r w:rsidR="00CF6883" w:rsidRPr="00650C5C">
        <w:rPr>
          <w:b/>
        </w:rPr>
        <w:t>.</w:t>
      </w:r>
    </w:p>
    <w:p w14:paraId="52448590" w14:textId="77777777" w:rsidR="00A440C3" w:rsidRDefault="00667DB1" w:rsidP="00D14FDA">
      <w:pPr>
        <w:pStyle w:val="Bullet"/>
      </w:pPr>
      <w:r>
        <w:t>Calculate the times to download the following files on a 10 Mbps network connection:</w:t>
      </w:r>
      <w:r w:rsidR="00A440C3" w:rsidRPr="00A440C3">
        <w:t xml:space="preserve"> </w:t>
      </w:r>
    </w:p>
    <w:p w14:paraId="7B3F5456" w14:textId="77777777" w:rsidR="00A440C3" w:rsidRDefault="00A440C3" w:rsidP="00A440C3">
      <w:pPr>
        <w:pStyle w:val="Bullet"/>
        <w:numPr>
          <w:ilvl w:val="0"/>
          <w:numId w:val="0"/>
        </w:numPr>
      </w:pPr>
    </w:p>
    <w:p w14:paraId="0CA61DF3" w14:textId="29C4BACF" w:rsidR="00617359" w:rsidRDefault="00A440C3" w:rsidP="00A440C3">
      <w:pPr>
        <w:pStyle w:val="Bullet"/>
        <w:numPr>
          <w:ilvl w:val="0"/>
          <w:numId w:val="0"/>
        </w:numPr>
      </w:pPr>
      <w:r w:rsidRPr="00617359">
        <mc:AlternateContent>
          <mc:Choice Requires="wps">
            <w:drawing>
              <wp:inline distT="0" distB="0" distL="0" distR="0" wp14:anchorId="55A944F6" wp14:editId="59C764FC">
                <wp:extent cx="5667375" cy="2374900"/>
                <wp:effectExtent l="0" t="0" r="22225" b="3810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2374900"/>
                        </a:xfrm>
                        <a:prstGeom prst="rect">
                          <a:avLst/>
                        </a:prstGeom>
                        <a:solidFill>
                          <a:srgbClr val="FFFFFF"/>
                        </a:solidFill>
                        <a:ln w="9525">
                          <a:solidFill>
                            <a:srgbClr val="000000"/>
                          </a:solidFill>
                          <a:miter lim="800000"/>
                          <a:headEnd/>
                          <a:tailEnd/>
                        </a:ln>
                      </wps:spPr>
                      <wps:txbx>
                        <w:txbxContent>
                          <w:p w14:paraId="1176FC0A" w14:textId="77777777" w:rsidR="00477E5B" w:rsidRPr="00D14FDA" w:rsidRDefault="00477E5B" w:rsidP="00A440C3">
                            <w:pPr>
                              <w:rPr>
                                <w:rFonts w:cs="Arial"/>
                                <w:b/>
                                <w:sz w:val="24"/>
                              </w:rPr>
                            </w:pPr>
                            <w:r w:rsidRPr="00D14FDA">
                              <w:rPr>
                                <w:rFonts w:cs="Arial"/>
                                <w:b/>
                                <w:sz w:val="24"/>
                              </w:rPr>
                              <w:t>Remember:</w:t>
                            </w:r>
                          </w:p>
                          <w:p w14:paraId="1CAFCF72" w14:textId="77777777" w:rsidR="00477E5B" w:rsidRDefault="00477E5B" w:rsidP="00A440C3">
                            <w:pPr>
                              <w:pStyle w:val="ListParagraph"/>
                              <w:numPr>
                                <w:ilvl w:val="0"/>
                                <w:numId w:val="2"/>
                              </w:numPr>
                              <w:spacing w:line="240" w:lineRule="auto"/>
                              <w:rPr>
                                <w:rFonts w:cs="Arial"/>
                                <w:shd w:val="clear" w:color="auto" w:fill="FFFFFF"/>
                              </w:rPr>
                            </w:pPr>
                            <w:r w:rsidRPr="00D14FDA">
                              <w:rPr>
                                <w:rFonts w:cs="Arial"/>
                                <w:shd w:val="clear" w:color="auto" w:fill="FFFFFF"/>
                              </w:rPr>
                              <w:t>Network data transmission speeds are measured in bits per second.</w:t>
                            </w:r>
                          </w:p>
                          <w:p w14:paraId="1FB60AA7" w14:textId="77777777" w:rsidR="00477E5B" w:rsidRPr="00D14FDA" w:rsidRDefault="00477E5B" w:rsidP="00A440C3">
                            <w:pPr>
                              <w:pStyle w:val="ListParagraph"/>
                              <w:numPr>
                                <w:ilvl w:val="1"/>
                                <w:numId w:val="2"/>
                              </w:numPr>
                              <w:spacing w:line="240" w:lineRule="auto"/>
                              <w:rPr>
                                <w:rFonts w:cs="Arial"/>
                                <w:shd w:val="clear" w:color="auto" w:fill="FFFFFF"/>
                              </w:rPr>
                            </w:pPr>
                            <w:r w:rsidRPr="006E496F">
                              <w:rPr>
                                <w:rFonts w:cs="Arial"/>
                                <w:shd w:val="clear" w:color="auto" w:fill="FFFFFF"/>
                              </w:rPr>
                              <w:t>Transmission speeds are always in SI units, so Kbps is 1000 bits/sec.</w:t>
                            </w:r>
                          </w:p>
                          <w:p w14:paraId="25C37206" w14:textId="77777777" w:rsidR="00477E5B" w:rsidRPr="00D14FDA" w:rsidRDefault="00477E5B" w:rsidP="00A440C3">
                            <w:pPr>
                              <w:pStyle w:val="ListParagraph"/>
                              <w:numPr>
                                <w:ilvl w:val="0"/>
                                <w:numId w:val="2"/>
                              </w:numPr>
                              <w:spacing w:line="240" w:lineRule="auto"/>
                              <w:rPr>
                                <w:rFonts w:cs="Arial"/>
                                <w:shd w:val="clear" w:color="auto" w:fill="FFFFFF"/>
                              </w:rPr>
                            </w:pPr>
                            <w:r w:rsidRPr="00D14FDA">
                              <w:rPr>
                                <w:rFonts w:cs="Arial"/>
                                <w:shd w:val="clear" w:color="auto" w:fill="FFFFFF"/>
                              </w:rPr>
                              <w:t xml:space="preserve">Data storage is measured in bytes: </w:t>
                            </w:r>
                          </w:p>
                          <w:p w14:paraId="55FA2359" w14:textId="77777777" w:rsidR="00477E5B" w:rsidRDefault="00477E5B" w:rsidP="00A440C3">
                            <w:pPr>
                              <w:pStyle w:val="ListParagraph"/>
                              <w:numPr>
                                <w:ilvl w:val="1"/>
                                <w:numId w:val="2"/>
                              </w:numPr>
                              <w:spacing w:line="240" w:lineRule="auto"/>
                              <w:rPr>
                                <w:rFonts w:cs="Arial"/>
                                <w:shd w:val="clear" w:color="auto" w:fill="FFFFFF"/>
                              </w:rPr>
                            </w:pPr>
                            <w:r>
                              <w:rPr>
                                <w:rFonts w:cs="Arial"/>
                                <w:shd w:val="clear" w:color="auto" w:fill="FFFFFF"/>
                              </w:rPr>
                              <w:t>1 byte = 8 bits and 1 kibibyte</w:t>
                            </w:r>
                            <w:r w:rsidRPr="00D14FDA">
                              <w:rPr>
                                <w:rFonts w:cs="Arial"/>
                                <w:shd w:val="clear" w:color="auto" w:fill="FFFFFF"/>
                              </w:rPr>
                              <w:t xml:space="preserve"> = 1024 bytes.</w:t>
                            </w:r>
                          </w:p>
                          <w:p w14:paraId="782AFEFF" w14:textId="77777777" w:rsidR="00477E5B" w:rsidRPr="00D14FDA" w:rsidRDefault="00477E5B" w:rsidP="00A440C3">
                            <w:pPr>
                              <w:pStyle w:val="ListParagraph"/>
                              <w:spacing w:line="240" w:lineRule="auto"/>
                              <w:ind w:left="1440"/>
                              <w:rPr>
                                <w:rFonts w:cs="Arial"/>
                                <w:shd w:val="clear" w:color="auto" w:fill="FFFFFF"/>
                              </w:rPr>
                            </w:pPr>
                          </w:p>
                          <w:p w14:paraId="24856B88" w14:textId="77777777" w:rsidR="00477E5B" w:rsidRPr="00D14FDA" w:rsidRDefault="00477E5B" w:rsidP="00A440C3">
                            <w:pPr>
                              <w:rPr>
                                <w:rFonts w:cs="Arial"/>
                                <w:shd w:val="clear" w:color="auto" w:fill="FFFFFF"/>
                              </w:rPr>
                            </w:pPr>
                            <w:r w:rsidRPr="00D14FDA">
                              <w:rPr>
                                <w:rFonts w:cs="Arial"/>
                              </w:rPr>
                              <w:t xml:space="preserve">To calculate the time to transmit a file you must convert the network speed and the file size into bits. Then use the </w:t>
                            </w:r>
                            <w:r w:rsidRPr="00D14FDA">
                              <w:rPr>
                                <w:rFonts w:cs="Arial"/>
                                <w:shd w:val="clear" w:color="auto" w:fill="FFFFFF"/>
                              </w:rPr>
                              <w:t xml:space="preserve">formula:  </w:t>
                            </w:r>
                          </w:p>
                          <w:p w14:paraId="2D7B13A7" w14:textId="77777777" w:rsidR="00477E5B" w:rsidRPr="00D14FDA" w:rsidRDefault="00477E5B" w:rsidP="00A440C3">
                            <w:pPr>
                              <w:jc w:val="center"/>
                              <w:rPr>
                                <w:rFonts w:cs="Arial"/>
                                <w:b/>
                              </w:rPr>
                            </w:pPr>
                            <w:r w:rsidRPr="00D14FDA">
                              <w:rPr>
                                <w:rFonts w:cs="Arial"/>
                                <w:shd w:val="clear" w:color="auto" w:fill="FFFFFF"/>
                              </w:rPr>
                              <w:t>time = size of file (in bits) / network speed (in bits)</w:t>
                            </w:r>
                          </w:p>
                        </w:txbxContent>
                      </wps:txbx>
                      <wps:bodyPr rot="0" vert="horz" wrap="square" lIns="91440" tIns="45720" rIns="91440" bIns="45720" anchor="t" anchorCtr="0">
                        <a:spAutoFit/>
                      </wps:bodyPr>
                    </wps:wsp>
                  </a:graphicData>
                </a:graphic>
              </wp:inline>
            </w:drawing>
          </mc:Choice>
          <mc:Fallback>
            <w:pict>
              <v:shape w14:anchorId="55A944F6" id="Text Box 2" o:spid="_x0000_s1029" type="#_x0000_t202" style="width:446.25pt;height:1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">
                <v:textbox style="mso-fit-shape-to-text:t">
                  <w:txbxContent>
                    <w:p w14:paraId="1176FC0A" w14:textId="77777777" w:rsidR="00477E5B" w:rsidRPr="00D14FDA" w:rsidRDefault="00477E5B" w:rsidP="00A440C3">
                      <w:pPr>
                        <w:rPr>
                          <w:rFonts w:cs="Arial"/>
                          <w:b/>
                          <w:sz w:val="24"/>
                        </w:rPr>
                      </w:pPr>
                      <w:r w:rsidRPr="00D14FDA">
                        <w:rPr>
                          <w:rFonts w:cs="Arial"/>
                          <w:b/>
                          <w:sz w:val="24"/>
                        </w:rPr>
                        <w:t>Remember:</w:t>
                      </w:r>
                    </w:p>
                    <w:p w14:paraId="1CAFCF72" w14:textId="77777777" w:rsidR="00477E5B" w:rsidRDefault="00477E5B" w:rsidP="00A440C3">
                      <w:pPr>
                        <w:pStyle w:val="ListParagraph"/>
                        <w:numPr>
                          <w:ilvl w:val="0"/>
                          <w:numId w:val="2"/>
                        </w:numPr>
                        <w:spacing w:line="240" w:lineRule="auto"/>
                        <w:rPr>
                          <w:rFonts w:cs="Arial"/>
                          <w:shd w:val="clear" w:color="auto" w:fill="FFFFFF"/>
                        </w:rPr>
                      </w:pPr>
                      <w:r w:rsidRPr="00D14FDA">
                        <w:rPr>
                          <w:rFonts w:cs="Arial"/>
                          <w:shd w:val="clear" w:color="auto" w:fill="FFFFFF"/>
                        </w:rPr>
                        <w:t>Network data transmission speeds are measured in bits per second.</w:t>
                      </w:r>
                    </w:p>
                    <w:p w14:paraId="1FB60AA7" w14:textId="77777777" w:rsidR="00477E5B" w:rsidRPr="00D14FDA" w:rsidRDefault="00477E5B" w:rsidP="00A440C3">
                      <w:pPr>
                        <w:pStyle w:val="ListParagraph"/>
                        <w:numPr>
                          <w:ilvl w:val="1"/>
                          <w:numId w:val="2"/>
                        </w:numPr>
                        <w:spacing w:line="240" w:lineRule="auto"/>
                        <w:rPr>
                          <w:rFonts w:cs="Arial"/>
                          <w:shd w:val="clear" w:color="auto" w:fill="FFFFFF"/>
                        </w:rPr>
                      </w:pPr>
                      <w:r w:rsidRPr="006E496F">
                        <w:rPr>
                          <w:rFonts w:cs="Arial"/>
                          <w:shd w:val="clear" w:color="auto" w:fill="FFFFFF"/>
                        </w:rPr>
                        <w:t>Transmission speeds are always in SI units, so Kbps is 1000 bits/sec.</w:t>
                      </w:r>
                    </w:p>
                    <w:p w14:paraId="25C37206" w14:textId="77777777" w:rsidR="00477E5B" w:rsidRPr="00D14FDA" w:rsidRDefault="00477E5B" w:rsidP="00A440C3">
                      <w:pPr>
                        <w:pStyle w:val="ListParagraph"/>
                        <w:numPr>
                          <w:ilvl w:val="0"/>
                          <w:numId w:val="2"/>
                        </w:numPr>
                        <w:spacing w:line="240" w:lineRule="auto"/>
                        <w:rPr>
                          <w:rFonts w:cs="Arial"/>
                          <w:shd w:val="clear" w:color="auto" w:fill="FFFFFF"/>
                        </w:rPr>
                      </w:pPr>
                      <w:r w:rsidRPr="00D14FDA">
                        <w:rPr>
                          <w:rFonts w:cs="Arial"/>
                          <w:shd w:val="clear" w:color="auto" w:fill="FFFFFF"/>
                        </w:rPr>
                        <w:t xml:space="preserve">Data storage is measured in bytes: </w:t>
                      </w:r>
                    </w:p>
                    <w:p w14:paraId="55FA2359" w14:textId="77777777" w:rsidR="00477E5B" w:rsidRDefault="00477E5B" w:rsidP="00A440C3">
                      <w:pPr>
                        <w:pStyle w:val="ListParagraph"/>
                        <w:numPr>
                          <w:ilvl w:val="1"/>
                          <w:numId w:val="2"/>
                        </w:numPr>
                        <w:spacing w:line="240" w:lineRule="auto"/>
                        <w:rPr>
                          <w:rFonts w:cs="Arial"/>
                          <w:shd w:val="clear" w:color="auto" w:fill="FFFFFF"/>
                        </w:rPr>
                      </w:pPr>
                      <w:r>
                        <w:rPr>
                          <w:rFonts w:cs="Arial"/>
                          <w:shd w:val="clear" w:color="auto" w:fill="FFFFFF"/>
                        </w:rPr>
                        <w:t>1 byte = 8 bits and 1 kibibyte</w:t>
                      </w:r>
                      <w:r w:rsidRPr="00D14FDA">
                        <w:rPr>
                          <w:rFonts w:cs="Arial"/>
                          <w:shd w:val="clear" w:color="auto" w:fill="FFFFFF"/>
                        </w:rPr>
                        <w:t xml:space="preserve"> = 1024 bytes.</w:t>
                      </w:r>
                    </w:p>
                    <w:p w14:paraId="782AFEFF" w14:textId="77777777" w:rsidR="00477E5B" w:rsidRPr="00D14FDA" w:rsidRDefault="00477E5B" w:rsidP="00A440C3">
                      <w:pPr>
                        <w:pStyle w:val="ListParagraph"/>
                        <w:spacing w:line="240" w:lineRule="auto"/>
                        <w:ind w:left="1440"/>
                        <w:rPr>
                          <w:rFonts w:cs="Arial"/>
                          <w:shd w:val="clear" w:color="auto" w:fill="FFFFFF"/>
                        </w:rPr>
                      </w:pPr>
                    </w:p>
                    <w:p w14:paraId="24856B88" w14:textId="77777777" w:rsidR="00477E5B" w:rsidRPr="00D14FDA" w:rsidRDefault="00477E5B" w:rsidP="00A440C3">
                      <w:pPr>
                        <w:rPr>
                          <w:rFonts w:cs="Arial"/>
                          <w:shd w:val="clear" w:color="auto" w:fill="FFFFFF"/>
                        </w:rPr>
                      </w:pPr>
                      <w:r w:rsidRPr="00D14FDA">
                        <w:rPr>
                          <w:rFonts w:cs="Arial"/>
                        </w:rPr>
                        <w:t xml:space="preserve">To calculate the time to transmit a file you must convert the network speed and the file size into bits. Then use the </w:t>
                      </w:r>
                      <w:r w:rsidRPr="00D14FDA">
                        <w:rPr>
                          <w:rFonts w:cs="Arial"/>
                          <w:shd w:val="clear" w:color="auto" w:fill="FFFFFF"/>
                        </w:rPr>
                        <w:t xml:space="preserve">formula:  </w:t>
                      </w:r>
                    </w:p>
                    <w:p w14:paraId="2D7B13A7" w14:textId="77777777" w:rsidR="00477E5B" w:rsidRPr="00D14FDA" w:rsidRDefault="00477E5B" w:rsidP="00A440C3">
                      <w:pPr>
                        <w:jc w:val="center"/>
                        <w:rPr>
                          <w:rFonts w:cs="Arial"/>
                          <w:b/>
                        </w:rPr>
                      </w:pPr>
                      <w:r w:rsidRPr="00D14FDA">
                        <w:rPr>
                          <w:rFonts w:cs="Arial"/>
                          <w:shd w:val="clear" w:color="auto" w:fill="FFFFFF"/>
                        </w:rPr>
                        <w:t>time = size of file (in bits) / network speed (in bits)</w:t>
                      </w:r>
                    </w:p>
                  </w:txbxContent>
                </v:textbox>
                <w10:anchorlock/>
              </v:shape>
            </w:pict>
          </mc:Fallback>
        </mc:AlternateContent>
      </w:r>
    </w:p>
    <w:tbl>
      <w:tblPr>
        <w:tblStyle w:val="TableGrid"/>
        <w:tblW w:w="0" w:type="auto"/>
        <w:tblLook w:val="04A0" w:firstRow="1" w:lastRow="0" w:firstColumn="1" w:lastColumn="0" w:noHBand="0" w:noVBand="1"/>
      </w:tblPr>
      <w:tblGrid>
        <w:gridCol w:w="2405"/>
        <w:gridCol w:w="6611"/>
      </w:tblGrid>
      <w:tr w:rsidR="00667DB1" w:rsidRPr="00A440C3" w14:paraId="6D45CA12" w14:textId="77777777" w:rsidTr="00667DB1">
        <w:tc>
          <w:tcPr>
            <w:tcW w:w="2405" w:type="dxa"/>
            <w:shd w:val="clear" w:color="auto" w:fill="BFBFBF" w:themeFill="background1" w:themeFillShade="BF"/>
          </w:tcPr>
          <w:p w14:paraId="5BD79897" w14:textId="77777777" w:rsidR="00667DB1" w:rsidRPr="00A440C3" w:rsidRDefault="00667DB1" w:rsidP="00A440C3">
            <w:pPr>
              <w:spacing w:before="120" w:after="120" w:line="240" w:lineRule="auto"/>
              <w:rPr>
                <w:b/>
              </w:rPr>
            </w:pPr>
            <w:r w:rsidRPr="00A440C3">
              <w:rPr>
                <w:b/>
              </w:rPr>
              <w:t>File Size</w:t>
            </w:r>
          </w:p>
        </w:tc>
        <w:tc>
          <w:tcPr>
            <w:tcW w:w="6611" w:type="dxa"/>
            <w:shd w:val="clear" w:color="auto" w:fill="BFBFBF" w:themeFill="background1" w:themeFillShade="BF"/>
          </w:tcPr>
          <w:p w14:paraId="7905C439" w14:textId="77777777" w:rsidR="00667DB1" w:rsidRPr="00A440C3" w:rsidRDefault="00667DB1" w:rsidP="00A440C3">
            <w:pPr>
              <w:spacing w:before="120" w:after="120" w:line="240" w:lineRule="auto"/>
              <w:rPr>
                <w:b/>
              </w:rPr>
            </w:pPr>
            <w:r w:rsidRPr="00A440C3">
              <w:rPr>
                <w:b/>
              </w:rPr>
              <w:t>Time to transfer</w:t>
            </w:r>
          </w:p>
        </w:tc>
      </w:tr>
      <w:tr w:rsidR="00667DB1" w14:paraId="0781AB63" w14:textId="77777777" w:rsidTr="00667DB1">
        <w:tc>
          <w:tcPr>
            <w:tcW w:w="2405" w:type="dxa"/>
          </w:tcPr>
          <w:p w14:paraId="29660F0C" w14:textId="77777777" w:rsidR="00667DB1" w:rsidRPr="00A440C3" w:rsidRDefault="00667DB1" w:rsidP="00D14FDA">
            <w:pPr>
              <w:rPr>
                <w:b/>
                <w:sz w:val="24"/>
                <w:szCs w:val="24"/>
                <w:lang w:eastAsia="en-US"/>
              </w:rPr>
            </w:pPr>
          </w:p>
          <w:p w14:paraId="4B5C1899" w14:textId="7A59F920" w:rsidR="00667DB1" w:rsidRPr="00A440C3" w:rsidRDefault="00667DB1" w:rsidP="00D14FDA">
            <w:pPr>
              <w:rPr>
                <w:b/>
                <w:bCs/>
                <w:i/>
                <w:iCs/>
                <w:color w:val="404040" w:themeColor="text1" w:themeTint="BF"/>
                <w:sz w:val="22"/>
                <w:szCs w:val="22"/>
                <w:lang w:eastAsia="en-US"/>
              </w:rPr>
            </w:pPr>
            <w:r w:rsidRPr="00A440C3">
              <w:rPr>
                <w:b/>
              </w:rPr>
              <w:t>5 K</w:t>
            </w:r>
            <w:r w:rsidR="00652518">
              <w:rPr>
                <w:b/>
              </w:rPr>
              <w:t>i</w:t>
            </w:r>
            <w:r w:rsidRPr="00A440C3">
              <w:rPr>
                <w:b/>
              </w:rPr>
              <w:t>B</w:t>
            </w:r>
          </w:p>
          <w:p w14:paraId="27288C3C" w14:textId="77777777" w:rsidR="00667DB1" w:rsidRPr="00A440C3" w:rsidRDefault="00667DB1" w:rsidP="00667DB1">
            <w:pPr>
              <w:jc w:val="center"/>
              <w:rPr>
                <w:rFonts w:ascii="Arial" w:hAnsi="Arial" w:cs="Arial"/>
                <w:b/>
                <w:sz w:val="24"/>
                <w:szCs w:val="24"/>
              </w:rPr>
            </w:pPr>
          </w:p>
        </w:tc>
        <w:tc>
          <w:tcPr>
            <w:tcW w:w="6611" w:type="dxa"/>
          </w:tcPr>
          <w:p w14:paraId="5998ADCA" w14:textId="77777777" w:rsidR="00667DB1" w:rsidRDefault="00667DB1" w:rsidP="00754884"/>
          <w:p w14:paraId="51500FF9" w14:textId="77777777" w:rsidR="00667DB1" w:rsidRDefault="00667DB1">
            <w:pPr>
              <w:rPr>
                <w:rFonts w:ascii="Arial" w:hAnsi="Arial" w:cs="Arial"/>
                <w:sz w:val="24"/>
                <w:szCs w:val="24"/>
              </w:rPr>
            </w:pPr>
          </w:p>
        </w:tc>
      </w:tr>
      <w:tr w:rsidR="00667DB1" w14:paraId="609F86C6" w14:textId="77777777" w:rsidTr="00667DB1">
        <w:tc>
          <w:tcPr>
            <w:tcW w:w="2405" w:type="dxa"/>
          </w:tcPr>
          <w:p w14:paraId="1498A5F9" w14:textId="77777777" w:rsidR="00667DB1" w:rsidRPr="00A440C3" w:rsidRDefault="00667DB1" w:rsidP="00D14FDA">
            <w:pPr>
              <w:rPr>
                <w:b/>
                <w:sz w:val="24"/>
                <w:szCs w:val="24"/>
                <w:lang w:eastAsia="en-US"/>
              </w:rPr>
            </w:pPr>
          </w:p>
          <w:p w14:paraId="3F23ECFE" w14:textId="68B73B95" w:rsidR="00667DB1" w:rsidRPr="00A440C3" w:rsidRDefault="00667DB1" w:rsidP="00D14FDA">
            <w:pPr>
              <w:rPr>
                <w:b/>
                <w:bCs/>
                <w:i/>
                <w:iCs/>
                <w:color w:val="404040" w:themeColor="text1" w:themeTint="BF"/>
                <w:sz w:val="22"/>
                <w:szCs w:val="22"/>
                <w:lang w:eastAsia="en-US"/>
              </w:rPr>
            </w:pPr>
            <w:r w:rsidRPr="00A440C3">
              <w:rPr>
                <w:b/>
              </w:rPr>
              <w:t>100 K</w:t>
            </w:r>
            <w:r w:rsidR="00652518">
              <w:rPr>
                <w:b/>
              </w:rPr>
              <w:t>i</w:t>
            </w:r>
            <w:r w:rsidRPr="00A440C3">
              <w:rPr>
                <w:b/>
              </w:rPr>
              <w:t>B</w:t>
            </w:r>
          </w:p>
          <w:p w14:paraId="60479434" w14:textId="77777777" w:rsidR="00667DB1" w:rsidRPr="00A440C3" w:rsidRDefault="00667DB1" w:rsidP="00667DB1">
            <w:pPr>
              <w:jc w:val="center"/>
              <w:rPr>
                <w:rFonts w:ascii="Arial" w:hAnsi="Arial" w:cs="Arial"/>
                <w:b/>
                <w:sz w:val="24"/>
                <w:szCs w:val="24"/>
              </w:rPr>
            </w:pPr>
          </w:p>
        </w:tc>
        <w:tc>
          <w:tcPr>
            <w:tcW w:w="6611" w:type="dxa"/>
          </w:tcPr>
          <w:p w14:paraId="350D771E" w14:textId="77777777" w:rsidR="00667DB1" w:rsidRDefault="00667DB1">
            <w:pPr>
              <w:rPr>
                <w:rFonts w:ascii="Arial" w:hAnsi="Arial" w:cs="Arial"/>
                <w:sz w:val="24"/>
                <w:szCs w:val="24"/>
              </w:rPr>
            </w:pPr>
          </w:p>
        </w:tc>
      </w:tr>
      <w:tr w:rsidR="00667DB1" w14:paraId="7BF15029" w14:textId="77777777" w:rsidTr="00667DB1">
        <w:tc>
          <w:tcPr>
            <w:tcW w:w="2405" w:type="dxa"/>
          </w:tcPr>
          <w:p w14:paraId="630241B4" w14:textId="77777777" w:rsidR="00667DB1" w:rsidRPr="00A440C3" w:rsidRDefault="00667DB1" w:rsidP="00D14FDA">
            <w:pPr>
              <w:rPr>
                <w:b/>
                <w:sz w:val="24"/>
                <w:szCs w:val="24"/>
                <w:lang w:eastAsia="en-US"/>
              </w:rPr>
            </w:pPr>
          </w:p>
          <w:p w14:paraId="689F862E" w14:textId="58759FD0" w:rsidR="00667DB1" w:rsidRPr="00A440C3" w:rsidRDefault="00667DB1" w:rsidP="00D14FDA">
            <w:pPr>
              <w:rPr>
                <w:b/>
                <w:bCs/>
                <w:i/>
                <w:iCs/>
                <w:color w:val="404040" w:themeColor="text1" w:themeTint="BF"/>
                <w:sz w:val="22"/>
                <w:szCs w:val="22"/>
                <w:lang w:eastAsia="en-US"/>
              </w:rPr>
            </w:pPr>
            <w:r w:rsidRPr="00A440C3">
              <w:rPr>
                <w:b/>
              </w:rPr>
              <w:t xml:space="preserve">1 </w:t>
            </w:r>
            <w:proofErr w:type="spellStart"/>
            <w:r w:rsidR="00323291" w:rsidRPr="00A440C3">
              <w:rPr>
                <w:b/>
              </w:rPr>
              <w:t>M</w:t>
            </w:r>
            <w:r w:rsidR="00652518">
              <w:rPr>
                <w:b/>
              </w:rPr>
              <w:t>i</w:t>
            </w:r>
            <w:r w:rsidR="00323291" w:rsidRPr="00A440C3">
              <w:rPr>
                <w:b/>
              </w:rPr>
              <w:t>B</w:t>
            </w:r>
            <w:proofErr w:type="spellEnd"/>
          </w:p>
          <w:p w14:paraId="4AEB9336" w14:textId="77777777" w:rsidR="00667DB1" w:rsidRPr="00A440C3" w:rsidRDefault="00667DB1" w:rsidP="00667DB1">
            <w:pPr>
              <w:jc w:val="center"/>
              <w:rPr>
                <w:rFonts w:ascii="Arial" w:hAnsi="Arial" w:cs="Arial"/>
                <w:b/>
                <w:sz w:val="24"/>
                <w:szCs w:val="24"/>
              </w:rPr>
            </w:pPr>
          </w:p>
        </w:tc>
        <w:tc>
          <w:tcPr>
            <w:tcW w:w="6611" w:type="dxa"/>
          </w:tcPr>
          <w:p w14:paraId="4A7B6C29" w14:textId="77777777" w:rsidR="00667DB1" w:rsidRDefault="00667DB1">
            <w:pPr>
              <w:rPr>
                <w:rFonts w:ascii="Arial" w:hAnsi="Arial" w:cs="Arial"/>
                <w:sz w:val="24"/>
                <w:szCs w:val="24"/>
              </w:rPr>
            </w:pPr>
          </w:p>
        </w:tc>
      </w:tr>
    </w:tbl>
    <w:p w14:paraId="739D2AFB" w14:textId="77777777" w:rsidR="00667DB1" w:rsidRDefault="00667DB1" w:rsidP="00754884"/>
    <w:p w14:paraId="741C8BA1" w14:textId="77777777" w:rsidR="009845FF" w:rsidRDefault="009845FF">
      <w:pPr>
        <w:spacing w:after="160" w:line="259" w:lineRule="auto"/>
        <w:rPr>
          <w:b/>
          <w:bCs/>
          <w:iCs/>
          <w:sz w:val="24"/>
          <w:szCs w:val="28"/>
        </w:rPr>
      </w:pPr>
      <w:r>
        <w:br w:type="page"/>
      </w:r>
    </w:p>
    <w:p w14:paraId="6F86C336" w14:textId="06259B80" w:rsidR="00A67BA5" w:rsidRDefault="007C6733" w:rsidP="00754884">
      <w:pPr>
        <w:pStyle w:val="Heading2"/>
      </w:pPr>
      <w:r>
        <w:lastRenderedPageBreak/>
        <w:t>Lesson 2</w:t>
      </w:r>
      <w:r w:rsidR="009845FF">
        <w:t xml:space="preserve"> Activities</w:t>
      </w:r>
    </w:p>
    <w:p w14:paraId="1FFBDB57" w14:textId="77777777" w:rsidR="007C6733" w:rsidRPr="007C6733" w:rsidRDefault="007C6733" w:rsidP="00D14FDA">
      <w:pPr>
        <w:pStyle w:val="Heading3"/>
      </w:pPr>
      <w:r w:rsidRPr="007C6733">
        <w:t xml:space="preserve">Activity </w:t>
      </w:r>
      <w:r>
        <w:t>3.2.1</w:t>
      </w:r>
    </w:p>
    <w:p w14:paraId="1C1A61AA" w14:textId="77777777" w:rsidR="007C6733" w:rsidRPr="00A440C3" w:rsidRDefault="007C6733" w:rsidP="00D14FDA">
      <w:pPr>
        <w:rPr>
          <w:b/>
        </w:rPr>
      </w:pPr>
      <w:r w:rsidRPr="00A440C3">
        <w:rPr>
          <w:b/>
        </w:rPr>
        <w:t>Default parameter values</w:t>
      </w:r>
    </w:p>
    <w:p w14:paraId="3B216E0E" w14:textId="0D8CA268" w:rsidR="007C6733" w:rsidRPr="007C6733" w:rsidRDefault="007C6733" w:rsidP="00D14FDA">
      <w:pPr>
        <w:pStyle w:val="Bullet"/>
      </w:pPr>
      <w:r w:rsidRPr="007C6733">
        <w:t xml:space="preserve">Copy </w:t>
      </w:r>
      <w:r w:rsidR="00C03471" w:rsidRPr="007C6733">
        <w:t>this program into a Python window</w:t>
      </w:r>
      <w:r w:rsidR="00C03471">
        <w:t>.</w:t>
      </w:r>
    </w:p>
    <w:p w14:paraId="0C87EAE0" w14:textId="77777777" w:rsidR="007C6733" w:rsidRPr="007C6733" w:rsidRDefault="007C6733" w:rsidP="000735BB">
      <w:pPr>
        <w:pStyle w:val="ListParagraph"/>
        <w:spacing w:after="60" w:line="240" w:lineRule="auto"/>
        <w:contextualSpacing w:val="0"/>
      </w:pPr>
      <w:r w:rsidRPr="007C6733">
        <w:t xml:space="preserve">def </w:t>
      </w:r>
      <w:proofErr w:type="spellStart"/>
      <w:r w:rsidRPr="007C6733">
        <w:t>myFunction</w:t>
      </w:r>
      <w:proofErr w:type="spellEnd"/>
      <w:r w:rsidRPr="007C6733">
        <w:t>(name = “Fred”, surname = “Bloggs”, age = 21):</w:t>
      </w:r>
    </w:p>
    <w:p w14:paraId="554A5A68" w14:textId="2ECF9CDD" w:rsidR="007C6733" w:rsidRPr="007C6733" w:rsidRDefault="007C6733" w:rsidP="00C03471">
      <w:pPr>
        <w:pStyle w:val="ListParagraph"/>
        <w:spacing w:after="60" w:line="240" w:lineRule="auto"/>
        <w:ind w:left="1260"/>
        <w:contextualSpacing w:val="0"/>
      </w:pPr>
      <w:r w:rsidRPr="007C6733">
        <w:t>print("My name is {0} {1} and I am {2}".format(name, surname, age))</w:t>
      </w:r>
    </w:p>
    <w:p w14:paraId="7CCF1117" w14:textId="77777777" w:rsidR="000735BB" w:rsidRPr="007C6733" w:rsidRDefault="000735BB" w:rsidP="00D14FDA"/>
    <w:p w14:paraId="2FE51581" w14:textId="1E1EF208" w:rsidR="007C6733" w:rsidRPr="007C6733" w:rsidRDefault="00C03471" w:rsidP="00D14FDA">
      <w:pPr>
        <w:pStyle w:val="Bullet"/>
      </w:pPr>
      <w:r>
        <w:t>Add</w:t>
      </w:r>
      <w:r w:rsidR="007C6733" w:rsidRPr="007C6733">
        <w:t xml:space="preserve"> these function calls </w:t>
      </w:r>
      <w:r>
        <w:t xml:space="preserve">to the program. Explain what happens when they </w:t>
      </w:r>
      <w:r w:rsidR="007C6733" w:rsidRPr="007C6733">
        <w:t>are executed:</w:t>
      </w:r>
    </w:p>
    <w:p w14:paraId="0276B2C9" w14:textId="77777777" w:rsidR="007C6733" w:rsidRPr="007C6733" w:rsidRDefault="007C6733" w:rsidP="00D14FDA">
      <w:pPr>
        <w:pStyle w:val="ListParagraph"/>
      </w:pPr>
      <w:proofErr w:type="spellStart"/>
      <w:r w:rsidRPr="007C6733">
        <w:t>myFunction</w:t>
      </w:r>
      <w:proofErr w:type="spellEnd"/>
      <w:r w:rsidRPr="007C6733">
        <w:t>("George","Wales","0")</w:t>
      </w:r>
    </w:p>
    <w:p w14:paraId="1EB56FFC" w14:textId="77777777" w:rsidR="007C6733" w:rsidRPr="007C6733" w:rsidRDefault="007C6733" w:rsidP="00D14FDA">
      <w:pPr>
        <w:pStyle w:val="ListParagraph"/>
      </w:pPr>
      <w:proofErr w:type="spellStart"/>
      <w:r w:rsidRPr="007C6733">
        <w:t>myFunction</w:t>
      </w:r>
      <w:proofErr w:type="spellEnd"/>
      <w:r w:rsidRPr="007C6733">
        <w:t>("</w:t>
      </w:r>
      <w:proofErr w:type="spellStart"/>
      <w:r w:rsidRPr="007C6733">
        <w:t>Amelia","Jones</w:t>
      </w:r>
      <w:proofErr w:type="spellEnd"/>
      <w:r w:rsidRPr="007C6733">
        <w:t>")</w:t>
      </w:r>
    </w:p>
    <w:p w14:paraId="3195DB69" w14:textId="77777777" w:rsidR="007C6733" w:rsidRPr="007C6733" w:rsidRDefault="007C6733" w:rsidP="00D14FDA">
      <w:pPr>
        <w:pStyle w:val="ListParagraph"/>
      </w:pPr>
      <w:proofErr w:type="spellStart"/>
      <w:r w:rsidRPr="007C6733">
        <w:t>myFunction</w:t>
      </w:r>
      <w:proofErr w:type="spellEnd"/>
      <w:r w:rsidRPr="007C6733">
        <w:t>("Vicky")</w:t>
      </w:r>
    </w:p>
    <w:p w14:paraId="5D0F12D9" w14:textId="77777777" w:rsidR="007C6733" w:rsidRPr="007C6733" w:rsidRDefault="007C6733" w:rsidP="00D14FDA">
      <w:pPr>
        <w:pStyle w:val="ListParagraph"/>
      </w:pPr>
      <w:proofErr w:type="spellStart"/>
      <w:r w:rsidRPr="007C6733">
        <w:t>myFunction</w:t>
      </w:r>
      <w:proofErr w:type="spellEnd"/>
      <w:r w:rsidRPr="007C6733">
        <w:t>()</w:t>
      </w:r>
    </w:p>
    <w:p w14:paraId="5A7A8931" w14:textId="77777777" w:rsidR="007C6733" w:rsidRPr="007C6733" w:rsidRDefault="007C6733" w:rsidP="00D14FDA">
      <w:pPr>
        <w:pStyle w:val="Heading3"/>
      </w:pPr>
      <w:r>
        <w:t>Activity 3.2.2</w:t>
      </w:r>
    </w:p>
    <w:p w14:paraId="29EE0374" w14:textId="4A2A60E7" w:rsidR="007C6733" w:rsidRPr="004E0F7B" w:rsidRDefault="007C6733" w:rsidP="00D14FDA">
      <w:pPr>
        <w:rPr>
          <w:b/>
        </w:rPr>
      </w:pPr>
      <w:r w:rsidRPr="004E0F7B">
        <w:rPr>
          <w:b/>
        </w:rPr>
        <w:t>Subprograms in Python</w:t>
      </w:r>
      <w:r w:rsidR="0030522F" w:rsidRPr="004E0F7B">
        <w:rPr>
          <w:b/>
        </w:rPr>
        <w:t>:</w:t>
      </w:r>
      <w:r w:rsidRPr="004E0F7B">
        <w:rPr>
          <w:b/>
        </w:rPr>
        <w:t xml:space="preserve"> writing a function</w:t>
      </w:r>
    </w:p>
    <w:p w14:paraId="2B074D23" w14:textId="49F2D777" w:rsidR="007C6733" w:rsidRPr="007C6733" w:rsidRDefault="007C6733" w:rsidP="00D14FDA">
      <w:pPr>
        <w:pStyle w:val="Bullet"/>
      </w:pPr>
      <w:r w:rsidRPr="007C6733">
        <w:t>Copy this program into a Python window. Save the file a</w:t>
      </w:r>
      <w:r w:rsidR="003D6C9B">
        <w:t>s ‘testing_functions.py’</w:t>
      </w:r>
      <w:r w:rsidRPr="007C6733">
        <w:t>.</w:t>
      </w:r>
    </w:p>
    <w:p w14:paraId="522702F1" w14:textId="77777777" w:rsidR="007C6733" w:rsidRPr="007C6733" w:rsidRDefault="007C6733" w:rsidP="00D14FDA">
      <w:pPr>
        <w:pStyle w:val="ListParagraph"/>
      </w:pPr>
      <w:r w:rsidRPr="007C6733">
        <w:t xml:space="preserve">def </w:t>
      </w:r>
      <w:proofErr w:type="spellStart"/>
      <w:r w:rsidRPr="007C6733">
        <w:t>function_one</w:t>
      </w:r>
      <w:proofErr w:type="spellEnd"/>
      <w:r w:rsidRPr="007C6733">
        <w:t>(</w:t>
      </w:r>
      <w:proofErr w:type="spellStart"/>
      <w:r w:rsidRPr="007C6733">
        <w:t>myName</w:t>
      </w:r>
      <w:proofErr w:type="spellEnd"/>
      <w:r w:rsidRPr="007C6733">
        <w:t>):</w:t>
      </w:r>
    </w:p>
    <w:p w14:paraId="3DA8BF7A" w14:textId="77777777" w:rsidR="007C6733" w:rsidRPr="007C6733" w:rsidRDefault="007C6733" w:rsidP="00D14FDA">
      <w:pPr>
        <w:pStyle w:val="ListParagraph"/>
      </w:pPr>
      <w:r w:rsidRPr="007C6733">
        <w:tab/>
        <w:t>print("Hello",</w:t>
      </w:r>
      <w:proofErr w:type="spellStart"/>
      <w:r w:rsidRPr="007C6733">
        <w:t>myName</w:t>
      </w:r>
      <w:proofErr w:type="spellEnd"/>
      <w:r w:rsidRPr="007C6733">
        <w:t>)</w:t>
      </w:r>
    </w:p>
    <w:p w14:paraId="0DC682B1" w14:textId="77777777" w:rsidR="007C6733" w:rsidRPr="007C6733" w:rsidRDefault="007C6733" w:rsidP="00D14FDA"/>
    <w:p w14:paraId="13906BD6" w14:textId="77777777" w:rsidR="007C6733" w:rsidRPr="007C6733" w:rsidRDefault="007C6733" w:rsidP="00D14FDA">
      <w:r w:rsidRPr="007C6733">
        <w:t>This is a subprogram that is expecting one parameter “</w:t>
      </w:r>
      <w:proofErr w:type="spellStart"/>
      <w:r w:rsidRPr="007C6733">
        <w:t>myName</w:t>
      </w:r>
      <w:proofErr w:type="spellEnd"/>
      <w:r w:rsidRPr="007C6733">
        <w:t>”.</w:t>
      </w:r>
    </w:p>
    <w:p w14:paraId="2685B8AD" w14:textId="77777777" w:rsidR="007C6733" w:rsidRPr="007C6733" w:rsidRDefault="007C6733" w:rsidP="00D14FDA"/>
    <w:p w14:paraId="730A86B5" w14:textId="469C4A9E" w:rsidR="007C6733" w:rsidRPr="007C6733" w:rsidRDefault="007C6733" w:rsidP="00D14FDA">
      <w:pPr>
        <w:pStyle w:val="Bullet"/>
      </w:pPr>
      <w:r w:rsidRPr="007C6733">
        <w:t>Run this program from the IDLE shell by entering</w:t>
      </w:r>
      <w:r w:rsidR="0030522F">
        <w:t>:</w:t>
      </w:r>
    </w:p>
    <w:p w14:paraId="75DEC0FE" w14:textId="77777777" w:rsidR="007C6733" w:rsidRPr="007C6733" w:rsidRDefault="007C6733" w:rsidP="00D14FDA">
      <w:pPr>
        <w:pStyle w:val="ListParagraph"/>
      </w:pPr>
      <w:proofErr w:type="spellStart"/>
      <w:r w:rsidRPr="007C6733">
        <w:t>function_one</w:t>
      </w:r>
      <w:proofErr w:type="spellEnd"/>
      <w:r w:rsidRPr="007C6733">
        <w:t>(“Edward”)</w:t>
      </w:r>
    </w:p>
    <w:p w14:paraId="7D9EB832" w14:textId="77777777" w:rsidR="007C6733" w:rsidRPr="007C6733" w:rsidRDefault="007C6733" w:rsidP="00D14FDA"/>
    <w:p w14:paraId="4D0D53F8" w14:textId="2E569B32" w:rsidR="007C6733" w:rsidRPr="007C6733" w:rsidRDefault="007C6733" w:rsidP="00D14FDA">
      <w:r w:rsidRPr="007C6733">
        <w:t xml:space="preserve">This will run </w:t>
      </w:r>
      <w:proofErr w:type="spellStart"/>
      <w:r w:rsidRPr="007C6733">
        <w:t>function_one</w:t>
      </w:r>
      <w:proofErr w:type="spellEnd"/>
      <w:r w:rsidRPr="007C6733">
        <w:t xml:space="preserve"> and pass the argument </w:t>
      </w:r>
      <w:r w:rsidR="00D171C6">
        <w:t>‘</w:t>
      </w:r>
      <w:r w:rsidRPr="007C6733">
        <w:t>Edward</w:t>
      </w:r>
      <w:r w:rsidR="00D171C6">
        <w:t>’</w:t>
      </w:r>
      <w:r w:rsidRPr="007C6733">
        <w:t xml:space="preserve"> into the subprogram.</w:t>
      </w:r>
    </w:p>
    <w:p w14:paraId="135B2A09" w14:textId="77777777" w:rsidR="007C6733" w:rsidRDefault="007C6733" w:rsidP="00D14FDA">
      <w:pPr>
        <w:pStyle w:val="Bullet"/>
      </w:pPr>
      <w:r w:rsidRPr="007C6733">
        <w:t>Run the function a few times passing different names into the file.</w:t>
      </w:r>
    </w:p>
    <w:p w14:paraId="734F78C0" w14:textId="77777777" w:rsidR="00A53FD4" w:rsidRPr="007C6733" w:rsidRDefault="00A53FD4" w:rsidP="00D14FDA">
      <w:pPr>
        <w:pStyle w:val="Bullet"/>
        <w:numPr>
          <w:ilvl w:val="0"/>
          <w:numId w:val="0"/>
        </w:numPr>
        <w:ind w:left="360"/>
      </w:pPr>
    </w:p>
    <w:p w14:paraId="2B68660D" w14:textId="476A6248" w:rsidR="007C6733" w:rsidRPr="007C6733" w:rsidRDefault="007C6733" w:rsidP="00D14FDA">
      <w:r w:rsidRPr="007C6733">
        <w:t>Remember that it is the name of the function that is used to run the function</w:t>
      </w:r>
      <w:r w:rsidR="00D171C6">
        <w:t>,</w:t>
      </w:r>
      <w:r w:rsidRPr="007C6733">
        <w:t xml:space="preserve"> not the name of the file in which you saved the function.</w:t>
      </w:r>
    </w:p>
    <w:p w14:paraId="5FE907D5" w14:textId="77777777" w:rsidR="007C6733" w:rsidRPr="007C6733" w:rsidRDefault="007C6733" w:rsidP="00D14FDA">
      <w:pPr>
        <w:pStyle w:val="Heading3"/>
      </w:pPr>
      <w:r>
        <w:lastRenderedPageBreak/>
        <w:t>Activity 3.2</w:t>
      </w:r>
      <w:r w:rsidRPr="007C6733">
        <w:t>.3</w:t>
      </w:r>
    </w:p>
    <w:p w14:paraId="34F11564" w14:textId="77777777" w:rsidR="007C6733" w:rsidRPr="007C6733" w:rsidRDefault="007C6733" w:rsidP="00083CB1">
      <w:pPr>
        <w:pStyle w:val="Bullet"/>
      </w:pPr>
      <w:r w:rsidRPr="007C6733">
        <w:t xml:space="preserve">Write a function called name_age in your testing_functions.py file. Use parameters to pass a name and age into the function. The function should display this information appropriately on the screen. Run the function several times passing different names and ages. </w:t>
      </w:r>
    </w:p>
    <w:p w14:paraId="1FCE67BC" w14:textId="77777777" w:rsidR="007C6733" w:rsidRDefault="007C6733" w:rsidP="00754884"/>
    <w:p w14:paraId="4C6E58EF" w14:textId="77777777" w:rsidR="007C6733" w:rsidRPr="007C6733" w:rsidRDefault="007C6733" w:rsidP="00083CB1">
      <w:pPr>
        <w:pStyle w:val="Heading3"/>
      </w:pPr>
      <w:r>
        <w:t>Activity 3.2</w:t>
      </w:r>
      <w:r w:rsidRPr="007C6733">
        <w:t>.4</w:t>
      </w:r>
    </w:p>
    <w:p w14:paraId="4056A729" w14:textId="036A0589" w:rsidR="007C6733" w:rsidRPr="007C6733" w:rsidRDefault="007C6733" w:rsidP="00083CB1">
      <w:pPr>
        <w:pStyle w:val="Bullet"/>
      </w:pPr>
      <w:r w:rsidRPr="007C6733">
        <w:t xml:space="preserve">Write a function called square in your testing_functions.py file. Use a parameter to pass </w:t>
      </w:r>
      <w:r w:rsidR="00D171C6" w:rsidRPr="007C6733">
        <w:t xml:space="preserve">the length of a side </w:t>
      </w:r>
      <w:r w:rsidRPr="007C6733">
        <w:t xml:space="preserve">into the function </w:t>
      </w:r>
      <w:r w:rsidR="003D6C9B">
        <w:t>which must</w:t>
      </w:r>
      <w:r w:rsidRPr="007C6733">
        <w:t xml:space="preserve"> display the area of the square. Run the function several times passing different sizes of box.</w:t>
      </w:r>
    </w:p>
    <w:p w14:paraId="57579DAB" w14:textId="77777777" w:rsidR="007C6733" w:rsidRDefault="007C6733" w:rsidP="00754884"/>
    <w:p w14:paraId="574897CA" w14:textId="77777777" w:rsidR="007C6733" w:rsidRPr="007C6733" w:rsidRDefault="007C6733" w:rsidP="00083CB1">
      <w:pPr>
        <w:pStyle w:val="Heading3"/>
      </w:pPr>
      <w:r>
        <w:t>Activity 3.2.5</w:t>
      </w:r>
    </w:p>
    <w:p w14:paraId="16F40517" w14:textId="165AA1B9" w:rsidR="007C6733" w:rsidRPr="007C6733" w:rsidRDefault="007C6733" w:rsidP="00083CB1">
      <w:pPr>
        <w:pStyle w:val="Bullet"/>
      </w:pPr>
      <w:r w:rsidRPr="007C6733">
        <w:t xml:space="preserve">Write a function called numbers in your testing_functions.py file. Use parameters to pass two numbers into the function. The function </w:t>
      </w:r>
      <w:r w:rsidR="003D6C9B">
        <w:t>must</w:t>
      </w:r>
      <w:r w:rsidRPr="007C6733">
        <w:t xml:space="preserve"> then count from the first number to the second number.</w:t>
      </w:r>
    </w:p>
    <w:p w14:paraId="2A73FBA1" w14:textId="77777777" w:rsidR="007C6733" w:rsidRDefault="007C6733" w:rsidP="00754884"/>
    <w:p w14:paraId="2F042F4A" w14:textId="77777777" w:rsidR="00A440C3" w:rsidRDefault="00A440C3">
      <w:pPr>
        <w:spacing w:after="160" w:line="259" w:lineRule="auto"/>
        <w:rPr>
          <w:b/>
          <w:bCs/>
          <w:szCs w:val="26"/>
          <w:u w:val="single"/>
        </w:rPr>
      </w:pPr>
      <w:r>
        <w:br w:type="page"/>
      </w:r>
    </w:p>
    <w:p w14:paraId="3E8912C6" w14:textId="32317938" w:rsidR="007C6733" w:rsidRPr="007C6733" w:rsidRDefault="007C6733" w:rsidP="00083CB1">
      <w:pPr>
        <w:pStyle w:val="Heading3"/>
      </w:pPr>
      <w:r>
        <w:lastRenderedPageBreak/>
        <w:t>Activity 3.2</w:t>
      </w:r>
      <w:r w:rsidRPr="007C6733">
        <w:t>.6</w:t>
      </w:r>
    </w:p>
    <w:p w14:paraId="2BA2141E" w14:textId="76782F11" w:rsidR="007C6733" w:rsidRPr="007C6733" w:rsidRDefault="007C6733" w:rsidP="00083CB1">
      <w:pPr>
        <w:pStyle w:val="Bullet"/>
      </w:pPr>
      <w:r w:rsidRPr="007C6733">
        <w:t>Copy and run this program</w:t>
      </w:r>
      <w:r w:rsidR="0030522F">
        <w:t>:</w:t>
      </w:r>
    </w:p>
    <w:p w14:paraId="03EA82BE" w14:textId="77777777" w:rsidR="007C6733" w:rsidRPr="007C6733" w:rsidRDefault="007C6733" w:rsidP="003D6C9B">
      <w:pPr>
        <w:spacing w:after="60" w:line="240" w:lineRule="auto"/>
        <w:ind w:left="720"/>
      </w:pPr>
      <w:r w:rsidRPr="007C6733">
        <w:t># outputs a number</w:t>
      </w:r>
    </w:p>
    <w:p w14:paraId="56A65D35" w14:textId="37F0D4BB" w:rsidR="007C6733" w:rsidRPr="007C6733" w:rsidRDefault="007C6733" w:rsidP="003D6C9B">
      <w:pPr>
        <w:pStyle w:val="ListParagraph"/>
        <w:spacing w:after="60" w:line="240" w:lineRule="auto"/>
        <w:contextualSpacing w:val="0"/>
      </w:pPr>
      <w:r w:rsidRPr="007C6733">
        <w:t>def display(number,</w:t>
      </w:r>
      <w:r w:rsidR="003D6C9B">
        <w:t xml:space="preserve"> </w:t>
      </w:r>
      <w:r w:rsidRPr="007C6733">
        <w:t>answer,</w:t>
      </w:r>
      <w:r w:rsidR="003D6C9B">
        <w:t xml:space="preserve"> t</w:t>
      </w:r>
      <w:r w:rsidRPr="007C6733">
        <w:t>ype):</w:t>
      </w:r>
    </w:p>
    <w:p w14:paraId="478C3CEE" w14:textId="6C39D14F" w:rsidR="007C6733" w:rsidRPr="007C6733" w:rsidRDefault="007C6733" w:rsidP="003D6C9B">
      <w:pPr>
        <w:pStyle w:val="ListParagraph"/>
        <w:spacing w:after="60" w:line="240" w:lineRule="auto"/>
        <w:ind w:left="1260"/>
        <w:contextualSpacing w:val="0"/>
      </w:pPr>
      <w:r w:rsidRPr="007C6733">
        <w:t>print("This number {0} has been {2} the answer is {1}".format(number,</w:t>
      </w:r>
      <w:r w:rsidR="003D6C9B">
        <w:t xml:space="preserve"> </w:t>
      </w:r>
      <w:r w:rsidRPr="007C6733">
        <w:t>answer,</w:t>
      </w:r>
      <w:r w:rsidR="003D6C9B">
        <w:t xml:space="preserve"> </w:t>
      </w:r>
      <w:r w:rsidRPr="007C6733">
        <w:t>type))</w:t>
      </w:r>
    </w:p>
    <w:p w14:paraId="011FBD9D" w14:textId="77777777" w:rsidR="003D6C9B" w:rsidRDefault="003D6C9B" w:rsidP="003D6C9B">
      <w:pPr>
        <w:spacing w:after="60" w:line="240" w:lineRule="auto"/>
        <w:ind w:left="720"/>
      </w:pPr>
    </w:p>
    <w:p w14:paraId="3DA93A1B" w14:textId="77777777" w:rsidR="003D6C9B" w:rsidRDefault="007C6733" w:rsidP="003D6C9B">
      <w:pPr>
        <w:spacing w:after="60" w:line="240" w:lineRule="auto"/>
        <w:ind w:left="720"/>
      </w:pPr>
      <w:r w:rsidRPr="007C6733">
        <w:t xml:space="preserve"># squares a number          </w:t>
      </w:r>
    </w:p>
    <w:p w14:paraId="2B832B72" w14:textId="2026E6DE" w:rsidR="007C6733" w:rsidRPr="007C6733" w:rsidRDefault="007C6733" w:rsidP="003D6C9B">
      <w:pPr>
        <w:spacing w:after="60" w:line="240" w:lineRule="auto"/>
        <w:ind w:left="720"/>
      </w:pPr>
      <w:r w:rsidRPr="007C6733">
        <w:t>def square(number):</w:t>
      </w:r>
    </w:p>
    <w:p w14:paraId="6226711B" w14:textId="77777777" w:rsidR="007C6733" w:rsidRPr="007C6733" w:rsidRDefault="007C6733" w:rsidP="003D6C9B">
      <w:pPr>
        <w:pStyle w:val="ListParagraph"/>
        <w:spacing w:after="60" w:line="240" w:lineRule="auto"/>
        <w:ind w:left="1260"/>
        <w:contextualSpacing w:val="0"/>
      </w:pPr>
      <w:r w:rsidRPr="007C6733">
        <w:t>answer = number * number</w:t>
      </w:r>
    </w:p>
    <w:p w14:paraId="77CDF797" w14:textId="77777777" w:rsidR="007C6733" w:rsidRDefault="007C6733" w:rsidP="003D6C9B">
      <w:pPr>
        <w:pStyle w:val="ListParagraph"/>
        <w:spacing w:after="60" w:line="240" w:lineRule="auto"/>
        <w:ind w:left="1260"/>
        <w:contextualSpacing w:val="0"/>
      </w:pPr>
      <w:r w:rsidRPr="007C6733">
        <w:t>return(answer)</w:t>
      </w:r>
    </w:p>
    <w:p w14:paraId="5EA696B7" w14:textId="77777777" w:rsidR="003D6C9B" w:rsidRPr="007C6733" w:rsidRDefault="003D6C9B" w:rsidP="003D6C9B">
      <w:pPr>
        <w:pStyle w:val="ListParagraph"/>
        <w:spacing w:after="60" w:line="240" w:lineRule="auto"/>
        <w:ind w:left="1260"/>
        <w:contextualSpacing w:val="0"/>
      </w:pPr>
    </w:p>
    <w:p w14:paraId="28ADEBFF" w14:textId="6BCB224A" w:rsidR="007C6733" w:rsidRPr="007C6733" w:rsidRDefault="007C6733" w:rsidP="003D6C9B">
      <w:pPr>
        <w:spacing w:after="60" w:line="240" w:lineRule="auto"/>
        <w:ind w:left="720"/>
      </w:pPr>
      <w:r w:rsidRPr="007C6733">
        <w:t># main program</w:t>
      </w:r>
    </w:p>
    <w:p w14:paraId="3343563A" w14:textId="43B2A0B5" w:rsidR="007C6733" w:rsidRPr="007C6733" w:rsidRDefault="003D6C9B" w:rsidP="003D6C9B">
      <w:pPr>
        <w:pStyle w:val="ListParagraph"/>
        <w:spacing w:after="60" w:line="240" w:lineRule="auto"/>
        <w:contextualSpacing w:val="0"/>
      </w:pPr>
      <w:r>
        <w:t>amount = int(input("Please enter number</w:t>
      </w:r>
      <w:r w:rsidR="007C6733" w:rsidRPr="007C6733">
        <w:t>: "))</w:t>
      </w:r>
    </w:p>
    <w:p w14:paraId="394FB893" w14:textId="36CC225C" w:rsidR="007C6733" w:rsidRPr="007C6733" w:rsidRDefault="007C6733" w:rsidP="003D6C9B">
      <w:pPr>
        <w:pStyle w:val="ListParagraph"/>
        <w:spacing w:after="60" w:line="240" w:lineRule="auto"/>
        <w:contextualSpacing w:val="0"/>
      </w:pPr>
      <w:r w:rsidRPr="007C6733">
        <w:t>for next in range(1,</w:t>
      </w:r>
      <w:r w:rsidR="003D6C9B">
        <w:t xml:space="preserve"> </w:t>
      </w:r>
      <w:r w:rsidRPr="007C6733">
        <w:t>amount):</w:t>
      </w:r>
    </w:p>
    <w:p w14:paraId="4268C082" w14:textId="77777777" w:rsidR="007C6733" w:rsidRPr="007C6733" w:rsidRDefault="007C6733" w:rsidP="003D6C9B">
      <w:pPr>
        <w:pStyle w:val="ListParagraph"/>
        <w:spacing w:after="60" w:line="240" w:lineRule="auto"/>
        <w:ind w:left="1170"/>
        <w:contextualSpacing w:val="0"/>
      </w:pPr>
      <w:proofErr w:type="spellStart"/>
      <w:r w:rsidRPr="007C6733">
        <w:t>ans</w:t>
      </w:r>
      <w:proofErr w:type="spellEnd"/>
      <w:r w:rsidRPr="007C6733">
        <w:t xml:space="preserve"> = square(next)</w:t>
      </w:r>
    </w:p>
    <w:p w14:paraId="47AE24A7" w14:textId="504EFEC2" w:rsidR="007C6733" w:rsidRPr="007C6733" w:rsidRDefault="007C6733" w:rsidP="003D6C9B">
      <w:pPr>
        <w:pStyle w:val="ListParagraph"/>
        <w:spacing w:after="60" w:line="240" w:lineRule="auto"/>
        <w:ind w:firstLine="450"/>
        <w:contextualSpacing w:val="0"/>
      </w:pPr>
      <w:r w:rsidRPr="007C6733">
        <w:t>display(next,</w:t>
      </w:r>
      <w:r w:rsidR="003D6C9B">
        <w:t xml:space="preserve"> </w:t>
      </w:r>
      <w:proofErr w:type="spellStart"/>
      <w:r w:rsidRPr="007C6733">
        <w:t>ans</w:t>
      </w:r>
      <w:proofErr w:type="spellEnd"/>
      <w:r w:rsidRPr="007C6733">
        <w:t>,"squared")</w:t>
      </w:r>
    </w:p>
    <w:p w14:paraId="7EC0E3F2" w14:textId="77777777" w:rsidR="007C6733" w:rsidRPr="007C6733" w:rsidRDefault="007C6733" w:rsidP="00083CB1"/>
    <w:p w14:paraId="48F5AD7B" w14:textId="77777777" w:rsidR="007C6733" w:rsidRDefault="007C6733" w:rsidP="00083CB1">
      <w:pPr>
        <w:pStyle w:val="Bullet"/>
      </w:pPr>
      <w:r w:rsidRPr="007C6733">
        <w:t>Explain what this program does. Add appropriate comments to the program.</w:t>
      </w:r>
    </w:p>
    <w:p w14:paraId="5E51B9CF" w14:textId="77777777" w:rsidR="00DA1C78" w:rsidRPr="007C6733" w:rsidRDefault="00DA1C78" w:rsidP="00083CB1">
      <w:pPr>
        <w:pStyle w:val="Bullet"/>
        <w:numPr>
          <w:ilvl w:val="0"/>
          <w:numId w:val="0"/>
        </w:numPr>
        <w:ind w:left="360"/>
      </w:pPr>
    </w:p>
    <w:p w14:paraId="140D172F" w14:textId="3AB98F27" w:rsidR="007C6733" w:rsidRDefault="007C6733" w:rsidP="00083CB1">
      <w:pPr>
        <w:pStyle w:val="Bullet"/>
      </w:pPr>
      <w:r w:rsidRPr="007C6733">
        <w:t>Colour code the programming constructs</w:t>
      </w:r>
      <w:r w:rsidR="00130E14">
        <w:t>,</w:t>
      </w:r>
      <w:r w:rsidRPr="007C6733">
        <w:t xml:space="preserve"> subprograms, return statement, parameters</w:t>
      </w:r>
      <w:r w:rsidR="00130E14">
        <w:t xml:space="preserve"> and</w:t>
      </w:r>
      <w:r w:rsidRPr="007C6733">
        <w:t xml:space="preserve"> arguments.</w:t>
      </w:r>
    </w:p>
    <w:p w14:paraId="005228CC" w14:textId="77777777" w:rsidR="00DA1C78" w:rsidRPr="007C6733" w:rsidRDefault="00DA1C78" w:rsidP="00083CB1">
      <w:pPr>
        <w:pStyle w:val="Bullet"/>
        <w:numPr>
          <w:ilvl w:val="0"/>
          <w:numId w:val="0"/>
        </w:numPr>
        <w:ind w:left="360"/>
      </w:pPr>
    </w:p>
    <w:p w14:paraId="4C6D4AC6" w14:textId="7BB5AD65" w:rsidR="00DA1C78" w:rsidRDefault="007C6733" w:rsidP="00083CB1">
      <w:pPr>
        <w:pStyle w:val="Bullet"/>
      </w:pPr>
      <w:r w:rsidRPr="007C6733">
        <w:t>Explain why the two functions are called in different ways.</w:t>
      </w:r>
    </w:p>
    <w:p w14:paraId="6C012EEF" w14:textId="77777777" w:rsidR="00DA1C78" w:rsidRPr="007C6733" w:rsidRDefault="00DA1C78" w:rsidP="00083CB1">
      <w:pPr>
        <w:pStyle w:val="Bullet"/>
        <w:numPr>
          <w:ilvl w:val="0"/>
          <w:numId w:val="0"/>
        </w:numPr>
        <w:ind w:left="360"/>
      </w:pPr>
    </w:p>
    <w:p w14:paraId="74E8B82C" w14:textId="77777777" w:rsidR="007C6733" w:rsidRPr="007C6733" w:rsidRDefault="007C6733" w:rsidP="00083CB1">
      <w:pPr>
        <w:pStyle w:val="Bullet"/>
      </w:pPr>
      <w:r w:rsidRPr="007C6733">
        <w:t>Amend the program to include another function that calculates the cube of the number and displays it.</w:t>
      </w:r>
    </w:p>
    <w:p w14:paraId="0EADED77" w14:textId="77777777" w:rsidR="00A440C3" w:rsidRDefault="00A440C3">
      <w:pPr>
        <w:spacing w:after="160" w:line="259" w:lineRule="auto"/>
        <w:rPr>
          <w:b/>
          <w:bCs/>
          <w:szCs w:val="26"/>
          <w:u w:val="single"/>
        </w:rPr>
      </w:pPr>
      <w:r>
        <w:br w:type="page"/>
      </w:r>
    </w:p>
    <w:p w14:paraId="1EEE573D" w14:textId="4E96EA78" w:rsidR="007C6733" w:rsidRPr="007C6733" w:rsidRDefault="007C6733" w:rsidP="00083CB1">
      <w:pPr>
        <w:pStyle w:val="Heading3"/>
      </w:pPr>
      <w:r>
        <w:lastRenderedPageBreak/>
        <w:t>Activity 3.2</w:t>
      </w:r>
      <w:r w:rsidRPr="007C6733">
        <w:t>.7</w:t>
      </w:r>
    </w:p>
    <w:p w14:paraId="38957E53" w14:textId="77777777" w:rsidR="007C6733" w:rsidRPr="00A440C3" w:rsidRDefault="007C6733" w:rsidP="00083CB1">
      <w:pPr>
        <w:rPr>
          <w:b/>
        </w:rPr>
      </w:pPr>
      <w:r w:rsidRPr="00A440C3">
        <w:rPr>
          <w:b/>
        </w:rPr>
        <w:t>Advantages of subprograms</w:t>
      </w:r>
    </w:p>
    <w:p w14:paraId="5A1C14B6" w14:textId="03CA00EB" w:rsidR="007C6733" w:rsidRPr="007C6733" w:rsidRDefault="007C6733" w:rsidP="00083CB1">
      <w:pPr>
        <w:pStyle w:val="Bullet"/>
      </w:pPr>
      <w:r w:rsidRPr="007C6733">
        <w:t>What do you think are the advantages of using subprograms?</w:t>
      </w:r>
    </w:p>
    <w:p w14:paraId="02536CCD" w14:textId="77777777" w:rsidR="007C6733" w:rsidRPr="007C6733" w:rsidRDefault="007C6733" w:rsidP="00083CB1"/>
    <w:p w14:paraId="5581B06A" w14:textId="77777777" w:rsidR="007C6733" w:rsidRPr="007C6733" w:rsidRDefault="007C6733" w:rsidP="00083CB1">
      <w:pPr>
        <w:rPr>
          <w:rFonts w:ascii="Arial" w:hAnsi="Arial" w:cs="Arial"/>
          <w:sz w:val="24"/>
          <w:szCs w:val="24"/>
        </w:rPr>
      </w:pPr>
      <w:r w:rsidRPr="007C6733">
        <w:rPr>
          <w:noProof/>
          <w:lang w:val="en-US"/>
        </w:rPr>
        <w:drawing>
          <wp:anchor distT="0" distB="0" distL="114300" distR="114300" simplePos="0" relativeHeight="251656704" behindDoc="0" locked="0" layoutInCell="1" allowOverlap="1" wp14:anchorId="16D8219D" wp14:editId="7C8E339C">
            <wp:simplePos x="0" y="0"/>
            <wp:positionH relativeFrom="column">
              <wp:posOffset>800100</wp:posOffset>
            </wp:positionH>
            <wp:positionV relativeFrom="paragraph">
              <wp:posOffset>184150</wp:posOffset>
            </wp:positionV>
            <wp:extent cx="3295650" cy="1222375"/>
            <wp:effectExtent l="0" t="0" r="0" b="0"/>
            <wp:wrapTight wrapText="bothSides">
              <wp:wrapPolygon edited="0">
                <wp:start x="0" y="0"/>
                <wp:lineTo x="0" y="21207"/>
                <wp:lineTo x="21475" y="21207"/>
                <wp:lineTo x="21475"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6"/>
                    <pic:cNvPicPr>
                      <a:picLocks noChangeAspect="1" noChangeArrowheads="1"/>
                    </pic:cNvPicPr>
                  </pic:nvPicPr>
                  <pic:blipFill>
                    <a:blip r:embed="rId11">
                      <a:extLst>
                        <a:ext uri="{28A0092B-C50C-407E-A947-70E740481C1C}">
                          <a14:useLocalDpi xmlns:a14="http://schemas.microsoft.com/office/drawing/2010/main" val="0"/>
                        </a:ext>
                      </a:extLst>
                    </a:blip>
                    <a:srcRect l="21124" t="52229" r="23380" b="11147"/>
                    <a:stretch>
                      <a:fillRect/>
                    </a:stretch>
                  </pic:blipFill>
                  <pic:spPr bwMode="auto">
                    <a:xfrm>
                      <a:off x="0" y="0"/>
                      <a:ext cx="3295650" cy="1222375"/>
                    </a:xfrm>
                    <a:prstGeom prst="rect">
                      <a:avLst/>
                    </a:prstGeom>
                    <a:noFill/>
                  </pic:spPr>
                </pic:pic>
              </a:graphicData>
            </a:graphic>
            <wp14:sizeRelH relativeFrom="page">
              <wp14:pctWidth>0</wp14:pctWidth>
            </wp14:sizeRelH>
            <wp14:sizeRelV relativeFrom="page">
              <wp14:pctHeight>0</wp14:pctHeight>
            </wp14:sizeRelV>
          </wp:anchor>
        </w:drawing>
      </w:r>
    </w:p>
    <w:p w14:paraId="6B59B856" w14:textId="77777777" w:rsidR="007C6733" w:rsidRPr="007C6733" w:rsidRDefault="007C6733" w:rsidP="00754884">
      <w:r w:rsidRPr="007C6733">
        <w:br w:type="page"/>
      </w:r>
    </w:p>
    <w:p w14:paraId="6C01A650" w14:textId="77777777" w:rsidR="00B66FC0" w:rsidRPr="00B66FC0" w:rsidRDefault="00A67BA5" w:rsidP="00754884">
      <w:pPr>
        <w:pStyle w:val="Heading1"/>
      </w:pPr>
      <w:r>
        <w:lastRenderedPageBreak/>
        <w:t>Week 4</w:t>
      </w:r>
    </w:p>
    <w:p w14:paraId="16563AA2" w14:textId="3F0ED88F" w:rsidR="004457BD" w:rsidRDefault="00A67BA5" w:rsidP="00754884">
      <w:pPr>
        <w:pStyle w:val="Heading2"/>
      </w:pPr>
      <w:r>
        <w:t>Lesson 1</w:t>
      </w:r>
      <w:r w:rsidR="009845FF">
        <w:t xml:space="preserve"> Activities</w:t>
      </w:r>
    </w:p>
    <w:p w14:paraId="05141E2A" w14:textId="77777777" w:rsidR="00A67BA5" w:rsidRDefault="00A67BA5" w:rsidP="00083CB1">
      <w:pPr>
        <w:pStyle w:val="Heading3"/>
      </w:pPr>
      <w:r>
        <w:t>Activity 4.1.1</w:t>
      </w:r>
    </w:p>
    <w:p w14:paraId="417BA8F9" w14:textId="7E024461" w:rsidR="00A440C3" w:rsidRPr="00A440C3" w:rsidRDefault="00A440C3" w:rsidP="004E0F7B">
      <w:pPr>
        <w:pStyle w:val="Bullet"/>
        <w:numPr>
          <w:ilvl w:val="0"/>
          <w:numId w:val="0"/>
        </w:numPr>
        <w:rPr>
          <w:b/>
        </w:rPr>
      </w:pPr>
      <w:r w:rsidRPr="00A440C3">
        <w:rPr>
          <w:b/>
        </w:rPr>
        <w:t>Network topologies</w:t>
      </w:r>
    </w:p>
    <w:p w14:paraId="400E41E2" w14:textId="77777777" w:rsidR="00A440C3" w:rsidRDefault="00A440C3" w:rsidP="004E0F7B">
      <w:pPr>
        <w:pStyle w:val="Bullet"/>
        <w:numPr>
          <w:ilvl w:val="0"/>
          <w:numId w:val="0"/>
        </w:numPr>
      </w:pPr>
    </w:p>
    <w:p w14:paraId="362A4E5B" w14:textId="38006778" w:rsidR="004E0F7B" w:rsidRDefault="00A67BA5" w:rsidP="004E0F7B">
      <w:pPr>
        <w:pStyle w:val="Bullet"/>
        <w:numPr>
          <w:ilvl w:val="0"/>
          <w:numId w:val="0"/>
        </w:numPr>
      </w:pPr>
      <w:r w:rsidRPr="00A67BA5">
        <w:t xml:space="preserve">Draw </w:t>
      </w:r>
      <w:r w:rsidR="004E0F7B">
        <w:t xml:space="preserve">a labelled diagram of </w:t>
      </w:r>
      <w:r w:rsidRPr="00A67BA5">
        <w:t xml:space="preserve">each </w:t>
      </w:r>
      <w:r w:rsidR="004E0F7B">
        <w:t>of these network topologies:</w:t>
      </w:r>
    </w:p>
    <w:p w14:paraId="53E76283" w14:textId="0FF9EC49" w:rsidR="004E0F7B" w:rsidRDefault="004E0F7B" w:rsidP="00083CB1">
      <w:pPr>
        <w:pStyle w:val="Bullet"/>
      </w:pPr>
      <w:r>
        <w:t>Bus</w:t>
      </w:r>
    </w:p>
    <w:p w14:paraId="01EA6E50" w14:textId="03DD4151" w:rsidR="004E0F7B" w:rsidRDefault="004E0F7B" w:rsidP="00083CB1">
      <w:pPr>
        <w:pStyle w:val="Bullet"/>
      </w:pPr>
      <w:r>
        <w:t>Ring</w:t>
      </w:r>
    </w:p>
    <w:p w14:paraId="5A1F6EA8" w14:textId="1FDE08EC" w:rsidR="004E0F7B" w:rsidRDefault="004E0F7B" w:rsidP="00083CB1">
      <w:pPr>
        <w:pStyle w:val="Bullet"/>
      </w:pPr>
      <w:r>
        <w:t>Star</w:t>
      </w:r>
    </w:p>
    <w:p w14:paraId="24091277" w14:textId="77777777" w:rsidR="004E0F7B" w:rsidRDefault="004E0F7B" w:rsidP="00083CB1">
      <w:pPr>
        <w:pStyle w:val="Bullet"/>
      </w:pPr>
      <w:r>
        <w:t>Mesh</w:t>
      </w:r>
    </w:p>
    <w:p w14:paraId="68D87B6C" w14:textId="77777777" w:rsidR="004E0F7B" w:rsidRDefault="004E0F7B" w:rsidP="004E0F7B">
      <w:pPr>
        <w:pStyle w:val="Bullet"/>
        <w:numPr>
          <w:ilvl w:val="0"/>
          <w:numId w:val="0"/>
        </w:numPr>
      </w:pPr>
    </w:p>
    <w:p w14:paraId="6FD5E568" w14:textId="028E3293" w:rsidR="00A67BA5" w:rsidRDefault="004E0F7B" w:rsidP="004E0F7B">
      <w:pPr>
        <w:pStyle w:val="Bullet"/>
        <w:numPr>
          <w:ilvl w:val="0"/>
          <w:numId w:val="0"/>
        </w:numPr>
      </w:pPr>
      <w:r>
        <w:t xml:space="preserve"> Write </w:t>
      </w:r>
      <w:r w:rsidR="00A67BA5" w:rsidRPr="00A67BA5">
        <w:t xml:space="preserve">notes on </w:t>
      </w:r>
      <w:r w:rsidR="00A67BA5">
        <w:t>the advantages</w:t>
      </w:r>
      <w:r w:rsidR="00F4305D">
        <w:t xml:space="preserve"> and </w:t>
      </w:r>
      <w:r w:rsidR="00A67BA5">
        <w:t>disadvantages of each</w:t>
      </w:r>
      <w:r>
        <w:t xml:space="preserve"> topology</w:t>
      </w:r>
      <w:r w:rsidR="00A67BA5">
        <w:t>.</w:t>
      </w:r>
    </w:p>
    <w:p w14:paraId="616CB808" w14:textId="77777777" w:rsidR="00A67BA5" w:rsidRDefault="00A67BA5" w:rsidP="00754884"/>
    <w:p w14:paraId="22DD051E" w14:textId="77777777" w:rsidR="004457BD" w:rsidRDefault="004457BD" w:rsidP="00754884"/>
    <w:p w14:paraId="41EEEAE2" w14:textId="77777777" w:rsidR="00DA1C78" w:rsidRDefault="00DA1C78" w:rsidP="00754884"/>
    <w:p w14:paraId="06A1CB29" w14:textId="77777777" w:rsidR="001A0524" w:rsidRDefault="001A0524">
      <w:pPr>
        <w:spacing w:after="160" w:line="259" w:lineRule="auto"/>
        <w:rPr>
          <w:b/>
          <w:bCs/>
          <w:iCs/>
          <w:sz w:val="24"/>
          <w:szCs w:val="28"/>
        </w:rPr>
      </w:pPr>
      <w:r>
        <w:br w:type="page"/>
      </w:r>
    </w:p>
    <w:p w14:paraId="5BDB2871" w14:textId="5F8B8608" w:rsidR="007E08D4" w:rsidRDefault="004A2773" w:rsidP="00754884">
      <w:pPr>
        <w:pStyle w:val="Heading2"/>
      </w:pPr>
      <w:r>
        <w:lastRenderedPageBreak/>
        <w:t>Lesson 2</w:t>
      </w:r>
      <w:r w:rsidR="0019793A">
        <w:t xml:space="preserve"> Activities</w:t>
      </w:r>
    </w:p>
    <w:p w14:paraId="01AB5DDB" w14:textId="77777777" w:rsidR="004A2773" w:rsidRPr="000047CF" w:rsidRDefault="004A2773" w:rsidP="00083CB1">
      <w:pPr>
        <w:pStyle w:val="Heading3"/>
      </w:pPr>
      <w:r w:rsidRPr="000047CF">
        <w:t>Ac</w:t>
      </w:r>
      <w:r>
        <w:t>tivity 4.2</w:t>
      </w:r>
      <w:r w:rsidRPr="000047CF">
        <w:t>.1</w:t>
      </w:r>
    </w:p>
    <w:p w14:paraId="29FE9DBE" w14:textId="77777777" w:rsidR="00DC38FA" w:rsidRPr="00892528" w:rsidRDefault="00DC38FA" w:rsidP="00DC38FA">
      <w:pPr>
        <w:rPr>
          <w:b/>
        </w:rPr>
      </w:pPr>
      <w:r w:rsidRPr="00892528">
        <w:rPr>
          <w:b/>
        </w:rPr>
        <w:t>Local and global variables</w:t>
      </w:r>
    </w:p>
    <w:p w14:paraId="73C0F2F9" w14:textId="6B8E5942" w:rsidR="004A2773" w:rsidRPr="000047CF" w:rsidRDefault="004A2773" w:rsidP="00083CB1">
      <w:r>
        <w:t>Variables can be ‘seen’</w:t>
      </w:r>
      <w:r w:rsidRPr="000047CF">
        <w:t xml:space="preserve"> in </w:t>
      </w:r>
      <w:r>
        <w:t xml:space="preserve">different parts of a program. </w:t>
      </w:r>
      <w:r w:rsidRPr="000047CF">
        <w:t xml:space="preserve">If a variable </w:t>
      </w:r>
      <w:r>
        <w:t>is defined inside a function the</w:t>
      </w:r>
      <w:r w:rsidRPr="000047CF">
        <w:t>n it usually cannot be seen outside that function and is called a local variable</w:t>
      </w:r>
      <w:r>
        <w:t xml:space="preserve">. </w:t>
      </w:r>
      <w:r w:rsidRPr="000047CF">
        <w:t xml:space="preserve">If a variable is declared as being global then </w:t>
      </w:r>
      <w:r>
        <w:t xml:space="preserve">it can be seen everywhere. </w:t>
      </w:r>
      <w:r w:rsidRPr="000047CF">
        <w:t xml:space="preserve">This is sometimes called the </w:t>
      </w:r>
      <w:r>
        <w:t>‘scope’</w:t>
      </w:r>
      <w:r w:rsidRPr="000047CF">
        <w:t xml:space="preserve"> of the variable.</w:t>
      </w:r>
    </w:p>
    <w:p w14:paraId="4C363A22" w14:textId="4F03222D" w:rsidR="004A2773" w:rsidRPr="000047CF" w:rsidRDefault="004A2773" w:rsidP="00083CB1">
      <w:pPr>
        <w:pStyle w:val="Bullet"/>
      </w:pPr>
      <w:r w:rsidRPr="000047CF">
        <w:t>Copy and run this function</w:t>
      </w:r>
      <w:r w:rsidR="00F4305D">
        <w:t>:</w:t>
      </w:r>
    </w:p>
    <w:p w14:paraId="576117F8" w14:textId="77777777" w:rsidR="004A2773" w:rsidRPr="000047CF" w:rsidRDefault="004A2773" w:rsidP="00B13A31">
      <w:pPr>
        <w:pStyle w:val="ListParagraph"/>
        <w:spacing w:after="60" w:line="240" w:lineRule="auto"/>
        <w:contextualSpacing w:val="0"/>
      </w:pPr>
      <w:r w:rsidRPr="000047CF">
        <w:t>def</w:t>
      </w:r>
      <w:r>
        <w:t xml:space="preserve"> </w:t>
      </w:r>
      <w:proofErr w:type="spellStart"/>
      <w:r w:rsidRPr="000047CF">
        <w:t>myFunction</w:t>
      </w:r>
      <w:proofErr w:type="spellEnd"/>
      <w:r w:rsidRPr="000047CF">
        <w:t>():</w:t>
      </w:r>
    </w:p>
    <w:p w14:paraId="42E17B55" w14:textId="001A9EBA" w:rsidR="004A2773" w:rsidRPr="000047CF" w:rsidRDefault="004A2773" w:rsidP="00B13A31">
      <w:pPr>
        <w:pStyle w:val="ListParagraph"/>
        <w:spacing w:after="60" w:line="240" w:lineRule="auto"/>
        <w:contextualSpacing w:val="0"/>
      </w:pPr>
      <w:r>
        <w:tab/>
      </w:r>
      <w:r w:rsidRPr="000047CF">
        <w:t>global</w:t>
      </w:r>
      <w:r w:rsidR="00B13A31">
        <w:t xml:space="preserve"> </w:t>
      </w:r>
      <w:proofErr w:type="spellStart"/>
      <w:r w:rsidRPr="000047CF">
        <w:t>variableOne</w:t>
      </w:r>
      <w:proofErr w:type="spellEnd"/>
    </w:p>
    <w:p w14:paraId="5F45377B" w14:textId="77777777" w:rsidR="004A2773" w:rsidRPr="000047CF" w:rsidRDefault="004A2773" w:rsidP="00B13A31">
      <w:pPr>
        <w:pStyle w:val="ListParagraph"/>
        <w:spacing w:after="60" w:line="240" w:lineRule="auto"/>
        <w:contextualSpacing w:val="0"/>
      </w:pPr>
      <w:r>
        <w:tab/>
      </w:r>
      <w:proofErr w:type="spellStart"/>
      <w:r w:rsidRPr="000047CF">
        <w:t>variableOne</w:t>
      </w:r>
      <w:proofErr w:type="spellEnd"/>
      <w:r w:rsidRPr="000047CF">
        <w:t xml:space="preserve"> = 45</w:t>
      </w:r>
    </w:p>
    <w:p w14:paraId="7D6E4E16" w14:textId="77777777" w:rsidR="004A2773" w:rsidRPr="000047CF" w:rsidRDefault="004A2773" w:rsidP="00B13A31">
      <w:pPr>
        <w:pStyle w:val="ListParagraph"/>
        <w:spacing w:after="60" w:line="240" w:lineRule="auto"/>
        <w:contextualSpacing w:val="0"/>
      </w:pPr>
      <w:r>
        <w:tab/>
      </w:r>
      <w:proofErr w:type="spellStart"/>
      <w:r w:rsidRPr="000047CF">
        <w:t>variableTwo</w:t>
      </w:r>
      <w:proofErr w:type="spellEnd"/>
      <w:r w:rsidRPr="000047CF">
        <w:t xml:space="preserve"> = 2</w:t>
      </w:r>
    </w:p>
    <w:p w14:paraId="0BB68B1F" w14:textId="77777777" w:rsidR="004A2773" w:rsidRPr="000047CF" w:rsidRDefault="004A2773" w:rsidP="00083CB1"/>
    <w:p w14:paraId="7503D1BE" w14:textId="77777777" w:rsidR="004A2773" w:rsidRPr="000047CF" w:rsidRDefault="004A2773" w:rsidP="00083CB1">
      <w:pPr>
        <w:pStyle w:val="Bullet"/>
      </w:pPr>
      <w:r w:rsidRPr="000047CF">
        <w:t>Run the commands at the prompt and explain the result.</w:t>
      </w:r>
    </w:p>
    <w:p w14:paraId="2E9249AE" w14:textId="77777777" w:rsidR="004A2773" w:rsidRDefault="004A2773" w:rsidP="00083CB1">
      <w:pPr>
        <w:pStyle w:val="ListParagraph"/>
      </w:pPr>
      <w:r w:rsidRPr="000047CF">
        <w:t>&gt;&gt;&gt;</w:t>
      </w:r>
      <w:proofErr w:type="spellStart"/>
      <w:r w:rsidRPr="000047CF">
        <w:t>myFunction</w:t>
      </w:r>
      <w:proofErr w:type="spellEnd"/>
      <w:r w:rsidRPr="000047CF">
        <w:t>()</w:t>
      </w:r>
    </w:p>
    <w:p w14:paraId="3D21622A" w14:textId="77777777" w:rsidR="004A2773" w:rsidRDefault="004A2773" w:rsidP="00083CB1">
      <w:pPr>
        <w:pStyle w:val="ListParagraph"/>
      </w:pPr>
      <w:r w:rsidRPr="000047CF">
        <w:t>&gt;&gt;&gt;print(</w:t>
      </w:r>
      <w:proofErr w:type="spellStart"/>
      <w:r w:rsidRPr="000047CF">
        <w:t>variableOne</w:t>
      </w:r>
      <w:proofErr w:type="spellEnd"/>
      <w:r w:rsidRPr="000047CF">
        <w:t>)</w:t>
      </w:r>
    </w:p>
    <w:p w14:paraId="44BFC9D0" w14:textId="77777777" w:rsidR="004A2773" w:rsidRDefault="004A2773" w:rsidP="00083CB1">
      <w:pPr>
        <w:pStyle w:val="ListParagraph"/>
      </w:pPr>
      <w:r w:rsidRPr="000047CF">
        <w:t>45</w:t>
      </w:r>
    </w:p>
    <w:p w14:paraId="0CAE0144" w14:textId="77777777" w:rsidR="004A2773" w:rsidRDefault="004A2773" w:rsidP="00083CB1">
      <w:pPr>
        <w:pStyle w:val="ListParagraph"/>
      </w:pPr>
    </w:p>
    <w:p w14:paraId="0A7332DF" w14:textId="77777777" w:rsidR="004A2773" w:rsidRPr="000047CF" w:rsidRDefault="004A2773" w:rsidP="00083CB1">
      <w:pPr>
        <w:pStyle w:val="ListParagraph"/>
      </w:pPr>
      <w:r w:rsidRPr="000047CF">
        <w:t>&gt;&gt;&gt;print(</w:t>
      </w:r>
      <w:proofErr w:type="spellStart"/>
      <w:r w:rsidRPr="000047CF">
        <w:t>variableTwo</w:t>
      </w:r>
      <w:proofErr w:type="spellEnd"/>
      <w:r w:rsidRPr="000047CF">
        <w:t>)</w:t>
      </w:r>
    </w:p>
    <w:p w14:paraId="00734C17" w14:textId="77777777" w:rsidR="004A2773" w:rsidRDefault="004A2773" w:rsidP="00083CB1"/>
    <w:p w14:paraId="623AAEDF" w14:textId="77777777" w:rsidR="004A2773" w:rsidRPr="00C723E2" w:rsidRDefault="004A2773" w:rsidP="00083CB1">
      <w:pPr>
        <w:pStyle w:val="Heading3"/>
      </w:pPr>
      <w:r>
        <w:br w:type="page"/>
      </w:r>
      <w:r>
        <w:lastRenderedPageBreak/>
        <w:t>Activity 4.2</w:t>
      </w:r>
      <w:r w:rsidRPr="000047CF">
        <w:t>.2</w:t>
      </w:r>
    </w:p>
    <w:p w14:paraId="00539AC7" w14:textId="77777777" w:rsidR="004A2773" w:rsidRPr="000047CF" w:rsidRDefault="004A2773" w:rsidP="00083CB1">
      <w:pPr>
        <w:pStyle w:val="Bullet"/>
      </w:pPr>
      <w:r w:rsidRPr="000047CF">
        <w:t>Identify which are the local and g</w:t>
      </w:r>
      <w:r>
        <w:t xml:space="preserve">lobal variables in this program. </w:t>
      </w:r>
      <w:r w:rsidRPr="000047CF">
        <w:t>You may wish to copy and run the program.</w:t>
      </w:r>
    </w:p>
    <w:p w14:paraId="2265633E" w14:textId="3422D598" w:rsidR="004A2773" w:rsidRPr="000047CF" w:rsidRDefault="00B13A31" w:rsidP="00B13A31">
      <w:pPr>
        <w:spacing w:after="60" w:line="240" w:lineRule="auto"/>
      </w:pPr>
      <w:r>
        <w:t>d</w:t>
      </w:r>
      <w:r w:rsidR="004A2773" w:rsidRPr="000047CF">
        <w:t>ef</w:t>
      </w:r>
      <w:r>
        <w:t xml:space="preserve"> </w:t>
      </w:r>
      <w:proofErr w:type="spellStart"/>
      <w:r w:rsidR="004A2773" w:rsidRPr="000047CF">
        <w:t>functionOne</w:t>
      </w:r>
      <w:proofErr w:type="spellEnd"/>
      <w:r w:rsidR="004A2773" w:rsidRPr="000047CF">
        <w:t>():</w:t>
      </w:r>
    </w:p>
    <w:p w14:paraId="269CF5AD" w14:textId="54D4EF4B" w:rsidR="004A2773" w:rsidRPr="000047CF" w:rsidRDefault="004A2773" w:rsidP="0037768A">
      <w:pPr>
        <w:spacing w:after="60" w:line="240" w:lineRule="auto"/>
        <w:ind w:left="540"/>
      </w:pPr>
      <w:r w:rsidRPr="000047CF">
        <w:t>global answer</w:t>
      </w:r>
    </w:p>
    <w:p w14:paraId="6E89BFE4" w14:textId="5E006FBC" w:rsidR="004A2773" w:rsidRPr="000047CF" w:rsidRDefault="004A2773" w:rsidP="0037768A">
      <w:pPr>
        <w:spacing w:after="60" w:line="240" w:lineRule="auto"/>
        <w:ind w:left="540"/>
      </w:pPr>
      <w:r w:rsidRPr="000047CF">
        <w:t>number1 = 90</w:t>
      </w:r>
    </w:p>
    <w:p w14:paraId="35938A0F" w14:textId="57E87376" w:rsidR="004A2773" w:rsidRPr="000047CF" w:rsidRDefault="004A2773" w:rsidP="0037768A">
      <w:pPr>
        <w:spacing w:after="60" w:line="240" w:lineRule="auto"/>
        <w:ind w:left="540"/>
      </w:pPr>
      <w:r w:rsidRPr="000047CF">
        <w:t>number2 = 78</w:t>
      </w:r>
    </w:p>
    <w:p w14:paraId="78244194" w14:textId="07CA03AD" w:rsidR="004A2773" w:rsidRPr="000047CF" w:rsidRDefault="004A2773" w:rsidP="0037768A">
      <w:pPr>
        <w:spacing w:after="60" w:line="240" w:lineRule="auto"/>
        <w:ind w:left="540"/>
      </w:pPr>
      <w:r w:rsidRPr="000047CF">
        <w:t>answer = number1 * number2</w:t>
      </w:r>
    </w:p>
    <w:p w14:paraId="21F4CCB2" w14:textId="77777777" w:rsidR="004A2773" w:rsidRDefault="004A2773" w:rsidP="00083CB1"/>
    <w:p w14:paraId="475D7AF1" w14:textId="3768FC97" w:rsidR="004A2773" w:rsidRPr="000047CF" w:rsidRDefault="004A2773" w:rsidP="00B13A31">
      <w:pPr>
        <w:spacing w:after="60" w:line="240" w:lineRule="auto"/>
      </w:pPr>
      <w:r w:rsidRPr="000047CF">
        <w:t>def</w:t>
      </w:r>
      <w:r w:rsidR="00B13A31">
        <w:t xml:space="preserve"> </w:t>
      </w:r>
      <w:proofErr w:type="spellStart"/>
      <w:r w:rsidRPr="000047CF">
        <w:t>functionTwo</w:t>
      </w:r>
      <w:proofErr w:type="spellEnd"/>
      <w:r w:rsidRPr="000047CF">
        <w:t>():</w:t>
      </w:r>
    </w:p>
    <w:p w14:paraId="684244D1" w14:textId="348A2631" w:rsidR="004A2773" w:rsidRPr="000047CF" w:rsidRDefault="004A2773" w:rsidP="0037768A">
      <w:pPr>
        <w:tabs>
          <w:tab w:val="left" w:pos="630"/>
        </w:tabs>
        <w:spacing w:after="60" w:line="240" w:lineRule="auto"/>
        <w:ind w:left="540"/>
      </w:pPr>
      <w:r w:rsidRPr="000047CF">
        <w:t>global answer</w:t>
      </w:r>
    </w:p>
    <w:p w14:paraId="5156FAE3" w14:textId="32E7FAD8" w:rsidR="004A2773" w:rsidRPr="000047CF" w:rsidRDefault="004A2773" w:rsidP="0037768A">
      <w:pPr>
        <w:spacing w:after="60" w:line="240" w:lineRule="auto"/>
        <w:ind w:left="540"/>
      </w:pPr>
      <w:r w:rsidRPr="000047CF">
        <w:t>number1 = 65</w:t>
      </w:r>
    </w:p>
    <w:p w14:paraId="10E3C510" w14:textId="088F1088" w:rsidR="004A2773" w:rsidRPr="000047CF" w:rsidRDefault="004A2773" w:rsidP="0037768A">
      <w:pPr>
        <w:spacing w:after="60" w:line="240" w:lineRule="auto"/>
        <w:ind w:left="540"/>
      </w:pPr>
      <w:r w:rsidRPr="000047CF">
        <w:t>number2 = 3</w:t>
      </w:r>
    </w:p>
    <w:p w14:paraId="0D0BAE30" w14:textId="7379DFA2" w:rsidR="004A2773" w:rsidRPr="000047CF" w:rsidRDefault="004A2773" w:rsidP="0037768A">
      <w:pPr>
        <w:spacing w:after="60" w:line="240" w:lineRule="auto"/>
        <w:ind w:left="540"/>
      </w:pPr>
      <w:r w:rsidRPr="000047CF">
        <w:t>answer = number1 / number2</w:t>
      </w:r>
    </w:p>
    <w:p w14:paraId="142623D5" w14:textId="77777777" w:rsidR="004A2773" w:rsidRPr="000047CF" w:rsidRDefault="004A2773" w:rsidP="00083CB1"/>
    <w:p w14:paraId="1639654B" w14:textId="77777777" w:rsidR="004A2773" w:rsidRDefault="004A2773" w:rsidP="00083CB1">
      <w:r w:rsidRPr="000047CF">
        <w:t>The problem with using a global variable is that it can take different valu</w:t>
      </w:r>
      <w:r>
        <w:t xml:space="preserve">es in different functions. </w:t>
      </w:r>
      <w:r w:rsidRPr="000047CF">
        <w:t>This makes it difficult to kee</w:t>
      </w:r>
      <w:r>
        <w:t xml:space="preserve">p track of its correct value. </w:t>
      </w:r>
      <w:r w:rsidRPr="000047CF">
        <w:t>Use global variables with care.</w:t>
      </w:r>
    </w:p>
    <w:p w14:paraId="32EFA997" w14:textId="77777777" w:rsidR="007E08D4" w:rsidRDefault="004A2773" w:rsidP="00754884">
      <w:r>
        <w:br w:type="page"/>
      </w:r>
    </w:p>
    <w:p w14:paraId="2F49DA4D" w14:textId="77777777" w:rsidR="007E08D4" w:rsidRDefault="007E08D4" w:rsidP="00911F9C">
      <w:pPr>
        <w:pStyle w:val="Heading1"/>
      </w:pPr>
      <w:r>
        <w:lastRenderedPageBreak/>
        <w:t>Week 5</w:t>
      </w:r>
    </w:p>
    <w:p w14:paraId="3F488AA6" w14:textId="661D341E" w:rsidR="007E08D4" w:rsidRDefault="007E08D4" w:rsidP="00754884">
      <w:pPr>
        <w:pStyle w:val="Heading2"/>
      </w:pPr>
      <w:r>
        <w:t>Lesson 1</w:t>
      </w:r>
      <w:r w:rsidR="0019793A">
        <w:t xml:space="preserve"> Activities</w:t>
      </w:r>
    </w:p>
    <w:p w14:paraId="5CFBD181" w14:textId="77777777" w:rsidR="007E08D4" w:rsidRDefault="007E08D4" w:rsidP="00083CB1">
      <w:pPr>
        <w:pStyle w:val="Heading3"/>
      </w:pPr>
      <w:r>
        <w:t>Activity 5.1.1</w:t>
      </w:r>
    </w:p>
    <w:p w14:paraId="47276251" w14:textId="51FD1904" w:rsidR="00650C5C" w:rsidRDefault="009E46F8" w:rsidP="00754884">
      <w:pPr>
        <w:pStyle w:val="Bullet"/>
      </w:pPr>
      <w:r>
        <w:t xml:space="preserve">Research </w:t>
      </w:r>
      <w:r w:rsidR="00911F9C">
        <w:t>protocols. Write</w:t>
      </w:r>
      <w:r>
        <w:t xml:space="preserve"> a simple d</w:t>
      </w:r>
      <w:r w:rsidR="001A0524">
        <w:t>efinition of what a protocol is.</w:t>
      </w:r>
    </w:p>
    <w:p w14:paraId="416E7582" w14:textId="6778DB70" w:rsidR="009E46F8" w:rsidRPr="009E46F8" w:rsidRDefault="009E46F8" w:rsidP="00083CB1">
      <w:pPr>
        <w:pStyle w:val="Bullet"/>
      </w:pPr>
      <w:r>
        <w:t xml:space="preserve">What </w:t>
      </w:r>
      <w:r w:rsidR="001A0524">
        <w:t>aspects of communication</w:t>
      </w:r>
      <w:r>
        <w:t xml:space="preserve"> could a network protocol specify?</w:t>
      </w:r>
      <w:r w:rsidR="00911F9C">
        <w:t xml:space="preserve"> </w:t>
      </w:r>
      <w:r>
        <w:t>An example is shown below.</w:t>
      </w:r>
    </w:p>
    <w:tbl>
      <w:tblPr>
        <w:tblStyle w:val="TableGrid"/>
        <w:tblW w:w="0" w:type="auto"/>
        <w:tblLook w:val="04A0" w:firstRow="1" w:lastRow="0" w:firstColumn="1" w:lastColumn="0" w:noHBand="0" w:noVBand="1"/>
      </w:tblPr>
      <w:tblGrid>
        <w:gridCol w:w="2689"/>
        <w:gridCol w:w="6327"/>
      </w:tblGrid>
      <w:tr w:rsidR="009E46F8" w:rsidRPr="001A0524" w14:paraId="1056BC5D" w14:textId="77777777" w:rsidTr="009E46F8">
        <w:tc>
          <w:tcPr>
            <w:tcW w:w="2689" w:type="dxa"/>
            <w:shd w:val="clear" w:color="auto" w:fill="BFBFBF" w:themeFill="background1" w:themeFillShade="BF"/>
          </w:tcPr>
          <w:p w14:paraId="459ED28B" w14:textId="77777777" w:rsidR="009E46F8" w:rsidRPr="001A0524" w:rsidRDefault="009E46F8" w:rsidP="00A440C3">
            <w:pPr>
              <w:spacing w:before="120" w:after="120" w:line="240" w:lineRule="auto"/>
              <w:rPr>
                <w:b/>
                <w:bCs/>
                <w:i/>
                <w:iCs/>
                <w:color w:val="404040" w:themeColor="text1" w:themeTint="BF"/>
                <w:sz w:val="22"/>
                <w:szCs w:val="22"/>
                <w:lang w:eastAsia="en-US"/>
              </w:rPr>
            </w:pPr>
            <w:r w:rsidRPr="001A0524">
              <w:rPr>
                <w:b/>
              </w:rPr>
              <w:t>Characteristic</w:t>
            </w:r>
          </w:p>
        </w:tc>
        <w:tc>
          <w:tcPr>
            <w:tcW w:w="6327" w:type="dxa"/>
            <w:shd w:val="clear" w:color="auto" w:fill="BFBFBF" w:themeFill="background1" w:themeFillShade="BF"/>
          </w:tcPr>
          <w:p w14:paraId="790001EC" w14:textId="77777777" w:rsidR="009E46F8" w:rsidRPr="001A0524" w:rsidRDefault="009E46F8" w:rsidP="00A440C3">
            <w:pPr>
              <w:spacing w:before="120" w:after="120" w:line="240" w:lineRule="auto"/>
              <w:rPr>
                <w:b/>
                <w:bCs/>
                <w:i/>
                <w:iCs/>
                <w:color w:val="404040" w:themeColor="text1" w:themeTint="BF"/>
                <w:sz w:val="22"/>
                <w:szCs w:val="22"/>
                <w:lang w:eastAsia="en-US"/>
              </w:rPr>
            </w:pPr>
            <w:r w:rsidRPr="001A0524">
              <w:rPr>
                <w:b/>
              </w:rPr>
              <w:t>Details</w:t>
            </w:r>
          </w:p>
        </w:tc>
      </w:tr>
      <w:tr w:rsidR="009E46F8" w14:paraId="6510E8F0" w14:textId="77777777" w:rsidTr="009E46F8">
        <w:tc>
          <w:tcPr>
            <w:tcW w:w="2689" w:type="dxa"/>
          </w:tcPr>
          <w:p w14:paraId="0A401EFB" w14:textId="7B1A44CC" w:rsidR="009E46F8" w:rsidRPr="00DC38FA" w:rsidRDefault="00DC38FA" w:rsidP="00A440C3">
            <w:pPr>
              <w:spacing w:before="120" w:after="120" w:line="240" w:lineRule="auto"/>
              <w:rPr>
                <w:b/>
              </w:rPr>
            </w:pPr>
            <w:r w:rsidRPr="00DC38FA">
              <w:rPr>
                <w:b/>
              </w:rPr>
              <w:t>E</w:t>
            </w:r>
            <w:r w:rsidR="009E46F8" w:rsidRPr="00DC38FA">
              <w:rPr>
                <w:b/>
              </w:rPr>
              <w:t xml:space="preserve">rror checking </w:t>
            </w:r>
          </w:p>
          <w:p w14:paraId="58F129EC" w14:textId="77777777" w:rsidR="009E46F8" w:rsidRPr="00DC38FA" w:rsidRDefault="009E46F8" w:rsidP="00A440C3">
            <w:pPr>
              <w:spacing w:before="120" w:after="120" w:line="240" w:lineRule="auto"/>
              <w:rPr>
                <w:rFonts w:ascii="Arial" w:hAnsi="Arial" w:cs="Arial"/>
                <w:b/>
                <w:sz w:val="24"/>
                <w:szCs w:val="24"/>
              </w:rPr>
            </w:pPr>
          </w:p>
        </w:tc>
        <w:tc>
          <w:tcPr>
            <w:tcW w:w="6327" w:type="dxa"/>
          </w:tcPr>
          <w:p w14:paraId="1AE7EB28" w14:textId="1D4E79DE" w:rsidR="009E46F8" w:rsidRDefault="009E46F8" w:rsidP="00A440C3">
            <w:pPr>
              <w:spacing w:before="120" w:after="120" w:line="240" w:lineRule="auto"/>
            </w:pPr>
            <w:r>
              <w:t>Each protocol could use a different type of error checking, for example parity. Error checking allows errors to be detected so that the corrupted data is rejected.</w:t>
            </w:r>
          </w:p>
          <w:p w14:paraId="4E35126E" w14:textId="77777777" w:rsidR="009E46F8" w:rsidRDefault="009E46F8" w:rsidP="00A440C3">
            <w:pPr>
              <w:spacing w:before="120" w:after="120" w:line="240" w:lineRule="auto"/>
            </w:pPr>
            <w:r>
              <w:t xml:space="preserve"> </w:t>
            </w:r>
          </w:p>
        </w:tc>
      </w:tr>
      <w:tr w:rsidR="009E46F8" w14:paraId="7D67945F" w14:textId="77777777" w:rsidTr="009E46F8">
        <w:tc>
          <w:tcPr>
            <w:tcW w:w="2689" w:type="dxa"/>
          </w:tcPr>
          <w:p w14:paraId="2DD0147E" w14:textId="77777777" w:rsidR="009E46F8" w:rsidRDefault="009E46F8" w:rsidP="00A440C3">
            <w:pPr>
              <w:spacing w:before="120" w:after="120" w:line="240" w:lineRule="auto"/>
            </w:pPr>
          </w:p>
          <w:p w14:paraId="350AA0A5" w14:textId="77777777" w:rsidR="00A440C3" w:rsidRDefault="00A440C3" w:rsidP="00A440C3">
            <w:pPr>
              <w:spacing w:before="120" w:after="120" w:line="240" w:lineRule="auto"/>
            </w:pPr>
          </w:p>
          <w:p w14:paraId="22AEFB58" w14:textId="77777777" w:rsidR="009E46F8" w:rsidRDefault="009E46F8" w:rsidP="00A440C3">
            <w:pPr>
              <w:spacing w:before="120" w:after="120" w:line="240" w:lineRule="auto"/>
              <w:rPr>
                <w:rFonts w:ascii="Arial" w:hAnsi="Arial" w:cs="Arial"/>
                <w:sz w:val="24"/>
                <w:szCs w:val="24"/>
              </w:rPr>
            </w:pPr>
          </w:p>
        </w:tc>
        <w:tc>
          <w:tcPr>
            <w:tcW w:w="6327" w:type="dxa"/>
          </w:tcPr>
          <w:p w14:paraId="2DED2314" w14:textId="77777777" w:rsidR="009E46F8" w:rsidRDefault="009E46F8" w:rsidP="00A440C3">
            <w:pPr>
              <w:spacing w:before="120" w:after="120" w:line="240" w:lineRule="auto"/>
              <w:rPr>
                <w:rFonts w:ascii="Arial" w:hAnsi="Arial" w:cs="Arial"/>
                <w:sz w:val="24"/>
                <w:szCs w:val="24"/>
              </w:rPr>
            </w:pPr>
          </w:p>
        </w:tc>
      </w:tr>
      <w:tr w:rsidR="009E46F8" w14:paraId="737B67F1" w14:textId="77777777" w:rsidTr="009E46F8">
        <w:tc>
          <w:tcPr>
            <w:tcW w:w="2689" w:type="dxa"/>
          </w:tcPr>
          <w:p w14:paraId="09B4061D" w14:textId="77777777" w:rsidR="009E46F8" w:rsidRDefault="009E46F8" w:rsidP="00A440C3">
            <w:pPr>
              <w:spacing w:before="120" w:after="120" w:line="240" w:lineRule="auto"/>
            </w:pPr>
          </w:p>
          <w:p w14:paraId="5A5B34EA" w14:textId="77777777" w:rsidR="009E46F8" w:rsidRDefault="009E46F8" w:rsidP="00A440C3">
            <w:pPr>
              <w:spacing w:before="120" w:after="120" w:line="240" w:lineRule="auto"/>
            </w:pPr>
          </w:p>
          <w:p w14:paraId="7809DF8E" w14:textId="77777777" w:rsidR="009E46F8" w:rsidRDefault="009E46F8" w:rsidP="00A440C3">
            <w:pPr>
              <w:spacing w:before="120" w:after="120" w:line="240" w:lineRule="auto"/>
              <w:rPr>
                <w:rFonts w:ascii="Arial" w:hAnsi="Arial" w:cs="Arial"/>
                <w:sz w:val="24"/>
                <w:szCs w:val="24"/>
              </w:rPr>
            </w:pPr>
          </w:p>
        </w:tc>
        <w:tc>
          <w:tcPr>
            <w:tcW w:w="6327" w:type="dxa"/>
          </w:tcPr>
          <w:p w14:paraId="2DD22FAA" w14:textId="77777777" w:rsidR="009E46F8" w:rsidRDefault="009E46F8" w:rsidP="00A440C3">
            <w:pPr>
              <w:spacing w:before="120" w:after="120" w:line="240" w:lineRule="auto"/>
              <w:rPr>
                <w:rFonts w:ascii="Arial" w:hAnsi="Arial" w:cs="Arial"/>
                <w:sz w:val="24"/>
                <w:szCs w:val="24"/>
              </w:rPr>
            </w:pPr>
          </w:p>
        </w:tc>
      </w:tr>
      <w:tr w:rsidR="009E46F8" w14:paraId="1221010B" w14:textId="77777777" w:rsidTr="009E46F8">
        <w:tc>
          <w:tcPr>
            <w:tcW w:w="2689" w:type="dxa"/>
          </w:tcPr>
          <w:p w14:paraId="604F8AED" w14:textId="77777777" w:rsidR="009E46F8" w:rsidRDefault="009E46F8" w:rsidP="00A440C3">
            <w:pPr>
              <w:spacing w:before="120" w:after="120" w:line="240" w:lineRule="auto"/>
            </w:pPr>
          </w:p>
          <w:p w14:paraId="66918208" w14:textId="77777777" w:rsidR="009E46F8" w:rsidRDefault="009E46F8" w:rsidP="00A440C3">
            <w:pPr>
              <w:spacing w:before="120" w:after="120" w:line="240" w:lineRule="auto"/>
            </w:pPr>
          </w:p>
          <w:p w14:paraId="7736683C" w14:textId="77777777" w:rsidR="009E46F8" w:rsidRDefault="009E46F8" w:rsidP="00A440C3">
            <w:pPr>
              <w:spacing w:before="120" w:after="120" w:line="240" w:lineRule="auto"/>
              <w:rPr>
                <w:rFonts w:ascii="Arial" w:hAnsi="Arial" w:cs="Arial"/>
                <w:sz w:val="24"/>
                <w:szCs w:val="24"/>
              </w:rPr>
            </w:pPr>
          </w:p>
        </w:tc>
        <w:tc>
          <w:tcPr>
            <w:tcW w:w="6327" w:type="dxa"/>
          </w:tcPr>
          <w:p w14:paraId="7D49C53F" w14:textId="77777777" w:rsidR="009E46F8" w:rsidRDefault="009E46F8" w:rsidP="00A440C3">
            <w:pPr>
              <w:spacing w:before="120" w:after="120" w:line="240" w:lineRule="auto"/>
              <w:rPr>
                <w:rFonts w:ascii="Arial" w:hAnsi="Arial" w:cs="Arial"/>
                <w:sz w:val="24"/>
                <w:szCs w:val="24"/>
              </w:rPr>
            </w:pPr>
          </w:p>
        </w:tc>
      </w:tr>
      <w:tr w:rsidR="009E46F8" w14:paraId="371EF6FA" w14:textId="77777777" w:rsidTr="009E46F8">
        <w:tc>
          <w:tcPr>
            <w:tcW w:w="2689" w:type="dxa"/>
          </w:tcPr>
          <w:p w14:paraId="1731BFEA" w14:textId="77777777" w:rsidR="009E46F8" w:rsidRDefault="009E46F8" w:rsidP="00A440C3">
            <w:pPr>
              <w:spacing w:before="120" w:after="120" w:line="240" w:lineRule="auto"/>
            </w:pPr>
          </w:p>
          <w:p w14:paraId="6A9C4155" w14:textId="77777777" w:rsidR="009E46F8" w:rsidRDefault="009E46F8" w:rsidP="00A440C3">
            <w:pPr>
              <w:spacing w:before="120" w:after="120" w:line="240" w:lineRule="auto"/>
            </w:pPr>
          </w:p>
          <w:p w14:paraId="0783451B" w14:textId="77777777" w:rsidR="009E46F8" w:rsidRDefault="009E46F8" w:rsidP="00A440C3">
            <w:pPr>
              <w:spacing w:before="120" w:after="120" w:line="240" w:lineRule="auto"/>
              <w:rPr>
                <w:rFonts w:ascii="Arial" w:hAnsi="Arial" w:cs="Arial"/>
                <w:sz w:val="24"/>
                <w:szCs w:val="24"/>
              </w:rPr>
            </w:pPr>
          </w:p>
        </w:tc>
        <w:tc>
          <w:tcPr>
            <w:tcW w:w="6327" w:type="dxa"/>
          </w:tcPr>
          <w:p w14:paraId="51FECD83" w14:textId="77777777" w:rsidR="009E46F8" w:rsidRDefault="009E46F8" w:rsidP="00A440C3">
            <w:pPr>
              <w:spacing w:before="120" w:after="120" w:line="240" w:lineRule="auto"/>
              <w:rPr>
                <w:rFonts w:ascii="Arial" w:hAnsi="Arial" w:cs="Arial"/>
                <w:sz w:val="24"/>
                <w:szCs w:val="24"/>
              </w:rPr>
            </w:pPr>
          </w:p>
        </w:tc>
      </w:tr>
      <w:tr w:rsidR="00A440C3" w14:paraId="53460540" w14:textId="77777777" w:rsidTr="009E46F8">
        <w:tc>
          <w:tcPr>
            <w:tcW w:w="2689" w:type="dxa"/>
          </w:tcPr>
          <w:p w14:paraId="73C1BCD8" w14:textId="77777777" w:rsidR="00A440C3" w:rsidRDefault="00A440C3" w:rsidP="00A440C3">
            <w:pPr>
              <w:spacing w:before="120" w:after="120" w:line="240" w:lineRule="auto"/>
            </w:pPr>
          </w:p>
          <w:p w14:paraId="6A76A1AD" w14:textId="77777777" w:rsidR="00A440C3" w:rsidRDefault="00A440C3" w:rsidP="00A440C3">
            <w:pPr>
              <w:spacing w:before="120" w:after="120" w:line="240" w:lineRule="auto"/>
            </w:pPr>
          </w:p>
          <w:p w14:paraId="58685DA2" w14:textId="77777777" w:rsidR="00A440C3" w:rsidRDefault="00A440C3" w:rsidP="00A440C3">
            <w:pPr>
              <w:spacing w:before="120" w:after="120" w:line="240" w:lineRule="auto"/>
            </w:pPr>
          </w:p>
        </w:tc>
        <w:tc>
          <w:tcPr>
            <w:tcW w:w="6327" w:type="dxa"/>
          </w:tcPr>
          <w:p w14:paraId="36DCE4E5" w14:textId="77777777" w:rsidR="00A440C3" w:rsidRDefault="00A440C3" w:rsidP="00A440C3">
            <w:pPr>
              <w:spacing w:before="120" w:after="120" w:line="240" w:lineRule="auto"/>
              <w:rPr>
                <w:rFonts w:ascii="Arial" w:hAnsi="Arial" w:cs="Arial"/>
                <w:sz w:val="24"/>
                <w:szCs w:val="24"/>
              </w:rPr>
            </w:pPr>
          </w:p>
        </w:tc>
      </w:tr>
      <w:tr w:rsidR="00A440C3" w14:paraId="5627C0D6" w14:textId="77777777" w:rsidTr="009E46F8">
        <w:tc>
          <w:tcPr>
            <w:tcW w:w="2689" w:type="dxa"/>
          </w:tcPr>
          <w:p w14:paraId="4E1DA37D" w14:textId="77777777" w:rsidR="00A440C3" w:rsidRDefault="00A440C3" w:rsidP="00A440C3">
            <w:pPr>
              <w:spacing w:before="120" w:after="120" w:line="240" w:lineRule="auto"/>
            </w:pPr>
          </w:p>
          <w:p w14:paraId="6215D2C4" w14:textId="77777777" w:rsidR="00A440C3" w:rsidRDefault="00A440C3" w:rsidP="00A440C3">
            <w:pPr>
              <w:spacing w:before="120" w:after="120" w:line="240" w:lineRule="auto"/>
            </w:pPr>
          </w:p>
          <w:p w14:paraId="3E19C285" w14:textId="77777777" w:rsidR="00A440C3" w:rsidRDefault="00A440C3" w:rsidP="00A440C3">
            <w:pPr>
              <w:spacing w:before="120" w:after="120" w:line="240" w:lineRule="auto"/>
            </w:pPr>
          </w:p>
        </w:tc>
        <w:tc>
          <w:tcPr>
            <w:tcW w:w="6327" w:type="dxa"/>
          </w:tcPr>
          <w:p w14:paraId="7D48350A" w14:textId="77777777" w:rsidR="00A440C3" w:rsidRDefault="00A440C3" w:rsidP="00A440C3">
            <w:pPr>
              <w:spacing w:before="120" w:after="120" w:line="240" w:lineRule="auto"/>
              <w:rPr>
                <w:rFonts w:ascii="Arial" w:hAnsi="Arial" w:cs="Arial"/>
                <w:sz w:val="24"/>
                <w:szCs w:val="24"/>
              </w:rPr>
            </w:pPr>
          </w:p>
        </w:tc>
      </w:tr>
    </w:tbl>
    <w:p w14:paraId="7848E68D" w14:textId="77777777" w:rsidR="0011708F" w:rsidRDefault="0011708F" w:rsidP="00A440C3">
      <w:pPr>
        <w:spacing w:before="120" w:after="120" w:line="240" w:lineRule="auto"/>
      </w:pPr>
    </w:p>
    <w:p w14:paraId="107DFACB" w14:textId="77777777" w:rsidR="0019793A" w:rsidRDefault="0019793A">
      <w:pPr>
        <w:spacing w:after="160" w:line="259" w:lineRule="auto"/>
        <w:rPr>
          <w:b/>
          <w:bCs/>
          <w:iCs/>
          <w:sz w:val="24"/>
          <w:szCs w:val="28"/>
        </w:rPr>
      </w:pPr>
      <w:r>
        <w:br w:type="page"/>
      </w:r>
    </w:p>
    <w:p w14:paraId="1FC1AC35" w14:textId="4C0B0501" w:rsidR="0011708F" w:rsidRDefault="00710061" w:rsidP="00754884">
      <w:pPr>
        <w:pStyle w:val="Heading2"/>
      </w:pPr>
      <w:r>
        <w:lastRenderedPageBreak/>
        <w:t>Lesson 2</w:t>
      </w:r>
      <w:r w:rsidR="0019793A">
        <w:t xml:space="preserve"> Activities</w:t>
      </w:r>
    </w:p>
    <w:p w14:paraId="0062E619" w14:textId="4C14C447" w:rsidR="0070397C" w:rsidRDefault="0070397C" w:rsidP="00083CB1">
      <w:pPr>
        <w:pStyle w:val="Heading3"/>
      </w:pPr>
      <w:r>
        <w:t>Activity 5.2.1</w:t>
      </w:r>
    </w:p>
    <w:p w14:paraId="4D11C56C" w14:textId="37E1C2A8" w:rsidR="0070397C" w:rsidRDefault="0070397C" w:rsidP="0070397C">
      <w:r>
        <w:t xml:space="preserve">Design a program </w:t>
      </w:r>
      <w:r w:rsidR="00650C5C">
        <w:t>that</w:t>
      </w:r>
      <w:r>
        <w:t xml:space="preserve"> lets a customer choose </w:t>
      </w:r>
      <w:r w:rsidR="00AF470D">
        <w:t>from a list of five</w:t>
      </w:r>
      <w:r>
        <w:t xml:space="preserve"> different products and add this to their online basket.  A discount is applied depending on the quantity ordered:</w:t>
      </w:r>
    </w:p>
    <w:p w14:paraId="507617C2" w14:textId="77777777" w:rsidR="0070397C" w:rsidRDefault="0070397C" w:rsidP="0070397C">
      <w:r>
        <w:tab/>
        <w:t>1-9, less 5%</w:t>
      </w:r>
    </w:p>
    <w:p w14:paraId="558BC199" w14:textId="77777777" w:rsidR="0070397C" w:rsidRDefault="0070397C" w:rsidP="0070397C">
      <w:r>
        <w:tab/>
        <w:t>10-29, less 10%</w:t>
      </w:r>
    </w:p>
    <w:p w14:paraId="252EA70F" w14:textId="77777777" w:rsidR="00AF470D" w:rsidRDefault="0070397C" w:rsidP="0070397C">
      <w:r>
        <w:tab/>
        <w:t>More  than 30, less 15%</w:t>
      </w:r>
    </w:p>
    <w:p w14:paraId="64B5706A" w14:textId="4440D895" w:rsidR="00AF470D" w:rsidRDefault="00AF470D" w:rsidP="0070397C">
      <w:r>
        <w:t>The final invoice should have 20% VAT added.</w:t>
      </w:r>
    </w:p>
    <w:p w14:paraId="4EF63FBC" w14:textId="77777777" w:rsidR="00AF470D" w:rsidRDefault="00AF470D" w:rsidP="0070397C">
      <w:r>
        <w:t>You should use constants.</w:t>
      </w:r>
    </w:p>
    <w:p w14:paraId="66D0374C" w14:textId="5CE65811" w:rsidR="00CD0CD4" w:rsidRDefault="00CD0CD4" w:rsidP="0070397C">
      <w:r>
        <w:t>Your teacher will split you into groups for this activity.</w:t>
      </w:r>
    </w:p>
    <w:p w14:paraId="688BD251" w14:textId="77777777" w:rsidR="00AF470D" w:rsidRDefault="00AF470D" w:rsidP="00AF470D">
      <w:pPr>
        <w:pStyle w:val="Heading3"/>
      </w:pPr>
      <w:r>
        <w:t xml:space="preserve">Activity 5.2.2 </w:t>
      </w:r>
    </w:p>
    <w:p w14:paraId="19A3811D" w14:textId="2B3F20EC" w:rsidR="00AF470D" w:rsidRDefault="00AF470D" w:rsidP="00AF470D">
      <w:r>
        <w:t>Modify 5.2.1 to allow customers to choose more than one product.  The program should loop until the customer has finished shopping.</w:t>
      </w:r>
    </w:p>
    <w:p w14:paraId="52BD4D72" w14:textId="77777777" w:rsidR="0019793A" w:rsidRDefault="0019793A">
      <w:pPr>
        <w:spacing w:after="160" w:line="259" w:lineRule="auto"/>
        <w:rPr>
          <w:b/>
          <w:bCs/>
          <w:szCs w:val="26"/>
          <w:u w:val="single"/>
        </w:rPr>
      </w:pPr>
      <w:r>
        <w:br w:type="page"/>
      </w:r>
    </w:p>
    <w:p w14:paraId="31BACC08" w14:textId="664B747A" w:rsidR="0011708F" w:rsidRDefault="0011708F" w:rsidP="00754884">
      <w:pPr>
        <w:pStyle w:val="Heading1"/>
      </w:pPr>
      <w:r>
        <w:lastRenderedPageBreak/>
        <w:t>Week 6</w:t>
      </w:r>
    </w:p>
    <w:p w14:paraId="66322585" w14:textId="0AB64661" w:rsidR="0011708F" w:rsidRDefault="0011708F" w:rsidP="00754884">
      <w:pPr>
        <w:pStyle w:val="Heading2"/>
      </w:pPr>
      <w:r>
        <w:t>Lesson 1</w:t>
      </w:r>
      <w:r w:rsidR="002E1100">
        <w:t xml:space="preserve"> Activities</w:t>
      </w:r>
    </w:p>
    <w:p w14:paraId="359E4082" w14:textId="77777777" w:rsidR="00083CB1" w:rsidRDefault="0011708F" w:rsidP="00083CB1">
      <w:pPr>
        <w:pStyle w:val="Heading3"/>
      </w:pPr>
      <w:r>
        <w:t>Activity 6.1.1</w:t>
      </w:r>
    </w:p>
    <w:p w14:paraId="7DF394BB" w14:textId="17ECE3C8" w:rsidR="009B2850" w:rsidRDefault="00CC7572" w:rsidP="00083CB1">
      <w:pPr>
        <w:pStyle w:val="Bullet"/>
        <w:numPr>
          <w:ilvl w:val="0"/>
          <w:numId w:val="26"/>
        </w:numPr>
      </w:pPr>
      <w:r>
        <w:t xml:space="preserve">Complete </w:t>
      </w:r>
      <w:r w:rsidR="00650C5C">
        <w:t>this table</w:t>
      </w:r>
      <w:r w:rsidR="009B2850">
        <w:t xml:space="preserve">. </w:t>
      </w:r>
    </w:p>
    <w:tbl>
      <w:tblPr>
        <w:tblStyle w:val="TableGrid"/>
        <w:tblW w:w="0" w:type="auto"/>
        <w:tblLook w:val="04A0" w:firstRow="1" w:lastRow="0" w:firstColumn="1" w:lastColumn="0" w:noHBand="0" w:noVBand="1"/>
      </w:tblPr>
      <w:tblGrid>
        <w:gridCol w:w="2263"/>
        <w:gridCol w:w="6753"/>
      </w:tblGrid>
      <w:tr w:rsidR="00C72D99" w:rsidRPr="00650C5C" w14:paraId="1A92F7C2" w14:textId="77777777" w:rsidTr="00A440C3">
        <w:trPr>
          <w:tblHeader/>
        </w:trPr>
        <w:tc>
          <w:tcPr>
            <w:tcW w:w="2263" w:type="dxa"/>
            <w:shd w:val="clear" w:color="auto" w:fill="B2B2B2"/>
          </w:tcPr>
          <w:p w14:paraId="00083EC5" w14:textId="34FF4A89" w:rsidR="00F86DA5" w:rsidRPr="00A440C3" w:rsidRDefault="00C72D99" w:rsidP="00A440C3">
            <w:pPr>
              <w:spacing w:before="120" w:after="120" w:line="240" w:lineRule="auto"/>
              <w:rPr>
                <w:b/>
                <w:bCs/>
                <w:i/>
                <w:iCs/>
                <w:color w:val="404040" w:themeColor="text1" w:themeTint="BF"/>
                <w:sz w:val="22"/>
                <w:szCs w:val="22"/>
                <w:lang w:eastAsia="en-US"/>
              </w:rPr>
            </w:pPr>
            <w:r w:rsidRPr="00A440C3">
              <w:rPr>
                <w:b/>
              </w:rPr>
              <w:t>Protocol</w:t>
            </w:r>
          </w:p>
        </w:tc>
        <w:tc>
          <w:tcPr>
            <w:tcW w:w="6753" w:type="dxa"/>
            <w:shd w:val="clear" w:color="auto" w:fill="B2B2B2"/>
          </w:tcPr>
          <w:p w14:paraId="575CB4DA" w14:textId="77777777" w:rsidR="00C72D99" w:rsidRPr="00650C5C" w:rsidRDefault="00C72D99" w:rsidP="00A440C3">
            <w:pPr>
              <w:spacing w:before="120" w:after="120" w:line="240" w:lineRule="auto"/>
              <w:rPr>
                <w:b/>
                <w:bCs/>
                <w:i/>
                <w:iCs/>
                <w:color w:val="404040" w:themeColor="text1" w:themeTint="BF"/>
                <w:sz w:val="22"/>
                <w:szCs w:val="22"/>
                <w:lang w:eastAsia="en-US"/>
              </w:rPr>
            </w:pPr>
            <w:r w:rsidRPr="00650C5C">
              <w:rPr>
                <w:b/>
              </w:rPr>
              <w:t>What is it used for?</w:t>
            </w:r>
          </w:p>
        </w:tc>
      </w:tr>
      <w:tr w:rsidR="00C72D99" w14:paraId="7921C229" w14:textId="77777777" w:rsidTr="00C72D99">
        <w:tc>
          <w:tcPr>
            <w:tcW w:w="2263" w:type="dxa"/>
          </w:tcPr>
          <w:p w14:paraId="133791AA" w14:textId="77777777" w:rsidR="00C72D99" w:rsidRPr="00A440C3" w:rsidRDefault="00C72D99" w:rsidP="00083CB1">
            <w:pPr>
              <w:rPr>
                <w:b/>
                <w:sz w:val="24"/>
                <w:szCs w:val="24"/>
                <w:lang w:eastAsia="en-US"/>
              </w:rPr>
            </w:pPr>
          </w:p>
          <w:p w14:paraId="55DBE579" w14:textId="77777777" w:rsidR="00C72D99" w:rsidRPr="00A440C3" w:rsidRDefault="00C72D99" w:rsidP="00083CB1">
            <w:pPr>
              <w:rPr>
                <w:b/>
                <w:bCs/>
                <w:i/>
                <w:iCs/>
                <w:color w:val="404040" w:themeColor="text1" w:themeTint="BF"/>
                <w:sz w:val="22"/>
                <w:szCs w:val="22"/>
                <w:lang w:eastAsia="en-US"/>
              </w:rPr>
            </w:pPr>
            <w:r w:rsidRPr="00A440C3">
              <w:rPr>
                <w:b/>
              </w:rPr>
              <w:t>Ethernet</w:t>
            </w:r>
          </w:p>
          <w:p w14:paraId="6FFF2E11" w14:textId="77777777" w:rsidR="00C72D99" w:rsidRPr="00A440C3" w:rsidRDefault="00C72D99" w:rsidP="00C72D99">
            <w:pPr>
              <w:jc w:val="center"/>
              <w:rPr>
                <w:rFonts w:ascii="Arial" w:hAnsi="Arial" w:cs="Arial"/>
                <w:b/>
                <w:sz w:val="24"/>
                <w:szCs w:val="24"/>
              </w:rPr>
            </w:pPr>
          </w:p>
        </w:tc>
        <w:tc>
          <w:tcPr>
            <w:tcW w:w="6753" w:type="dxa"/>
          </w:tcPr>
          <w:p w14:paraId="2B973D96" w14:textId="77777777" w:rsidR="00C72D99" w:rsidRDefault="00C72D99" w:rsidP="00754884"/>
          <w:p w14:paraId="64225D43" w14:textId="77777777" w:rsidR="00C72D99" w:rsidRDefault="00C72D99" w:rsidP="00754884"/>
          <w:p w14:paraId="1560AEE8" w14:textId="77777777" w:rsidR="00C72D99" w:rsidRDefault="00C72D99" w:rsidP="00754884"/>
          <w:p w14:paraId="3922AC69" w14:textId="77777777" w:rsidR="00C72D99" w:rsidRDefault="00C72D99" w:rsidP="00754884"/>
          <w:p w14:paraId="023CFF7B" w14:textId="77777777" w:rsidR="00C72D99" w:rsidRDefault="00C72D99">
            <w:pPr>
              <w:rPr>
                <w:rFonts w:ascii="Arial" w:hAnsi="Arial" w:cs="Arial"/>
                <w:sz w:val="24"/>
                <w:szCs w:val="24"/>
              </w:rPr>
            </w:pPr>
          </w:p>
        </w:tc>
      </w:tr>
      <w:tr w:rsidR="00C72D99" w14:paraId="02373940" w14:textId="77777777" w:rsidTr="00C72D99">
        <w:tc>
          <w:tcPr>
            <w:tcW w:w="2263" w:type="dxa"/>
          </w:tcPr>
          <w:p w14:paraId="1F228CBE" w14:textId="77777777" w:rsidR="00C72D99" w:rsidRPr="00A440C3" w:rsidRDefault="00C72D99" w:rsidP="00083CB1">
            <w:pPr>
              <w:rPr>
                <w:b/>
                <w:sz w:val="24"/>
                <w:szCs w:val="24"/>
                <w:lang w:eastAsia="en-US"/>
              </w:rPr>
            </w:pPr>
          </w:p>
          <w:p w14:paraId="0B7E2A85" w14:textId="77777777" w:rsidR="00C72D99" w:rsidRPr="00A440C3" w:rsidRDefault="00C72D99" w:rsidP="00083CB1">
            <w:pPr>
              <w:rPr>
                <w:b/>
                <w:bCs/>
                <w:i/>
                <w:iCs/>
                <w:color w:val="404040" w:themeColor="text1" w:themeTint="BF"/>
                <w:sz w:val="22"/>
                <w:szCs w:val="22"/>
                <w:lang w:eastAsia="en-US"/>
              </w:rPr>
            </w:pPr>
            <w:r w:rsidRPr="00A440C3">
              <w:rPr>
                <w:b/>
              </w:rPr>
              <w:t>Wi-Fi</w:t>
            </w:r>
          </w:p>
          <w:p w14:paraId="0231ED76" w14:textId="77777777" w:rsidR="00C72D99" w:rsidRPr="00A440C3" w:rsidRDefault="00C72D99" w:rsidP="00C72D99">
            <w:pPr>
              <w:jc w:val="center"/>
              <w:rPr>
                <w:rFonts w:ascii="Arial" w:hAnsi="Arial" w:cs="Arial"/>
                <w:b/>
                <w:sz w:val="24"/>
                <w:szCs w:val="24"/>
              </w:rPr>
            </w:pPr>
          </w:p>
        </w:tc>
        <w:tc>
          <w:tcPr>
            <w:tcW w:w="6753" w:type="dxa"/>
          </w:tcPr>
          <w:p w14:paraId="506F83BC" w14:textId="77777777" w:rsidR="00C72D99" w:rsidRDefault="00C72D99" w:rsidP="00754884"/>
          <w:p w14:paraId="611DA228" w14:textId="77777777" w:rsidR="00C72D99" w:rsidRDefault="00C72D99" w:rsidP="00754884"/>
          <w:p w14:paraId="48E2C7BA" w14:textId="77777777" w:rsidR="00C72D99" w:rsidRDefault="00C72D99" w:rsidP="00754884"/>
          <w:p w14:paraId="3F14F353" w14:textId="77777777" w:rsidR="00C72D99" w:rsidRDefault="00C72D99" w:rsidP="00754884"/>
          <w:p w14:paraId="21C79F4E" w14:textId="77777777" w:rsidR="00C72D99" w:rsidRDefault="00C72D99">
            <w:pPr>
              <w:rPr>
                <w:rFonts w:ascii="Arial" w:hAnsi="Arial" w:cs="Arial"/>
                <w:sz w:val="24"/>
                <w:szCs w:val="24"/>
              </w:rPr>
            </w:pPr>
          </w:p>
        </w:tc>
      </w:tr>
      <w:tr w:rsidR="00C72D99" w14:paraId="04AD8865" w14:textId="77777777" w:rsidTr="00C72D99">
        <w:tc>
          <w:tcPr>
            <w:tcW w:w="2263" w:type="dxa"/>
          </w:tcPr>
          <w:p w14:paraId="1B9BEB6C" w14:textId="77777777" w:rsidR="00C72D99" w:rsidRPr="00A440C3" w:rsidRDefault="00C72D99" w:rsidP="00083CB1">
            <w:pPr>
              <w:rPr>
                <w:b/>
                <w:sz w:val="24"/>
                <w:szCs w:val="24"/>
                <w:lang w:eastAsia="en-US"/>
              </w:rPr>
            </w:pPr>
          </w:p>
          <w:p w14:paraId="47A3574B" w14:textId="77777777" w:rsidR="00C72D99" w:rsidRPr="00A440C3" w:rsidRDefault="00C72D99" w:rsidP="00083CB1">
            <w:pPr>
              <w:rPr>
                <w:b/>
                <w:bCs/>
                <w:i/>
                <w:iCs/>
                <w:color w:val="404040" w:themeColor="text1" w:themeTint="BF"/>
                <w:sz w:val="22"/>
                <w:szCs w:val="22"/>
                <w:lang w:eastAsia="en-US"/>
              </w:rPr>
            </w:pPr>
            <w:r w:rsidRPr="00A440C3">
              <w:rPr>
                <w:b/>
              </w:rPr>
              <w:t>HTTP</w:t>
            </w:r>
          </w:p>
          <w:p w14:paraId="6058A68B" w14:textId="77777777" w:rsidR="00C72D99" w:rsidRPr="00A440C3" w:rsidRDefault="00C72D99" w:rsidP="00C72D99">
            <w:pPr>
              <w:jc w:val="center"/>
              <w:rPr>
                <w:rFonts w:ascii="Arial" w:hAnsi="Arial" w:cs="Arial"/>
                <w:b/>
                <w:sz w:val="24"/>
                <w:szCs w:val="24"/>
              </w:rPr>
            </w:pPr>
          </w:p>
        </w:tc>
        <w:tc>
          <w:tcPr>
            <w:tcW w:w="6753" w:type="dxa"/>
          </w:tcPr>
          <w:p w14:paraId="43FA1B95" w14:textId="77777777" w:rsidR="00C72D99" w:rsidRDefault="00C72D99" w:rsidP="00754884"/>
          <w:p w14:paraId="6D00EAFC" w14:textId="77777777" w:rsidR="00C72D99" w:rsidRDefault="00C72D99" w:rsidP="00754884"/>
          <w:p w14:paraId="5743A6CD" w14:textId="77777777" w:rsidR="00C72D99" w:rsidRDefault="00C72D99" w:rsidP="00754884"/>
          <w:p w14:paraId="5962FDFB" w14:textId="77777777" w:rsidR="00C72D99" w:rsidRDefault="00C72D99" w:rsidP="00754884"/>
          <w:p w14:paraId="45B67B85" w14:textId="77777777" w:rsidR="00C72D99" w:rsidRDefault="00C72D99">
            <w:pPr>
              <w:rPr>
                <w:rFonts w:ascii="Arial" w:hAnsi="Arial" w:cs="Arial"/>
                <w:sz w:val="24"/>
                <w:szCs w:val="24"/>
              </w:rPr>
            </w:pPr>
          </w:p>
        </w:tc>
      </w:tr>
      <w:tr w:rsidR="00C72D99" w14:paraId="1866AFCB" w14:textId="77777777" w:rsidTr="00C72D99">
        <w:tc>
          <w:tcPr>
            <w:tcW w:w="2263" w:type="dxa"/>
          </w:tcPr>
          <w:p w14:paraId="10562D76" w14:textId="77777777" w:rsidR="00C72D99" w:rsidRPr="00A440C3" w:rsidRDefault="00C72D99" w:rsidP="00083CB1">
            <w:pPr>
              <w:rPr>
                <w:b/>
                <w:sz w:val="24"/>
                <w:szCs w:val="24"/>
                <w:lang w:eastAsia="en-US"/>
              </w:rPr>
            </w:pPr>
          </w:p>
          <w:p w14:paraId="551AC622" w14:textId="77777777" w:rsidR="00C72D99" w:rsidRPr="00A440C3" w:rsidRDefault="00C72D99" w:rsidP="00083CB1">
            <w:pPr>
              <w:rPr>
                <w:b/>
                <w:bCs/>
                <w:i/>
                <w:iCs/>
                <w:color w:val="404040" w:themeColor="text1" w:themeTint="BF"/>
                <w:sz w:val="22"/>
                <w:szCs w:val="22"/>
                <w:lang w:eastAsia="en-US"/>
              </w:rPr>
            </w:pPr>
            <w:r w:rsidRPr="00A440C3">
              <w:rPr>
                <w:b/>
              </w:rPr>
              <w:t>HTTPS</w:t>
            </w:r>
          </w:p>
          <w:p w14:paraId="7F2FDE04" w14:textId="77777777" w:rsidR="00C72D99" w:rsidRPr="00A440C3" w:rsidRDefault="00C72D99" w:rsidP="00C72D99">
            <w:pPr>
              <w:jc w:val="center"/>
              <w:rPr>
                <w:rFonts w:ascii="Arial" w:hAnsi="Arial" w:cs="Arial"/>
                <w:b/>
                <w:sz w:val="24"/>
                <w:szCs w:val="24"/>
              </w:rPr>
            </w:pPr>
          </w:p>
        </w:tc>
        <w:tc>
          <w:tcPr>
            <w:tcW w:w="6753" w:type="dxa"/>
          </w:tcPr>
          <w:p w14:paraId="6A652D39" w14:textId="77777777" w:rsidR="00C72D99" w:rsidRDefault="00C72D99" w:rsidP="00754884"/>
          <w:p w14:paraId="4684C198" w14:textId="77777777" w:rsidR="00C72D99" w:rsidRDefault="00C72D99" w:rsidP="00754884"/>
          <w:p w14:paraId="6E03AE8C" w14:textId="77777777" w:rsidR="00C72D99" w:rsidRDefault="00C72D99" w:rsidP="00754884"/>
          <w:p w14:paraId="1E4C11E5" w14:textId="77777777" w:rsidR="00C72D99" w:rsidRDefault="00C72D99" w:rsidP="00754884"/>
          <w:p w14:paraId="67573A5B" w14:textId="77777777" w:rsidR="00C72D99" w:rsidRDefault="00C72D99">
            <w:pPr>
              <w:rPr>
                <w:rFonts w:ascii="Arial" w:hAnsi="Arial" w:cs="Arial"/>
                <w:sz w:val="24"/>
                <w:szCs w:val="24"/>
              </w:rPr>
            </w:pPr>
          </w:p>
        </w:tc>
      </w:tr>
      <w:tr w:rsidR="00C72D99" w14:paraId="3804FC7C" w14:textId="77777777" w:rsidTr="00C72D99">
        <w:tc>
          <w:tcPr>
            <w:tcW w:w="2263" w:type="dxa"/>
          </w:tcPr>
          <w:p w14:paraId="3672C674" w14:textId="77777777" w:rsidR="00C72D99" w:rsidRPr="00A440C3" w:rsidRDefault="00C72D99" w:rsidP="002D03F7">
            <w:pPr>
              <w:pageBreakBefore/>
              <w:rPr>
                <w:b/>
                <w:sz w:val="24"/>
                <w:szCs w:val="24"/>
                <w:lang w:eastAsia="en-US"/>
              </w:rPr>
            </w:pPr>
          </w:p>
          <w:p w14:paraId="6C342375" w14:textId="77777777" w:rsidR="00C72D99" w:rsidRPr="00A440C3" w:rsidRDefault="00C72D99" w:rsidP="002D03F7">
            <w:pPr>
              <w:pageBreakBefore/>
              <w:rPr>
                <w:b/>
                <w:bCs/>
                <w:i/>
                <w:iCs/>
                <w:color w:val="404040" w:themeColor="text1" w:themeTint="BF"/>
                <w:sz w:val="22"/>
                <w:szCs w:val="22"/>
                <w:lang w:eastAsia="en-US"/>
              </w:rPr>
            </w:pPr>
            <w:r w:rsidRPr="00A440C3">
              <w:rPr>
                <w:b/>
              </w:rPr>
              <w:t>FTP</w:t>
            </w:r>
          </w:p>
          <w:p w14:paraId="27413F1C" w14:textId="77777777" w:rsidR="00C72D99" w:rsidRPr="00A440C3" w:rsidRDefault="00C72D99" w:rsidP="002D03F7">
            <w:pPr>
              <w:pageBreakBefore/>
              <w:jc w:val="center"/>
              <w:rPr>
                <w:rFonts w:ascii="Arial" w:hAnsi="Arial" w:cs="Arial"/>
                <w:b/>
                <w:sz w:val="24"/>
                <w:szCs w:val="24"/>
              </w:rPr>
            </w:pPr>
          </w:p>
        </w:tc>
        <w:tc>
          <w:tcPr>
            <w:tcW w:w="6753" w:type="dxa"/>
          </w:tcPr>
          <w:p w14:paraId="0D1ED58A" w14:textId="77777777" w:rsidR="00C72D99" w:rsidRDefault="00C72D99" w:rsidP="002D03F7">
            <w:pPr>
              <w:pageBreakBefore/>
            </w:pPr>
          </w:p>
          <w:p w14:paraId="72F2C3BB" w14:textId="77777777" w:rsidR="00C72D99" w:rsidRDefault="00C72D99" w:rsidP="002D03F7">
            <w:pPr>
              <w:pageBreakBefore/>
            </w:pPr>
          </w:p>
          <w:p w14:paraId="664BCA67" w14:textId="77777777" w:rsidR="00C72D99" w:rsidRDefault="00C72D99" w:rsidP="002D03F7">
            <w:pPr>
              <w:pageBreakBefore/>
            </w:pPr>
          </w:p>
          <w:p w14:paraId="04A0B9CC" w14:textId="77777777" w:rsidR="00C72D99" w:rsidRDefault="00C72D99" w:rsidP="002D03F7">
            <w:pPr>
              <w:pageBreakBefore/>
            </w:pPr>
          </w:p>
          <w:p w14:paraId="25047B90" w14:textId="77777777" w:rsidR="00C72D99" w:rsidRDefault="00C72D99" w:rsidP="002D03F7">
            <w:pPr>
              <w:pageBreakBefore/>
              <w:rPr>
                <w:rFonts w:ascii="Arial" w:hAnsi="Arial" w:cs="Arial"/>
                <w:sz w:val="24"/>
                <w:szCs w:val="24"/>
              </w:rPr>
            </w:pPr>
          </w:p>
        </w:tc>
      </w:tr>
      <w:tr w:rsidR="00C72D99" w14:paraId="0AF275E1" w14:textId="77777777" w:rsidTr="00C72D99">
        <w:tc>
          <w:tcPr>
            <w:tcW w:w="2263" w:type="dxa"/>
          </w:tcPr>
          <w:p w14:paraId="3256EB3A" w14:textId="77777777" w:rsidR="00C72D99" w:rsidRPr="00A440C3" w:rsidRDefault="00C72D99" w:rsidP="00083CB1">
            <w:pPr>
              <w:rPr>
                <w:b/>
                <w:sz w:val="24"/>
                <w:szCs w:val="24"/>
                <w:lang w:eastAsia="en-US"/>
              </w:rPr>
            </w:pPr>
          </w:p>
          <w:p w14:paraId="4B8AE32A" w14:textId="77777777" w:rsidR="00C72D99" w:rsidRPr="00A440C3" w:rsidRDefault="00C72D99" w:rsidP="00083CB1">
            <w:pPr>
              <w:rPr>
                <w:b/>
                <w:bCs/>
                <w:i/>
                <w:iCs/>
                <w:color w:val="404040" w:themeColor="text1" w:themeTint="BF"/>
                <w:sz w:val="22"/>
                <w:szCs w:val="22"/>
                <w:lang w:eastAsia="en-US"/>
              </w:rPr>
            </w:pPr>
            <w:r w:rsidRPr="00A440C3">
              <w:rPr>
                <w:b/>
              </w:rPr>
              <w:t>POP3</w:t>
            </w:r>
          </w:p>
          <w:p w14:paraId="2A39ACF5" w14:textId="77777777" w:rsidR="00C72D99" w:rsidRPr="00A440C3" w:rsidRDefault="00C72D99" w:rsidP="00C72D99">
            <w:pPr>
              <w:jc w:val="center"/>
              <w:rPr>
                <w:rFonts w:ascii="Arial" w:hAnsi="Arial" w:cs="Arial"/>
                <w:b/>
                <w:sz w:val="24"/>
                <w:szCs w:val="24"/>
              </w:rPr>
            </w:pPr>
          </w:p>
        </w:tc>
        <w:tc>
          <w:tcPr>
            <w:tcW w:w="6753" w:type="dxa"/>
          </w:tcPr>
          <w:p w14:paraId="01ACFFA9" w14:textId="77777777" w:rsidR="00C72D99" w:rsidRDefault="00C72D99" w:rsidP="00754884"/>
          <w:p w14:paraId="64D8A2E6" w14:textId="77777777" w:rsidR="00C72D99" w:rsidRDefault="00C72D99" w:rsidP="00754884"/>
          <w:p w14:paraId="65EE4DB6" w14:textId="77777777" w:rsidR="00C72D99" w:rsidRDefault="00C72D99" w:rsidP="00754884"/>
          <w:p w14:paraId="02282F24" w14:textId="77777777" w:rsidR="00C72D99" w:rsidRDefault="00C72D99" w:rsidP="00754884"/>
          <w:p w14:paraId="5AA51A65" w14:textId="77777777" w:rsidR="00C72D99" w:rsidRDefault="00C72D99">
            <w:pPr>
              <w:rPr>
                <w:rFonts w:ascii="Arial" w:hAnsi="Arial" w:cs="Arial"/>
                <w:sz w:val="24"/>
                <w:szCs w:val="24"/>
              </w:rPr>
            </w:pPr>
          </w:p>
        </w:tc>
      </w:tr>
      <w:tr w:rsidR="00C72D99" w14:paraId="5AD4F7A0" w14:textId="77777777" w:rsidTr="00C72D99">
        <w:tc>
          <w:tcPr>
            <w:tcW w:w="2263" w:type="dxa"/>
          </w:tcPr>
          <w:p w14:paraId="12A0F369" w14:textId="77777777" w:rsidR="00C72D99" w:rsidRPr="00A440C3" w:rsidRDefault="00C72D99" w:rsidP="00083CB1">
            <w:pPr>
              <w:rPr>
                <w:b/>
                <w:sz w:val="24"/>
                <w:szCs w:val="24"/>
                <w:lang w:eastAsia="en-US"/>
              </w:rPr>
            </w:pPr>
          </w:p>
          <w:p w14:paraId="43A6BF3D" w14:textId="77777777" w:rsidR="00C72D99" w:rsidRPr="00A440C3" w:rsidRDefault="00C72D99" w:rsidP="00083CB1">
            <w:pPr>
              <w:rPr>
                <w:b/>
                <w:bCs/>
                <w:i/>
                <w:iCs/>
                <w:color w:val="404040" w:themeColor="text1" w:themeTint="BF"/>
                <w:sz w:val="22"/>
                <w:szCs w:val="22"/>
                <w:lang w:eastAsia="en-US"/>
              </w:rPr>
            </w:pPr>
            <w:r w:rsidRPr="00A440C3">
              <w:rPr>
                <w:b/>
              </w:rPr>
              <w:t>SMTP</w:t>
            </w:r>
          </w:p>
          <w:p w14:paraId="6F03548F" w14:textId="77777777" w:rsidR="00C72D99" w:rsidRPr="00A440C3" w:rsidRDefault="00C72D99" w:rsidP="00C72D99">
            <w:pPr>
              <w:jc w:val="center"/>
              <w:rPr>
                <w:rFonts w:ascii="Arial" w:hAnsi="Arial" w:cs="Arial"/>
                <w:b/>
                <w:sz w:val="24"/>
                <w:szCs w:val="24"/>
              </w:rPr>
            </w:pPr>
          </w:p>
        </w:tc>
        <w:tc>
          <w:tcPr>
            <w:tcW w:w="6753" w:type="dxa"/>
          </w:tcPr>
          <w:p w14:paraId="6DCFE423" w14:textId="77777777" w:rsidR="00C72D99" w:rsidRDefault="00C72D99" w:rsidP="00754884"/>
          <w:p w14:paraId="5B700C06" w14:textId="77777777" w:rsidR="00C72D99" w:rsidRDefault="00C72D99" w:rsidP="00754884"/>
          <w:p w14:paraId="748A1F03" w14:textId="77777777" w:rsidR="00C72D99" w:rsidRDefault="00C72D99" w:rsidP="00754884"/>
          <w:p w14:paraId="71D4B850" w14:textId="77777777" w:rsidR="00C72D99" w:rsidRDefault="00C72D99" w:rsidP="00754884"/>
          <w:p w14:paraId="08AFC994" w14:textId="77777777" w:rsidR="00C72D99" w:rsidRDefault="00C72D99">
            <w:pPr>
              <w:rPr>
                <w:rFonts w:ascii="Arial" w:hAnsi="Arial" w:cs="Arial"/>
                <w:sz w:val="24"/>
                <w:szCs w:val="24"/>
              </w:rPr>
            </w:pPr>
          </w:p>
        </w:tc>
      </w:tr>
      <w:tr w:rsidR="00C72D99" w14:paraId="5122DF3E" w14:textId="77777777" w:rsidTr="00C72D99">
        <w:tc>
          <w:tcPr>
            <w:tcW w:w="2263" w:type="dxa"/>
          </w:tcPr>
          <w:p w14:paraId="372C8C31" w14:textId="77777777" w:rsidR="00C72D99" w:rsidRPr="00A440C3" w:rsidRDefault="00C72D99" w:rsidP="00083CB1">
            <w:pPr>
              <w:rPr>
                <w:b/>
                <w:sz w:val="24"/>
                <w:szCs w:val="24"/>
                <w:lang w:eastAsia="en-US"/>
              </w:rPr>
            </w:pPr>
          </w:p>
          <w:p w14:paraId="430B1030" w14:textId="77777777" w:rsidR="00C72D99" w:rsidRPr="00A440C3" w:rsidRDefault="00C72D99" w:rsidP="00083CB1">
            <w:pPr>
              <w:rPr>
                <w:b/>
                <w:bCs/>
                <w:i/>
                <w:iCs/>
                <w:color w:val="404040" w:themeColor="text1" w:themeTint="BF"/>
                <w:sz w:val="22"/>
                <w:szCs w:val="22"/>
                <w:lang w:eastAsia="en-US"/>
              </w:rPr>
            </w:pPr>
            <w:r w:rsidRPr="00A440C3">
              <w:rPr>
                <w:b/>
              </w:rPr>
              <w:t>IMAP</w:t>
            </w:r>
          </w:p>
          <w:p w14:paraId="1A78D9DB" w14:textId="77777777" w:rsidR="00C72D99" w:rsidRPr="00A440C3" w:rsidRDefault="00C72D99" w:rsidP="00C72D99">
            <w:pPr>
              <w:jc w:val="center"/>
              <w:rPr>
                <w:rFonts w:ascii="Arial" w:hAnsi="Arial" w:cs="Arial"/>
                <w:b/>
                <w:sz w:val="24"/>
                <w:szCs w:val="24"/>
              </w:rPr>
            </w:pPr>
          </w:p>
        </w:tc>
        <w:tc>
          <w:tcPr>
            <w:tcW w:w="6753" w:type="dxa"/>
          </w:tcPr>
          <w:p w14:paraId="294A66EC" w14:textId="77777777" w:rsidR="00C72D99" w:rsidRDefault="00C72D99" w:rsidP="00754884"/>
          <w:p w14:paraId="265B46B3" w14:textId="77777777" w:rsidR="00C72D99" w:rsidRDefault="00C72D99" w:rsidP="00754884"/>
          <w:p w14:paraId="16B40823" w14:textId="77777777" w:rsidR="00C72D99" w:rsidRDefault="00C72D99" w:rsidP="00754884"/>
          <w:p w14:paraId="13A8E8A8" w14:textId="77777777" w:rsidR="00C72D99" w:rsidRDefault="00C72D99" w:rsidP="00754884"/>
          <w:p w14:paraId="51F22283" w14:textId="77777777" w:rsidR="00C72D99" w:rsidRDefault="00C72D99">
            <w:pPr>
              <w:rPr>
                <w:rFonts w:ascii="Arial" w:hAnsi="Arial" w:cs="Arial"/>
                <w:sz w:val="24"/>
                <w:szCs w:val="24"/>
              </w:rPr>
            </w:pPr>
          </w:p>
        </w:tc>
      </w:tr>
    </w:tbl>
    <w:p w14:paraId="41DB3DB1" w14:textId="77777777" w:rsidR="0011708F" w:rsidRDefault="0011708F" w:rsidP="00754884"/>
    <w:p w14:paraId="714E2449" w14:textId="77777777" w:rsidR="00DA1C78" w:rsidRDefault="00DA1C78" w:rsidP="00754884"/>
    <w:p w14:paraId="5DD2FB34" w14:textId="77777777" w:rsidR="00DA1C78" w:rsidRDefault="00DA1C78" w:rsidP="00754884"/>
    <w:p w14:paraId="01FBEF4F" w14:textId="77777777" w:rsidR="00DA1C78" w:rsidRDefault="00DA1C78" w:rsidP="00754884"/>
    <w:p w14:paraId="749C1176" w14:textId="77777777" w:rsidR="00DA1C78" w:rsidRDefault="00DA1C78" w:rsidP="00754884"/>
    <w:p w14:paraId="64B2D657" w14:textId="77777777" w:rsidR="002E1100" w:rsidRDefault="002E1100">
      <w:pPr>
        <w:spacing w:after="160" w:line="259" w:lineRule="auto"/>
        <w:rPr>
          <w:b/>
          <w:bCs/>
          <w:szCs w:val="26"/>
          <w:u w:val="single"/>
        </w:rPr>
      </w:pPr>
      <w:r>
        <w:br w:type="page"/>
      </w:r>
    </w:p>
    <w:p w14:paraId="3BD5B779" w14:textId="4DF237B5" w:rsidR="002E1100" w:rsidRDefault="002E1100" w:rsidP="002E1100">
      <w:pPr>
        <w:pStyle w:val="Heading2"/>
      </w:pPr>
      <w:r>
        <w:lastRenderedPageBreak/>
        <w:t>Lesson 2 Activities</w:t>
      </w:r>
    </w:p>
    <w:p w14:paraId="3DA0DD9D" w14:textId="79EFB34C" w:rsidR="002E1100" w:rsidRPr="00710061" w:rsidRDefault="00957053" w:rsidP="002E1100">
      <w:pPr>
        <w:pStyle w:val="Heading3"/>
      </w:pPr>
      <w:r>
        <w:t>Activity 6</w:t>
      </w:r>
      <w:r w:rsidR="002E1100">
        <w:t>.2.1</w:t>
      </w:r>
    </w:p>
    <w:p w14:paraId="5F629664" w14:textId="19E3555C" w:rsidR="002E1100" w:rsidRPr="00650C5C" w:rsidRDefault="002E1100" w:rsidP="002E1100">
      <w:pPr>
        <w:rPr>
          <w:b/>
        </w:rPr>
      </w:pPr>
      <w:r w:rsidRPr="00650C5C">
        <w:rPr>
          <w:b/>
        </w:rPr>
        <w:t>The negative impact of computers on the environment</w:t>
      </w:r>
      <w:r w:rsidR="002A0316" w:rsidRPr="00650C5C">
        <w:rPr>
          <w:b/>
        </w:rPr>
        <w:t>.</w:t>
      </w:r>
    </w:p>
    <w:p w14:paraId="643069AB" w14:textId="0BE85117" w:rsidR="002E1100" w:rsidRPr="00345E4B" w:rsidRDefault="00A440C3" w:rsidP="002E1100">
      <w:pPr>
        <w:pStyle w:val="Bullet"/>
      </w:pPr>
      <w:r>
        <w:t>Complete this table</w:t>
      </w:r>
      <w:r w:rsidR="002E1100">
        <w:t xml:space="preserve">. </w:t>
      </w:r>
    </w:p>
    <w:tbl>
      <w:tblPr>
        <w:tblStyle w:val="TableGrid"/>
        <w:tblW w:w="9242" w:type="dxa"/>
        <w:tblLayout w:type="fixed"/>
        <w:tblLook w:val="04A0" w:firstRow="1" w:lastRow="0" w:firstColumn="1" w:lastColumn="0" w:noHBand="0" w:noVBand="1"/>
      </w:tblPr>
      <w:tblGrid>
        <w:gridCol w:w="1908"/>
        <w:gridCol w:w="3223"/>
        <w:gridCol w:w="4111"/>
      </w:tblGrid>
      <w:tr w:rsidR="002E1100" w:rsidRPr="00650C5C" w14:paraId="6ED7C5C7" w14:textId="77777777" w:rsidTr="00A440C3">
        <w:trPr>
          <w:cantSplit/>
          <w:trHeight w:val="264"/>
          <w:tblHeader/>
        </w:trPr>
        <w:tc>
          <w:tcPr>
            <w:tcW w:w="1908" w:type="dxa"/>
            <w:shd w:val="clear" w:color="auto" w:fill="B2B2B2"/>
          </w:tcPr>
          <w:p w14:paraId="3052C22D" w14:textId="77777777" w:rsidR="002E1100" w:rsidRPr="00A440C3" w:rsidRDefault="002E1100" w:rsidP="00A440C3">
            <w:pPr>
              <w:spacing w:before="120" w:after="120" w:line="240" w:lineRule="auto"/>
              <w:rPr>
                <w:b/>
                <w:bCs/>
                <w:i/>
                <w:iCs/>
                <w:color w:val="404040" w:themeColor="text1" w:themeTint="BF"/>
                <w:sz w:val="22"/>
                <w:szCs w:val="22"/>
                <w:lang w:eastAsia="en-US"/>
              </w:rPr>
            </w:pPr>
            <w:r w:rsidRPr="00A440C3">
              <w:rPr>
                <w:b/>
              </w:rPr>
              <w:t>Area</w:t>
            </w:r>
          </w:p>
        </w:tc>
        <w:tc>
          <w:tcPr>
            <w:tcW w:w="3223" w:type="dxa"/>
            <w:shd w:val="clear" w:color="auto" w:fill="B2B2B2"/>
          </w:tcPr>
          <w:p w14:paraId="71F01841" w14:textId="77777777" w:rsidR="002E1100" w:rsidRPr="00650C5C" w:rsidRDefault="002E1100" w:rsidP="00A440C3">
            <w:pPr>
              <w:spacing w:before="120" w:after="120" w:line="240" w:lineRule="auto"/>
              <w:rPr>
                <w:b/>
                <w:bCs/>
                <w:i/>
                <w:iCs/>
                <w:color w:val="404040" w:themeColor="text1" w:themeTint="BF"/>
                <w:sz w:val="22"/>
                <w:szCs w:val="22"/>
                <w:lang w:eastAsia="en-US"/>
              </w:rPr>
            </w:pPr>
            <w:r w:rsidRPr="00650C5C">
              <w:rPr>
                <w:b/>
              </w:rPr>
              <w:t>Issue</w:t>
            </w:r>
          </w:p>
        </w:tc>
        <w:tc>
          <w:tcPr>
            <w:tcW w:w="4111" w:type="dxa"/>
            <w:shd w:val="clear" w:color="auto" w:fill="B2B2B2"/>
          </w:tcPr>
          <w:p w14:paraId="22DF62A3" w14:textId="77777777" w:rsidR="002E1100" w:rsidRPr="00650C5C" w:rsidRDefault="002E1100" w:rsidP="00A440C3">
            <w:pPr>
              <w:spacing w:before="120" w:after="120" w:line="240" w:lineRule="auto"/>
              <w:rPr>
                <w:b/>
                <w:bCs/>
                <w:i/>
                <w:iCs/>
                <w:color w:val="404040" w:themeColor="text1" w:themeTint="BF"/>
                <w:sz w:val="22"/>
                <w:szCs w:val="22"/>
                <w:lang w:eastAsia="en-US"/>
              </w:rPr>
            </w:pPr>
            <w:r w:rsidRPr="00650C5C">
              <w:rPr>
                <w:b/>
              </w:rPr>
              <w:t>Ways of limiting the environmental impact</w:t>
            </w:r>
          </w:p>
        </w:tc>
      </w:tr>
      <w:tr w:rsidR="002E1100" w:rsidRPr="00AA14A7" w14:paraId="057A751B" w14:textId="77777777" w:rsidTr="00A440C3">
        <w:trPr>
          <w:cantSplit/>
          <w:trHeight w:val="253"/>
        </w:trPr>
        <w:tc>
          <w:tcPr>
            <w:tcW w:w="1908" w:type="dxa"/>
          </w:tcPr>
          <w:p w14:paraId="66CB56D5" w14:textId="77777777" w:rsidR="002E1100" w:rsidRPr="00A440C3" w:rsidRDefault="002E1100" w:rsidP="007762ED">
            <w:pPr>
              <w:rPr>
                <w:b/>
                <w:bCs/>
                <w:i/>
                <w:iCs/>
                <w:color w:val="404040" w:themeColor="text1" w:themeTint="BF"/>
                <w:sz w:val="22"/>
                <w:szCs w:val="22"/>
                <w:lang w:eastAsia="en-US"/>
              </w:rPr>
            </w:pPr>
            <w:r w:rsidRPr="00A440C3">
              <w:rPr>
                <w:b/>
              </w:rPr>
              <w:t>Manufacture</w:t>
            </w:r>
          </w:p>
        </w:tc>
        <w:tc>
          <w:tcPr>
            <w:tcW w:w="3223" w:type="dxa"/>
          </w:tcPr>
          <w:p w14:paraId="21CF06D1" w14:textId="77777777" w:rsidR="002E1100" w:rsidRDefault="002E1100" w:rsidP="007762ED">
            <w:pPr>
              <w:rPr>
                <w:sz w:val="24"/>
                <w:szCs w:val="24"/>
                <w:lang w:eastAsia="en-US"/>
              </w:rPr>
            </w:pPr>
          </w:p>
          <w:p w14:paraId="1E4546CF" w14:textId="77777777" w:rsidR="002E1100" w:rsidRDefault="002E1100" w:rsidP="007762ED">
            <w:pPr>
              <w:rPr>
                <w:sz w:val="24"/>
                <w:szCs w:val="24"/>
                <w:lang w:eastAsia="en-US"/>
              </w:rPr>
            </w:pPr>
          </w:p>
          <w:p w14:paraId="62BA4698" w14:textId="77777777" w:rsidR="002E1100" w:rsidRDefault="002E1100" w:rsidP="007762ED">
            <w:pPr>
              <w:rPr>
                <w:sz w:val="24"/>
                <w:szCs w:val="24"/>
                <w:lang w:eastAsia="en-US"/>
              </w:rPr>
            </w:pPr>
          </w:p>
          <w:p w14:paraId="1F33156E" w14:textId="77777777" w:rsidR="002E1100" w:rsidRDefault="002E1100" w:rsidP="007762ED">
            <w:pPr>
              <w:rPr>
                <w:sz w:val="24"/>
                <w:szCs w:val="24"/>
                <w:lang w:eastAsia="en-US"/>
              </w:rPr>
            </w:pPr>
          </w:p>
          <w:p w14:paraId="05C9D922" w14:textId="77777777" w:rsidR="002E1100" w:rsidRDefault="002E1100" w:rsidP="007762ED">
            <w:pPr>
              <w:rPr>
                <w:sz w:val="24"/>
                <w:szCs w:val="24"/>
                <w:lang w:eastAsia="en-US"/>
              </w:rPr>
            </w:pPr>
          </w:p>
          <w:p w14:paraId="2B9B9B5C" w14:textId="77777777" w:rsidR="002E1100" w:rsidRDefault="002E1100" w:rsidP="007762ED">
            <w:pPr>
              <w:rPr>
                <w:sz w:val="24"/>
                <w:szCs w:val="24"/>
                <w:lang w:eastAsia="en-US"/>
              </w:rPr>
            </w:pPr>
          </w:p>
          <w:p w14:paraId="0BA3E022" w14:textId="77777777" w:rsidR="002E1100" w:rsidRDefault="002E1100" w:rsidP="007762ED">
            <w:pPr>
              <w:rPr>
                <w:sz w:val="24"/>
                <w:szCs w:val="24"/>
                <w:lang w:eastAsia="en-US"/>
              </w:rPr>
            </w:pPr>
          </w:p>
          <w:p w14:paraId="28DA254F" w14:textId="77777777" w:rsidR="002E1100" w:rsidRDefault="002E1100" w:rsidP="007762ED">
            <w:pPr>
              <w:rPr>
                <w:sz w:val="24"/>
                <w:szCs w:val="24"/>
                <w:lang w:eastAsia="en-US"/>
              </w:rPr>
            </w:pPr>
          </w:p>
          <w:p w14:paraId="53D620F0" w14:textId="77777777" w:rsidR="002E1100" w:rsidRPr="00712008" w:rsidRDefault="002E1100" w:rsidP="007762ED">
            <w:pPr>
              <w:spacing w:after="120"/>
              <w:ind w:right="14"/>
              <w:rPr>
                <w:rFonts w:ascii="Arial" w:hAnsi="Arial" w:cs="Arial"/>
              </w:rPr>
            </w:pPr>
          </w:p>
        </w:tc>
        <w:tc>
          <w:tcPr>
            <w:tcW w:w="4111" w:type="dxa"/>
          </w:tcPr>
          <w:p w14:paraId="58BA7DD7" w14:textId="77777777" w:rsidR="002E1100" w:rsidRPr="00765F47" w:rsidRDefault="002E1100" w:rsidP="007762ED">
            <w:pPr>
              <w:spacing w:after="120"/>
              <w:ind w:right="14"/>
              <w:rPr>
                <w:rFonts w:ascii="Arial" w:hAnsi="Arial" w:cs="Arial"/>
                <w:color w:val="3366FF"/>
              </w:rPr>
            </w:pPr>
          </w:p>
        </w:tc>
      </w:tr>
      <w:tr w:rsidR="002E1100" w14:paraId="1C3E63D6" w14:textId="77777777" w:rsidTr="00A440C3">
        <w:trPr>
          <w:cantSplit/>
          <w:trHeight w:val="264"/>
        </w:trPr>
        <w:tc>
          <w:tcPr>
            <w:tcW w:w="1908" w:type="dxa"/>
          </w:tcPr>
          <w:p w14:paraId="45EB31AC" w14:textId="77777777" w:rsidR="002E1100" w:rsidRPr="00A440C3" w:rsidRDefault="002E1100" w:rsidP="007762ED">
            <w:pPr>
              <w:rPr>
                <w:b/>
                <w:bCs/>
                <w:i/>
                <w:iCs/>
                <w:color w:val="404040" w:themeColor="text1" w:themeTint="BF"/>
                <w:sz w:val="22"/>
                <w:szCs w:val="22"/>
                <w:lang w:eastAsia="en-US"/>
              </w:rPr>
            </w:pPr>
            <w:r w:rsidRPr="00A440C3">
              <w:rPr>
                <w:b/>
              </w:rPr>
              <w:t>Usage</w:t>
            </w:r>
          </w:p>
        </w:tc>
        <w:tc>
          <w:tcPr>
            <w:tcW w:w="3223" w:type="dxa"/>
          </w:tcPr>
          <w:p w14:paraId="6ADD7B68" w14:textId="77777777" w:rsidR="002E1100" w:rsidRDefault="002E1100" w:rsidP="007762ED">
            <w:pPr>
              <w:rPr>
                <w:sz w:val="24"/>
                <w:szCs w:val="24"/>
                <w:lang w:eastAsia="en-US"/>
              </w:rPr>
            </w:pPr>
          </w:p>
          <w:p w14:paraId="4DD44283" w14:textId="77777777" w:rsidR="002E1100" w:rsidRDefault="002E1100" w:rsidP="007762ED">
            <w:pPr>
              <w:rPr>
                <w:sz w:val="24"/>
                <w:szCs w:val="24"/>
                <w:lang w:eastAsia="en-US"/>
              </w:rPr>
            </w:pPr>
          </w:p>
          <w:p w14:paraId="63086DA2" w14:textId="77777777" w:rsidR="002E1100" w:rsidRDefault="002E1100" w:rsidP="007762ED">
            <w:pPr>
              <w:rPr>
                <w:sz w:val="24"/>
                <w:szCs w:val="24"/>
                <w:lang w:eastAsia="en-US"/>
              </w:rPr>
            </w:pPr>
          </w:p>
          <w:p w14:paraId="5562DC15" w14:textId="77777777" w:rsidR="002E1100" w:rsidRDefault="002E1100" w:rsidP="007762ED">
            <w:pPr>
              <w:rPr>
                <w:sz w:val="24"/>
                <w:szCs w:val="24"/>
                <w:lang w:eastAsia="en-US"/>
              </w:rPr>
            </w:pPr>
          </w:p>
          <w:p w14:paraId="4CA1F19D" w14:textId="77777777" w:rsidR="002E1100" w:rsidRDefault="002E1100" w:rsidP="007762ED">
            <w:pPr>
              <w:rPr>
                <w:sz w:val="24"/>
                <w:szCs w:val="24"/>
                <w:lang w:eastAsia="en-US"/>
              </w:rPr>
            </w:pPr>
          </w:p>
          <w:p w14:paraId="7BBEE1A8" w14:textId="77777777" w:rsidR="002E1100" w:rsidRDefault="002E1100" w:rsidP="007762ED">
            <w:pPr>
              <w:rPr>
                <w:sz w:val="24"/>
                <w:szCs w:val="24"/>
                <w:lang w:eastAsia="en-US"/>
              </w:rPr>
            </w:pPr>
          </w:p>
          <w:p w14:paraId="64E3F120" w14:textId="77777777" w:rsidR="002E1100" w:rsidRDefault="002E1100" w:rsidP="007762ED">
            <w:pPr>
              <w:rPr>
                <w:sz w:val="24"/>
                <w:szCs w:val="24"/>
                <w:lang w:eastAsia="en-US"/>
              </w:rPr>
            </w:pPr>
          </w:p>
          <w:p w14:paraId="17A645A6" w14:textId="77777777" w:rsidR="002E1100" w:rsidRDefault="002E1100" w:rsidP="007762ED">
            <w:pPr>
              <w:rPr>
                <w:sz w:val="24"/>
                <w:szCs w:val="24"/>
                <w:lang w:eastAsia="en-US"/>
              </w:rPr>
            </w:pPr>
          </w:p>
          <w:p w14:paraId="60CAAFCB" w14:textId="77777777" w:rsidR="002E1100" w:rsidRPr="00712008" w:rsidRDefault="002E1100" w:rsidP="007762ED">
            <w:pPr>
              <w:spacing w:after="120"/>
              <w:ind w:right="14"/>
              <w:rPr>
                <w:rFonts w:ascii="Arial" w:hAnsi="Arial" w:cs="Arial"/>
              </w:rPr>
            </w:pPr>
          </w:p>
        </w:tc>
        <w:tc>
          <w:tcPr>
            <w:tcW w:w="4111" w:type="dxa"/>
          </w:tcPr>
          <w:p w14:paraId="5AC6EB51" w14:textId="77777777" w:rsidR="002E1100" w:rsidRPr="00765F47" w:rsidRDefault="002E1100" w:rsidP="007762ED">
            <w:pPr>
              <w:spacing w:after="120"/>
              <w:ind w:right="14"/>
              <w:rPr>
                <w:rFonts w:ascii="Arial" w:hAnsi="Arial" w:cs="Arial"/>
                <w:color w:val="3366FF"/>
              </w:rPr>
            </w:pPr>
          </w:p>
        </w:tc>
      </w:tr>
      <w:tr w:rsidR="002E1100" w14:paraId="2254E90C" w14:textId="77777777" w:rsidTr="00A440C3">
        <w:trPr>
          <w:cantSplit/>
          <w:trHeight w:val="253"/>
        </w:trPr>
        <w:tc>
          <w:tcPr>
            <w:tcW w:w="1908" w:type="dxa"/>
          </w:tcPr>
          <w:p w14:paraId="2088C151" w14:textId="77777777" w:rsidR="002E1100" w:rsidRPr="00A440C3" w:rsidRDefault="002E1100" w:rsidP="007762ED">
            <w:pPr>
              <w:rPr>
                <w:b/>
                <w:bCs/>
                <w:i/>
                <w:iCs/>
                <w:color w:val="404040" w:themeColor="text1" w:themeTint="BF"/>
                <w:sz w:val="22"/>
                <w:szCs w:val="22"/>
                <w:lang w:eastAsia="en-US"/>
              </w:rPr>
            </w:pPr>
            <w:r w:rsidRPr="00A440C3">
              <w:rPr>
                <w:b/>
              </w:rPr>
              <w:lastRenderedPageBreak/>
              <w:t>Disposal</w:t>
            </w:r>
          </w:p>
        </w:tc>
        <w:tc>
          <w:tcPr>
            <w:tcW w:w="3223" w:type="dxa"/>
          </w:tcPr>
          <w:p w14:paraId="396CF939" w14:textId="77777777" w:rsidR="002E1100" w:rsidRDefault="002E1100" w:rsidP="007762ED">
            <w:pPr>
              <w:rPr>
                <w:sz w:val="24"/>
                <w:szCs w:val="24"/>
                <w:lang w:eastAsia="en-US"/>
              </w:rPr>
            </w:pPr>
          </w:p>
          <w:p w14:paraId="24A1CD69" w14:textId="77777777" w:rsidR="002E1100" w:rsidRDefault="002E1100" w:rsidP="007762ED">
            <w:pPr>
              <w:rPr>
                <w:sz w:val="24"/>
                <w:szCs w:val="24"/>
                <w:lang w:eastAsia="en-US"/>
              </w:rPr>
            </w:pPr>
          </w:p>
          <w:p w14:paraId="6E51F67B" w14:textId="77777777" w:rsidR="002E1100" w:rsidRDefault="002E1100" w:rsidP="007762ED">
            <w:pPr>
              <w:rPr>
                <w:sz w:val="24"/>
                <w:szCs w:val="24"/>
                <w:lang w:eastAsia="en-US"/>
              </w:rPr>
            </w:pPr>
          </w:p>
          <w:p w14:paraId="5969B582" w14:textId="77777777" w:rsidR="002E1100" w:rsidRDefault="002E1100" w:rsidP="007762ED">
            <w:pPr>
              <w:rPr>
                <w:sz w:val="24"/>
                <w:szCs w:val="24"/>
                <w:lang w:eastAsia="en-US"/>
              </w:rPr>
            </w:pPr>
          </w:p>
          <w:p w14:paraId="47651A90" w14:textId="77777777" w:rsidR="002E1100" w:rsidRDefault="002E1100" w:rsidP="007762ED">
            <w:pPr>
              <w:rPr>
                <w:sz w:val="24"/>
                <w:szCs w:val="24"/>
                <w:lang w:eastAsia="en-US"/>
              </w:rPr>
            </w:pPr>
          </w:p>
          <w:p w14:paraId="0CB8D417" w14:textId="77777777" w:rsidR="002E1100" w:rsidRDefault="002E1100" w:rsidP="007762ED">
            <w:pPr>
              <w:rPr>
                <w:sz w:val="24"/>
                <w:szCs w:val="24"/>
                <w:lang w:eastAsia="en-US"/>
              </w:rPr>
            </w:pPr>
          </w:p>
          <w:p w14:paraId="29AD3EAA" w14:textId="77777777" w:rsidR="002E1100" w:rsidRDefault="002E1100" w:rsidP="007762ED">
            <w:pPr>
              <w:rPr>
                <w:sz w:val="24"/>
                <w:szCs w:val="24"/>
                <w:lang w:eastAsia="en-US"/>
              </w:rPr>
            </w:pPr>
          </w:p>
          <w:p w14:paraId="7649BE18" w14:textId="77777777" w:rsidR="002E1100" w:rsidRDefault="002E1100" w:rsidP="007762ED">
            <w:pPr>
              <w:rPr>
                <w:sz w:val="24"/>
                <w:szCs w:val="24"/>
                <w:lang w:eastAsia="en-US"/>
              </w:rPr>
            </w:pPr>
          </w:p>
          <w:p w14:paraId="060EA3B8" w14:textId="77777777" w:rsidR="002E1100" w:rsidRPr="00055913" w:rsidRDefault="002E1100" w:rsidP="007762ED">
            <w:pPr>
              <w:spacing w:after="120"/>
              <w:ind w:right="14"/>
              <w:rPr>
                <w:rFonts w:ascii="Arial" w:hAnsi="Arial" w:cs="Arial"/>
              </w:rPr>
            </w:pPr>
          </w:p>
        </w:tc>
        <w:tc>
          <w:tcPr>
            <w:tcW w:w="4111" w:type="dxa"/>
          </w:tcPr>
          <w:p w14:paraId="7AAB8D33" w14:textId="77777777" w:rsidR="002E1100" w:rsidRPr="00765F47" w:rsidRDefault="002E1100" w:rsidP="007762ED">
            <w:pPr>
              <w:spacing w:after="120"/>
              <w:ind w:left="2682" w:right="14" w:hanging="2682"/>
              <w:rPr>
                <w:rFonts w:ascii="Arial" w:hAnsi="Arial" w:cs="Arial"/>
                <w:color w:val="3366FF"/>
              </w:rPr>
            </w:pPr>
          </w:p>
        </w:tc>
      </w:tr>
    </w:tbl>
    <w:p w14:paraId="2E7D2D3A" w14:textId="77777777" w:rsidR="002E1100" w:rsidRDefault="002E1100" w:rsidP="002E1100"/>
    <w:p w14:paraId="347CBBB5" w14:textId="77777777" w:rsidR="00650C5C" w:rsidRDefault="00650C5C">
      <w:pPr>
        <w:spacing w:after="160" w:line="259" w:lineRule="auto"/>
        <w:rPr>
          <w:b/>
          <w:bCs/>
          <w:szCs w:val="26"/>
          <w:u w:val="single"/>
        </w:rPr>
      </w:pPr>
      <w:r>
        <w:br w:type="page"/>
      </w:r>
    </w:p>
    <w:p w14:paraId="22DE085F" w14:textId="2A4858A0" w:rsidR="002E1100" w:rsidRDefault="00957053" w:rsidP="002E1100">
      <w:pPr>
        <w:pStyle w:val="Heading3"/>
      </w:pPr>
      <w:r>
        <w:lastRenderedPageBreak/>
        <w:t>A</w:t>
      </w:r>
      <w:r w:rsidR="002E1100">
        <w:t xml:space="preserve">ctivity </w:t>
      </w:r>
      <w:r>
        <w:t>6</w:t>
      </w:r>
      <w:r w:rsidR="002E1100">
        <w:t>.2.2</w:t>
      </w:r>
    </w:p>
    <w:p w14:paraId="3AF3D66A" w14:textId="77777777" w:rsidR="002E1100" w:rsidRPr="00650C5C" w:rsidRDefault="002E1100" w:rsidP="002E1100">
      <w:pPr>
        <w:rPr>
          <w:b/>
        </w:rPr>
      </w:pPr>
      <w:r w:rsidRPr="00650C5C">
        <w:rPr>
          <w:b/>
        </w:rPr>
        <w:t>Ways in which computers are helping to safeguard the environment</w:t>
      </w:r>
    </w:p>
    <w:p w14:paraId="3775794C" w14:textId="77A4BEF0" w:rsidR="002E1100" w:rsidRPr="00F56EF5" w:rsidRDefault="002E1100" w:rsidP="002E1100">
      <w:pPr>
        <w:pStyle w:val="Bullet"/>
      </w:pPr>
      <w:r>
        <w:t xml:space="preserve">Research the ways in which computers help to safeguard </w:t>
      </w:r>
      <w:r w:rsidR="00A440C3">
        <w:t>the environment then fill in this table</w:t>
      </w:r>
      <w:r>
        <w:t xml:space="preserve">. </w:t>
      </w:r>
    </w:p>
    <w:tbl>
      <w:tblPr>
        <w:tblStyle w:val="TableGrid"/>
        <w:tblW w:w="9695" w:type="dxa"/>
        <w:tblLayout w:type="fixed"/>
        <w:tblLook w:val="04A0" w:firstRow="1" w:lastRow="0" w:firstColumn="1" w:lastColumn="0" w:noHBand="0" w:noVBand="1"/>
      </w:tblPr>
      <w:tblGrid>
        <w:gridCol w:w="4373"/>
        <w:gridCol w:w="5322"/>
      </w:tblGrid>
      <w:tr w:rsidR="002E1100" w:rsidRPr="00650C5C" w14:paraId="083CC481" w14:textId="77777777" w:rsidTr="007762ED">
        <w:trPr>
          <w:cantSplit/>
          <w:trHeight w:val="321"/>
        </w:trPr>
        <w:tc>
          <w:tcPr>
            <w:tcW w:w="4373" w:type="dxa"/>
            <w:shd w:val="clear" w:color="auto" w:fill="929292"/>
          </w:tcPr>
          <w:p w14:paraId="30BB3BD1" w14:textId="77777777" w:rsidR="002E1100" w:rsidRPr="00650C5C" w:rsidRDefault="002E1100" w:rsidP="00A440C3">
            <w:pPr>
              <w:spacing w:before="120" w:after="120" w:line="240" w:lineRule="auto"/>
              <w:rPr>
                <w:b/>
                <w:bCs/>
                <w:i/>
                <w:iCs/>
                <w:color w:val="404040" w:themeColor="text1" w:themeTint="BF"/>
                <w:sz w:val="22"/>
                <w:szCs w:val="22"/>
                <w:lang w:eastAsia="en-US"/>
              </w:rPr>
            </w:pPr>
            <w:r w:rsidRPr="00650C5C">
              <w:rPr>
                <w:b/>
              </w:rPr>
              <w:t>Computers are being used to…</w:t>
            </w:r>
          </w:p>
        </w:tc>
        <w:tc>
          <w:tcPr>
            <w:tcW w:w="5322" w:type="dxa"/>
            <w:shd w:val="clear" w:color="auto" w:fill="929292"/>
          </w:tcPr>
          <w:p w14:paraId="19F28749" w14:textId="77777777" w:rsidR="002E1100" w:rsidRPr="00650C5C" w:rsidRDefault="002E1100" w:rsidP="00A440C3">
            <w:pPr>
              <w:spacing w:before="120" w:after="120" w:line="240" w:lineRule="auto"/>
              <w:rPr>
                <w:b/>
                <w:bCs/>
                <w:i/>
                <w:iCs/>
                <w:color w:val="404040" w:themeColor="text1" w:themeTint="BF"/>
                <w:sz w:val="22"/>
                <w:szCs w:val="22"/>
                <w:lang w:eastAsia="en-US"/>
              </w:rPr>
            </w:pPr>
            <w:r w:rsidRPr="00650C5C">
              <w:rPr>
                <w:b/>
              </w:rPr>
              <w:t>For example</w:t>
            </w:r>
          </w:p>
        </w:tc>
      </w:tr>
      <w:tr w:rsidR="002E1100" w14:paraId="4ACEC8C6" w14:textId="77777777" w:rsidTr="007762ED">
        <w:trPr>
          <w:cantSplit/>
          <w:trHeight w:val="963"/>
        </w:trPr>
        <w:tc>
          <w:tcPr>
            <w:tcW w:w="4373" w:type="dxa"/>
          </w:tcPr>
          <w:p w14:paraId="1E4B3932" w14:textId="77777777" w:rsidR="002E1100" w:rsidRPr="00DC38FA" w:rsidRDefault="002E1100" w:rsidP="007762ED">
            <w:pPr>
              <w:rPr>
                <w:bCs/>
                <w:i/>
                <w:iCs/>
                <w:color w:val="404040" w:themeColor="text1" w:themeTint="BF"/>
                <w:sz w:val="22"/>
                <w:szCs w:val="22"/>
                <w:lang w:eastAsia="en-US"/>
              </w:rPr>
            </w:pPr>
            <w:r w:rsidRPr="00DC38FA">
              <w:t>Collect and analyse data about aspects of the environment, enabling us to get a better understanding of how the environment works, predict trends, manage scarce resources and plan ahead.</w:t>
            </w:r>
          </w:p>
        </w:tc>
        <w:tc>
          <w:tcPr>
            <w:tcW w:w="5322" w:type="dxa"/>
          </w:tcPr>
          <w:p w14:paraId="46DDECB5" w14:textId="77777777" w:rsidR="002E1100" w:rsidRPr="00C747BE" w:rsidRDefault="002E1100" w:rsidP="007762ED">
            <w:pPr>
              <w:spacing w:after="120"/>
              <w:ind w:right="14"/>
              <w:rPr>
                <w:rFonts w:ascii="Arial" w:hAnsi="Arial" w:cs="Arial"/>
                <w:color w:val="3366FF"/>
              </w:rPr>
            </w:pPr>
          </w:p>
        </w:tc>
      </w:tr>
      <w:tr w:rsidR="002E1100" w14:paraId="7D92BBD4" w14:textId="77777777" w:rsidTr="007762ED">
        <w:trPr>
          <w:cantSplit/>
          <w:trHeight w:val="308"/>
        </w:trPr>
        <w:tc>
          <w:tcPr>
            <w:tcW w:w="4373" w:type="dxa"/>
          </w:tcPr>
          <w:p w14:paraId="79F938C8" w14:textId="77777777" w:rsidR="002E1100" w:rsidRPr="00DC38FA" w:rsidRDefault="002E1100" w:rsidP="007762ED">
            <w:pPr>
              <w:rPr>
                <w:bCs/>
                <w:i/>
                <w:iCs/>
                <w:color w:val="404040" w:themeColor="text1" w:themeTint="BF"/>
                <w:sz w:val="22"/>
                <w:szCs w:val="22"/>
                <w:lang w:eastAsia="en-US"/>
              </w:rPr>
            </w:pPr>
            <w:r w:rsidRPr="00DC38FA">
              <w:t>Protect wildlife.</w:t>
            </w:r>
          </w:p>
        </w:tc>
        <w:tc>
          <w:tcPr>
            <w:tcW w:w="5322" w:type="dxa"/>
          </w:tcPr>
          <w:p w14:paraId="69043D3A" w14:textId="77777777" w:rsidR="002E1100" w:rsidRDefault="002E1100" w:rsidP="007762ED">
            <w:pPr>
              <w:pStyle w:val="ListParagraph"/>
              <w:ind w:left="360" w:right="14"/>
              <w:contextualSpacing w:val="0"/>
              <w:rPr>
                <w:rFonts w:ascii="Arial" w:hAnsi="Arial" w:cs="Arial"/>
                <w:color w:val="3366FF"/>
              </w:rPr>
            </w:pPr>
          </w:p>
          <w:p w14:paraId="62ADBB8D" w14:textId="77777777" w:rsidR="002E1100" w:rsidRDefault="002E1100" w:rsidP="007762ED">
            <w:pPr>
              <w:pStyle w:val="ListParagraph"/>
              <w:ind w:left="360" w:right="14"/>
              <w:contextualSpacing w:val="0"/>
              <w:rPr>
                <w:rFonts w:ascii="Arial" w:hAnsi="Arial" w:cs="Arial"/>
                <w:color w:val="3366FF"/>
              </w:rPr>
            </w:pPr>
          </w:p>
          <w:p w14:paraId="3E00F620" w14:textId="77777777" w:rsidR="002E1100" w:rsidRDefault="002E1100" w:rsidP="007762ED">
            <w:pPr>
              <w:pStyle w:val="ListParagraph"/>
              <w:ind w:left="360" w:right="14"/>
              <w:contextualSpacing w:val="0"/>
              <w:rPr>
                <w:rFonts w:ascii="Arial" w:hAnsi="Arial" w:cs="Arial"/>
                <w:color w:val="3366FF"/>
              </w:rPr>
            </w:pPr>
          </w:p>
          <w:p w14:paraId="45EF04AA" w14:textId="77777777" w:rsidR="002E1100" w:rsidRPr="00055913" w:rsidRDefault="002E1100" w:rsidP="007762ED">
            <w:pPr>
              <w:pStyle w:val="ListParagraph"/>
              <w:ind w:left="360" w:right="14"/>
              <w:contextualSpacing w:val="0"/>
              <w:rPr>
                <w:rFonts w:ascii="Arial" w:hAnsi="Arial" w:cs="Arial"/>
                <w:color w:val="3366FF"/>
              </w:rPr>
            </w:pPr>
          </w:p>
        </w:tc>
      </w:tr>
      <w:tr w:rsidR="002E1100" w14:paraId="79F15385" w14:textId="77777777" w:rsidTr="007762ED">
        <w:trPr>
          <w:cantSplit/>
          <w:trHeight w:val="321"/>
        </w:trPr>
        <w:tc>
          <w:tcPr>
            <w:tcW w:w="4373" w:type="dxa"/>
          </w:tcPr>
          <w:p w14:paraId="013CBE90" w14:textId="77777777" w:rsidR="002E1100" w:rsidRPr="00DC38FA" w:rsidRDefault="002E1100" w:rsidP="007762ED">
            <w:pPr>
              <w:rPr>
                <w:bCs/>
                <w:i/>
                <w:iCs/>
                <w:color w:val="404040" w:themeColor="text1" w:themeTint="BF"/>
                <w:sz w:val="22"/>
                <w:szCs w:val="22"/>
                <w:lang w:eastAsia="en-US"/>
              </w:rPr>
            </w:pPr>
            <w:r w:rsidRPr="00DC38FA">
              <w:t>Deal with forces of nature.</w:t>
            </w:r>
          </w:p>
        </w:tc>
        <w:tc>
          <w:tcPr>
            <w:tcW w:w="5322" w:type="dxa"/>
          </w:tcPr>
          <w:p w14:paraId="1267483F" w14:textId="77777777" w:rsidR="002E1100" w:rsidRDefault="002E1100" w:rsidP="007762ED">
            <w:pPr>
              <w:pStyle w:val="ListParagraph"/>
              <w:ind w:left="360" w:right="14"/>
              <w:contextualSpacing w:val="0"/>
              <w:rPr>
                <w:rFonts w:ascii="Arial" w:hAnsi="Arial" w:cs="Arial"/>
                <w:color w:val="3366FF"/>
              </w:rPr>
            </w:pPr>
          </w:p>
          <w:p w14:paraId="1F4B59A1" w14:textId="77777777" w:rsidR="002E1100" w:rsidRDefault="002E1100" w:rsidP="007762ED">
            <w:pPr>
              <w:pStyle w:val="ListParagraph"/>
              <w:ind w:left="360" w:right="14"/>
              <w:contextualSpacing w:val="0"/>
              <w:rPr>
                <w:rFonts w:ascii="Arial" w:hAnsi="Arial" w:cs="Arial"/>
                <w:color w:val="3366FF"/>
              </w:rPr>
            </w:pPr>
          </w:p>
          <w:p w14:paraId="28BA3212" w14:textId="77777777" w:rsidR="002E1100" w:rsidRDefault="002E1100" w:rsidP="007762ED">
            <w:pPr>
              <w:pStyle w:val="ListParagraph"/>
              <w:ind w:left="360" w:right="14"/>
              <w:contextualSpacing w:val="0"/>
              <w:rPr>
                <w:rFonts w:ascii="Arial" w:hAnsi="Arial" w:cs="Arial"/>
                <w:color w:val="3366FF"/>
              </w:rPr>
            </w:pPr>
          </w:p>
          <w:p w14:paraId="0A1F9DB1" w14:textId="77777777" w:rsidR="002E1100" w:rsidRPr="000F793C" w:rsidRDefault="002E1100" w:rsidP="007762ED">
            <w:pPr>
              <w:pStyle w:val="ListParagraph"/>
              <w:ind w:left="360" w:right="14"/>
              <w:contextualSpacing w:val="0"/>
              <w:rPr>
                <w:rFonts w:ascii="Arial" w:hAnsi="Arial" w:cs="Arial"/>
                <w:color w:val="3366FF"/>
              </w:rPr>
            </w:pPr>
          </w:p>
        </w:tc>
      </w:tr>
      <w:tr w:rsidR="002E1100" w14:paraId="57F56BE2" w14:textId="77777777" w:rsidTr="007762ED">
        <w:trPr>
          <w:cantSplit/>
          <w:trHeight w:val="526"/>
        </w:trPr>
        <w:tc>
          <w:tcPr>
            <w:tcW w:w="4373" w:type="dxa"/>
          </w:tcPr>
          <w:p w14:paraId="3A1E1110" w14:textId="77777777" w:rsidR="002E1100" w:rsidRPr="00DC38FA" w:rsidRDefault="002E1100" w:rsidP="007762ED">
            <w:pPr>
              <w:rPr>
                <w:bCs/>
                <w:i/>
                <w:iCs/>
                <w:color w:val="404040" w:themeColor="text1" w:themeTint="BF"/>
                <w:sz w:val="22"/>
                <w:szCs w:val="22"/>
                <w:lang w:eastAsia="en-US"/>
              </w:rPr>
            </w:pPr>
            <w:r w:rsidRPr="00DC38FA">
              <w:t xml:space="preserve">Develop low-impact alternatives to current activities that harm the environment. </w:t>
            </w:r>
          </w:p>
        </w:tc>
        <w:tc>
          <w:tcPr>
            <w:tcW w:w="5322" w:type="dxa"/>
          </w:tcPr>
          <w:p w14:paraId="2E8158B9" w14:textId="77777777" w:rsidR="002E1100" w:rsidRDefault="002E1100" w:rsidP="007762ED">
            <w:pPr>
              <w:pStyle w:val="ListParagraph"/>
              <w:ind w:left="360" w:right="14"/>
              <w:contextualSpacing w:val="0"/>
              <w:rPr>
                <w:rFonts w:ascii="Arial" w:hAnsi="Arial" w:cs="Arial"/>
                <w:color w:val="3366FF"/>
              </w:rPr>
            </w:pPr>
          </w:p>
          <w:p w14:paraId="333576BE" w14:textId="77777777" w:rsidR="002E1100" w:rsidRDefault="002E1100" w:rsidP="007762ED">
            <w:pPr>
              <w:pStyle w:val="ListParagraph"/>
              <w:ind w:left="360" w:right="14"/>
              <w:contextualSpacing w:val="0"/>
              <w:rPr>
                <w:rFonts w:ascii="Arial" w:hAnsi="Arial" w:cs="Arial"/>
                <w:color w:val="3366FF"/>
              </w:rPr>
            </w:pPr>
          </w:p>
          <w:p w14:paraId="25192015" w14:textId="77777777" w:rsidR="002E1100" w:rsidRDefault="002E1100" w:rsidP="007762ED">
            <w:pPr>
              <w:pStyle w:val="ListParagraph"/>
              <w:ind w:left="360" w:right="14"/>
              <w:contextualSpacing w:val="0"/>
              <w:rPr>
                <w:rFonts w:ascii="Arial" w:hAnsi="Arial" w:cs="Arial"/>
                <w:color w:val="3366FF"/>
              </w:rPr>
            </w:pPr>
          </w:p>
          <w:p w14:paraId="4FF07CED" w14:textId="77777777" w:rsidR="002E1100" w:rsidRPr="00055913" w:rsidRDefault="002E1100" w:rsidP="007762ED">
            <w:pPr>
              <w:pStyle w:val="ListParagraph"/>
              <w:ind w:left="360" w:right="14"/>
              <w:contextualSpacing w:val="0"/>
              <w:rPr>
                <w:rFonts w:ascii="Arial" w:hAnsi="Arial" w:cs="Arial"/>
                <w:color w:val="3366FF"/>
              </w:rPr>
            </w:pPr>
          </w:p>
        </w:tc>
      </w:tr>
    </w:tbl>
    <w:p w14:paraId="7D38AA7E" w14:textId="77777777" w:rsidR="002E1100" w:rsidRPr="00D00D7C" w:rsidRDefault="002E1100" w:rsidP="002E1100"/>
    <w:p w14:paraId="01F1AB79" w14:textId="77777777" w:rsidR="002E1100" w:rsidRPr="00D00D7C" w:rsidRDefault="002E1100" w:rsidP="002E1100">
      <w:r w:rsidRPr="00D00D7C">
        <w:t>Research starting points:</w:t>
      </w:r>
    </w:p>
    <w:p w14:paraId="2F4BF2A3" w14:textId="77777777" w:rsidR="002E1100" w:rsidRDefault="002E1100" w:rsidP="002E1100">
      <w:pPr>
        <w:pStyle w:val="Bullet"/>
      </w:pPr>
      <w:r>
        <w:t>‘</w:t>
      </w:r>
      <w:r w:rsidRPr="000E0626">
        <w:t>Calculating the 'day after tomorrow'</w:t>
      </w:r>
      <w:r>
        <w:t>’</w:t>
      </w:r>
      <w:r w:rsidRPr="000E0626">
        <w:t>, CS4FN –</w:t>
      </w:r>
      <w:r>
        <w:t xml:space="preserve"> Short</w:t>
      </w:r>
      <w:r w:rsidRPr="000E0626">
        <w:t xml:space="preserve"> article on how computers are being used to predict the effect of climate change</w:t>
      </w:r>
    </w:p>
    <w:p w14:paraId="0FA81B1B" w14:textId="77777777" w:rsidR="002E1100" w:rsidRDefault="00477E5B" w:rsidP="002E1100">
      <w:pPr>
        <w:pStyle w:val="Bullet"/>
        <w:numPr>
          <w:ilvl w:val="0"/>
          <w:numId w:val="0"/>
        </w:numPr>
        <w:ind w:left="360"/>
        <w:rPr>
          <w:rStyle w:val="Hyperlink"/>
        </w:rPr>
      </w:pPr>
      <w:hyperlink r:id="rId12" w:history="1">
        <w:r w:rsidR="002E1100" w:rsidRPr="00083CB1">
          <w:rPr>
            <w:rStyle w:val="Hyperlink"/>
          </w:rPr>
          <w:t>http://www.cs4fn.org/geography/climate.php</w:t>
        </w:r>
      </w:hyperlink>
    </w:p>
    <w:p w14:paraId="3F2494A7" w14:textId="77777777" w:rsidR="002E1100" w:rsidRPr="00083CB1" w:rsidRDefault="002E1100" w:rsidP="002E1100">
      <w:pPr>
        <w:pStyle w:val="Bullet"/>
        <w:numPr>
          <w:ilvl w:val="0"/>
          <w:numId w:val="0"/>
        </w:numPr>
        <w:ind w:left="360"/>
        <w:rPr>
          <w:rStyle w:val="Hyperlink"/>
        </w:rPr>
      </w:pPr>
    </w:p>
    <w:p w14:paraId="7967AD32" w14:textId="77777777" w:rsidR="002E1100" w:rsidRDefault="002E1100" w:rsidP="002E1100">
      <w:pPr>
        <w:pStyle w:val="Bullet"/>
      </w:pPr>
      <w:r>
        <w:t>‘Computing for the future of the planet’ article in ElectronicsWeekly.com</w:t>
      </w:r>
    </w:p>
    <w:p w14:paraId="196C51E6" w14:textId="77777777" w:rsidR="002E1100" w:rsidRDefault="00477E5B" w:rsidP="002E1100">
      <w:pPr>
        <w:pStyle w:val="Bullet"/>
        <w:numPr>
          <w:ilvl w:val="0"/>
          <w:numId w:val="0"/>
        </w:numPr>
        <w:ind w:left="360"/>
        <w:rPr>
          <w:rStyle w:val="Hyperlink"/>
        </w:rPr>
      </w:pPr>
      <w:hyperlink r:id="rId13" w:history="1">
        <w:r w:rsidR="002E1100" w:rsidRPr="00083CB1">
          <w:rPr>
            <w:rStyle w:val="Hyperlink"/>
          </w:rPr>
          <w:t>http://www.electronicsweekly.com/news/business/information-technology/computing-for-the-future-of-the-planet-2009-07/</w:t>
        </w:r>
      </w:hyperlink>
    </w:p>
    <w:p w14:paraId="6B8EAC69" w14:textId="77777777" w:rsidR="002E1100" w:rsidRDefault="002E1100" w:rsidP="002E1100">
      <w:pPr>
        <w:pStyle w:val="Bullet"/>
        <w:numPr>
          <w:ilvl w:val="0"/>
          <w:numId w:val="0"/>
        </w:numPr>
        <w:ind w:left="360"/>
        <w:rPr>
          <w:rStyle w:val="Hyperlink"/>
        </w:rPr>
      </w:pPr>
    </w:p>
    <w:p w14:paraId="5B791966" w14:textId="77777777" w:rsidR="002E1100" w:rsidRPr="00083CB1" w:rsidRDefault="002E1100" w:rsidP="002E1100">
      <w:pPr>
        <w:pStyle w:val="Bullet"/>
        <w:numPr>
          <w:ilvl w:val="0"/>
          <w:numId w:val="0"/>
        </w:numPr>
        <w:ind w:left="360"/>
        <w:rPr>
          <w:rStyle w:val="Hyperlink"/>
        </w:rPr>
      </w:pPr>
    </w:p>
    <w:p w14:paraId="4FD05591" w14:textId="77777777" w:rsidR="002E1100" w:rsidRDefault="002E1100" w:rsidP="002E1100">
      <w:pPr>
        <w:pStyle w:val="Bullet"/>
      </w:pPr>
      <w:r>
        <w:t>‘</w:t>
      </w:r>
      <w:r w:rsidRPr="009A2E79">
        <w:t>Everything connected: the smart home in 2014</w:t>
      </w:r>
      <w:r>
        <w:t xml:space="preserve">’, article in the </w:t>
      </w:r>
      <w:r w:rsidRPr="00083CB1">
        <w:rPr>
          <w:i/>
        </w:rPr>
        <w:t>Telegraph</w:t>
      </w:r>
      <w:r>
        <w:t xml:space="preserve"> 11 May 2014</w:t>
      </w:r>
    </w:p>
    <w:p w14:paraId="066F6AA7" w14:textId="77777777" w:rsidR="002E1100" w:rsidRDefault="00477E5B" w:rsidP="002E1100">
      <w:pPr>
        <w:pStyle w:val="Bullet"/>
        <w:numPr>
          <w:ilvl w:val="0"/>
          <w:numId w:val="0"/>
        </w:numPr>
        <w:ind w:left="360"/>
        <w:rPr>
          <w:rStyle w:val="Hyperlink"/>
        </w:rPr>
      </w:pPr>
      <w:hyperlink r:id="rId14" w:history="1">
        <w:r w:rsidR="002E1100" w:rsidRPr="00083CB1">
          <w:rPr>
            <w:rStyle w:val="Hyperlink"/>
          </w:rPr>
          <w:t>http://www.telegraph.co.uk/technology/internet/10542550/Everything-connected-the-smart-home-in-2014.html</w:t>
        </w:r>
      </w:hyperlink>
    </w:p>
    <w:p w14:paraId="7B5B4D60" w14:textId="77777777" w:rsidR="002E1100" w:rsidRPr="00083CB1" w:rsidRDefault="002E1100" w:rsidP="002E1100">
      <w:pPr>
        <w:pStyle w:val="Bullet"/>
        <w:numPr>
          <w:ilvl w:val="0"/>
          <w:numId w:val="0"/>
        </w:numPr>
        <w:ind w:left="360"/>
        <w:rPr>
          <w:rStyle w:val="Hyperlink"/>
        </w:rPr>
      </w:pPr>
    </w:p>
    <w:p w14:paraId="78B44B5D" w14:textId="77777777" w:rsidR="002E1100" w:rsidRPr="004A6A6F" w:rsidRDefault="002E1100" w:rsidP="002E1100">
      <w:pPr>
        <w:pStyle w:val="Bullet"/>
      </w:pPr>
      <w:r>
        <w:t>‘</w:t>
      </w:r>
      <w:r w:rsidRPr="004A6A6F">
        <w:t>How to Classify a Million Galaxies in Three</w:t>
      </w:r>
      <w:r>
        <w:t xml:space="preserve"> </w:t>
      </w:r>
      <w:r w:rsidRPr="004A6A6F">
        <w:t>Weeks</w:t>
      </w:r>
      <w:r>
        <w:t xml:space="preserve">’, </w:t>
      </w:r>
      <w:r w:rsidRPr="00083CB1">
        <w:rPr>
          <w:i/>
        </w:rPr>
        <w:t>Time</w:t>
      </w:r>
      <w:r>
        <w:t xml:space="preserve"> </w:t>
      </w:r>
    </w:p>
    <w:p w14:paraId="37BC39C7" w14:textId="77777777" w:rsidR="002E1100" w:rsidRDefault="00477E5B" w:rsidP="002E1100">
      <w:pPr>
        <w:pStyle w:val="Bullet"/>
        <w:numPr>
          <w:ilvl w:val="0"/>
          <w:numId w:val="0"/>
        </w:numPr>
        <w:ind w:left="360"/>
        <w:rPr>
          <w:rStyle w:val="Hyperlink"/>
        </w:rPr>
      </w:pPr>
      <w:hyperlink r:id="rId15" w:history="1">
        <w:r w:rsidR="002E1100" w:rsidRPr="00083CB1">
          <w:rPr>
            <w:rStyle w:val="Hyperlink"/>
          </w:rPr>
          <w:t>http://content.time.com/time/health/article/0,8599,1975296,00.html</w:t>
        </w:r>
      </w:hyperlink>
    </w:p>
    <w:p w14:paraId="4B015F09" w14:textId="77777777" w:rsidR="002E1100" w:rsidRPr="00083CB1" w:rsidRDefault="002E1100" w:rsidP="002E1100">
      <w:pPr>
        <w:pStyle w:val="Bullet"/>
        <w:numPr>
          <w:ilvl w:val="0"/>
          <w:numId w:val="0"/>
        </w:numPr>
        <w:ind w:left="360"/>
        <w:rPr>
          <w:rStyle w:val="Hyperlink"/>
        </w:rPr>
      </w:pPr>
    </w:p>
    <w:p w14:paraId="0EA7AAA6" w14:textId="77777777" w:rsidR="002E1100" w:rsidRDefault="002E1100" w:rsidP="002E1100">
      <w:pPr>
        <w:pStyle w:val="Bullet"/>
      </w:pPr>
      <w:r>
        <w:t>‘Tsunami Early Warning system’, CWarn.org</w:t>
      </w:r>
    </w:p>
    <w:p w14:paraId="514A55A1" w14:textId="77777777" w:rsidR="002E1100" w:rsidRDefault="00477E5B" w:rsidP="002E1100">
      <w:pPr>
        <w:pStyle w:val="Bullet"/>
        <w:numPr>
          <w:ilvl w:val="0"/>
          <w:numId w:val="0"/>
        </w:numPr>
        <w:ind w:left="360"/>
        <w:rPr>
          <w:rStyle w:val="Hyperlink"/>
        </w:rPr>
      </w:pPr>
      <w:hyperlink r:id="rId16" w:history="1">
        <w:r w:rsidR="002E1100" w:rsidRPr="00083CB1">
          <w:rPr>
            <w:rStyle w:val="Hyperlink"/>
          </w:rPr>
          <w:t>http://cwarn.org</w:t>
        </w:r>
      </w:hyperlink>
    </w:p>
    <w:p w14:paraId="2BC3EB97" w14:textId="77777777" w:rsidR="002E1100" w:rsidRPr="00083CB1" w:rsidRDefault="002E1100" w:rsidP="002E1100">
      <w:pPr>
        <w:pStyle w:val="Bullet"/>
        <w:numPr>
          <w:ilvl w:val="0"/>
          <w:numId w:val="0"/>
        </w:numPr>
        <w:ind w:left="360"/>
        <w:rPr>
          <w:rStyle w:val="Hyperlink"/>
        </w:rPr>
      </w:pPr>
    </w:p>
    <w:p w14:paraId="1631BB20" w14:textId="77777777" w:rsidR="002E1100" w:rsidRDefault="002E1100" w:rsidP="002E1100">
      <w:pPr>
        <w:pStyle w:val="Bullet"/>
      </w:pPr>
      <w:r>
        <w:t xml:space="preserve">Google global impact awards – Digital Eyes and Ears for Wildlife Protection, </w:t>
      </w:r>
    </w:p>
    <w:p w14:paraId="5BD55F13" w14:textId="7240651B" w:rsidR="002E1100" w:rsidRPr="00A440C3" w:rsidRDefault="00477E5B" w:rsidP="00A440C3">
      <w:pPr>
        <w:pStyle w:val="Bullet"/>
        <w:numPr>
          <w:ilvl w:val="0"/>
          <w:numId w:val="0"/>
        </w:numPr>
        <w:ind w:left="360"/>
        <w:rPr>
          <w:color w:val="0000FF"/>
          <w:u w:val="single"/>
        </w:rPr>
      </w:pPr>
      <w:hyperlink r:id="rId17" w:history="1">
        <w:r w:rsidR="002E1100" w:rsidRPr="00083CB1">
          <w:rPr>
            <w:rStyle w:val="Hyperlink"/>
          </w:rPr>
          <w:t>https://impactchallenge.withgoogle.com/uk2013</w:t>
        </w:r>
      </w:hyperlink>
    </w:p>
    <w:p w14:paraId="1453E9E3" w14:textId="77777777" w:rsidR="00A440C3" w:rsidRDefault="00A440C3">
      <w:pPr>
        <w:spacing w:after="160" w:line="259" w:lineRule="auto"/>
        <w:rPr>
          <w:b/>
          <w:bCs/>
          <w:kern w:val="32"/>
          <w:sz w:val="28"/>
          <w:szCs w:val="32"/>
        </w:rPr>
      </w:pPr>
      <w:r>
        <w:br w:type="page"/>
      </w:r>
    </w:p>
    <w:p w14:paraId="3789330B" w14:textId="063E0509" w:rsidR="00556F06" w:rsidRPr="0085081B" w:rsidRDefault="00556F06" w:rsidP="00754884">
      <w:pPr>
        <w:pStyle w:val="Heading1"/>
        <w:rPr>
          <w:rFonts w:cs="Arial"/>
        </w:rPr>
      </w:pPr>
      <w:r>
        <w:lastRenderedPageBreak/>
        <w:t>Week 7</w:t>
      </w:r>
    </w:p>
    <w:p w14:paraId="25780BC8" w14:textId="0D1574D5" w:rsidR="00556F06" w:rsidRDefault="00556F06" w:rsidP="00754884">
      <w:pPr>
        <w:pStyle w:val="Heading2"/>
      </w:pPr>
      <w:r>
        <w:t>Lesson 1</w:t>
      </w:r>
      <w:r w:rsidR="00957053">
        <w:t xml:space="preserve"> Activities</w:t>
      </w:r>
    </w:p>
    <w:p w14:paraId="0968C8E2" w14:textId="77777777" w:rsidR="00556F06" w:rsidRDefault="00556F06" w:rsidP="00083CB1">
      <w:pPr>
        <w:pStyle w:val="Heading3"/>
      </w:pPr>
      <w:r>
        <w:t>Activity 7.1.1</w:t>
      </w:r>
    </w:p>
    <w:p w14:paraId="13EF35AF" w14:textId="153337DD" w:rsidR="00CB2805" w:rsidRDefault="00872FF3" w:rsidP="00083CB1">
      <w:pPr>
        <w:pStyle w:val="Bullet"/>
      </w:pPr>
      <w:r>
        <w:t>W</w:t>
      </w:r>
      <w:r w:rsidRPr="00872FF3">
        <w:t xml:space="preserve">hat </w:t>
      </w:r>
      <w:r>
        <w:t xml:space="preserve">is </w:t>
      </w:r>
      <w:r w:rsidRPr="00872FF3">
        <w:t xml:space="preserve">a protocol and why </w:t>
      </w:r>
      <w:r>
        <w:t xml:space="preserve">are </w:t>
      </w:r>
      <w:r w:rsidR="00DC38FA">
        <w:t>protocols</w:t>
      </w:r>
      <w:r>
        <w:t xml:space="preserve"> </w:t>
      </w:r>
      <w:r w:rsidRPr="00872FF3">
        <w:t>needed</w:t>
      </w:r>
      <w:r>
        <w:t>?</w:t>
      </w:r>
    </w:p>
    <w:p w14:paraId="5AEB3B29" w14:textId="27CD1AE3" w:rsidR="00872FF3" w:rsidRDefault="00E46E34" w:rsidP="00754884">
      <w:r w:rsidRPr="00E46E34">
        <w:rPr>
          <w:noProof/>
          <w:lang w:val="en-US"/>
        </w:rPr>
        <mc:AlternateContent>
          <mc:Choice Requires="wps">
            <w:drawing>
              <wp:inline distT="0" distB="0" distL="0" distR="0" wp14:anchorId="028D4345" wp14:editId="005A6884">
                <wp:extent cx="5715000" cy="1704975"/>
                <wp:effectExtent l="0" t="0" r="25400" b="22225"/>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704975"/>
                        </a:xfrm>
                        <a:prstGeom prst="rect">
                          <a:avLst/>
                        </a:prstGeom>
                        <a:solidFill>
                          <a:srgbClr val="FFFFFF"/>
                        </a:solidFill>
                        <a:ln w="9525">
                          <a:solidFill>
                            <a:srgbClr val="000000"/>
                          </a:solidFill>
                          <a:miter lim="800000"/>
                          <a:headEnd/>
                          <a:tailEnd/>
                        </a:ln>
                      </wps:spPr>
                      <wps:txbx>
                        <w:txbxContent>
                          <w:p w14:paraId="4F3F64D0" w14:textId="77777777" w:rsidR="00477E5B" w:rsidRDefault="00477E5B" w:rsidP="00E46E34"/>
                        </w:txbxContent>
                      </wps:txbx>
                      <wps:bodyPr rot="0" vert="horz" wrap="square" lIns="91440" tIns="45720" rIns="91440" bIns="45720" anchor="t" anchorCtr="0">
                        <a:noAutofit/>
                      </wps:bodyPr>
                    </wps:wsp>
                  </a:graphicData>
                </a:graphic>
              </wp:inline>
            </w:drawing>
          </mc:Choice>
          <mc:Fallback>
            <w:pict>
              <v:shape w14:anchorId="028D4345" id="_x0000_s1030" type="#_x0000_t202" style="width:450pt;height:13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">
                <v:textbox>
                  <w:txbxContent>
                    <w:p w14:paraId="4F3F64D0" w14:textId="77777777" w:rsidR="00477E5B" w:rsidRDefault="00477E5B" w:rsidP="00E46E34"/>
                  </w:txbxContent>
                </v:textbox>
                <w10:anchorlock/>
              </v:shape>
            </w:pict>
          </mc:Fallback>
        </mc:AlternateContent>
      </w:r>
    </w:p>
    <w:p w14:paraId="0D4983C4" w14:textId="69BB88BD" w:rsidR="00872FF3" w:rsidRDefault="00872FF3" w:rsidP="00083CB1">
      <w:pPr>
        <w:pStyle w:val="Heading3"/>
      </w:pPr>
      <w:r>
        <w:t>Activity 7.1.2</w:t>
      </w:r>
    </w:p>
    <w:p w14:paraId="5850B0F2" w14:textId="22901DF0" w:rsidR="00872FF3" w:rsidRDefault="00872FF3" w:rsidP="00083CB1">
      <w:pPr>
        <w:pStyle w:val="Bullet"/>
      </w:pPr>
      <w:r w:rsidRPr="00872FF3">
        <mc:AlternateContent>
          <mc:Choice Requires="wps">
            <w:drawing>
              <wp:anchor distT="45720" distB="45720" distL="114300" distR="114300" simplePos="0" relativeHeight="251655680" behindDoc="0" locked="0" layoutInCell="1" allowOverlap="1" wp14:anchorId="5BED0071" wp14:editId="6018C9F6">
                <wp:simplePos x="0" y="0"/>
                <wp:positionH relativeFrom="margin">
                  <wp:posOffset>-19050</wp:posOffset>
                </wp:positionH>
                <wp:positionV relativeFrom="paragraph">
                  <wp:posOffset>682625</wp:posOffset>
                </wp:positionV>
                <wp:extent cx="5715000" cy="1704975"/>
                <wp:effectExtent l="0" t="0" r="25400" b="2222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704975"/>
                        </a:xfrm>
                        <a:prstGeom prst="rect">
                          <a:avLst/>
                        </a:prstGeom>
                        <a:solidFill>
                          <a:srgbClr val="FFFFFF"/>
                        </a:solidFill>
                        <a:ln w="9525">
                          <a:solidFill>
                            <a:srgbClr val="000000"/>
                          </a:solidFill>
                          <a:miter lim="800000"/>
                          <a:headEnd/>
                          <a:tailEnd/>
                        </a:ln>
                      </wps:spPr>
                      <wps:txbx>
                        <w:txbxContent>
                          <w:p w14:paraId="429C0FE5" w14:textId="77777777" w:rsidR="00477E5B" w:rsidRDefault="00477E5B" w:rsidP="00872F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ED0071" id="_x0000_s1031" type="#_x0000_t202" style="position:absolute;left:0;text-align:left;margin-left:-1.5pt;margin-top:53.75pt;width:450pt;height:134.25pt;z-index:251655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">
                <v:textbox>
                  <w:txbxContent>
                    <w:p w14:paraId="429C0FE5" w14:textId="77777777" w:rsidR="00477E5B" w:rsidRDefault="00477E5B" w:rsidP="00872FF3"/>
                  </w:txbxContent>
                </v:textbox>
                <w10:wrap type="square" anchorx="margin"/>
              </v:shape>
            </w:pict>
          </mc:Fallback>
        </mc:AlternateContent>
      </w:r>
      <w:r>
        <w:t>W</w:t>
      </w:r>
      <w:r w:rsidRPr="00872FF3">
        <w:t xml:space="preserve">hat </w:t>
      </w:r>
      <w:r>
        <w:t xml:space="preserve">is </w:t>
      </w:r>
      <w:r w:rsidRPr="00872FF3">
        <w:t xml:space="preserve">a protocol is and why </w:t>
      </w:r>
      <w:r>
        <w:t xml:space="preserve">are </w:t>
      </w:r>
      <w:r w:rsidR="00DC38FA">
        <w:t>protocols</w:t>
      </w:r>
      <w:r>
        <w:t xml:space="preserve"> </w:t>
      </w:r>
      <w:r w:rsidRPr="00872FF3">
        <w:t>needed</w:t>
      </w:r>
      <w:r>
        <w:t>?  (Improved Class Answer)</w:t>
      </w:r>
    </w:p>
    <w:p w14:paraId="2AA11D57" w14:textId="77777777" w:rsidR="00CB2805" w:rsidRDefault="00CB2805" w:rsidP="00754884"/>
    <w:p w14:paraId="01EF5BE4" w14:textId="77777777" w:rsidR="00872FF3" w:rsidRDefault="00872FF3" w:rsidP="00083CB1">
      <w:pPr>
        <w:pStyle w:val="Heading3"/>
      </w:pPr>
      <w:r>
        <w:t>Activity 7.1.3</w:t>
      </w:r>
    </w:p>
    <w:p w14:paraId="56A4DFAA" w14:textId="6846A177" w:rsidR="00872FF3" w:rsidRDefault="00784695" w:rsidP="00083CB1">
      <w:pPr>
        <w:pStyle w:val="Bullet"/>
      </w:pPr>
      <w:r w:rsidRPr="00E46E34">
        <mc:AlternateContent>
          <mc:Choice Requires="wps">
            <w:drawing>
              <wp:anchor distT="0" distB="0" distL="114300" distR="114300" simplePos="0" relativeHeight="251661824" behindDoc="0" locked="0" layoutInCell="1" allowOverlap="1" wp14:anchorId="0C02FA8C" wp14:editId="3F2C25D8">
                <wp:simplePos x="0" y="0"/>
                <wp:positionH relativeFrom="column">
                  <wp:posOffset>0</wp:posOffset>
                </wp:positionH>
                <wp:positionV relativeFrom="paragraph">
                  <wp:posOffset>229870</wp:posOffset>
                </wp:positionV>
                <wp:extent cx="5715000" cy="1704975"/>
                <wp:effectExtent l="0" t="0" r="25400" b="22225"/>
                <wp:wrapTight wrapText="bothSides">
                  <wp:wrapPolygon edited="0">
                    <wp:start x="0" y="0"/>
                    <wp:lineTo x="0" y="21560"/>
                    <wp:lineTo x="21600" y="21560"/>
                    <wp:lineTo x="21600" y="0"/>
                    <wp:lineTo x="0" y="0"/>
                  </wp:wrapPolygon>
                </wp:wrapTight>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704975"/>
                        </a:xfrm>
                        <a:prstGeom prst="rect">
                          <a:avLst/>
                        </a:prstGeom>
                        <a:solidFill>
                          <a:srgbClr val="FFFFFF"/>
                        </a:solidFill>
                        <a:ln w="9525">
                          <a:solidFill>
                            <a:srgbClr val="000000"/>
                          </a:solidFill>
                          <a:miter lim="800000"/>
                          <a:headEnd/>
                          <a:tailEnd/>
                        </a:ln>
                      </wps:spPr>
                      <wps:txbx>
                        <w:txbxContent>
                          <w:p w14:paraId="7A4A187F" w14:textId="77777777" w:rsidR="00477E5B" w:rsidRDefault="00477E5B" w:rsidP="00E46E34"/>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C02FA8C" id="_x0000_s1032" type="#_x0000_t202" style="position:absolute;left:0;text-align:left;margin-left:0;margin-top:18.1pt;width:450pt;height:134.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">
                <v:textbox>
                  <w:txbxContent>
                    <w:p w14:paraId="7A4A187F" w14:textId="77777777" w:rsidR="00477E5B" w:rsidRDefault="00477E5B" w:rsidP="00E46E34"/>
                  </w:txbxContent>
                </v:textbox>
                <w10:wrap type="tight"/>
              </v:shape>
            </w:pict>
          </mc:Fallback>
        </mc:AlternateContent>
      </w:r>
      <w:r w:rsidR="00872FF3">
        <w:t>What is a protocol suite?</w:t>
      </w:r>
      <w:r w:rsidR="00E46E34" w:rsidRPr="00E46E34">
        <w:t xml:space="preserve"> </w:t>
      </w:r>
    </w:p>
    <w:p w14:paraId="4DA84405" w14:textId="77777777" w:rsidR="00872FF3" w:rsidRDefault="00872FF3" w:rsidP="00083CB1">
      <w:pPr>
        <w:pStyle w:val="Heading3"/>
      </w:pPr>
      <w:r>
        <w:lastRenderedPageBreak/>
        <w:t>Activity 7.1.4</w:t>
      </w:r>
    </w:p>
    <w:p w14:paraId="4B464184" w14:textId="77777777" w:rsidR="00872FF3" w:rsidRPr="001F6146" w:rsidRDefault="006E5B6F" w:rsidP="00754884">
      <w:pPr>
        <w:rPr>
          <w:b/>
        </w:rPr>
      </w:pPr>
      <w:r w:rsidRPr="001F6146">
        <w:rPr>
          <w:b/>
        </w:rPr>
        <w:t>TCP/IP</w:t>
      </w:r>
    </w:p>
    <w:p w14:paraId="6824771D" w14:textId="59FA89C5" w:rsidR="000D7A28" w:rsidRDefault="000D7A28" w:rsidP="00CC7572">
      <w:pPr>
        <w:pStyle w:val="Bullet"/>
      </w:pPr>
      <w:r>
        <w:t xml:space="preserve">Complete the table. </w:t>
      </w:r>
    </w:p>
    <w:tbl>
      <w:tblPr>
        <w:tblStyle w:val="TableGrid"/>
        <w:tblW w:w="0" w:type="auto"/>
        <w:tblLook w:val="04A0" w:firstRow="1" w:lastRow="0" w:firstColumn="1" w:lastColumn="0" w:noHBand="0" w:noVBand="1"/>
      </w:tblPr>
      <w:tblGrid>
        <w:gridCol w:w="3005"/>
        <w:gridCol w:w="3005"/>
        <w:gridCol w:w="3006"/>
      </w:tblGrid>
      <w:tr w:rsidR="006E5B6F" w:rsidRPr="001F6146" w14:paraId="4DF2E2B1" w14:textId="77777777" w:rsidTr="006E5B6F">
        <w:tc>
          <w:tcPr>
            <w:tcW w:w="3005" w:type="dxa"/>
            <w:shd w:val="clear" w:color="auto" w:fill="BFBFBF" w:themeFill="background1" w:themeFillShade="BF"/>
          </w:tcPr>
          <w:p w14:paraId="614C4CA7" w14:textId="77777777" w:rsidR="006E5B6F" w:rsidRPr="001F6146" w:rsidRDefault="006E5B6F" w:rsidP="001F6146">
            <w:pPr>
              <w:spacing w:before="120" w:after="120" w:line="240" w:lineRule="auto"/>
              <w:rPr>
                <w:b/>
                <w:bCs/>
                <w:i/>
                <w:iCs/>
                <w:color w:val="404040" w:themeColor="text1" w:themeTint="BF"/>
                <w:sz w:val="22"/>
                <w:szCs w:val="22"/>
                <w:lang w:eastAsia="en-US"/>
              </w:rPr>
            </w:pPr>
            <w:r w:rsidRPr="001F6146">
              <w:rPr>
                <w:b/>
              </w:rPr>
              <w:t>Layer</w:t>
            </w:r>
          </w:p>
        </w:tc>
        <w:tc>
          <w:tcPr>
            <w:tcW w:w="3005" w:type="dxa"/>
            <w:shd w:val="clear" w:color="auto" w:fill="BFBFBF" w:themeFill="background1" w:themeFillShade="BF"/>
          </w:tcPr>
          <w:p w14:paraId="47258B7E" w14:textId="77777777" w:rsidR="006E5B6F" w:rsidRPr="001F6146" w:rsidRDefault="006E5B6F" w:rsidP="001F6146">
            <w:pPr>
              <w:spacing w:before="120" w:after="120" w:line="240" w:lineRule="auto"/>
              <w:rPr>
                <w:b/>
                <w:bCs/>
                <w:i/>
                <w:iCs/>
                <w:color w:val="404040" w:themeColor="text1" w:themeTint="BF"/>
                <w:sz w:val="22"/>
                <w:szCs w:val="22"/>
                <w:lang w:eastAsia="en-US"/>
              </w:rPr>
            </w:pPr>
            <w:r w:rsidRPr="001F6146">
              <w:rPr>
                <w:b/>
              </w:rPr>
              <w:t>What does the layer do?</w:t>
            </w:r>
          </w:p>
        </w:tc>
        <w:tc>
          <w:tcPr>
            <w:tcW w:w="3006" w:type="dxa"/>
            <w:shd w:val="clear" w:color="auto" w:fill="BFBFBF" w:themeFill="background1" w:themeFillShade="BF"/>
          </w:tcPr>
          <w:p w14:paraId="75300313" w14:textId="78AD4C83" w:rsidR="006E5B6F" w:rsidRPr="001F6146" w:rsidRDefault="006E5B6F" w:rsidP="001F6146">
            <w:pPr>
              <w:spacing w:before="120" w:after="120" w:line="240" w:lineRule="auto"/>
              <w:rPr>
                <w:b/>
                <w:bCs/>
                <w:i/>
                <w:iCs/>
                <w:color w:val="404040" w:themeColor="text1" w:themeTint="BF"/>
                <w:sz w:val="22"/>
                <w:szCs w:val="22"/>
                <w:lang w:eastAsia="en-US"/>
              </w:rPr>
            </w:pPr>
            <w:r w:rsidRPr="001F6146">
              <w:rPr>
                <w:b/>
              </w:rPr>
              <w:t>Protocols used at this layer</w:t>
            </w:r>
          </w:p>
        </w:tc>
      </w:tr>
      <w:tr w:rsidR="006E5B6F" w14:paraId="17D3108F" w14:textId="77777777" w:rsidTr="006E5B6F">
        <w:tc>
          <w:tcPr>
            <w:tcW w:w="3005" w:type="dxa"/>
          </w:tcPr>
          <w:p w14:paraId="79EF84A0" w14:textId="77777777" w:rsidR="006E5B6F" w:rsidRPr="001F6146" w:rsidRDefault="006E5B6F" w:rsidP="00083CB1">
            <w:pPr>
              <w:rPr>
                <w:b/>
                <w:sz w:val="24"/>
                <w:szCs w:val="24"/>
                <w:lang w:eastAsia="en-US"/>
              </w:rPr>
            </w:pPr>
          </w:p>
          <w:p w14:paraId="74BFF6A4" w14:textId="77777777" w:rsidR="006E5B6F" w:rsidRPr="001F6146" w:rsidRDefault="006E5B6F" w:rsidP="00083CB1">
            <w:pPr>
              <w:rPr>
                <w:b/>
                <w:sz w:val="24"/>
                <w:szCs w:val="24"/>
                <w:lang w:eastAsia="en-US"/>
              </w:rPr>
            </w:pPr>
          </w:p>
          <w:p w14:paraId="0365EFFC" w14:textId="77777777" w:rsidR="006E5B6F" w:rsidRPr="001F6146" w:rsidRDefault="006E5B6F" w:rsidP="00083CB1">
            <w:pPr>
              <w:rPr>
                <w:b/>
                <w:bCs/>
                <w:i/>
                <w:iCs/>
                <w:color w:val="404040" w:themeColor="text1" w:themeTint="BF"/>
                <w:sz w:val="22"/>
                <w:szCs w:val="22"/>
                <w:lang w:eastAsia="en-US"/>
              </w:rPr>
            </w:pPr>
            <w:r w:rsidRPr="001F6146">
              <w:rPr>
                <w:b/>
              </w:rPr>
              <w:t>Application</w:t>
            </w:r>
          </w:p>
          <w:p w14:paraId="78B45A81" w14:textId="77777777" w:rsidR="006E5B6F" w:rsidRPr="001F6146" w:rsidRDefault="006E5B6F" w:rsidP="00083CB1">
            <w:pPr>
              <w:rPr>
                <w:b/>
                <w:sz w:val="24"/>
                <w:szCs w:val="24"/>
                <w:lang w:eastAsia="en-US"/>
              </w:rPr>
            </w:pPr>
          </w:p>
          <w:p w14:paraId="3A00FD67" w14:textId="77777777" w:rsidR="006E5B6F" w:rsidRPr="001F6146" w:rsidRDefault="006E5B6F" w:rsidP="006E5B6F">
            <w:pPr>
              <w:jc w:val="center"/>
              <w:rPr>
                <w:rFonts w:ascii="Arial" w:hAnsi="Arial" w:cs="Arial"/>
                <w:b/>
                <w:sz w:val="24"/>
                <w:szCs w:val="24"/>
              </w:rPr>
            </w:pPr>
          </w:p>
        </w:tc>
        <w:tc>
          <w:tcPr>
            <w:tcW w:w="3005" w:type="dxa"/>
          </w:tcPr>
          <w:p w14:paraId="530619AE" w14:textId="77777777" w:rsidR="006E5B6F" w:rsidRPr="006E5B6F" w:rsidRDefault="006E5B6F" w:rsidP="006E5B6F">
            <w:pPr>
              <w:jc w:val="center"/>
              <w:rPr>
                <w:rFonts w:ascii="Arial" w:hAnsi="Arial" w:cs="Arial"/>
                <w:sz w:val="24"/>
                <w:szCs w:val="24"/>
              </w:rPr>
            </w:pPr>
          </w:p>
        </w:tc>
        <w:tc>
          <w:tcPr>
            <w:tcW w:w="3006" w:type="dxa"/>
          </w:tcPr>
          <w:p w14:paraId="2C140A12" w14:textId="77777777" w:rsidR="006E5B6F" w:rsidRPr="006E5B6F" w:rsidRDefault="006E5B6F" w:rsidP="006E5B6F">
            <w:pPr>
              <w:jc w:val="center"/>
              <w:rPr>
                <w:rFonts w:ascii="Arial" w:hAnsi="Arial" w:cs="Arial"/>
                <w:sz w:val="24"/>
                <w:szCs w:val="24"/>
              </w:rPr>
            </w:pPr>
          </w:p>
        </w:tc>
      </w:tr>
      <w:tr w:rsidR="006E5B6F" w14:paraId="0BCCB225" w14:textId="77777777" w:rsidTr="006E5B6F">
        <w:tc>
          <w:tcPr>
            <w:tcW w:w="3005" w:type="dxa"/>
          </w:tcPr>
          <w:p w14:paraId="172F0462" w14:textId="77777777" w:rsidR="006E5B6F" w:rsidRPr="001F6146" w:rsidRDefault="006E5B6F" w:rsidP="00083CB1">
            <w:pPr>
              <w:rPr>
                <w:b/>
                <w:sz w:val="24"/>
                <w:szCs w:val="24"/>
                <w:lang w:eastAsia="en-US"/>
              </w:rPr>
            </w:pPr>
          </w:p>
          <w:p w14:paraId="01C7F38E" w14:textId="77777777" w:rsidR="006E5B6F" w:rsidRPr="001F6146" w:rsidRDefault="006E5B6F" w:rsidP="00083CB1">
            <w:pPr>
              <w:rPr>
                <w:b/>
                <w:sz w:val="24"/>
                <w:szCs w:val="24"/>
                <w:lang w:eastAsia="en-US"/>
              </w:rPr>
            </w:pPr>
          </w:p>
          <w:p w14:paraId="6ED73ACB" w14:textId="77777777" w:rsidR="006E5B6F" w:rsidRPr="001F6146" w:rsidRDefault="006E5B6F" w:rsidP="00083CB1">
            <w:pPr>
              <w:rPr>
                <w:b/>
                <w:bCs/>
                <w:i/>
                <w:iCs/>
                <w:color w:val="404040" w:themeColor="text1" w:themeTint="BF"/>
                <w:sz w:val="22"/>
                <w:szCs w:val="22"/>
                <w:lang w:eastAsia="en-US"/>
              </w:rPr>
            </w:pPr>
            <w:r w:rsidRPr="001F6146">
              <w:rPr>
                <w:b/>
              </w:rPr>
              <w:t>Transport</w:t>
            </w:r>
          </w:p>
          <w:p w14:paraId="51F75E08" w14:textId="77777777" w:rsidR="006E5B6F" w:rsidRPr="001F6146" w:rsidRDefault="006E5B6F" w:rsidP="00083CB1">
            <w:pPr>
              <w:rPr>
                <w:b/>
                <w:sz w:val="24"/>
                <w:szCs w:val="24"/>
                <w:lang w:eastAsia="en-US"/>
              </w:rPr>
            </w:pPr>
          </w:p>
          <w:p w14:paraId="19DF330C" w14:textId="77777777" w:rsidR="006E5B6F" w:rsidRPr="001F6146" w:rsidRDefault="006E5B6F" w:rsidP="006E5B6F">
            <w:pPr>
              <w:jc w:val="center"/>
              <w:rPr>
                <w:rFonts w:ascii="Arial" w:hAnsi="Arial" w:cs="Arial"/>
                <w:b/>
                <w:sz w:val="24"/>
                <w:szCs w:val="24"/>
              </w:rPr>
            </w:pPr>
          </w:p>
        </w:tc>
        <w:tc>
          <w:tcPr>
            <w:tcW w:w="3005" w:type="dxa"/>
          </w:tcPr>
          <w:p w14:paraId="22B61A8B" w14:textId="77777777" w:rsidR="006E5B6F" w:rsidRPr="006E5B6F" w:rsidRDefault="006E5B6F" w:rsidP="006E5B6F">
            <w:pPr>
              <w:jc w:val="center"/>
              <w:rPr>
                <w:rFonts w:ascii="Arial" w:hAnsi="Arial" w:cs="Arial"/>
                <w:sz w:val="24"/>
                <w:szCs w:val="24"/>
              </w:rPr>
            </w:pPr>
          </w:p>
        </w:tc>
        <w:tc>
          <w:tcPr>
            <w:tcW w:w="3006" w:type="dxa"/>
          </w:tcPr>
          <w:p w14:paraId="3F250F67" w14:textId="77777777" w:rsidR="006E5B6F" w:rsidRPr="006E5B6F" w:rsidRDefault="006E5B6F" w:rsidP="006E5B6F">
            <w:pPr>
              <w:jc w:val="center"/>
              <w:rPr>
                <w:rFonts w:ascii="Arial" w:hAnsi="Arial" w:cs="Arial"/>
                <w:sz w:val="24"/>
                <w:szCs w:val="24"/>
              </w:rPr>
            </w:pPr>
          </w:p>
        </w:tc>
      </w:tr>
      <w:tr w:rsidR="006E5B6F" w14:paraId="1EE0151E" w14:textId="77777777" w:rsidTr="006E5B6F">
        <w:tc>
          <w:tcPr>
            <w:tcW w:w="3005" w:type="dxa"/>
          </w:tcPr>
          <w:p w14:paraId="46DAF31B" w14:textId="77777777" w:rsidR="006E5B6F" w:rsidRPr="001F6146" w:rsidRDefault="006E5B6F" w:rsidP="00083CB1">
            <w:pPr>
              <w:rPr>
                <w:b/>
                <w:sz w:val="24"/>
                <w:szCs w:val="24"/>
                <w:lang w:eastAsia="en-US"/>
              </w:rPr>
            </w:pPr>
          </w:p>
          <w:p w14:paraId="58AD3F74" w14:textId="77777777" w:rsidR="006E5B6F" w:rsidRPr="001F6146" w:rsidRDefault="006E5B6F" w:rsidP="00083CB1">
            <w:pPr>
              <w:rPr>
                <w:b/>
                <w:sz w:val="24"/>
                <w:szCs w:val="24"/>
                <w:lang w:eastAsia="en-US"/>
              </w:rPr>
            </w:pPr>
          </w:p>
          <w:p w14:paraId="09682D85" w14:textId="77777777" w:rsidR="006E5B6F" w:rsidRPr="001F6146" w:rsidRDefault="006E5B6F" w:rsidP="00083CB1">
            <w:pPr>
              <w:rPr>
                <w:b/>
                <w:bCs/>
                <w:i/>
                <w:iCs/>
                <w:color w:val="1F4D78" w:themeColor="accent1" w:themeShade="7F"/>
                <w:sz w:val="22"/>
                <w:szCs w:val="22"/>
                <w:lang w:eastAsia="en-US"/>
              </w:rPr>
            </w:pPr>
            <w:r w:rsidRPr="001F6146">
              <w:rPr>
                <w:b/>
              </w:rPr>
              <w:t>Internet</w:t>
            </w:r>
          </w:p>
          <w:p w14:paraId="7CA6FBC3" w14:textId="77777777" w:rsidR="006E5B6F" w:rsidRPr="001F6146" w:rsidRDefault="006E5B6F" w:rsidP="00083CB1">
            <w:pPr>
              <w:rPr>
                <w:b/>
                <w:sz w:val="24"/>
                <w:szCs w:val="24"/>
                <w:lang w:eastAsia="en-US"/>
              </w:rPr>
            </w:pPr>
          </w:p>
          <w:p w14:paraId="2D156DBD" w14:textId="77777777" w:rsidR="006E5B6F" w:rsidRPr="001F6146" w:rsidRDefault="006E5B6F" w:rsidP="006E5B6F">
            <w:pPr>
              <w:jc w:val="center"/>
              <w:rPr>
                <w:rFonts w:ascii="Arial" w:hAnsi="Arial" w:cs="Arial"/>
                <w:b/>
                <w:sz w:val="24"/>
                <w:szCs w:val="24"/>
              </w:rPr>
            </w:pPr>
          </w:p>
        </w:tc>
        <w:tc>
          <w:tcPr>
            <w:tcW w:w="3005" w:type="dxa"/>
          </w:tcPr>
          <w:p w14:paraId="2A1FB5EA" w14:textId="77777777" w:rsidR="006E5B6F" w:rsidRPr="006E5B6F" w:rsidRDefault="006E5B6F" w:rsidP="006E5B6F">
            <w:pPr>
              <w:jc w:val="center"/>
              <w:rPr>
                <w:rFonts w:ascii="Arial" w:hAnsi="Arial" w:cs="Arial"/>
                <w:sz w:val="24"/>
                <w:szCs w:val="24"/>
              </w:rPr>
            </w:pPr>
          </w:p>
        </w:tc>
        <w:tc>
          <w:tcPr>
            <w:tcW w:w="3006" w:type="dxa"/>
          </w:tcPr>
          <w:p w14:paraId="1D92AC13" w14:textId="77777777" w:rsidR="006E5B6F" w:rsidRPr="006E5B6F" w:rsidRDefault="006E5B6F" w:rsidP="006E5B6F">
            <w:pPr>
              <w:jc w:val="center"/>
              <w:rPr>
                <w:rFonts w:ascii="Arial" w:hAnsi="Arial" w:cs="Arial"/>
                <w:sz w:val="24"/>
                <w:szCs w:val="24"/>
              </w:rPr>
            </w:pPr>
          </w:p>
        </w:tc>
      </w:tr>
      <w:tr w:rsidR="006E5B6F" w14:paraId="366B7B0F" w14:textId="77777777" w:rsidTr="006E5B6F">
        <w:tc>
          <w:tcPr>
            <w:tcW w:w="3005" w:type="dxa"/>
          </w:tcPr>
          <w:p w14:paraId="1596ECED" w14:textId="77777777" w:rsidR="006E5B6F" w:rsidRPr="001F6146" w:rsidRDefault="006E5B6F" w:rsidP="00083CB1">
            <w:pPr>
              <w:rPr>
                <w:b/>
                <w:sz w:val="24"/>
                <w:szCs w:val="24"/>
                <w:lang w:eastAsia="en-US"/>
              </w:rPr>
            </w:pPr>
          </w:p>
          <w:p w14:paraId="5A0C0F72" w14:textId="77777777" w:rsidR="006E5B6F" w:rsidRPr="001F6146" w:rsidRDefault="006E5B6F" w:rsidP="00083CB1">
            <w:pPr>
              <w:rPr>
                <w:b/>
                <w:sz w:val="24"/>
                <w:szCs w:val="24"/>
                <w:lang w:eastAsia="en-US"/>
              </w:rPr>
            </w:pPr>
          </w:p>
          <w:p w14:paraId="1BB96FF8" w14:textId="4AEA7AEE" w:rsidR="006E5B6F" w:rsidRPr="001F6146" w:rsidRDefault="001F6146" w:rsidP="00083CB1">
            <w:pPr>
              <w:rPr>
                <w:b/>
                <w:bCs/>
                <w:i/>
                <w:iCs/>
                <w:color w:val="404040" w:themeColor="text1" w:themeTint="BF"/>
                <w:sz w:val="22"/>
                <w:szCs w:val="22"/>
                <w:lang w:eastAsia="en-US"/>
              </w:rPr>
            </w:pPr>
            <w:r>
              <w:rPr>
                <w:b/>
              </w:rPr>
              <w:t>Data l</w:t>
            </w:r>
            <w:r w:rsidR="006E5B6F" w:rsidRPr="001F6146">
              <w:rPr>
                <w:b/>
              </w:rPr>
              <w:t>ink</w:t>
            </w:r>
          </w:p>
          <w:p w14:paraId="3409319F" w14:textId="77777777" w:rsidR="006E5B6F" w:rsidRPr="001F6146" w:rsidRDefault="006E5B6F" w:rsidP="00083CB1">
            <w:pPr>
              <w:rPr>
                <w:b/>
                <w:sz w:val="24"/>
                <w:szCs w:val="24"/>
                <w:lang w:eastAsia="en-US"/>
              </w:rPr>
            </w:pPr>
          </w:p>
          <w:p w14:paraId="5FC160E6" w14:textId="77777777" w:rsidR="006E5B6F" w:rsidRPr="001F6146" w:rsidRDefault="006E5B6F" w:rsidP="006E5B6F">
            <w:pPr>
              <w:jc w:val="center"/>
              <w:rPr>
                <w:rFonts w:ascii="Arial" w:hAnsi="Arial" w:cs="Arial"/>
                <w:b/>
                <w:sz w:val="24"/>
                <w:szCs w:val="24"/>
              </w:rPr>
            </w:pPr>
          </w:p>
        </w:tc>
        <w:tc>
          <w:tcPr>
            <w:tcW w:w="3005" w:type="dxa"/>
          </w:tcPr>
          <w:p w14:paraId="18AF43FB" w14:textId="77777777" w:rsidR="006E5B6F" w:rsidRPr="006E5B6F" w:rsidRDefault="006E5B6F" w:rsidP="006E5B6F">
            <w:pPr>
              <w:jc w:val="center"/>
              <w:rPr>
                <w:rFonts w:ascii="Arial" w:hAnsi="Arial" w:cs="Arial"/>
                <w:sz w:val="24"/>
                <w:szCs w:val="24"/>
              </w:rPr>
            </w:pPr>
          </w:p>
        </w:tc>
        <w:tc>
          <w:tcPr>
            <w:tcW w:w="3006" w:type="dxa"/>
          </w:tcPr>
          <w:p w14:paraId="16CFA14B" w14:textId="77777777" w:rsidR="006E5B6F" w:rsidRPr="006E5B6F" w:rsidRDefault="006E5B6F" w:rsidP="006E5B6F">
            <w:pPr>
              <w:jc w:val="center"/>
              <w:rPr>
                <w:rFonts w:ascii="Arial" w:hAnsi="Arial" w:cs="Arial"/>
                <w:sz w:val="24"/>
                <w:szCs w:val="24"/>
              </w:rPr>
            </w:pPr>
          </w:p>
        </w:tc>
      </w:tr>
    </w:tbl>
    <w:p w14:paraId="545CCCDC" w14:textId="77777777" w:rsidR="006E5B6F" w:rsidRDefault="006E5B6F" w:rsidP="00754884"/>
    <w:p w14:paraId="072BE8AB" w14:textId="77777777" w:rsidR="008459F2" w:rsidRDefault="008459F2" w:rsidP="00083CB1">
      <w:pPr>
        <w:pStyle w:val="Heading3"/>
      </w:pPr>
      <w:r>
        <w:lastRenderedPageBreak/>
        <w:t>Activity 7.1.5</w:t>
      </w:r>
    </w:p>
    <w:p w14:paraId="3A89AC4E" w14:textId="77777777" w:rsidR="00872FF3" w:rsidRPr="00E71823" w:rsidRDefault="008459F2" w:rsidP="00083CB1">
      <w:pPr>
        <w:pStyle w:val="Bullet"/>
        <w:numPr>
          <w:ilvl w:val="0"/>
          <w:numId w:val="0"/>
        </w:numPr>
        <w:rPr>
          <w:b/>
        </w:rPr>
      </w:pPr>
      <w:r w:rsidRPr="00E71823">
        <w:rPr>
          <w:b/>
        </w:rPr>
        <w:t>What is a network packet?</w:t>
      </w:r>
    </w:p>
    <w:p w14:paraId="7DC5A74F" w14:textId="77777777" w:rsidR="00784695" w:rsidRPr="008459F2" w:rsidRDefault="00784695" w:rsidP="00083CB1">
      <w:pPr>
        <w:pStyle w:val="Bullet"/>
        <w:numPr>
          <w:ilvl w:val="0"/>
          <w:numId w:val="0"/>
        </w:numPr>
        <w:ind w:left="360"/>
      </w:pPr>
    </w:p>
    <w:p w14:paraId="4EA4116A" w14:textId="4C8CD18A" w:rsidR="00CB2805" w:rsidRDefault="008459F2" w:rsidP="00083CB1">
      <w:pPr>
        <w:pStyle w:val="Bullet"/>
        <w:spacing w:after="240"/>
        <w:ind w:left="357" w:hanging="357"/>
      </w:pPr>
      <w:r>
        <w:t xml:space="preserve">Describe </w:t>
      </w:r>
      <w:r w:rsidR="00AF300D">
        <w:t xml:space="preserve">below </w:t>
      </w:r>
      <w:r>
        <w:t>what a packet is and what data a packet header can contain.</w:t>
      </w:r>
    </w:p>
    <w:p w14:paraId="61A0B639" w14:textId="6D7B8517" w:rsidR="00AF300D" w:rsidRDefault="00AF300D" w:rsidP="00AF300D">
      <w:pPr>
        <w:pStyle w:val="Bullet"/>
      </w:pPr>
      <w:r>
        <w:t>You could include a diagram showing the structure of an IP packet to help with your explanation.</w:t>
      </w:r>
    </w:p>
    <w:p w14:paraId="56061666" w14:textId="77777777" w:rsidR="00957053" w:rsidRPr="001F6146" w:rsidRDefault="00957053" w:rsidP="00957053"/>
    <w:p w14:paraId="42962F94" w14:textId="77777777" w:rsidR="00957053" w:rsidRDefault="00957053" w:rsidP="00957053"/>
    <w:p w14:paraId="7133BF20" w14:textId="6E00801B" w:rsidR="002010D1" w:rsidRPr="004719D1" w:rsidRDefault="00957053" w:rsidP="004719D1">
      <w:pPr>
        <w:spacing w:after="160" w:line="259" w:lineRule="auto"/>
        <w:rPr>
          <w:b/>
          <w:bCs/>
          <w:iCs/>
          <w:sz w:val="24"/>
          <w:szCs w:val="28"/>
        </w:rPr>
      </w:pPr>
      <w:r w:rsidRPr="00A473D2">
        <w:rPr>
          <w:rFonts w:cs="Arial"/>
        </w:rPr>
        <w:br w:type="page"/>
      </w:r>
    </w:p>
    <w:p w14:paraId="07E232D5" w14:textId="4D5D9E80" w:rsidR="00CB2805" w:rsidRDefault="00CB2805" w:rsidP="007211E5">
      <w:pPr>
        <w:pStyle w:val="Heading1"/>
      </w:pPr>
      <w:r>
        <w:lastRenderedPageBreak/>
        <w:t>Week 8</w:t>
      </w:r>
    </w:p>
    <w:p w14:paraId="5D925482" w14:textId="77777777" w:rsidR="007550B9" w:rsidRDefault="00CB2805" w:rsidP="007550B9">
      <w:pPr>
        <w:pStyle w:val="Heading2"/>
      </w:pPr>
      <w:r>
        <w:t>Lesson 1</w:t>
      </w:r>
      <w:r w:rsidR="004719D1">
        <w:t xml:space="preserve"> Activities</w:t>
      </w:r>
    </w:p>
    <w:p w14:paraId="45C695F8" w14:textId="66432E9D" w:rsidR="00CB2805" w:rsidRDefault="007550B9" w:rsidP="007550B9">
      <w:pPr>
        <w:pStyle w:val="Heading2"/>
      </w:pPr>
      <w:r>
        <w:t>Activity 8.1.1</w:t>
      </w:r>
    </w:p>
    <w:p w14:paraId="7B297A6E" w14:textId="08C94585" w:rsidR="006D54D1" w:rsidRPr="007550B9" w:rsidRDefault="007550B9" w:rsidP="00754884">
      <w:pPr>
        <w:rPr>
          <w:b/>
        </w:rPr>
      </w:pPr>
      <w:r>
        <w:rPr>
          <w:b/>
        </w:rPr>
        <w:t>AND gate</w:t>
      </w:r>
    </w:p>
    <w:p w14:paraId="014AC1E1" w14:textId="2732A936" w:rsidR="006D54D1" w:rsidRDefault="006D54D1" w:rsidP="00083CB1">
      <w:pPr>
        <w:pStyle w:val="Bullet"/>
      </w:pPr>
      <w:r>
        <w:t>Insert picture of the AND gate symbol here</w:t>
      </w:r>
      <w:r w:rsidR="007550B9">
        <w:t>.</w:t>
      </w:r>
    </w:p>
    <w:p w14:paraId="2BFC8837" w14:textId="77777777" w:rsidR="006D54D1" w:rsidRDefault="006D54D1" w:rsidP="00754884"/>
    <w:p w14:paraId="66D4A1FF" w14:textId="77777777" w:rsidR="007C7FC6" w:rsidRDefault="007C7FC6" w:rsidP="00754884"/>
    <w:p w14:paraId="28DE652A" w14:textId="77777777" w:rsidR="00784695" w:rsidRDefault="00784695" w:rsidP="00754884"/>
    <w:p w14:paraId="120277A8" w14:textId="1DFBFB3D" w:rsidR="006D54D1" w:rsidRPr="007550B9" w:rsidRDefault="007550B9" w:rsidP="00754884">
      <w:pPr>
        <w:rPr>
          <w:b/>
        </w:rPr>
      </w:pPr>
      <w:r w:rsidRPr="007550B9">
        <w:rPr>
          <w:b/>
        </w:rPr>
        <w:t>Truth t</w:t>
      </w:r>
      <w:r w:rsidR="006D54D1" w:rsidRPr="007550B9">
        <w:rPr>
          <w:b/>
        </w:rPr>
        <w:t>able for AND gate</w:t>
      </w:r>
    </w:p>
    <w:p w14:paraId="03B52690" w14:textId="6FF85DA6" w:rsidR="006D54D1" w:rsidRDefault="006D54D1" w:rsidP="00083CB1">
      <w:pPr>
        <w:pStyle w:val="Bullet"/>
      </w:pPr>
      <w:r>
        <w:t xml:space="preserve">Compete the outputs </w:t>
      </w:r>
      <w:r w:rsidR="00F44904">
        <w:t>for the AND gate.</w:t>
      </w:r>
    </w:p>
    <w:tbl>
      <w:tblPr>
        <w:tblStyle w:val="TableGrid"/>
        <w:tblW w:w="0" w:type="auto"/>
        <w:tblLook w:val="04A0" w:firstRow="1" w:lastRow="0" w:firstColumn="1" w:lastColumn="0" w:noHBand="0" w:noVBand="1"/>
      </w:tblPr>
      <w:tblGrid>
        <w:gridCol w:w="3005"/>
        <w:gridCol w:w="3005"/>
        <w:gridCol w:w="3006"/>
      </w:tblGrid>
      <w:tr w:rsidR="006D54D1" w:rsidRPr="00F44904" w14:paraId="50D28B16" w14:textId="77777777" w:rsidTr="006D54D1">
        <w:tc>
          <w:tcPr>
            <w:tcW w:w="6010" w:type="dxa"/>
            <w:gridSpan w:val="2"/>
            <w:shd w:val="clear" w:color="auto" w:fill="BFBFBF" w:themeFill="background1" w:themeFillShade="BF"/>
          </w:tcPr>
          <w:p w14:paraId="579518D2" w14:textId="77777777" w:rsidR="006D54D1" w:rsidRPr="00F44904" w:rsidRDefault="006D54D1" w:rsidP="00F44904">
            <w:pPr>
              <w:spacing w:before="240" w:after="240" w:line="240" w:lineRule="auto"/>
              <w:rPr>
                <w:b/>
                <w:bCs/>
                <w:i/>
                <w:iCs/>
                <w:color w:val="404040" w:themeColor="text1" w:themeTint="BF"/>
                <w:sz w:val="22"/>
                <w:szCs w:val="22"/>
                <w:lang w:eastAsia="en-US"/>
              </w:rPr>
            </w:pPr>
            <w:r w:rsidRPr="00F44904">
              <w:rPr>
                <w:b/>
              </w:rPr>
              <w:t>Inputs</w:t>
            </w:r>
          </w:p>
        </w:tc>
        <w:tc>
          <w:tcPr>
            <w:tcW w:w="3006" w:type="dxa"/>
            <w:shd w:val="clear" w:color="auto" w:fill="BFBFBF" w:themeFill="background1" w:themeFillShade="BF"/>
          </w:tcPr>
          <w:p w14:paraId="0DE622D2" w14:textId="77777777" w:rsidR="006D54D1" w:rsidRPr="00F44904" w:rsidRDefault="006D54D1" w:rsidP="00F44904">
            <w:pPr>
              <w:spacing w:before="240" w:after="240" w:line="240" w:lineRule="auto"/>
              <w:rPr>
                <w:b/>
                <w:bCs/>
                <w:i/>
                <w:iCs/>
                <w:color w:val="404040" w:themeColor="text1" w:themeTint="BF"/>
                <w:sz w:val="22"/>
                <w:szCs w:val="22"/>
                <w:lang w:eastAsia="en-US"/>
              </w:rPr>
            </w:pPr>
            <w:r w:rsidRPr="00F44904">
              <w:rPr>
                <w:b/>
              </w:rPr>
              <w:t>Output</w:t>
            </w:r>
          </w:p>
        </w:tc>
      </w:tr>
      <w:tr w:rsidR="006D54D1" w:rsidRPr="00F44904" w14:paraId="21211AFD" w14:textId="77777777" w:rsidTr="006D54D1">
        <w:tc>
          <w:tcPr>
            <w:tcW w:w="3005" w:type="dxa"/>
            <w:shd w:val="clear" w:color="auto" w:fill="BFBFBF" w:themeFill="background1" w:themeFillShade="BF"/>
          </w:tcPr>
          <w:p w14:paraId="382E98B2" w14:textId="77777777" w:rsidR="006D54D1" w:rsidRPr="00F44904" w:rsidRDefault="006D54D1" w:rsidP="00F44904">
            <w:pPr>
              <w:spacing w:before="240" w:after="240" w:line="240" w:lineRule="auto"/>
              <w:rPr>
                <w:b/>
                <w:bCs/>
                <w:i/>
                <w:iCs/>
                <w:color w:val="404040" w:themeColor="text1" w:themeTint="BF"/>
                <w:sz w:val="22"/>
                <w:szCs w:val="22"/>
                <w:lang w:eastAsia="en-US"/>
              </w:rPr>
            </w:pPr>
            <w:r w:rsidRPr="00F44904">
              <w:rPr>
                <w:b/>
              </w:rPr>
              <w:t>P</w:t>
            </w:r>
          </w:p>
        </w:tc>
        <w:tc>
          <w:tcPr>
            <w:tcW w:w="3005" w:type="dxa"/>
            <w:shd w:val="clear" w:color="auto" w:fill="BFBFBF" w:themeFill="background1" w:themeFillShade="BF"/>
          </w:tcPr>
          <w:p w14:paraId="6EA4A600" w14:textId="77777777" w:rsidR="006D54D1" w:rsidRPr="00F44904" w:rsidRDefault="006D54D1" w:rsidP="00F44904">
            <w:pPr>
              <w:spacing w:before="240" w:after="240" w:line="240" w:lineRule="auto"/>
              <w:rPr>
                <w:b/>
                <w:bCs/>
                <w:i/>
                <w:iCs/>
                <w:color w:val="404040" w:themeColor="text1" w:themeTint="BF"/>
                <w:sz w:val="22"/>
                <w:szCs w:val="22"/>
                <w:lang w:eastAsia="en-US"/>
              </w:rPr>
            </w:pPr>
            <w:r w:rsidRPr="00F44904">
              <w:rPr>
                <w:b/>
              </w:rPr>
              <w:t>Q</w:t>
            </w:r>
          </w:p>
        </w:tc>
        <w:tc>
          <w:tcPr>
            <w:tcW w:w="3006" w:type="dxa"/>
            <w:shd w:val="clear" w:color="auto" w:fill="BFBFBF" w:themeFill="background1" w:themeFillShade="BF"/>
          </w:tcPr>
          <w:p w14:paraId="3D8136D3" w14:textId="77777777" w:rsidR="006D54D1" w:rsidRPr="00F44904" w:rsidRDefault="006D54D1" w:rsidP="00F44904">
            <w:pPr>
              <w:spacing w:before="240" w:after="240" w:line="240" w:lineRule="auto"/>
              <w:rPr>
                <w:b/>
                <w:bCs/>
                <w:i/>
                <w:iCs/>
                <w:color w:val="404040" w:themeColor="text1" w:themeTint="BF"/>
                <w:sz w:val="22"/>
                <w:szCs w:val="22"/>
                <w:lang w:eastAsia="en-US"/>
              </w:rPr>
            </w:pPr>
            <w:r w:rsidRPr="00F44904">
              <w:rPr>
                <w:b/>
              </w:rPr>
              <w:t>R</w:t>
            </w:r>
          </w:p>
        </w:tc>
      </w:tr>
      <w:tr w:rsidR="006D54D1" w14:paraId="68D6D7B4" w14:textId="77777777" w:rsidTr="006D54D1">
        <w:tc>
          <w:tcPr>
            <w:tcW w:w="3005" w:type="dxa"/>
          </w:tcPr>
          <w:p w14:paraId="0E1529B0" w14:textId="77777777" w:rsidR="006D54D1" w:rsidRDefault="006D54D1" w:rsidP="00F44904">
            <w:pPr>
              <w:spacing w:before="240" w:after="240" w:line="240" w:lineRule="auto"/>
              <w:rPr>
                <w:b/>
                <w:bCs/>
                <w:i/>
                <w:iCs/>
                <w:color w:val="404040" w:themeColor="text1" w:themeTint="BF"/>
                <w:sz w:val="22"/>
                <w:szCs w:val="22"/>
                <w:lang w:eastAsia="en-US"/>
              </w:rPr>
            </w:pPr>
            <w:r>
              <w:t>0</w:t>
            </w:r>
          </w:p>
        </w:tc>
        <w:tc>
          <w:tcPr>
            <w:tcW w:w="3005" w:type="dxa"/>
          </w:tcPr>
          <w:p w14:paraId="5CED0D3E" w14:textId="77777777" w:rsidR="006D54D1" w:rsidRDefault="006D54D1" w:rsidP="00F44904">
            <w:pPr>
              <w:spacing w:before="240" w:after="240" w:line="240" w:lineRule="auto"/>
              <w:rPr>
                <w:b/>
                <w:bCs/>
                <w:i/>
                <w:iCs/>
                <w:color w:val="404040" w:themeColor="text1" w:themeTint="BF"/>
                <w:sz w:val="22"/>
                <w:szCs w:val="22"/>
                <w:lang w:eastAsia="en-US"/>
              </w:rPr>
            </w:pPr>
            <w:r>
              <w:t>0</w:t>
            </w:r>
          </w:p>
        </w:tc>
        <w:tc>
          <w:tcPr>
            <w:tcW w:w="3006" w:type="dxa"/>
          </w:tcPr>
          <w:p w14:paraId="0D21E83B" w14:textId="77777777" w:rsidR="006D54D1" w:rsidRDefault="006D54D1" w:rsidP="00F44904">
            <w:pPr>
              <w:spacing w:before="240" w:after="240" w:line="240" w:lineRule="auto"/>
              <w:jc w:val="center"/>
              <w:rPr>
                <w:rFonts w:ascii="Arial" w:hAnsi="Arial" w:cs="Arial"/>
                <w:sz w:val="24"/>
                <w:szCs w:val="24"/>
              </w:rPr>
            </w:pPr>
          </w:p>
        </w:tc>
      </w:tr>
      <w:tr w:rsidR="006D54D1" w14:paraId="78681588" w14:textId="77777777" w:rsidTr="006D54D1">
        <w:tc>
          <w:tcPr>
            <w:tcW w:w="3005" w:type="dxa"/>
          </w:tcPr>
          <w:p w14:paraId="151DFE0B" w14:textId="77777777" w:rsidR="006D54D1" w:rsidRDefault="006D54D1" w:rsidP="00F44904">
            <w:pPr>
              <w:spacing w:before="240" w:after="240" w:line="240" w:lineRule="auto"/>
              <w:rPr>
                <w:b/>
                <w:bCs/>
                <w:i/>
                <w:iCs/>
                <w:color w:val="404040" w:themeColor="text1" w:themeTint="BF"/>
                <w:sz w:val="22"/>
                <w:szCs w:val="22"/>
                <w:lang w:eastAsia="en-US"/>
              </w:rPr>
            </w:pPr>
            <w:r>
              <w:t>0</w:t>
            </w:r>
          </w:p>
        </w:tc>
        <w:tc>
          <w:tcPr>
            <w:tcW w:w="3005" w:type="dxa"/>
          </w:tcPr>
          <w:p w14:paraId="3AA7A3D1" w14:textId="77777777" w:rsidR="006D54D1" w:rsidRDefault="006D54D1" w:rsidP="00F44904">
            <w:pPr>
              <w:spacing w:before="240" w:after="240" w:line="240" w:lineRule="auto"/>
              <w:rPr>
                <w:b/>
                <w:bCs/>
                <w:i/>
                <w:iCs/>
                <w:color w:val="404040" w:themeColor="text1" w:themeTint="BF"/>
                <w:sz w:val="22"/>
                <w:szCs w:val="22"/>
                <w:lang w:eastAsia="en-US"/>
              </w:rPr>
            </w:pPr>
            <w:r>
              <w:t>1</w:t>
            </w:r>
          </w:p>
        </w:tc>
        <w:tc>
          <w:tcPr>
            <w:tcW w:w="3006" w:type="dxa"/>
          </w:tcPr>
          <w:p w14:paraId="4C446F21" w14:textId="77777777" w:rsidR="006D54D1" w:rsidRDefault="006D54D1" w:rsidP="00F44904">
            <w:pPr>
              <w:spacing w:before="240" w:after="240" w:line="240" w:lineRule="auto"/>
              <w:jc w:val="center"/>
              <w:rPr>
                <w:rFonts w:ascii="Arial" w:hAnsi="Arial" w:cs="Arial"/>
                <w:sz w:val="24"/>
                <w:szCs w:val="24"/>
              </w:rPr>
            </w:pPr>
          </w:p>
        </w:tc>
      </w:tr>
      <w:tr w:rsidR="006D54D1" w14:paraId="1CE147F4" w14:textId="77777777" w:rsidTr="006D54D1">
        <w:tc>
          <w:tcPr>
            <w:tcW w:w="3005" w:type="dxa"/>
          </w:tcPr>
          <w:p w14:paraId="4C0F0CB9" w14:textId="77777777" w:rsidR="006D54D1" w:rsidRDefault="006D54D1" w:rsidP="00F44904">
            <w:pPr>
              <w:spacing w:before="240" w:after="240" w:line="240" w:lineRule="auto"/>
              <w:rPr>
                <w:b/>
                <w:bCs/>
                <w:i/>
                <w:iCs/>
                <w:color w:val="404040" w:themeColor="text1" w:themeTint="BF"/>
                <w:sz w:val="22"/>
                <w:szCs w:val="22"/>
                <w:lang w:eastAsia="en-US"/>
              </w:rPr>
            </w:pPr>
            <w:r>
              <w:t>1</w:t>
            </w:r>
          </w:p>
        </w:tc>
        <w:tc>
          <w:tcPr>
            <w:tcW w:w="3005" w:type="dxa"/>
          </w:tcPr>
          <w:p w14:paraId="7867FB08" w14:textId="77777777" w:rsidR="006D54D1" w:rsidRDefault="006D54D1" w:rsidP="00F44904">
            <w:pPr>
              <w:spacing w:before="240" w:after="240" w:line="240" w:lineRule="auto"/>
              <w:rPr>
                <w:b/>
                <w:bCs/>
                <w:i/>
                <w:iCs/>
                <w:color w:val="404040" w:themeColor="text1" w:themeTint="BF"/>
                <w:sz w:val="22"/>
                <w:szCs w:val="22"/>
                <w:lang w:eastAsia="en-US"/>
              </w:rPr>
            </w:pPr>
            <w:r>
              <w:t>0</w:t>
            </w:r>
          </w:p>
        </w:tc>
        <w:tc>
          <w:tcPr>
            <w:tcW w:w="3006" w:type="dxa"/>
          </w:tcPr>
          <w:p w14:paraId="48165C57" w14:textId="77777777" w:rsidR="006D54D1" w:rsidRDefault="006D54D1" w:rsidP="00F44904">
            <w:pPr>
              <w:spacing w:before="240" w:after="240" w:line="240" w:lineRule="auto"/>
              <w:jc w:val="center"/>
              <w:rPr>
                <w:rFonts w:ascii="Arial" w:hAnsi="Arial" w:cs="Arial"/>
                <w:sz w:val="24"/>
                <w:szCs w:val="24"/>
              </w:rPr>
            </w:pPr>
          </w:p>
        </w:tc>
      </w:tr>
      <w:tr w:rsidR="006D54D1" w14:paraId="1BA8E7DF" w14:textId="77777777" w:rsidTr="006D54D1">
        <w:tc>
          <w:tcPr>
            <w:tcW w:w="3005" w:type="dxa"/>
          </w:tcPr>
          <w:p w14:paraId="09922706" w14:textId="77777777" w:rsidR="006D54D1" w:rsidRDefault="006D54D1" w:rsidP="00F44904">
            <w:pPr>
              <w:spacing w:before="240" w:after="240" w:line="240" w:lineRule="auto"/>
              <w:rPr>
                <w:b/>
                <w:bCs/>
                <w:i/>
                <w:iCs/>
                <w:color w:val="404040" w:themeColor="text1" w:themeTint="BF"/>
                <w:sz w:val="22"/>
                <w:szCs w:val="22"/>
                <w:lang w:eastAsia="en-US"/>
              </w:rPr>
            </w:pPr>
            <w:r>
              <w:t>1</w:t>
            </w:r>
          </w:p>
        </w:tc>
        <w:tc>
          <w:tcPr>
            <w:tcW w:w="3005" w:type="dxa"/>
          </w:tcPr>
          <w:p w14:paraId="46EFBA51" w14:textId="77777777" w:rsidR="006D54D1" w:rsidRDefault="006D54D1" w:rsidP="00F44904">
            <w:pPr>
              <w:spacing w:before="240" w:after="240" w:line="240" w:lineRule="auto"/>
              <w:rPr>
                <w:b/>
                <w:bCs/>
                <w:i/>
                <w:iCs/>
                <w:color w:val="404040" w:themeColor="text1" w:themeTint="BF"/>
                <w:sz w:val="22"/>
                <w:szCs w:val="22"/>
                <w:lang w:eastAsia="en-US"/>
              </w:rPr>
            </w:pPr>
            <w:r>
              <w:t>1</w:t>
            </w:r>
          </w:p>
        </w:tc>
        <w:tc>
          <w:tcPr>
            <w:tcW w:w="3006" w:type="dxa"/>
          </w:tcPr>
          <w:p w14:paraId="75CB848C" w14:textId="77777777" w:rsidR="006D54D1" w:rsidRDefault="006D54D1" w:rsidP="00F44904">
            <w:pPr>
              <w:spacing w:before="240" w:after="240" w:line="240" w:lineRule="auto"/>
              <w:jc w:val="center"/>
              <w:rPr>
                <w:rFonts w:ascii="Arial" w:hAnsi="Arial" w:cs="Arial"/>
                <w:sz w:val="24"/>
                <w:szCs w:val="24"/>
              </w:rPr>
            </w:pPr>
          </w:p>
        </w:tc>
      </w:tr>
    </w:tbl>
    <w:p w14:paraId="39D416FA" w14:textId="77777777" w:rsidR="006D54D1" w:rsidRDefault="006D54D1" w:rsidP="00754884"/>
    <w:p w14:paraId="18823ACE" w14:textId="461D9057" w:rsidR="006D54D1" w:rsidRPr="006D54D1" w:rsidRDefault="007550B9" w:rsidP="00083CB1">
      <w:pPr>
        <w:pStyle w:val="Bullet"/>
      </w:pPr>
      <w:r>
        <w:t>Explain what an AND gate does.</w:t>
      </w:r>
    </w:p>
    <w:p w14:paraId="5716BD56" w14:textId="77777777" w:rsidR="00B97D04" w:rsidRDefault="00B97D04" w:rsidP="00754884"/>
    <w:p w14:paraId="1E6A778B" w14:textId="77777777" w:rsidR="007B283C" w:rsidRDefault="007B283C" w:rsidP="00754884"/>
    <w:p w14:paraId="76DBD0C6" w14:textId="77777777" w:rsidR="00784695" w:rsidRDefault="00784695" w:rsidP="00754884"/>
    <w:p w14:paraId="0745F074" w14:textId="77777777" w:rsidR="004719D1" w:rsidRDefault="004719D1">
      <w:pPr>
        <w:spacing w:after="160" w:line="259" w:lineRule="auto"/>
        <w:rPr>
          <w:b/>
          <w:bCs/>
          <w:szCs w:val="26"/>
          <w:u w:val="single"/>
        </w:rPr>
      </w:pPr>
      <w:r>
        <w:br w:type="page"/>
      </w:r>
    </w:p>
    <w:p w14:paraId="7578C72A" w14:textId="3943C9D0" w:rsidR="00B97D04" w:rsidRDefault="007B094B" w:rsidP="00083CB1">
      <w:pPr>
        <w:pStyle w:val="Heading3"/>
      </w:pPr>
      <w:r>
        <w:lastRenderedPageBreak/>
        <w:t>Activity 8.1.2</w:t>
      </w:r>
    </w:p>
    <w:p w14:paraId="357D94E3" w14:textId="1E0AB394" w:rsidR="00B97D04" w:rsidRPr="007550B9" w:rsidRDefault="007550B9" w:rsidP="00754884">
      <w:pPr>
        <w:rPr>
          <w:b/>
        </w:rPr>
      </w:pPr>
      <w:r w:rsidRPr="007550B9">
        <w:rPr>
          <w:b/>
        </w:rPr>
        <w:t>OR gate</w:t>
      </w:r>
    </w:p>
    <w:p w14:paraId="2DC5A168" w14:textId="77777777" w:rsidR="00B97D04" w:rsidRDefault="00B97D04" w:rsidP="00754884"/>
    <w:p w14:paraId="11CDDD90" w14:textId="77777777" w:rsidR="00B97D04" w:rsidRDefault="00B97D04" w:rsidP="00754884">
      <w:r>
        <w:t>Insert picture of the OR gate symbol here</w:t>
      </w:r>
    </w:p>
    <w:p w14:paraId="1B97E70C" w14:textId="77777777" w:rsidR="007550B9" w:rsidRDefault="007550B9" w:rsidP="00754884"/>
    <w:p w14:paraId="2D876644" w14:textId="77777777" w:rsidR="007550B9" w:rsidRDefault="007550B9" w:rsidP="00754884"/>
    <w:p w14:paraId="21B99B6E" w14:textId="77777777" w:rsidR="00B97D04" w:rsidRDefault="00B97D04" w:rsidP="00754884"/>
    <w:p w14:paraId="688C94B0" w14:textId="77777777" w:rsidR="00B97D04" w:rsidRPr="007550B9" w:rsidRDefault="00B97D04" w:rsidP="00754884">
      <w:pPr>
        <w:rPr>
          <w:b/>
        </w:rPr>
      </w:pPr>
      <w:r w:rsidRPr="007550B9">
        <w:rPr>
          <w:b/>
        </w:rPr>
        <w:t>Truth Table for OR gate</w:t>
      </w:r>
    </w:p>
    <w:p w14:paraId="743119F2" w14:textId="3C7443F3" w:rsidR="00B97D04" w:rsidRDefault="00B97D04" w:rsidP="00754884">
      <w:r>
        <w:t xml:space="preserve">Compete the outputs </w:t>
      </w:r>
      <w:r w:rsidR="00F44904">
        <w:t>for the OR gate</w:t>
      </w:r>
    </w:p>
    <w:tbl>
      <w:tblPr>
        <w:tblStyle w:val="TableGrid"/>
        <w:tblW w:w="0" w:type="auto"/>
        <w:tblLook w:val="04A0" w:firstRow="1" w:lastRow="0" w:firstColumn="1" w:lastColumn="0" w:noHBand="0" w:noVBand="1"/>
      </w:tblPr>
      <w:tblGrid>
        <w:gridCol w:w="3005"/>
        <w:gridCol w:w="3005"/>
        <w:gridCol w:w="3006"/>
      </w:tblGrid>
      <w:tr w:rsidR="00B97D04" w:rsidRPr="00F44904" w14:paraId="38863478" w14:textId="77777777" w:rsidTr="00710061">
        <w:tc>
          <w:tcPr>
            <w:tcW w:w="6010" w:type="dxa"/>
            <w:gridSpan w:val="2"/>
            <w:shd w:val="clear" w:color="auto" w:fill="BFBFBF" w:themeFill="background1" w:themeFillShade="BF"/>
          </w:tcPr>
          <w:p w14:paraId="1ABD5C57" w14:textId="77777777" w:rsidR="00B97D04" w:rsidRPr="00F44904" w:rsidRDefault="00B97D04" w:rsidP="00F44904">
            <w:pPr>
              <w:spacing w:before="240" w:after="240" w:line="240" w:lineRule="auto"/>
              <w:rPr>
                <w:b/>
                <w:bCs/>
                <w:i/>
                <w:iCs/>
                <w:color w:val="1F4D78" w:themeColor="accent1" w:themeShade="7F"/>
                <w:sz w:val="22"/>
                <w:szCs w:val="22"/>
                <w:lang w:eastAsia="en-US"/>
              </w:rPr>
            </w:pPr>
            <w:r w:rsidRPr="00F44904">
              <w:rPr>
                <w:b/>
              </w:rPr>
              <w:t>Inputs</w:t>
            </w:r>
          </w:p>
        </w:tc>
        <w:tc>
          <w:tcPr>
            <w:tcW w:w="3006" w:type="dxa"/>
            <w:shd w:val="clear" w:color="auto" w:fill="BFBFBF" w:themeFill="background1" w:themeFillShade="BF"/>
          </w:tcPr>
          <w:p w14:paraId="6D8C4028" w14:textId="77777777" w:rsidR="00B97D04" w:rsidRPr="00F44904" w:rsidRDefault="00B97D04" w:rsidP="00F44904">
            <w:pPr>
              <w:spacing w:before="240" w:after="240" w:line="240" w:lineRule="auto"/>
              <w:rPr>
                <w:b/>
                <w:bCs/>
                <w:i/>
                <w:iCs/>
                <w:color w:val="404040" w:themeColor="text1" w:themeTint="BF"/>
                <w:sz w:val="22"/>
                <w:szCs w:val="22"/>
                <w:lang w:eastAsia="en-US"/>
              </w:rPr>
            </w:pPr>
            <w:r w:rsidRPr="00F44904">
              <w:rPr>
                <w:b/>
              </w:rPr>
              <w:t>Output</w:t>
            </w:r>
          </w:p>
        </w:tc>
      </w:tr>
      <w:tr w:rsidR="00B97D04" w:rsidRPr="00F44904" w14:paraId="1930890A" w14:textId="77777777" w:rsidTr="00710061">
        <w:tc>
          <w:tcPr>
            <w:tcW w:w="3005" w:type="dxa"/>
            <w:shd w:val="clear" w:color="auto" w:fill="BFBFBF" w:themeFill="background1" w:themeFillShade="BF"/>
          </w:tcPr>
          <w:p w14:paraId="0F97B5D7" w14:textId="77777777" w:rsidR="00B97D04" w:rsidRPr="00F44904" w:rsidRDefault="00B97D04" w:rsidP="00F44904">
            <w:pPr>
              <w:spacing w:before="240" w:after="240" w:line="240" w:lineRule="auto"/>
              <w:rPr>
                <w:b/>
                <w:bCs/>
                <w:i/>
                <w:iCs/>
                <w:color w:val="404040" w:themeColor="text1" w:themeTint="BF"/>
                <w:sz w:val="22"/>
                <w:szCs w:val="22"/>
                <w:lang w:eastAsia="en-US"/>
              </w:rPr>
            </w:pPr>
            <w:r w:rsidRPr="00F44904">
              <w:rPr>
                <w:b/>
              </w:rPr>
              <w:t>P</w:t>
            </w:r>
          </w:p>
        </w:tc>
        <w:tc>
          <w:tcPr>
            <w:tcW w:w="3005" w:type="dxa"/>
            <w:shd w:val="clear" w:color="auto" w:fill="BFBFBF" w:themeFill="background1" w:themeFillShade="BF"/>
          </w:tcPr>
          <w:p w14:paraId="4A27AF34" w14:textId="77777777" w:rsidR="00B97D04" w:rsidRPr="00F44904" w:rsidRDefault="00B97D04" w:rsidP="00F44904">
            <w:pPr>
              <w:spacing w:before="240" w:after="240" w:line="240" w:lineRule="auto"/>
              <w:rPr>
                <w:b/>
                <w:bCs/>
                <w:i/>
                <w:iCs/>
                <w:color w:val="404040" w:themeColor="text1" w:themeTint="BF"/>
                <w:sz w:val="22"/>
                <w:szCs w:val="22"/>
                <w:lang w:eastAsia="en-US"/>
              </w:rPr>
            </w:pPr>
            <w:r w:rsidRPr="00F44904">
              <w:rPr>
                <w:b/>
              </w:rPr>
              <w:t>Q</w:t>
            </w:r>
          </w:p>
        </w:tc>
        <w:tc>
          <w:tcPr>
            <w:tcW w:w="3006" w:type="dxa"/>
            <w:shd w:val="clear" w:color="auto" w:fill="BFBFBF" w:themeFill="background1" w:themeFillShade="BF"/>
          </w:tcPr>
          <w:p w14:paraId="6F793D46" w14:textId="77777777" w:rsidR="00B97D04" w:rsidRPr="00F44904" w:rsidRDefault="00B97D04" w:rsidP="00F44904">
            <w:pPr>
              <w:spacing w:before="240" w:after="240" w:line="240" w:lineRule="auto"/>
              <w:rPr>
                <w:b/>
                <w:bCs/>
                <w:i/>
                <w:iCs/>
                <w:color w:val="404040" w:themeColor="text1" w:themeTint="BF"/>
                <w:sz w:val="22"/>
                <w:szCs w:val="22"/>
                <w:lang w:eastAsia="en-US"/>
              </w:rPr>
            </w:pPr>
            <w:r w:rsidRPr="00F44904">
              <w:rPr>
                <w:b/>
              </w:rPr>
              <w:t>R</w:t>
            </w:r>
          </w:p>
        </w:tc>
      </w:tr>
      <w:tr w:rsidR="00B97D04" w:rsidRPr="00F44904" w14:paraId="5F30F7F1" w14:textId="77777777" w:rsidTr="00710061">
        <w:tc>
          <w:tcPr>
            <w:tcW w:w="3005" w:type="dxa"/>
          </w:tcPr>
          <w:p w14:paraId="7605F99B" w14:textId="77777777" w:rsidR="00B97D04" w:rsidRPr="00F44904" w:rsidRDefault="00B97D04" w:rsidP="00F44904">
            <w:pPr>
              <w:spacing w:before="240" w:after="240" w:line="240" w:lineRule="auto"/>
              <w:rPr>
                <w:b/>
                <w:bCs/>
                <w:i/>
                <w:iCs/>
                <w:color w:val="404040" w:themeColor="text1" w:themeTint="BF"/>
                <w:sz w:val="22"/>
                <w:szCs w:val="22"/>
                <w:lang w:eastAsia="en-US"/>
              </w:rPr>
            </w:pPr>
            <w:r w:rsidRPr="00F44904">
              <w:rPr>
                <w:b/>
              </w:rPr>
              <w:t>0</w:t>
            </w:r>
          </w:p>
        </w:tc>
        <w:tc>
          <w:tcPr>
            <w:tcW w:w="3005" w:type="dxa"/>
          </w:tcPr>
          <w:p w14:paraId="5E459941" w14:textId="77777777" w:rsidR="00B97D04" w:rsidRPr="00F44904" w:rsidRDefault="00B97D04" w:rsidP="00F44904">
            <w:pPr>
              <w:spacing w:before="240" w:after="240" w:line="240" w:lineRule="auto"/>
              <w:rPr>
                <w:b/>
                <w:bCs/>
                <w:i/>
                <w:iCs/>
                <w:color w:val="404040" w:themeColor="text1" w:themeTint="BF"/>
                <w:sz w:val="22"/>
                <w:szCs w:val="22"/>
                <w:lang w:eastAsia="en-US"/>
              </w:rPr>
            </w:pPr>
            <w:r w:rsidRPr="00F44904">
              <w:rPr>
                <w:b/>
              </w:rPr>
              <w:t>0</w:t>
            </w:r>
          </w:p>
        </w:tc>
        <w:tc>
          <w:tcPr>
            <w:tcW w:w="3006" w:type="dxa"/>
          </w:tcPr>
          <w:p w14:paraId="2F154CD3" w14:textId="77777777" w:rsidR="00B97D04" w:rsidRPr="00F44904" w:rsidRDefault="00B97D04" w:rsidP="00F44904">
            <w:pPr>
              <w:spacing w:before="240" w:after="240" w:line="240" w:lineRule="auto"/>
              <w:jc w:val="center"/>
              <w:rPr>
                <w:rFonts w:ascii="Arial" w:hAnsi="Arial" w:cs="Arial"/>
                <w:b/>
                <w:sz w:val="24"/>
                <w:szCs w:val="24"/>
              </w:rPr>
            </w:pPr>
          </w:p>
        </w:tc>
      </w:tr>
      <w:tr w:rsidR="00B97D04" w:rsidRPr="00F44904" w14:paraId="5804340D" w14:textId="77777777" w:rsidTr="00710061">
        <w:tc>
          <w:tcPr>
            <w:tcW w:w="3005" w:type="dxa"/>
          </w:tcPr>
          <w:p w14:paraId="74A4C8B7" w14:textId="77777777" w:rsidR="00B97D04" w:rsidRPr="00F44904" w:rsidRDefault="00B97D04" w:rsidP="00F44904">
            <w:pPr>
              <w:spacing w:before="240" w:after="240" w:line="240" w:lineRule="auto"/>
              <w:rPr>
                <w:b/>
                <w:bCs/>
                <w:i/>
                <w:iCs/>
                <w:color w:val="404040" w:themeColor="text1" w:themeTint="BF"/>
                <w:sz w:val="22"/>
                <w:szCs w:val="22"/>
                <w:lang w:eastAsia="en-US"/>
              </w:rPr>
            </w:pPr>
            <w:r w:rsidRPr="00F44904">
              <w:rPr>
                <w:b/>
              </w:rPr>
              <w:t>0</w:t>
            </w:r>
          </w:p>
        </w:tc>
        <w:tc>
          <w:tcPr>
            <w:tcW w:w="3005" w:type="dxa"/>
          </w:tcPr>
          <w:p w14:paraId="70B51175" w14:textId="77777777" w:rsidR="00B97D04" w:rsidRPr="00F44904" w:rsidRDefault="00B97D04" w:rsidP="00F44904">
            <w:pPr>
              <w:spacing w:before="240" w:after="240" w:line="240" w:lineRule="auto"/>
              <w:rPr>
                <w:b/>
                <w:bCs/>
                <w:i/>
                <w:iCs/>
                <w:color w:val="404040" w:themeColor="text1" w:themeTint="BF"/>
                <w:sz w:val="22"/>
                <w:szCs w:val="22"/>
                <w:lang w:eastAsia="en-US"/>
              </w:rPr>
            </w:pPr>
            <w:r w:rsidRPr="00F44904">
              <w:rPr>
                <w:b/>
              </w:rPr>
              <w:t>1</w:t>
            </w:r>
          </w:p>
        </w:tc>
        <w:tc>
          <w:tcPr>
            <w:tcW w:w="3006" w:type="dxa"/>
          </w:tcPr>
          <w:p w14:paraId="6D6BB4CE" w14:textId="77777777" w:rsidR="00B97D04" w:rsidRPr="00F44904" w:rsidRDefault="00B97D04" w:rsidP="00F44904">
            <w:pPr>
              <w:spacing w:before="240" w:after="240" w:line="240" w:lineRule="auto"/>
              <w:jc w:val="center"/>
              <w:rPr>
                <w:rFonts w:ascii="Arial" w:hAnsi="Arial" w:cs="Arial"/>
                <w:b/>
                <w:sz w:val="24"/>
                <w:szCs w:val="24"/>
              </w:rPr>
            </w:pPr>
          </w:p>
        </w:tc>
      </w:tr>
      <w:tr w:rsidR="00B97D04" w:rsidRPr="00F44904" w14:paraId="5EAC1E44" w14:textId="77777777" w:rsidTr="00710061">
        <w:tc>
          <w:tcPr>
            <w:tcW w:w="3005" w:type="dxa"/>
          </w:tcPr>
          <w:p w14:paraId="344DC23F" w14:textId="6A297C7F" w:rsidR="00B97D04" w:rsidRPr="00F44904" w:rsidRDefault="0037768A" w:rsidP="00F44904">
            <w:pPr>
              <w:spacing w:before="240" w:after="240" w:line="240" w:lineRule="auto"/>
              <w:rPr>
                <w:b/>
              </w:rPr>
            </w:pPr>
            <w:r w:rsidRPr="00F44904">
              <w:rPr>
                <w:b/>
              </w:rPr>
              <w:t>1</w:t>
            </w:r>
          </w:p>
        </w:tc>
        <w:tc>
          <w:tcPr>
            <w:tcW w:w="3005" w:type="dxa"/>
          </w:tcPr>
          <w:p w14:paraId="2621B777" w14:textId="5499F3AB" w:rsidR="00B97D04" w:rsidRPr="00F44904" w:rsidRDefault="0037768A" w:rsidP="00F44904">
            <w:pPr>
              <w:spacing w:before="240" w:after="240" w:line="240" w:lineRule="auto"/>
              <w:rPr>
                <w:b/>
              </w:rPr>
            </w:pPr>
            <w:r w:rsidRPr="00F44904">
              <w:rPr>
                <w:b/>
              </w:rPr>
              <w:t>0</w:t>
            </w:r>
          </w:p>
        </w:tc>
        <w:tc>
          <w:tcPr>
            <w:tcW w:w="3006" w:type="dxa"/>
          </w:tcPr>
          <w:p w14:paraId="76881C21" w14:textId="77777777" w:rsidR="00B97D04" w:rsidRPr="00F44904" w:rsidRDefault="00B97D04" w:rsidP="00F44904">
            <w:pPr>
              <w:spacing w:before="240" w:after="240" w:line="240" w:lineRule="auto"/>
              <w:jc w:val="center"/>
              <w:rPr>
                <w:rFonts w:ascii="Arial" w:hAnsi="Arial" w:cs="Arial"/>
                <w:b/>
                <w:sz w:val="24"/>
                <w:szCs w:val="24"/>
              </w:rPr>
            </w:pPr>
          </w:p>
        </w:tc>
      </w:tr>
      <w:tr w:rsidR="00B97D04" w:rsidRPr="00F44904" w14:paraId="283F8313" w14:textId="77777777" w:rsidTr="00710061">
        <w:tc>
          <w:tcPr>
            <w:tcW w:w="3005" w:type="dxa"/>
          </w:tcPr>
          <w:p w14:paraId="0C11EF59" w14:textId="3125D7AA" w:rsidR="00B97D04" w:rsidRPr="00F44904" w:rsidRDefault="0037768A" w:rsidP="00F44904">
            <w:pPr>
              <w:spacing w:before="240" w:after="240" w:line="240" w:lineRule="auto"/>
              <w:rPr>
                <w:b/>
              </w:rPr>
            </w:pPr>
            <w:r w:rsidRPr="00F44904">
              <w:rPr>
                <w:b/>
              </w:rPr>
              <w:t>1</w:t>
            </w:r>
          </w:p>
        </w:tc>
        <w:tc>
          <w:tcPr>
            <w:tcW w:w="3005" w:type="dxa"/>
          </w:tcPr>
          <w:p w14:paraId="2717D83D" w14:textId="13CF67DB" w:rsidR="00B97D04" w:rsidRPr="00F44904" w:rsidRDefault="0037768A" w:rsidP="00F44904">
            <w:pPr>
              <w:spacing w:before="240" w:after="240" w:line="240" w:lineRule="auto"/>
              <w:rPr>
                <w:b/>
              </w:rPr>
            </w:pPr>
            <w:r w:rsidRPr="00F44904">
              <w:rPr>
                <w:b/>
              </w:rPr>
              <w:t>1</w:t>
            </w:r>
          </w:p>
        </w:tc>
        <w:tc>
          <w:tcPr>
            <w:tcW w:w="3006" w:type="dxa"/>
          </w:tcPr>
          <w:p w14:paraId="58CF6AC2" w14:textId="77777777" w:rsidR="00B97D04" w:rsidRPr="00F44904" w:rsidRDefault="00B97D04" w:rsidP="00F44904">
            <w:pPr>
              <w:spacing w:before="240" w:after="240" w:line="240" w:lineRule="auto"/>
              <w:jc w:val="center"/>
              <w:rPr>
                <w:rFonts w:ascii="Arial" w:hAnsi="Arial" w:cs="Arial"/>
                <w:b/>
                <w:sz w:val="24"/>
                <w:szCs w:val="24"/>
              </w:rPr>
            </w:pPr>
          </w:p>
        </w:tc>
      </w:tr>
    </w:tbl>
    <w:p w14:paraId="27942747" w14:textId="77777777" w:rsidR="00B97D04" w:rsidRDefault="00B97D04" w:rsidP="00754884"/>
    <w:p w14:paraId="79B38B2F" w14:textId="2BEA3192" w:rsidR="00B97D04" w:rsidRPr="006D54D1" w:rsidRDefault="007550B9" w:rsidP="00754884">
      <w:r>
        <w:t>Explain what an OR gate does.</w:t>
      </w:r>
    </w:p>
    <w:p w14:paraId="70FE98C9" w14:textId="77777777" w:rsidR="007C7FC6" w:rsidRDefault="007C7FC6" w:rsidP="003700BE"/>
    <w:p w14:paraId="7238599E" w14:textId="77777777" w:rsidR="007C7FC6" w:rsidRDefault="007C7FC6" w:rsidP="003700BE"/>
    <w:p w14:paraId="76D2F350" w14:textId="77777777" w:rsidR="007C7FC6" w:rsidRDefault="007C7FC6" w:rsidP="003700BE"/>
    <w:p w14:paraId="15CD3A14" w14:textId="77777777" w:rsidR="007C7FC6" w:rsidRDefault="007C7FC6" w:rsidP="003700BE"/>
    <w:p w14:paraId="7D39C809" w14:textId="77777777" w:rsidR="007C7FC6" w:rsidRDefault="007C7FC6" w:rsidP="003700BE"/>
    <w:p w14:paraId="2CBBF902" w14:textId="77777777" w:rsidR="007C7FC6" w:rsidRDefault="007C7FC6" w:rsidP="003700BE"/>
    <w:p w14:paraId="424C7F65" w14:textId="77777777" w:rsidR="007C7FC6" w:rsidRDefault="007C7FC6" w:rsidP="003700BE"/>
    <w:p w14:paraId="0BC00BFA" w14:textId="77777777" w:rsidR="007C7FC6" w:rsidRDefault="007C7FC6" w:rsidP="003700BE"/>
    <w:p w14:paraId="619837D5" w14:textId="77777777" w:rsidR="007C7FC6" w:rsidRDefault="007C7FC6" w:rsidP="003700BE"/>
    <w:p w14:paraId="17CFD706" w14:textId="77777777" w:rsidR="00B97D04" w:rsidRDefault="00B97D04" w:rsidP="00754884"/>
    <w:p w14:paraId="786AFB8F" w14:textId="21263AAE" w:rsidR="004719D1" w:rsidRDefault="004719D1" w:rsidP="004719D1">
      <w:pPr>
        <w:pStyle w:val="Heading2"/>
      </w:pPr>
      <w:r>
        <w:t>Lesson 2 Activities</w:t>
      </w:r>
    </w:p>
    <w:p w14:paraId="3B41A146" w14:textId="219AE2D2" w:rsidR="004719D1" w:rsidRDefault="004719D1" w:rsidP="004719D1">
      <w:pPr>
        <w:pStyle w:val="Heading3"/>
      </w:pPr>
      <w:r>
        <w:t>Activity 8.2.1</w:t>
      </w:r>
    </w:p>
    <w:p w14:paraId="5FD4CBE0" w14:textId="77777777" w:rsidR="004719D1" w:rsidRPr="007B094B" w:rsidRDefault="004719D1" w:rsidP="004719D1">
      <w:pPr>
        <w:rPr>
          <w:b/>
        </w:rPr>
      </w:pPr>
      <w:r w:rsidRPr="007B094B">
        <w:rPr>
          <w:b/>
        </w:rPr>
        <w:t>Types of errors</w:t>
      </w:r>
    </w:p>
    <w:p w14:paraId="019E3B3A" w14:textId="77777777" w:rsidR="004719D1" w:rsidRPr="000047CF" w:rsidRDefault="004719D1" w:rsidP="004719D1">
      <w:pPr>
        <w:pStyle w:val="Bullet"/>
      </w:pPr>
      <w:r>
        <w:t>Identify the error type from the description given. Choose from the words below.  Then, give an example of each type of error from your own experience.</w:t>
      </w:r>
    </w:p>
    <w:p w14:paraId="2E52D44C" w14:textId="77777777" w:rsidR="004719D1" w:rsidRPr="0035303D" w:rsidRDefault="004719D1" w:rsidP="004719D1">
      <w:pPr>
        <w:ind w:left="720" w:firstLine="720"/>
      </w:pPr>
      <w:r w:rsidRPr="0035303D">
        <w:t>logic</w:t>
      </w:r>
      <w:r w:rsidRPr="00CB295F">
        <w:tab/>
      </w:r>
      <w:r>
        <w:tab/>
      </w:r>
      <w:r>
        <w:tab/>
      </w:r>
      <w:r w:rsidRPr="0035303D">
        <w:t>syntax</w:t>
      </w:r>
      <w:r>
        <w:tab/>
      </w:r>
      <w:r>
        <w:tab/>
      </w:r>
      <w:r w:rsidRPr="0035303D">
        <w:t>runti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54"/>
        <w:gridCol w:w="4093"/>
        <w:gridCol w:w="3269"/>
      </w:tblGrid>
      <w:tr w:rsidR="004719D1" w:rsidRPr="007B094B" w14:paraId="7E12AFD5" w14:textId="77777777" w:rsidTr="007762ED">
        <w:tc>
          <w:tcPr>
            <w:tcW w:w="1951" w:type="dxa"/>
            <w:shd w:val="clear" w:color="auto" w:fill="B2B2B2"/>
          </w:tcPr>
          <w:p w14:paraId="3AA7323D" w14:textId="77777777" w:rsidR="004719D1" w:rsidRPr="007B094B" w:rsidRDefault="004719D1" w:rsidP="007B094B">
            <w:pPr>
              <w:spacing w:before="120" w:after="120" w:line="240" w:lineRule="auto"/>
              <w:rPr>
                <w:b/>
                <w:bCs/>
                <w:i/>
                <w:iCs/>
                <w:color w:val="404040" w:themeColor="text1" w:themeTint="BF"/>
                <w:sz w:val="20"/>
                <w:szCs w:val="20"/>
                <w:lang w:eastAsia="en-GB"/>
              </w:rPr>
            </w:pPr>
            <w:r w:rsidRPr="007B094B">
              <w:rPr>
                <w:b/>
              </w:rPr>
              <w:t>Type of error</w:t>
            </w:r>
          </w:p>
        </w:tc>
        <w:tc>
          <w:tcPr>
            <w:tcW w:w="4961" w:type="dxa"/>
            <w:shd w:val="clear" w:color="auto" w:fill="B2B2B2"/>
          </w:tcPr>
          <w:p w14:paraId="3B3F3034" w14:textId="77777777" w:rsidR="004719D1" w:rsidRPr="007B094B" w:rsidRDefault="004719D1" w:rsidP="007B094B">
            <w:pPr>
              <w:spacing w:before="120" w:after="120" w:line="240" w:lineRule="auto"/>
              <w:rPr>
                <w:b/>
                <w:bCs/>
                <w:i/>
                <w:iCs/>
                <w:color w:val="404040" w:themeColor="text1" w:themeTint="BF"/>
                <w:sz w:val="20"/>
                <w:szCs w:val="20"/>
                <w:lang w:eastAsia="en-GB"/>
              </w:rPr>
            </w:pPr>
            <w:r w:rsidRPr="007B094B">
              <w:rPr>
                <w:b/>
              </w:rPr>
              <w:t xml:space="preserve">Description </w:t>
            </w:r>
          </w:p>
        </w:tc>
        <w:tc>
          <w:tcPr>
            <w:tcW w:w="3770" w:type="dxa"/>
            <w:shd w:val="clear" w:color="auto" w:fill="B2B2B2"/>
          </w:tcPr>
          <w:p w14:paraId="02291B8D" w14:textId="77777777" w:rsidR="004719D1" w:rsidRPr="007B094B" w:rsidRDefault="004719D1" w:rsidP="007B094B">
            <w:pPr>
              <w:spacing w:before="120" w:after="120" w:line="240" w:lineRule="auto"/>
              <w:rPr>
                <w:b/>
                <w:bCs/>
                <w:i/>
                <w:iCs/>
                <w:color w:val="404040" w:themeColor="text1" w:themeTint="BF"/>
                <w:sz w:val="20"/>
                <w:szCs w:val="20"/>
                <w:lang w:eastAsia="en-GB"/>
              </w:rPr>
            </w:pPr>
            <w:r w:rsidRPr="007B094B">
              <w:rPr>
                <w:b/>
              </w:rPr>
              <w:t>Example from your programming experience</w:t>
            </w:r>
          </w:p>
        </w:tc>
      </w:tr>
      <w:tr w:rsidR="004719D1" w:rsidRPr="000047CF" w14:paraId="03C8A917" w14:textId="77777777" w:rsidTr="007762ED">
        <w:tc>
          <w:tcPr>
            <w:tcW w:w="1951" w:type="dxa"/>
          </w:tcPr>
          <w:p w14:paraId="2DF086C1" w14:textId="77777777" w:rsidR="004719D1" w:rsidRPr="009F70DD" w:rsidRDefault="004719D1" w:rsidP="007762ED">
            <w:pPr>
              <w:spacing w:before="120" w:after="120" w:line="240" w:lineRule="auto"/>
              <w:rPr>
                <w:rFonts w:ascii="Arial" w:hAnsi="Arial" w:cs="Arial"/>
                <w:sz w:val="24"/>
                <w:szCs w:val="24"/>
              </w:rPr>
            </w:pPr>
          </w:p>
        </w:tc>
        <w:tc>
          <w:tcPr>
            <w:tcW w:w="4961" w:type="dxa"/>
          </w:tcPr>
          <w:p w14:paraId="7F6E54C7" w14:textId="77777777" w:rsidR="004719D1" w:rsidRPr="009F70DD" w:rsidRDefault="004719D1" w:rsidP="007762ED">
            <w:pPr>
              <w:rPr>
                <w:b/>
                <w:bCs/>
                <w:i/>
                <w:iCs/>
                <w:color w:val="404040" w:themeColor="text1" w:themeTint="BF"/>
                <w:sz w:val="20"/>
                <w:szCs w:val="20"/>
                <w:lang w:eastAsia="en-GB"/>
              </w:rPr>
            </w:pPr>
            <w:r w:rsidRPr="009F70DD">
              <w:t>Errors detected during the program execution</w:t>
            </w:r>
            <w:r>
              <w:t>,</w:t>
            </w:r>
            <w:r w:rsidRPr="009F70DD">
              <w:t xml:space="preserve"> often from mistakes in the algorithm used or type of data used.</w:t>
            </w:r>
          </w:p>
        </w:tc>
        <w:tc>
          <w:tcPr>
            <w:tcW w:w="3770" w:type="dxa"/>
          </w:tcPr>
          <w:p w14:paraId="46B75F1D" w14:textId="77777777" w:rsidR="004719D1" w:rsidRPr="009F70DD" w:rsidRDefault="004719D1" w:rsidP="007762ED">
            <w:pPr>
              <w:spacing w:before="120" w:after="120" w:line="240" w:lineRule="auto"/>
              <w:rPr>
                <w:rFonts w:ascii="Arial" w:hAnsi="Arial" w:cs="Arial"/>
                <w:sz w:val="24"/>
                <w:szCs w:val="24"/>
              </w:rPr>
            </w:pPr>
          </w:p>
        </w:tc>
      </w:tr>
      <w:tr w:rsidR="004719D1" w:rsidRPr="000047CF" w14:paraId="1520098F" w14:textId="77777777" w:rsidTr="007762ED">
        <w:tc>
          <w:tcPr>
            <w:tcW w:w="1951" w:type="dxa"/>
          </w:tcPr>
          <w:p w14:paraId="440B8AC2" w14:textId="77777777" w:rsidR="004719D1" w:rsidRPr="009F70DD" w:rsidRDefault="004719D1" w:rsidP="007762ED">
            <w:pPr>
              <w:spacing w:before="120" w:after="120" w:line="240" w:lineRule="auto"/>
              <w:rPr>
                <w:rFonts w:ascii="Arial" w:hAnsi="Arial" w:cs="Arial"/>
                <w:sz w:val="24"/>
                <w:szCs w:val="24"/>
              </w:rPr>
            </w:pPr>
          </w:p>
        </w:tc>
        <w:tc>
          <w:tcPr>
            <w:tcW w:w="4961" w:type="dxa"/>
          </w:tcPr>
          <w:p w14:paraId="09D6FF2F" w14:textId="77777777" w:rsidR="004719D1" w:rsidRPr="009F70DD" w:rsidRDefault="004719D1" w:rsidP="007762ED">
            <w:pPr>
              <w:rPr>
                <w:b/>
                <w:bCs/>
                <w:i/>
                <w:iCs/>
                <w:color w:val="404040" w:themeColor="text1" w:themeTint="BF"/>
                <w:sz w:val="20"/>
                <w:szCs w:val="20"/>
                <w:lang w:eastAsia="en-GB"/>
              </w:rPr>
            </w:pPr>
            <w:r w:rsidRPr="009F70DD">
              <w:t>Errors that occur when the program statements cannot be understood because they do not follow the rules of the programming language.</w:t>
            </w:r>
          </w:p>
        </w:tc>
        <w:tc>
          <w:tcPr>
            <w:tcW w:w="3770" w:type="dxa"/>
          </w:tcPr>
          <w:p w14:paraId="18086539" w14:textId="77777777" w:rsidR="004719D1" w:rsidRPr="009F70DD" w:rsidRDefault="004719D1" w:rsidP="007762ED">
            <w:pPr>
              <w:spacing w:before="120" w:after="120" w:line="240" w:lineRule="auto"/>
              <w:rPr>
                <w:rFonts w:ascii="Arial" w:hAnsi="Arial" w:cs="Arial"/>
                <w:sz w:val="24"/>
                <w:szCs w:val="24"/>
              </w:rPr>
            </w:pPr>
          </w:p>
        </w:tc>
      </w:tr>
      <w:tr w:rsidR="004719D1" w:rsidRPr="000047CF" w14:paraId="3B2A9EF5" w14:textId="77777777" w:rsidTr="007762ED">
        <w:tc>
          <w:tcPr>
            <w:tcW w:w="1951" w:type="dxa"/>
          </w:tcPr>
          <w:p w14:paraId="091B823A" w14:textId="77777777" w:rsidR="004719D1" w:rsidRPr="009F70DD" w:rsidRDefault="004719D1" w:rsidP="007762ED">
            <w:pPr>
              <w:spacing w:before="120" w:after="120" w:line="240" w:lineRule="auto"/>
              <w:rPr>
                <w:rFonts w:ascii="Arial" w:hAnsi="Arial" w:cs="Arial"/>
                <w:sz w:val="24"/>
                <w:szCs w:val="24"/>
              </w:rPr>
            </w:pPr>
          </w:p>
        </w:tc>
        <w:tc>
          <w:tcPr>
            <w:tcW w:w="4961" w:type="dxa"/>
          </w:tcPr>
          <w:p w14:paraId="7F5FA549" w14:textId="77777777" w:rsidR="004719D1" w:rsidRPr="009F70DD" w:rsidRDefault="004719D1" w:rsidP="007762ED">
            <w:pPr>
              <w:rPr>
                <w:b/>
                <w:bCs/>
                <w:i/>
                <w:iCs/>
                <w:color w:val="404040" w:themeColor="text1" w:themeTint="BF"/>
                <w:sz w:val="20"/>
                <w:szCs w:val="20"/>
                <w:lang w:eastAsia="en-GB"/>
              </w:rPr>
            </w:pPr>
            <w:r w:rsidRPr="009F70DD">
              <w:t>Errors in the design of the program</w:t>
            </w:r>
            <w:r>
              <w:t>,</w:t>
            </w:r>
            <w:r w:rsidRPr="009F70DD">
              <w:t xml:space="preserve"> such as the use of the wrong programming control structures or the wrong logic in condition statements. This type of error may not produce error messages just the wrong answer.</w:t>
            </w:r>
          </w:p>
        </w:tc>
        <w:tc>
          <w:tcPr>
            <w:tcW w:w="3770" w:type="dxa"/>
          </w:tcPr>
          <w:p w14:paraId="1354E6E5" w14:textId="77777777" w:rsidR="004719D1" w:rsidRPr="009F70DD" w:rsidRDefault="004719D1" w:rsidP="007762ED">
            <w:pPr>
              <w:spacing w:before="120" w:after="120" w:line="240" w:lineRule="auto"/>
              <w:rPr>
                <w:rFonts w:ascii="Arial" w:hAnsi="Arial" w:cs="Arial"/>
                <w:sz w:val="24"/>
                <w:szCs w:val="24"/>
              </w:rPr>
            </w:pPr>
          </w:p>
        </w:tc>
      </w:tr>
    </w:tbl>
    <w:p w14:paraId="6D20E695" w14:textId="77777777" w:rsidR="004719D1" w:rsidRPr="002D185E" w:rsidRDefault="004719D1" w:rsidP="004719D1"/>
    <w:p w14:paraId="158F8191" w14:textId="7A3F658E" w:rsidR="004719D1" w:rsidRDefault="00F04B53" w:rsidP="00F04B53">
      <w:pPr>
        <w:spacing w:after="160" w:line="259" w:lineRule="auto"/>
      </w:pPr>
      <w:r>
        <w:br w:type="page"/>
      </w:r>
    </w:p>
    <w:p w14:paraId="3D6A64ED" w14:textId="54D145C1" w:rsidR="004719D1" w:rsidRDefault="004719D1" w:rsidP="004719D1">
      <w:pPr>
        <w:pStyle w:val="Heading3"/>
      </w:pPr>
      <w:r>
        <w:lastRenderedPageBreak/>
        <w:t>Activity 8.2.2</w:t>
      </w:r>
    </w:p>
    <w:p w14:paraId="35AEBC5A" w14:textId="77777777" w:rsidR="004719D1" w:rsidRPr="00F04B53" w:rsidRDefault="004719D1" w:rsidP="004719D1">
      <w:pPr>
        <w:rPr>
          <w:b/>
        </w:rPr>
      </w:pPr>
      <w:r w:rsidRPr="00F04B53">
        <w:rPr>
          <w:b/>
        </w:rPr>
        <w:t>Trace tables</w:t>
      </w:r>
    </w:p>
    <w:p w14:paraId="0B7CA3E3" w14:textId="77777777" w:rsidR="004719D1" w:rsidRPr="000047CF" w:rsidRDefault="004719D1" w:rsidP="004719D1">
      <w:pPr>
        <w:pStyle w:val="Bullet"/>
      </w:pPr>
      <w:r w:rsidRPr="000047CF">
        <w:t>Complete the trace table for the following program</w:t>
      </w:r>
      <w:r>
        <w:t>:</w:t>
      </w:r>
    </w:p>
    <w:p w14:paraId="47A7F11D" w14:textId="77777777" w:rsidR="004719D1" w:rsidRPr="000047CF" w:rsidRDefault="004719D1" w:rsidP="004719D1">
      <w:pPr>
        <w:pStyle w:val="ListParagraph"/>
      </w:pPr>
      <w:r w:rsidRPr="000047CF">
        <w:t>for next in range(1,10,2):</w:t>
      </w:r>
    </w:p>
    <w:p w14:paraId="10D9C17A" w14:textId="77777777" w:rsidR="004719D1" w:rsidRPr="000047CF" w:rsidRDefault="004719D1" w:rsidP="004719D1">
      <w:pPr>
        <w:pStyle w:val="ListParagraph"/>
      </w:pPr>
      <w:r>
        <w:tab/>
      </w:r>
      <w:r w:rsidRPr="000047CF">
        <w:t>number1 = next</w:t>
      </w:r>
    </w:p>
    <w:p w14:paraId="0CE013EE" w14:textId="77777777" w:rsidR="004719D1" w:rsidRPr="000047CF" w:rsidRDefault="004719D1" w:rsidP="004719D1">
      <w:pPr>
        <w:pStyle w:val="ListParagraph"/>
      </w:pPr>
      <w:r>
        <w:tab/>
      </w:r>
      <w:r w:rsidRPr="000047CF">
        <w:t>number2 = next * next</w:t>
      </w:r>
    </w:p>
    <w:p w14:paraId="0B694431" w14:textId="77777777" w:rsidR="004719D1" w:rsidRPr="000047CF" w:rsidRDefault="004719D1" w:rsidP="004719D1">
      <w:pPr>
        <w:pStyle w:val="ListParagraph"/>
      </w:pPr>
      <w:r>
        <w:tab/>
      </w:r>
      <w:r w:rsidRPr="000047CF">
        <w:t>number3 = next / 2</w:t>
      </w:r>
    </w:p>
    <w:p w14:paraId="6069BE27" w14:textId="77777777" w:rsidR="004719D1" w:rsidRPr="002A1E24" w:rsidRDefault="004719D1" w:rsidP="004719D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35"/>
        <w:gridCol w:w="2293"/>
        <w:gridCol w:w="2294"/>
        <w:gridCol w:w="2294"/>
      </w:tblGrid>
      <w:tr w:rsidR="004719D1" w:rsidRPr="00F04B53" w14:paraId="12FE4224" w14:textId="77777777" w:rsidTr="007762ED">
        <w:tc>
          <w:tcPr>
            <w:tcW w:w="2670" w:type="dxa"/>
            <w:shd w:val="clear" w:color="auto" w:fill="B2B2B2"/>
          </w:tcPr>
          <w:p w14:paraId="53B0BA67" w14:textId="77777777" w:rsidR="004719D1" w:rsidRPr="00F04B53" w:rsidRDefault="004719D1" w:rsidP="00F04B53">
            <w:pPr>
              <w:spacing w:before="120" w:after="120" w:line="240" w:lineRule="auto"/>
              <w:rPr>
                <w:b/>
                <w:bCs/>
                <w:i/>
                <w:iCs/>
                <w:color w:val="404040" w:themeColor="text1" w:themeTint="BF"/>
                <w:sz w:val="20"/>
                <w:szCs w:val="20"/>
              </w:rPr>
            </w:pPr>
            <w:r w:rsidRPr="00F04B53">
              <w:rPr>
                <w:b/>
              </w:rPr>
              <w:t>next</w:t>
            </w:r>
          </w:p>
        </w:tc>
        <w:tc>
          <w:tcPr>
            <w:tcW w:w="2670" w:type="dxa"/>
            <w:shd w:val="clear" w:color="auto" w:fill="B2B2B2"/>
          </w:tcPr>
          <w:p w14:paraId="3DEBF243" w14:textId="77777777" w:rsidR="004719D1" w:rsidRPr="00F04B53" w:rsidRDefault="004719D1" w:rsidP="00F04B53">
            <w:pPr>
              <w:spacing w:before="120" w:after="120" w:line="240" w:lineRule="auto"/>
              <w:rPr>
                <w:b/>
                <w:bCs/>
                <w:i/>
                <w:iCs/>
                <w:color w:val="404040" w:themeColor="text1" w:themeTint="BF"/>
                <w:sz w:val="20"/>
                <w:szCs w:val="20"/>
                <w:lang w:eastAsia="en-GB"/>
              </w:rPr>
            </w:pPr>
            <w:r w:rsidRPr="00F04B53">
              <w:rPr>
                <w:b/>
              </w:rPr>
              <w:t>number1</w:t>
            </w:r>
          </w:p>
        </w:tc>
        <w:tc>
          <w:tcPr>
            <w:tcW w:w="2671" w:type="dxa"/>
            <w:shd w:val="clear" w:color="auto" w:fill="B2B2B2"/>
          </w:tcPr>
          <w:p w14:paraId="1FB9BCF3" w14:textId="77777777" w:rsidR="004719D1" w:rsidRPr="00F04B53" w:rsidRDefault="004719D1" w:rsidP="00F04B53">
            <w:pPr>
              <w:spacing w:before="120" w:after="120" w:line="240" w:lineRule="auto"/>
              <w:rPr>
                <w:b/>
                <w:bCs/>
                <w:i/>
                <w:iCs/>
                <w:color w:val="404040" w:themeColor="text1" w:themeTint="BF"/>
                <w:sz w:val="20"/>
                <w:szCs w:val="20"/>
                <w:lang w:eastAsia="en-GB"/>
              </w:rPr>
            </w:pPr>
            <w:r w:rsidRPr="00F04B53">
              <w:rPr>
                <w:b/>
              </w:rPr>
              <w:t>number2</w:t>
            </w:r>
          </w:p>
        </w:tc>
        <w:tc>
          <w:tcPr>
            <w:tcW w:w="2671" w:type="dxa"/>
            <w:shd w:val="clear" w:color="auto" w:fill="B2B2B2"/>
          </w:tcPr>
          <w:p w14:paraId="33926A21" w14:textId="77777777" w:rsidR="004719D1" w:rsidRPr="00F04B53" w:rsidRDefault="004719D1" w:rsidP="00F04B53">
            <w:pPr>
              <w:spacing w:before="120" w:after="120" w:line="240" w:lineRule="auto"/>
              <w:rPr>
                <w:b/>
                <w:bCs/>
                <w:i/>
                <w:iCs/>
                <w:color w:val="404040" w:themeColor="text1" w:themeTint="BF"/>
                <w:sz w:val="20"/>
                <w:szCs w:val="20"/>
              </w:rPr>
            </w:pPr>
            <w:r w:rsidRPr="00F04B53">
              <w:rPr>
                <w:b/>
              </w:rPr>
              <w:t>number3</w:t>
            </w:r>
          </w:p>
        </w:tc>
      </w:tr>
      <w:tr w:rsidR="004719D1" w:rsidRPr="000047CF" w14:paraId="4FB8F87B" w14:textId="77777777" w:rsidTr="007762ED">
        <w:tc>
          <w:tcPr>
            <w:tcW w:w="2670" w:type="dxa"/>
          </w:tcPr>
          <w:p w14:paraId="3F3C23DD" w14:textId="77777777" w:rsidR="004719D1" w:rsidRPr="009F70DD" w:rsidRDefault="004719D1" w:rsidP="007762ED">
            <w:pPr>
              <w:spacing w:before="120" w:after="120" w:line="240" w:lineRule="auto"/>
              <w:rPr>
                <w:rFonts w:ascii="Arial" w:hAnsi="Arial" w:cs="Arial"/>
                <w:sz w:val="24"/>
                <w:szCs w:val="24"/>
              </w:rPr>
            </w:pPr>
          </w:p>
        </w:tc>
        <w:tc>
          <w:tcPr>
            <w:tcW w:w="2670" w:type="dxa"/>
          </w:tcPr>
          <w:p w14:paraId="0138A563"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752D811B"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6DBEE736" w14:textId="77777777" w:rsidR="004719D1" w:rsidRPr="009F70DD" w:rsidRDefault="004719D1" w:rsidP="007762ED">
            <w:pPr>
              <w:spacing w:before="120" w:after="120" w:line="240" w:lineRule="auto"/>
              <w:rPr>
                <w:rFonts w:ascii="Arial" w:hAnsi="Arial" w:cs="Arial"/>
                <w:sz w:val="24"/>
                <w:szCs w:val="24"/>
              </w:rPr>
            </w:pPr>
          </w:p>
        </w:tc>
      </w:tr>
      <w:tr w:rsidR="004719D1" w:rsidRPr="000047CF" w14:paraId="45F28FB3" w14:textId="77777777" w:rsidTr="007762ED">
        <w:tc>
          <w:tcPr>
            <w:tcW w:w="2670" w:type="dxa"/>
          </w:tcPr>
          <w:p w14:paraId="062155E3" w14:textId="77777777" w:rsidR="004719D1" w:rsidRPr="009F70DD" w:rsidRDefault="004719D1" w:rsidP="007762ED">
            <w:pPr>
              <w:spacing w:before="120" w:after="120" w:line="240" w:lineRule="auto"/>
              <w:rPr>
                <w:rFonts w:ascii="Arial" w:hAnsi="Arial" w:cs="Arial"/>
                <w:sz w:val="24"/>
                <w:szCs w:val="24"/>
              </w:rPr>
            </w:pPr>
          </w:p>
        </w:tc>
        <w:tc>
          <w:tcPr>
            <w:tcW w:w="2670" w:type="dxa"/>
          </w:tcPr>
          <w:p w14:paraId="47E898B7"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4137879C"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0A5A516E" w14:textId="77777777" w:rsidR="004719D1" w:rsidRPr="009F70DD" w:rsidRDefault="004719D1" w:rsidP="007762ED">
            <w:pPr>
              <w:spacing w:before="120" w:after="120" w:line="240" w:lineRule="auto"/>
              <w:rPr>
                <w:rFonts w:ascii="Arial" w:hAnsi="Arial" w:cs="Arial"/>
                <w:sz w:val="24"/>
                <w:szCs w:val="24"/>
              </w:rPr>
            </w:pPr>
          </w:p>
        </w:tc>
      </w:tr>
      <w:tr w:rsidR="004719D1" w:rsidRPr="000047CF" w14:paraId="7A109A98" w14:textId="77777777" w:rsidTr="007762ED">
        <w:tc>
          <w:tcPr>
            <w:tcW w:w="2670" w:type="dxa"/>
          </w:tcPr>
          <w:p w14:paraId="057F9C59" w14:textId="77777777" w:rsidR="004719D1" w:rsidRPr="009F70DD" w:rsidRDefault="004719D1" w:rsidP="007762ED">
            <w:pPr>
              <w:spacing w:before="120" w:after="120" w:line="240" w:lineRule="auto"/>
              <w:rPr>
                <w:rFonts w:ascii="Arial" w:hAnsi="Arial" w:cs="Arial"/>
                <w:sz w:val="24"/>
                <w:szCs w:val="24"/>
              </w:rPr>
            </w:pPr>
          </w:p>
        </w:tc>
        <w:tc>
          <w:tcPr>
            <w:tcW w:w="2670" w:type="dxa"/>
          </w:tcPr>
          <w:p w14:paraId="0B9DBF67"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3DC48751"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37881168" w14:textId="77777777" w:rsidR="004719D1" w:rsidRPr="009F70DD" w:rsidRDefault="004719D1" w:rsidP="007762ED">
            <w:pPr>
              <w:spacing w:before="120" w:after="120" w:line="240" w:lineRule="auto"/>
              <w:rPr>
                <w:rFonts w:ascii="Arial" w:hAnsi="Arial" w:cs="Arial"/>
                <w:sz w:val="24"/>
                <w:szCs w:val="24"/>
              </w:rPr>
            </w:pPr>
          </w:p>
        </w:tc>
      </w:tr>
      <w:tr w:rsidR="004719D1" w:rsidRPr="000047CF" w14:paraId="4556F9EF" w14:textId="77777777" w:rsidTr="007762ED">
        <w:tc>
          <w:tcPr>
            <w:tcW w:w="2670" w:type="dxa"/>
          </w:tcPr>
          <w:p w14:paraId="6A07B4EC" w14:textId="77777777" w:rsidR="004719D1" w:rsidRPr="009F70DD" w:rsidRDefault="004719D1" w:rsidP="007762ED">
            <w:pPr>
              <w:spacing w:before="120" w:after="120" w:line="240" w:lineRule="auto"/>
              <w:rPr>
                <w:rFonts w:ascii="Arial" w:hAnsi="Arial" w:cs="Arial"/>
                <w:sz w:val="24"/>
                <w:szCs w:val="24"/>
              </w:rPr>
            </w:pPr>
          </w:p>
        </w:tc>
        <w:tc>
          <w:tcPr>
            <w:tcW w:w="2670" w:type="dxa"/>
          </w:tcPr>
          <w:p w14:paraId="44B4BDBE"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64DFED1A"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7D97D86E" w14:textId="77777777" w:rsidR="004719D1" w:rsidRPr="009F70DD" w:rsidRDefault="004719D1" w:rsidP="007762ED">
            <w:pPr>
              <w:spacing w:before="120" w:after="120" w:line="240" w:lineRule="auto"/>
              <w:rPr>
                <w:rFonts w:ascii="Arial" w:hAnsi="Arial" w:cs="Arial"/>
                <w:sz w:val="24"/>
                <w:szCs w:val="24"/>
              </w:rPr>
            </w:pPr>
          </w:p>
        </w:tc>
      </w:tr>
      <w:tr w:rsidR="004719D1" w:rsidRPr="000047CF" w14:paraId="4F78F7AF" w14:textId="77777777" w:rsidTr="007762ED">
        <w:tc>
          <w:tcPr>
            <w:tcW w:w="2670" w:type="dxa"/>
          </w:tcPr>
          <w:p w14:paraId="34BF16F9" w14:textId="77777777" w:rsidR="004719D1" w:rsidRPr="009F70DD" w:rsidRDefault="004719D1" w:rsidP="007762ED">
            <w:pPr>
              <w:spacing w:before="120" w:after="120" w:line="240" w:lineRule="auto"/>
              <w:rPr>
                <w:rFonts w:ascii="Arial" w:hAnsi="Arial" w:cs="Arial"/>
                <w:sz w:val="24"/>
                <w:szCs w:val="24"/>
              </w:rPr>
            </w:pPr>
          </w:p>
        </w:tc>
        <w:tc>
          <w:tcPr>
            <w:tcW w:w="2670" w:type="dxa"/>
          </w:tcPr>
          <w:p w14:paraId="21E11D6F"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5432F008"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412F5266" w14:textId="77777777" w:rsidR="004719D1" w:rsidRPr="009F70DD" w:rsidRDefault="004719D1" w:rsidP="007762ED">
            <w:pPr>
              <w:spacing w:before="120" w:after="120" w:line="240" w:lineRule="auto"/>
              <w:rPr>
                <w:rFonts w:ascii="Arial" w:hAnsi="Arial" w:cs="Arial"/>
                <w:sz w:val="24"/>
                <w:szCs w:val="24"/>
              </w:rPr>
            </w:pPr>
          </w:p>
        </w:tc>
      </w:tr>
      <w:tr w:rsidR="004719D1" w:rsidRPr="000047CF" w14:paraId="0EB97D6E" w14:textId="77777777" w:rsidTr="007762ED">
        <w:tc>
          <w:tcPr>
            <w:tcW w:w="2670" w:type="dxa"/>
          </w:tcPr>
          <w:p w14:paraId="6EC2CC3D" w14:textId="77777777" w:rsidR="004719D1" w:rsidRPr="009F70DD" w:rsidRDefault="004719D1" w:rsidP="007762ED">
            <w:pPr>
              <w:spacing w:before="120" w:after="120" w:line="240" w:lineRule="auto"/>
              <w:rPr>
                <w:rFonts w:ascii="Arial" w:hAnsi="Arial" w:cs="Arial"/>
                <w:sz w:val="24"/>
                <w:szCs w:val="24"/>
              </w:rPr>
            </w:pPr>
          </w:p>
        </w:tc>
        <w:tc>
          <w:tcPr>
            <w:tcW w:w="2670" w:type="dxa"/>
          </w:tcPr>
          <w:p w14:paraId="42222DEE"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3448E159" w14:textId="77777777" w:rsidR="004719D1" w:rsidRPr="009F70DD" w:rsidRDefault="004719D1" w:rsidP="007762ED">
            <w:pPr>
              <w:spacing w:before="120" w:after="120" w:line="240" w:lineRule="auto"/>
              <w:rPr>
                <w:rFonts w:ascii="Arial" w:hAnsi="Arial" w:cs="Arial"/>
                <w:sz w:val="24"/>
                <w:szCs w:val="24"/>
              </w:rPr>
            </w:pPr>
          </w:p>
        </w:tc>
        <w:tc>
          <w:tcPr>
            <w:tcW w:w="2671" w:type="dxa"/>
          </w:tcPr>
          <w:p w14:paraId="6AF9DDA9" w14:textId="77777777" w:rsidR="004719D1" w:rsidRPr="009F70DD" w:rsidRDefault="004719D1" w:rsidP="007762ED">
            <w:pPr>
              <w:spacing w:before="120" w:after="120" w:line="240" w:lineRule="auto"/>
              <w:rPr>
                <w:rFonts w:ascii="Arial" w:hAnsi="Arial" w:cs="Arial"/>
                <w:sz w:val="24"/>
                <w:szCs w:val="24"/>
              </w:rPr>
            </w:pPr>
          </w:p>
        </w:tc>
      </w:tr>
    </w:tbl>
    <w:p w14:paraId="7D0DA120" w14:textId="77777777" w:rsidR="004719D1" w:rsidRDefault="004719D1" w:rsidP="004719D1"/>
    <w:p w14:paraId="511CE616" w14:textId="77777777" w:rsidR="004719D1" w:rsidRDefault="004719D1" w:rsidP="004719D1"/>
    <w:p w14:paraId="5023C7D1" w14:textId="77777777" w:rsidR="00F04B53" w:rsidRDefault="00F04B53">
      <w:pPr>
        <w:spacing w:after="160" w:line="259" w:lineRule="auto"/>
        <w:rPr>
          <w:b/>
          <w:bCs/>
          <w:szCs w:val="26"/>
          <w:u w:val="single"/>
        </w:rPr>
      </w:pPr>
      <w:r>
        <w:br w:type="page"/>
      </w:r>
    </w:p>
    <w:p w14:paraId="5CB3B8C6" w14:textId="6B98633B" w:rsidR="004719D1" w:rsidRPr="000047CF" w:rsidRDefault="000E5AA9" w:rsidP="004719D1">
      <w:pPr>
        <w:pStyle w:val="Heading3"/>
      </w:pPr>
      <w:r>
        <w:lastRenderedPageBreak/>
        <w:t>Activity 8</w:t>
      </w:r>
      <w:r w:rsidR="004719D1">
        <w:t>.2.3</w:t>
      </w:r>
    </w:p>
    <w:p w14:paraId="75C47B83" w14:textId="77777777" w:rsidR="004719D1" w:rsidRPr="00DC38FA" w:rsidRDefault="004719D1" w:rsidP="004719D1">
      <w:pPr>
        <w:rPr>
          <w:b/>
        </w:rPr>
      </w:pPr>
      <w:r w:rsidRPr="00DC38FA">
        <w:rPr>
          <w:b/>
        </w:rPr>
        <w:t>Exploring the IDLE debugger</w:t>
      </w:r>
    </w:p>
    <w:p w14:paraId="0DC34CE6" w14:textId="77777777" w:rsidR="004719D1" w:rsidRDefault="004719D1" w:rsidP="004719D1">
      <w:pPr>
        <w:pStyle w:val="Bullet"/>
      </w:pPr>
      <w:r w:rsidRPr="000047CF">
        <w:t>Open Python IDLE with an existing program file.</w:t>
      </w:r>
    </w:p>
    <w:p w14:paraId="1869D438" w14:textId="77777777" w:rsidR="004719D1" w:rsidRPr="000047CF" w:rsidRDefault="004719D1" w:rsidP="004719D1">
      <w:pPr>
        <w:pStyle w:val="Bullet"/>
        <w:numPr>
          <w:ilvl w:val="0"/>
          <w:numId w:val="0"/>
        </w:numPr>
        <w:ind w:left="360"/>
      </w:pPr>
    </w:p>
    <w:p w14:paraId="2EFF38D1" w14:textId="77777777" w:rsidR="004719D1" w:rsidRDefault="004719D1" w:rsidP="004719D1">
      <w:pPr>
        <w:pStyle w:val="Bullet"/>
      </w:pPr>
      <w:r w:rsidRPr="000047CF">
        <w:t>Start the IDLE debugger using Debug/Debugger.</w:t>
      </w:r>
      <w:r>
        <w:t xml:space="preserve"> </w:t>
      </w:r>
      <w:r w:rsidRPr="000047CF">
        <w:t xml:space="preserve">The IDLE shell will display [DEBUG ON] </w:t>
      </w:r>
      <w:r>
        <w:t xml:space="preserve">to show you are in debug mode. </w:t>
      </w:r>
      <w:r w:rsidRPr="000047CF">
        <w:t>To turn off this mode select Debug/Debugger.</w:t>
      </w:r>
    </w:p>
    <w:p w14:paraId="103386EA" w14:textId="77777777" w:rsidR="004719D1" w:rsidRPr="000047CF" w:rsidRDefault="004719D1" w:rsidP="004719D1">
      <w:pPr>
        <w:pStyle w:val="Bullet"/>
        <w:numPr>
          <w:ilvl w:val="0"/>
          <w:numId w:val="0"/>
        </w:numPr>
        <w:ind w:left="360"/>
      </w:pPr>
    </w:p>
    <w:p w14:paraId="23CB8272" w14:textId="77777777" w:rsidR="004719D1" w:rsidRPr="000047CF" w:rsidRDefault="004719D1" w:rsidP="004719D1">
      <w:pPr>
        <w:pStyle w:val="Bullet"/>
      </w:pPr>
      <w:r>
        <w:drawing>
          <wp:anchor distT="0" distB="0" distL="114300" distR="114300" simplePos="0" relativeHeight="251692032" behindDoc="0" locked="0" layoutInCell="1" allowOverlap="1" wp14:anchorId="6AB2A268" wp14:editId="620D6A96">
            <wp:simplePos x="0" y="0"/>
            <wp:positionH relativeFrom="column">
              <wp:posOffset>0</wp:posOffset>
            </wp:positionH>
            <wp:positionV relativeFrom="paragraph">
              <wp:posOffset>405130</wp:posOffset>
            </wp:positionV>
            <wp:extent cx="5257800" cy="3702050"/>
            <wp:effectExtent l="0" t="0" r="0" b="635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l="28494" t="22899" r="18100" b="24190"/>
                    <a:stretch>
                      <a:fillRect/>
                    </a:stretch>
                  </pic:blipFill>
                  <pic:spPr bwMode="auto">
                    <a:xfrm>
                      <a:off x="0" y="0"/>
                      <a:ext cx="5257800" cy="3702050"/>
                    </a:xfrm>
                    <a:prstGeom prst="rect">
                      <a:avLst/>
                    </a:prstGeom>
                    <a:noFill/>
                  </pic:spPr>
                </pic:pic>
              </a:graphicData>
            </a:graphic>
            <wp14:sizeRelH relativeFrom="page">
              <wp14:pctWidth>0</wp14:pctWidth>
            </wp14:sizeRelH>
            <wp14:sizeRelV relativeFrom="page">
              <wp14:pctHeight>0</wp14:pctHeight>
            </wp14:sizeRelV>
          </wp:anchor>
        </w:drawing>
      </w:r>
      <w:r w:rsidRPr="000047CF">
        <w:t>Start running your program.</w:t>
      </w:r>
      <w:r>
        <w:t xml:space="preserve"> </w:t>
      </w:r>
      <w:r w:rsidRPr="000047CF">
        <w:t>The Debug Control window will be displayed:</w:t>
      </w:r>
    </w:p>
    <w:p w14:paraId="5158152C" w14:textId="77777777" w:rsidR="004719D1" w:rsidRDefault="004719D1" w:rsidP="004719D1">
      <w:pPr>
        <w:pStyle w:val="Bullet"/>
        <w:numPr>
          <w:ilvl w:val="0"/>
          <w:numId w:val="0"/>
        </w:numPr>
        <w:ind w:left="360"/>
      </w:pPr>
    </w:p>
    <w:p w14:paraId="3B3116F2" w14:textId="77777777" w:rsidR="004719D1" w:rsidRDefault="004719D1" w:rsidP="004719D1">
      <w:pPr>
        <w:pStyle w:val="Bullet"/>
      </w:pPr>
      <w:r w:rsidRPr="000047CF">
        <w:t xml:space="preserve">Step through the </w:t>
      </w:r>
      <w:r>
        <w:t xml:space="preserve">program by clicking on ‘Step’. The current command </w:t>
      </w:r>
      <w:r w:rsidRPr="000047CF">
        <w:t>being executed and the current values of th</w:t>
      </w:r>
      <w:r>
        <w:t xml:space="preserve">e variables will be displayed. </w:t>
      </w:r>
      <w:r w:rsidRPr="000047CF">
        <w:t>Predict what you expect these to be.</w:t>
      </w:r>
    </w:p>
    <w:p w14:paraId="654A1336" w14:textId="77777777" w:rsidR="004719D1" w:rsidRPr="000047CF" w:rsidRDefault="004719D1" w:rsidP="004719D1">
      <w:pPr>
        <w:pStyle w:val="Bullet"/>
        <w:numPr>
          <w:ilvl w:val="0"/>
          <w:numId w:val="0"/>
        </w:numPr>
        <w:ind w:left="360"/>
      </w:pPr>
    </w:p>
    <w:p w14:paraId="65CFDB87" w14:textId="77777777" w:rsidR="004719D1" w:rsidRPr="000047CF" w:rsidRDefault="004719D1" w:rsidP="004719D1">
      <w:pPr>
        <w:pStyle w:val="Bullet"/>
      </w:pPr>
      <w:r>
        <w:lastRenderedPageBreak/>
        <w:drawing>
          <wp:anchor distT="0" distB="0" distL="114300" distR="114300" simplePos="0" relativeHeight="251693056" behindDoc="0" locked="0" layoutInCell="1" allowOverlap="1" wp14:anchorId="37BEF188" wp14:editId="3344BD9B">
            <wp:simplePos x="0" y="0"/>
            <wp:positionH relativeFrom="column">
              <wp:posOffset>0</wp:posOffset>
            </wp:positionH>
            <wp:positionV relativeFrom="paragraph">
              <wp:posOffset>557530</wp:posOffset>
            </wp:positionV>
            <wp:extent cx="4050665" cy="1489075"/>
            <wp:effectExtent l="0" t="0" r="0" b="952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l="27094" t="26401" r="41769" b="53236"/>
                    <a:stretch>
                      <a:fillRect/>
                    </a:stretch>
                  </pic:blipFill>
                  <pic:spPr bwMode="auto">
                    <a:xfrm>
                      <a:off x="0" y="0"/>
                      <a:ext cx="4050665" cy="1489075"/>
                    </a:xfrm>
                    <a:prstGeom prst="rect">
                      <a:avLst/>
                    </a:prstGeom>
                    <a:noFill/>
                  </pic:spPr>
                </pic:pic>
              </a:graphicData>
            </a:graphic>
            <wp14:sizeRelH relativeFrom="page">
              <wp14:pctWidth>0</wp14:pctWidth>
            </wp14:sizeRelH>
            <wp14:sizeRelV relativeFrom="page">
              <wp14:pctHeight>0</wp14:pctHeight>
            </wp14:sizeRelV>
          </wp:anchor>
        </w:drawing>
      </w:r>
      <w:r w:rsidRPr="000047CF">
        <w:t xml:space="preserve">Once the debugger has been switched on </w:t>
      </w:r>
      <w:r>
        <w:t>b</w:t>
      </w:r>
      <w:r w:rsidRPr="000047CF">
        <w:t>reak</w:t>
      </w:r>
      <w:r>
        <w:t xml:space="preserve"> </w:t>
      </w:r>
      <w:r w:rsidRPr="000047CF">
        <w:t>points can be set by right clicking in the program and selecting</w:t>
      </w:r>
      <w:r>
        <w:t xml:space="preserve"> ‘Set Breakpoint’.</w:t>
      </w:r>
      <w:r w:rsidRPr="000047CF">
        <w:t xml:space="preserve"> </w:t>
      </w:r>
    </w:p>
    <w:p w14:paraId="7225ACDF" w14:textId="77777777" w:rsidR="004719D1" w:rsidRDefault="004719D1" w:rsidP="004719D1">
      <w:pPr>
        <w:pStyle w:val="Bullet"/>
      </w:pPr>
      <w:r w:rsidRPr="000047CF">
        <w:t xml:space="preserve">When you run the program it will stop at the </w:t>
      </w:r>
      <w:r>
        <w:t>b</w:t>
      </w:r>
      <w:r w:rsidRPr="000047CF">
        <w:t>reak</w:t>
      </w:r>
      <w:r>
        <w:t xml:space="preserve"> </w:t>
      </w:r>
      <w:r w:rsidRPr="000047CF">
        <w:t xml:space="preserve">point and allow you to view the variable values at this point. You can set more than one </w:t>
      </w:r>
      <w:r>
        <w:t>b</w:t>
      </w:r>
      <w:r w:rsidRPr="000047CF">
        <w:t>reak</w:t>
      </w:r>
      <w:r>
        <w:t xml:space="preserve"> </w:t>
      </w:r>
      <w:r w:rsidRPr="000047CF">
        <w:t>point in a program.</w:t>
      </w:r>
    </w:p>
    <w:p w14:paraId="2A65D742" w14:textId="77777777" w:rsidR="004719D1" w:rsidRPr="000047CF" w:rsidRDefault="004719D1" w:rsidP="004719D1">
      <w:pPr>
        <w:pStyle w:val="Bullet"/>
        <w:numPr>
          <w:ilvl w:val="0"/>
          <w:numId w:val="0"/>
        </w:numPr>
        <w:ind w:left="360"/>
      </w:pPr>
    </w:p>
    <w:p w14:paraId="1FFFB65A" w14:textId="77777777" w:rsidR="004719D1" w:rsidRDefault="004719D1" w:rsidP="004719D1">
      <w:pPr>
        <w:pStyle w:val="Bullet"/>
        <w:rPr>
          <w:lang w:eastAsia="en-GB"/>
        </w:rPr>
      </w:pPr>
      <w:r w:rsidRPr="000047CF">
        <w:rPr>
          <w:lang w:eastAsia="en-GB"/>
        </w:rPr>
        <w:t>Use the Python IDLE debugger to explore some of your existing programs.</w:t>
      </w:r>
    </w:p>
    <w:p w14:paraId="30035717" w14:textId="77777777" w:rsidR="004719D1" w:rsidRPr="000047CF" w:rsidRDefault="004719D1" w:rsidP="004719D1">
      <w:pPr>
        <w:pStyle w:val="Bullet"/>
        <w:numPr>
          <w:ilvl w:val="0"/>
          <w:numId w:val="0"/>
        </w:numPr>
        <w:ind w:left="360"/>
        <w:rPr>
          <w:lang w:eastAsia="en-GB"/>
        </w:rPr>
      </w:pPr>
    </w:p>
    <w:p w14:paraId="0B30D045" w14:textId="77777777" w:rsidR="004719D1" w:rsidRPr="000047CF" w:rsidRDefault="004719D1" w:rsidP="004719D1">
      <w:pPr>
        <w:pStyle w:val="Bullet"/>
        <w:rPr>
          <w:lang w:eastAsia="en-GB"/>
        </w:rPr>
      </w:pPr>
      <w:r w:rsidRPr="000047CF">
        <w:rPr>
          <w:lang w:eastAsia="en-GB"/>
        </w:rPr>
        <w:t xml:space="preserve">Use the Python IDLE debugger to help you debug errors in your programs. </w:t>
      </w:r>
    </w:p>
    <w:p w14:paraId="673616D2" w14:textId="77777777" w:rsidR="007B283C" w:rsidRDefault="007B283C" w:rsidP="00754884"/>
    <w:p w14:paraId="59157DCE" w14:textId="77777777" w:rsidR="00F04B53" w:rsidRDefault="00F04B53">
      <w:pPr>
        <w:spacing w:after="160" w:line="259" w:lineRule="auto"/>
        <w:rPr>
          <w:b/>
          <w:bCs/>
          <w:kern w:val="32"/>
          <w:sz w:val="28"/>
          <w:szCs w:val="32"/>
        </w:rPr>
      </w:pPr>
      <w:r>
        <w:br w:type="page"/>
      </w:r>
    </w:p>
    <w:p w14:paraId="41781D01" w14:textId="07B580A9" w:rsidR="007B283C" w:rsidRDefault="007B283C" w:rsidP="00CF6883">
      <w:pPr>
        <w:pStyle w:val="Heading1"/>
      </w:pPr>
      <w:r>
        <w:lastRenderedPageBreak/>
        <w:t>Week 9</w:t>
      </w:r>
    </w:p>
    <w:p w14:paraId="37FD76FF" w14:textId="36E86FF5" w:rsidR="007B283C" w:rsidRDefault="007B283C" w:rsidP="00CF6883">
      <w:pPr>
        <w:pStyle w:val="Heading2"/>
      </w:pPr>
      <w:r>
        <w:t>Lesson 1</w:t>
      </w:r>
      <w:r w:rsidR="000E5AA9">
        <w:t xml:space="preserve"> Activities</w:t>
      </w:r>
    </w:p>
    <w:p w14:paraId="2F262746" w14:textId="1712B443" w:rsidR="00DB4D8B" w:rsidRDefault="007B283C" w:rsidP="00083CB1">
      <w:pPr>
        <w:pStyle w:val="Heading3"/>
      </w:pPr>
      <w:r>
        <w:t>Activity 9.1.1</w:t>
      </w:r>
    </w:p>
    <w:p w14:paraId="65BD6857" w14:textId="08670832" w:rsidR="00DB4D8B" w:rsidRPr="00F04B53" w:rsidRDefault="00F04B53" w:rsidP="00754884">
      <w:pPr>
        <w:rPr>
          <w:b/>
        </w:rPr>
      </w:pPr>
      <w:r w:rsidRPr="00F04B53">
        <w:rPr>
          <w:b/>
        </w:rPr>
        <w:t>NOT gate</w:t>
      </w:r>
    </w:p>
    <w:p w14:paraId="201CA7E2" w14:textId="55519FB7" w:rsidR="00DB4D8B" w:rsidRDefault="00DB4D8B" w:rsidP="00083CB1">
      <w:pPr>
        <w:pStyle w:val="Bullet"/>
      </w:pPr>
      <w:r>
        <w:t>Insert picture of the NOT gate symbol here</w:t>
      </w:r>
      <w:r w:rsidR="00773A6D">
        <w:t>:</w:t>
      </w:r>
    </w:p>
    <w:p w14:paraId="26BA54BD" w14:textId="77777777" w:rsidR="00773A6D" w:rsidRDefault="00773A6D" w:rsidP="00754884"/>
    <w:p w14:paraId="37690D24" w14:textId="77777777" w:rsidR="00773A6D" w:rsidRDefault="00773A6D" w:rsidP="00754884"/>
    <w:p w14:paraId="5429F9DD" w14:textId="77777777" w:rsidR="00773A6D" w:rsidRDefault="00773A6D" w:rsidP="00754884"/>
    <w:p w14:paraId="696380AE" w14:textId="77777777" w:rsidR="00773A6D" w:rsidRDefault="00773A6D" w:rsidP="00754884"/>
    <w:p w14:paraId="066148CB" w14:textId="77777777" w:rsidR="00DB4D8B" w:rsidRDefault="00DB4D8B" w:rsidP="00754884"/>
    <w:p w14:paraId="5D32565B" w14:textId="77777777" w:rsidR="00DB4D8B" w:rsidRPr="00F04B53" w:rsidRDefault="00DB4D8B" w:rsidP="00754884">
      <w:pPr>
        <w:rPr>
          <w:b/>
        </w:rPr>
      </w:pPr>
      <w:r w:rsidRPr="00F04B53">
        <w:rPr>
          <w:b/>
        </w:rPr>
        <w:t xml:space="preserve">Truth Table for </w:t>
      </w:r>
      <w:r w:rsidR="00292B52" w:rsidRPr="00F04B53">
        <w:rPr>
          <w:b/>
        </w:rPr>
        <w:t>NOT</w:t>
      </w:r>
      <w:r w:rsidRPr="00F04B53">
        <w:rPr>
          <w:b/>
        </w:rPr>
        <w:t xml:space="preserve"> gate</w:t>
      </w:r>
    </w:p>
    <w:p w14:paraId="6F27CD41" w14:textId="3BDB379F" w:rsidR="00DB4D8B" w:rsidRDefault="00E20546" w:rsidP="00083CB1">
      <w:pPr>
        <w:pStyle w:val="Bullet"/>
      </w:pPr>
      <w:r>
        <w:t>Compete the output for a NOT statement.</w:t>
      </w:r>
    </w:p>
    <w:tbl>
      <w:tblPr>
        <w:tblStyle w:val="TableGrid"/>
        <w:tblW w:w="0" w:type="auto"/>
        <w:tblLook w:val="04A0" w:firstRow="1" w:lastRow="0" w:firstColumn="1" w:lastColumn="0" w:noHBand="0" w:noVBand="1"/>
      </w:tblPr>
      <w:tblGrid>
        <w:gridCol w:w="3005"/>
        <w:gridCol w:w="3006"/>
      </w:tblGrid>
      <w:tr w:rsidR="00DB4D8B" w:rsidRPr="00DA5B5B" w14:paraId="079533A5" w14:textId="77777777" w:rsidTr="00710061">
        <w:tc>
          <w:tcPr>
            <w:tcW w:w="3005" w:type="dxa"/>
            <w:shd w:val="clear" w:color="auto" w:fill="BFBFBF" w:themeFill="background1" w:themeFillShade="BF"/>
          </w:tcPr>
          <w:p w14:paraId="64FA1B8A" w14:textId="353A08AB" w:rsidR="00DB4D8B" w:rsidRPr="00DA5B5B" w:rsidRDefault="00DB4D8B" w:rsidP="00DA5B5B">
            <w:pPr>
              <w:spacing w:before="240" w:after="240" w:line="240" w:lineRule="auto"/>
              <w:rPr>
                <w:b/>
                <w:bCs/>
                <w:i/>
                <w:iCs/>
                <w:color w:val="404040" w:themeColor="text1" w:themeTint="BF"/>
                <w:sz w:val="22"/>
                <w:szCs w:val="22"/>
                <w:lang w:eastAsia="en-US"/>
              </w:rPr>
            </w:pPr>
            <w:r w:rsidRPr="00DA5B5B">
              <w:rPr>
                <w:b/>
              </w:rPr>
              <w:t>Input</w:t>
            </w:r>
          </w:p>
        </w:tc>
        <w:tc>
          <w:tcPr>
            <w:tcW w:w="3006" w:type="dxa"/>
            <w:shd w:val="clear" w:color="auto" w:fill="BFBFBF" w:themeFill="background1" w:themeFillShade="BF"/>
          </w:tcPr>
          <w:p w14:paraId="69FF70BF" w14:textId="77777777" w:rsidR="00DB4D8B" w:rsidRPr="00DA5B5B" w:rsidRDefault="00DB4D8B" w:rsidP="00DA5B5B">
            <w:pPr>
              <w:spacing w:before="240" w:after="240" w:line="240" w:lineRule="auto"/>
              <w:rPr>
                <w:b/>
                <w:bCs/>
                <w:i/>
                <w:iCs/>
                <w:color w:val="404040" w:themeColor="text1" w:themeTint="BF"/>
                <w:sz w:val="22"/>
                <w:szCs w:val="22"/>
                <w:lang w:eastAsia="en-US"/>
              </w:rPr>
            </w:pPr>
            <w:r w:rsidRPr="00DA5B5B">
              <w:rPr>
                <w:b/>
              </w:rPr>
              <w:t>Output</w:t>
            </w:r>
          </w:p>
        </w:tc>
      </w:tr>
      <w:tr w:rsidR="00DB4D8B" w14:paraId="50BA8C50" w14:textId="77777777" w:rsidTr="00710061">
        <w:tc>
          <w:tcPr>
            <w:tcW w:w="3005" w:type="dxa"/>
          </w:tcPr>
          <w:p w14:paraId="22465458" w14:textId="77777777" w:rsidR="00DB4D8B" w:rsidRDefault="00DB4D8B" w:rsidP="00DA5B5B">
            <w:pPr>
              <w:spacing w:before="240" w:after="240" w:line="240" w:lineRule="auto"/>
              <w:rPr>
                <w:b/>
                <w:bCs/>
                <w:i/>
                <w:iCs/>
                <w:color w:val="404040" w:themeColor="text1" w:themeTint="BF"/>
                <w:sz w:val="22"/>
                <w:szCs w:val="22"/>
                <w:lang w:eastAsia="en-US"/>
              </w:rPr>
            </w:pPr>
            <w:r>
              <w:t>0</w:t>
            </w:r>
          </w:p>
        </w:tc>
        <w:tc>
          <w:tcPr>
            <w:tcW w:w="3006" w:type="dxa"/>
          </w:tcPr>
          <w:p w14:paraId="7F1E83FD" w14:textId="77777777" w:rsidR="00DB4D8B" w:rsidRDefault="00DB4D8B" w:rsidP="00DA5B5B">
            <w:pPr>
              <w:spacing w:before="240" w:after="240" w:line="240" w:lineRule="auto"/>
              <w:jc w:val="center"/>
              <w:rPr>
                <w:rFonts w:ascii="Arial" w:hAnsi="Arial" w:cs="Arial"/>
                <w:sz w:val="24"/>
                <w:szCs w:val="24"/>
              </w:rPr>
            </w:pPr>
          </w:p>
        </w:tc>
      </w:tr>
      <w:tr w:rsidR="00DB4D8B" w14:paraId="3811DE51" w14:textId="77777777" w:rsidTr="00710061">
        <w:tc>
          <w:tcPr>
            <w:tcW w:w="3005" w:type="dxa"/>
          </w:tcPr>
          <w:p w14:paraId="1FA5C3FD" w14:textId="77777777" w:rsidR="00DB4D8B" w:rsidRDefault="00292B52" w:rsidP="00DA5B5B">
            <w:pPr>
              <w:spacing w:before="240" w:after="240" w:line="240" w:lineRule="auto"/>
              <w:rPr>
                <w:b/>
                <w:bCs/>
                <w:i/>
                <w:iCs/>
                <w:color w:val="404040" w:themeColor="text1" w:themeTint="BF"/>
                <w:sz w:val="22"/>
                <w:szCs w:val="22"/>
                <w:lang w:eastAsia="en-US"/>
              </w:rPr>
            </w:pPr>
            <w:r>
              <w:t>1</w:t>
            </w:r>
          </w:p>
        </w:tc>
        <w:tc>
          <w:tcPr>
            <w:tcW w:w="3006" w:type="dxa"/>
          </w:tcPr>
          <w:p w14:paraId="355C7C1B" w14:textId="77777777" w:rsidR="00DB4D8B" w:rsidRDefault="00DB4D8B" w:rsidP="00DA5B5B">
            <w:pPr>
              <w:spacing w:before="240" w:after="240" w:line="240" w:lineRule="auto"/>
              <w:jc w:val="center"/>
              <w:rPr>
                <w:rFonts w:ascii="Arial" w:hAnsi="Arial" w:cs="Arial"/>
                <w:sz w:val="24"/>
                <w:szCs w:val="24"/>
              </w:rPr>
            </w:pPr>
          </w:p>
        </w:tc>
      </w:tr>
    </w:tbl>
    <w:p w14:paraId="208AA058" w14:textId="77777777" w:rsidR="00DB4D8B" w:rsidRDefault="00DB4D8B" w:rsidP="00754884"/>
    <w:p w14:paraId="01361E6C" w14:textId="4825F5E5" w:rsidR="00DB4D8B" w:rsidRPr="006D54D1" w:rsidRDefault="003700BE" w:rsidP="00083CB1">
      <w:pPr>
        <w:pStyle w:val="Bullet"/>
      </w:pPr>
      <w:r>
        <w:t>Explain what the</w:t>
      </w:r>
      <w:r w:rsidR="00DB4D8B">
        <w:t xml:space="preserve"> </w:t>
      </w:r>
      <w:r w:rsidR="00292B52">
        <w:t>NOT</w:t>
      </w:r>
      <w:r w:rsidR="00DB4D8B">
        <w:t xml:space="preserve"> </w:t>
      </w:r>
      <w:r w:rsidR="00E20546">
        <w:t>operator</w:t>
      </w:r>
      <w:r w:rsidR="00DB4D8B">
        <w:t xml:space="preserve"> does:</w:t>
      </w:r>
    </w:p>
    <w:p w14:paraId="73CAB145" w14:textId="77777777" w:rsidR="006149C4" w:rsidRDefault="006149C4">
      <w:pPr>
        <w:spacing w:after="160" w:line="259" w:lineRule="auto"/>
        <w:rPr>
          <w:b/>
          <w:bCs/>
          <w:szCs w:val="26"/>
          <w:u w:val="single"/>
        </w:rPr>
      </w:pPr>
      <w:r>
        <w:br w:type="page"/>
      </w:r>
    </w:p>
    <w:p w14:paraId="67FEE963" w14:textId="7EFE1077" w:rsidR="006149C4" w:rsidRDefault="006149C4" w:rsidP="006149C4">
      <w:pPr>
        <w:pStyle w:val="Heading3"/>
      </w:pPr>
      <w:r>
        <w:lastRenderedPageBreak/>
        <w:t>Activity 9.1.2</w:t>
      </w:r>
    </w:p>
    <w:p w14:paraId="3B906E67" w14:textId="47925243" w:rsidR="006149C4" w:rsidRDefault="006149C4" w:rsidP="006149C4">
      <w:pPr>
        <w:pStyle w:val="Bullet"/>
      </w:pPr>
      <w:r>
        <w:t>Study this block diagram of a robot.</w:t>
      </w:r>
    </w:p>
    <w:p w14:paraId="202E48DF" w14:textId="77777777" w:rsidR="006149C4" w:rsidRDefault="006149C4" w:rsidP="006149C4">
      <w:pPr>
        <w:pStyle w:val="Bullet"/>
        <w:numPr>
          <w:ilvl w:val="0"/>
          <w:numId w:val="0"/>
        </w:numPr>
        <w:ind w:left="360"/>
      </w:pPr>
    </w:p>
    <w:p w14:paraId="41FF90A3" w14:textId="668B2750" w:rsidR="006149C4" w:rsidRDefault="006149C4" w:rsidP="006149C4">
      <w:pPr>
        <w:pStyle w:val="Bullet"/>
        <w:numPr>
          <w:ilvl w:val="0"/>
          <w:numId w:val="0"/>
        </w:numPr>
        <w:ind w:left="360"/>
      </w:pPr>
      <w:r>
        <w:drawing>
          <wp:inline distT="0" distB="0" distL="0" distR="0" wp14:anchorId="03700893" wp14:editId="73C69F4E">
            <wp:extent cx="5731510" cy="31083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1-10 at 11.02.34.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108325"/>
                    </a:xfrm>
                    <a:prstGeom prst="rect">
                      <a:avLst/>
                    </a:prstGeom>
                  </pic:spPr>
                </pic:pic>
              </a:graphicData>
            </a:graphic>
          </wp:inline>
        </w:drawing>
      </w:r>
    </w:p>
    <w:p w14:paraId="045C9EB3" w14:textId="77777777" w:rsidR="006149C4" w:rsidRDefault="006149C4" w:rsidP="006149C4">
      <w:pPr>
        <w:pStyle w:val="Bullet"/>
        <w:numPr>
          <w:ilvl w:val="0"/>
          <w:numId w:val="0"/>
        </w:numPr>
        <w:ind w:left="360"/>
      </w:pPr>
    </w:p>
    <w:p w14:paraId="181E18D1" w14:textId="77777777" w:rsidR="006149C4" w:rsidRDefault="006149C4" w:rsidP="006149C4">
      <w:pPr>
        <w:pStyle w:val="Bullet"/>
        <w:numPr>
          <w:ilvl w:val="0"/>
          <w:numId w:val="32"/>
        </w:numPr>
        <w:contextualSpacing w:val="0"/>
      </w:pPr>
      <w:r>
        <w:t>Assume R is the red light, B is the blue light and S is the speaker switch.</w:t>
      </w:r>
    </w:p>
    <w:p w14:paraId="078CADB8" w14:textId="55AABE60" w:rsidR="006149C4" w:rsidRDefault="006149C4" w:rsidP="006149C4">
      <w:pPr>
        <w:pStyle w:val="Bullet"/>
        <w:numPr>
          <w:ilvl w:val="0"/>
          <w:numId w:val="32"/>
        </w:numPr>
        <w:contextualSpacing w:val="0"/>
      </w:pPr>
      <w:r>
        <w:t>Construct a truth table for a NOT operator that is used to reverse the state of the blue light.</w:t>
      </w:r>
    </w:p>
    <w:p w14:paraId="4CDED9F3" w14:textId="77777777" w:rsidR="00A77C0C" w:rsidRDefault="00A77C0C" w:rsidP="00A77C0C">
      <w:pPr>
        <w:pStyle w:val="Bullet"/>
        <w:numPr>
          <w:ilvl w:val="0"/>
          <w:numId w:val="0"/>
        </w:numPr>
        <w:ind w:left="360" w:hanging="360"/>
        <w:contextualSpacing w:val="0"/>
      </w:pPr>
    </w:p>
    <w:tbl>
      <w:tblPr>
        <w:tblStyle w:val="TableGrid"/>
        <w:tblW w:w="1764" w:type="pct"/>
        <w:tblInd w:w="360" w:type="dxa"/>
        <w:tblLayout w:type="fixed"/>
        <w:tblCellMar>
          <w:left w:w="115" w:type="dxa"/>
          <w:right w:w="115" w:type="dxa"/>
        </w:tblCellMar>
        <w:tblLook w:val="04A0" w:firstRow="1" w:lastRow="0" w:firstColumn="1" w:lastColumn="0" w:noHBand="0" w:noVBand="1"/>
      </w:tblPr>
      <w:tblGrid>
        <w:gridCol w:w="1515"/>
        <w:gridCol w:w="1666"/>
      </w:tblGrid>
      <w:tr w:rsidR="00A77C0C" w:rsidRPr="00A77C0C" w14:paraId="5837986E" w14:textId="77777777" w:rsidTr="00F44904">
        <w:tc>
          <w:tcPr>
            <w:tcW w:w="2381" w:type="pct"/>
            <w:shd w:val="clear" w:color="auto" w:fill="B3B3B3"/>
          </w:tcPr>
          <w:p w14:paraId="7AD54253" w14:textId="603BC7ED" w:rsidR="00A77C0C" w:rsidRPr="00A77C0C" w:rsidRDefault="00A77C0C" w:rsidP="00A77C0C">
            <w:pPr>
              <w:pStyle w:val="Bullet"/>
              <w:numPr>
                <w:ilvl w:val="0"/>
                <w:numId w:val="0"/>
              </w:numPr>
              <w:spacing w:before="240" w:after="240" w:line="240" w:lineRule="auto"/>
              <w:contextualSpacing w:val="0"/>
              <w:rPr>
                <w:b/>
              </w:rPr>
            </w:pPr>
            <w:r w:rsidRPr="00A77C0C">
              <w:rPr>
                <w:b/>
              </w:rPr>
              <w:t>R</w:t>
            </w:r>
          </w:p>
        </w:tc>
        <w:tc>
          <w:tcPr>
            <w:tcW w:w="2619" w:type="pct"/>
            <w:shd w:val="clear" w:color="auto" w:fill="B3B3B3"/>
          </w:tcPr>
          <w:p w14:paraId="625E56DF" w14:textId="1D0803B5" w:rsidR="00A77C0C" w:rsidRPr="00A77C0C" w:rsidRDefault="00681ED9" w:rsidP="00A77C0C">
            <w:pPr>
              <w:pStyle w:val="Bullet"/>
              <w:numPr>
                <w:ilvl w:val="0"/>
                <w:numId w:val="0"/>
              </w:numPr>
              <w:spacing w:before="240" w:after="240" w:line="240" w:lineRule="auto"/>
              <w:contextualSpacing w:val="0"/>
              <w:rPr>
                <w:b/>
              </w:rPr>
            </w:pPr>
            <w:r>
              <w:rPr>
                <w:b/>
              </w:rPr>
              <w:t>NOT(R)</w:t>
            </w:r>
          </w:p>
        </w:tc>
      </w:tr>
      <w:tr w:rsidR="00A77C0C" w14:paraId="35055441" w14:textId="77777777" w:rsidTr="00A77C0C">
        <w:tc>
          <w:tcPr>
            <w:tcW w:w="2381" w:type="pct"/>
          </w:tcPr>
          <w:p w14:paraId="67DF919F" w14:textId="77777777" w:rsidR="00A77C0C" w:rsidRDefault="00A77C0C" w:rsidP="00A77C0C">
            <w:pPr>
              <w:pStyle w:val="Bullet"/>
              <w:numPr>
                <w:ilvl w:val="0"/>
                <w:numId w:val="0"/>
              </w:numPr>
              <w:spacing w:before="240" w:after="240" w:line="240" w:lineRule="auto"/>
              <w:contextualSpacing w:val="0"/>
            </w:pPr>
          </w:p>
        </w:tc>
        <w:tc>
          <w:tcPr>
            <w:tcW w:w="2619" w:type="pct"/>
          </w:tcPr>
          <w:p w14:paraId="06E25C8D" w14:textId="77777777" w:rsidR="00A77C0C" w:rsidRDefault="00A77C0C" w:rsidP="00A77C0C">
            <w:pPr>
              <w:pStyle w:val="Bullet"/>
              <w:numPr>
                <w:ilvl w:val="0"/>
                <w:numId w:val="0"/>
              </w:numPr>
              <w:spacing w:before="240" w:after="240" w:line="240" w:lineRule="auto"/>
              <w:contextualSpacing w:val="0"/>
            </w:pPr>
          </w:p>
        </w:tc>
      </w:tr>
      <w:tr w:rsidR="00A77C0C" w14:paraId="0E2A1C06" w14:textId="77777777" w:rsidTr="00A77C0C">
        <w:tc>
          <w:tcPr>
            <w:tcW w:w="2381" w:type="pct"/>
          </w:tcPr>
          <w:p w14:paraId="287E22F2" w14:textId="77777777" w:rsidR="00A77C0C" w:rsidRDefault="00A77C0C" w:rsidP="00A77C0C">
            <w:pPr>
              <w:pStyle w:val="Bullet"/>
              <w:numPr>
                <w:ilvl w:val="0"/>
                <w:numId w:val="0"/>
              </w:numPr>
              <w:spacing w:before="240" w:after="240" w:line="240" w:lineRule="auto"/>
              <w:contextualSpacing w:val="0"/>
            </w:pPr>
          </w:p>
        </w:tc>
        <w:tc>
          <w:tcPr>
            <w:tcW w:w="2619" w:type="pct"/>
          </w:tcPr>
          <w:p w14:paraId="0A0F75E2" w14:textId="77777777" w:rsidR="00A77C0C" w:rsidRDefault="00A77C0C" w:rsidP="00A77C0C">
            <w:pPr>
              <w:pStyle w:val="Bullet"/>
              <w:numPr>
                <w:ilvl w:val="0"/>
                <w:numId w:val="0"/>
              </w:numPr>
              <w:spacing w:before="240" w:after="240" w:line="240" w:lineRule="auto"/>
              <w:contextualSpacing w:val="0"/>
            </w:pPr>
          </w:p>
        </w:tc>
      </w:tr>
    </w:tbl>
    <w:p w14:paraId="21F48B46" w14:textId="544C1117" w:rsidR="00681ED9" w:rsidRDefault="00681ED9" w:rsidP="00681ED9">
      <w:pPr>
        <w:pStyle w:val="Bullet"/>
        <w:numPr>
          <w:ilvl w:val="0"/>
          <w:numId w:val="0"/>
        </w:numPr>
        <w:contextualSpacing w:val="0"/>
      </w:pPr>
    </w:p>
    <w:p w14:paraId="05386F3C" w14:textId="77777777" w:rsidR="00681ED9" w:rsidRDefault="00681ED9">
      <w:pPr>
        <w:spacing w:after="160" w:line="259" w:lineRule="auto"/>
        <w:rPr>
          <w:noProof/>
          <w:lang w:val="en-US"/>
        </w:rPr>
      </w:pPr>
      <w:r>
        <w:br w:type="page"/>
      </w:r>
    </w:p>
    <w:p w14:paraId="5F8389D8" w14:textId="77777777" w:rsidR="00A77C0C" w:rsidRDefault="00A77C0C" w:rsidP="00681ED9">
      <w:pPr>
        <w:pStyle w:val="Bullet"/>
        <w:numPr>
          <w:ilvl w:val="0"/>
          <w:numId w:val="0"/>
        </w:numPr>
        <w:contextualSpacing w:val="0"/>
      </w:pPr>
    </w:p>
    <w:p w14:paraId="1FB85726" w14:textId="7177C9A1" w:rsidR="006149C4" w:rsidRDefault="006149C4" w:rsidP="006149C4">
      <w:pPr>
        <w:pStyle w:val="Bullet"/>
        <w:numPr>
          <w:ilvl w:val="0"/>
          <w:numId w:val="32"/>
        </w:numPr>
        <w:contextualSpacing w:val="0"/>
      </w:pPr>
      <w:r>
        <w:t xml:space="preserve">Complete this table </w:t>
      </w:r>
      <w:r w:rsidR="00E20546">
        <w:t>for</w:t>
      </w:r>
      <w:r w:rsidR="00681ED9">
        <w:t xml:space="preserve"> the </w:t>
      </w:r>
      <w:r w:rsidR="00E20546">
        <w:t>logic statement</w:t>
      </w:r>
      <w:r w:rsidR="00681ED9">
        <w:t xml:space="preserve"> S </w:t>
      </w:r>
      <w:r>
        <w:t>=(NOT R) AND B</w:t>
      </w:r>
      <w:r w:rsidR="00681ED9">
        <w:t>.</w:t>
      </w:r>
    </w:p>
    <w:tbl>
      <w:tblPr>
        <w:tblStyle w:val="TableGrid"/>
        <w:tblW w:w="5000" w:type="pct"/>
        <w:tblInd w:w="360" w:type="dxa"/>
        <w:tblLook w:val="04A0" w:firstRow="1" w:lastRow="0" w:firstColumn="1" w:lastColumn="0" w:noHBand="0" w:noVBand="1"/>
      </w:tblPr>
      <w:tblGrid>
        <w:gridCol w:w="2254"/>
        <w:gridCol w:w="2254"/>
        <w:gridCol w:w="2254"/>
        <w:gridCol w:w="2254"/>
      </w:tblGrid>
      <w:tr w:rsidR="006149C4" w:rsidRPr="006149C4" w14:paraId="0E7A6E6B" w14:textId="77777777" w:rsidTr="00F44904">
        <w:tc>
          <w:tcPr>
            <w:tcW w:w="1250" w:type="pct"/>
            <w:shd w:val="clear" w:color="auto" w:fill="B3B3B3"/>
          </w:tcPr>
          <w:p w14:paraId="10D82D86" w14:textId="26B2B546" w:rsidR="006149C4" w:rsidRPr="006149C4" w:rsidRDefault="006149C4" w:rsidP="00A77C0C">
            <w:pPr>
              <w:pStyle w:val="Bullet"/>
              <w:numPr>
                <w:ilvl w:val="0"/>
                <w:numId w:val="0"/>
              </w:numPr>
              <w:spacing w:before="240" w:after="240" w:line="240" w:lineRule="auto"/>
              <w:contextualSpacing w:val="0"/>
              <w:rPr>
                <w:b/>
              </w:rPr>
            </w:pPr>
            <w:r w:rsidRPr="006149C4">
              <w:rPr>
                <w:b/>
              </w:rPr>
              <w:t>R</w:t>
            </w:r>
          </w:p>
        </w:tc>
        <w:tc>
          <w:tcPr>
            <w:tcW w:w="1250" w:type="pct"/>
            <w:shd w:val="clear" w:color="auto" w:fill="B3B3B3"/>
          </w:tcPr>
          <w:p w14:paraId="505737B5" w14:textId="30E109A9" w:rsidR="006149C4" w:rsidRPr="006149C4" w:rsidRDefault="006149C4" w:rsidP="00A77C0C">
            <w:pPr>
              <w:pStyle w:val="Bullet"/>
              <w:numPr>
                <w:ilvl w:val="0"/>
                <w:numId w:val="0"/>
              </w:numPr>
              <w:spacing w:before="240" w:after="240" w:line="240" w:lineRule="auto"/>
              <w:contextualSpacing w:val="0"/>
              <w:rPr>
                <w:b/>
              </w:rPr>
            </w:pPr>
            <w:r w:rsidRPr="006149C4">
              <w:rPr>
                <w:b/>
              </w:rPr>
              <w:t>B</w:t>
            </w:r>
          </w:p>
        </w:tc>
        <w:tc>
          <w:tcPr>
            <w:tcW w:w="1250" w:type="pct"/>
            <w:shd w:val="clear" w:color="auto" w:fill="B3B3B3"/>
          </w:tcPr>
          <w:p w14:paraId="3D010647" w14:textId="443C59F5" w:rsidR="006149C4" w:rsidRPr="006149C4" w:rsidRDefault="006149C4" w:rsidP="00A77C0C">
            <w:pPr>
              <w:pStyle w:val="Bullet"/>
              <w:numPr>
                <w:ilvl w:val="0"/>
                <w:numId w:val="0"/>
              </w:numPr>
              <w:spacing w:before="240" w:after="240" w:line="240" w:lineRule="auto"/>
              <w:contextualSpacing w:val="0"/>
              <w:rPr>
                <w:b/>
              </w:rPr>
            </w:pPr>
            <w:r w:rsidRPr="006149C4">
              <w:rPr>
                <w:b/>
              </w:rPr>
              <w:t>NOT R</w:t>
            </w:r>
          </w:p>
        </w:tc>
        <w:tc>
          <w:tcPr>
            <w:tcW w:w="1250" w:type="pct"/>
            <w:shd w:val="clear" w:color="auto" w:fill="B3B3B3"/>
          </w:tcPr>
          <w:p w14:paraId="6B5A9E5E" w14:textId="5A53E35E" w:rsidR="006149C4" w:rsidRPr="006149C4" w:rsidRDefault="006149C4" w:rsidP="00A77C0C">
            <w:pPr>
              <w:pStyle w:val="Bullet"/>
              <w:numPr>
                <w:ilvl w:val="0"/>
                <w:numId w:val="0"/>
              </w:numPr>
              <w:spacing w:before="240" w:after="240" w:line="240" w:lineRule="auto"/>
              <w:contextualSpacing w:val="0"/>
              <w:rPr>
                <w:b/>
              </w:rPr>
            </w:pPr>
            <w:r w:rsidRPr="006149C4">
              <w:rPr>
                <w:b/>
              </w:rPr>
              <w:t>Q</w:t>
            </w:r>
          </w:p>
        </w:tc>
      </w:tr>
      <w:tr w:rsidR="006149C4" w14:paraId="0393671A" w14:textId="77777777" w:rsidTr="006149C4">
        <w:tc>
          <w:tcPr>
            <w:tcW w:w="1250" w:type="pct"/>
          </w:tcPr>
          <w:p w14:paraId="09EAB280" w14:textId="5F468568" w:rsidR="006149C4" w:rsidRDefault="006149C4" w:rsidP="00A77C0C">
            <w:pPr>
              <w:pStyle w:val="Bullet"/>
              <w:numPr>
                <w:ilvl w:val="0"/>
                <w:numId w:val="0"/>
              </w:numPr>
              <w:spacing w:before="240" w:after="240" w:line="240" w:lineRule="auto"/>
              <w:contextualSpacing w:val="0"/>
            </w:pPr>
            <w:r>
              <w:t>0</w:t>
            </w:r>
          </w:p>
        </w:tc>
        <w:tc>
          <w:tcPr>
            <w:tcW w:w="1250" w:type="pct"/>
          </w:tcPr>
          <w:p w14:paraId="0BCE91C0" w14:textId="5573BE0F" w:rsidR="006149C4" w:rsidRDefault="006149C4" w:rsidP="00A77C0C">
            <w:pPr>
              <w:pStyle w:val="Bullet"/>
              <w:numPr>
                <w:ilvl w:val="0"/>
                <w:numId w:val="0"/>
              </w:numPr>
              <w:spacing w:before="240" w:after="240" w:line="240" w:lineRule="auto"/>
              <w:contextualSpacing w:val="0"/>
            </w:pPr>
            <w:r>
              <w:t>0</w:t>
            </w:r>
          </w:p>
        </w:tc>
        <w:tc>
          <w:tcPr>
            <w:tcW w:w="1250" w:type="pct"/>
          </w:tcPr>
          <w:p w14:paraId="0EBA1D8A" w14:textId="77777777" w:rsidR="006149C4" w:rsidRDefault="006149C4" w:rsidP="00A77C0C">
            <w:pPr>
              <w:pStyle w:val="Bullet"/>
              <w:numPr>
                <w:ilvl w:val="0"/>
                <w:numId w:val="0"/>
              </w:numPr>
              <w:spacing w:before="240" w:after="240" w:line="240" w:lineRule="auto"/>
              <w:contextualSpacing w:val="0"/>
            </w:pPr>
          </w:p>
        </w:tc>
        <w:tc>
          <w:tcPr>
            <w:tcW w:w="1250" w:type="pct"/>
          </w:tcPr>
          <w:p w14:paraId="150BDFBF" w14:textId="77777777" w:rsidR="006149C4" w:rsidRDefault="006149C4" w:rsidP="00A77C0C">
            <w:pPr>
              <w:pStyle w:val="Bullet"/>
              <w:numPr>
                <w:ilvl w:val="0"/>
                <w:numId w:val="0"/>
              </w:numPr>
              <w:spacing w:before="240" w:after="240" w:line="240" w:lineRule="auto"/>
              <w:contextualSpacing w:val="0"/>
            </w:pPr>
          </w:p>
        </w:tc>
      </w:tr>
      <w:tr w:rsidR="006149C4" w14:paraId="64E6DB15" w14:textId="77777777" w:rsidTr="006149C4">
        <w:tc>
          <w:tcPr>
            <w:tcW w:w="1250" w:type="pct"/>
          </w:tcPr>
          <w:p w14:paraId="48E6F336" w14:textId="2F78D514" w:rsidR="006149C4" w:rsidRDefault="006149C4" w:rsidP="00A77C0C">
            <w:pPr>
              <w:pStyle w:val="Bullet"/>
              <w:numPr>
                <w:ilvl w:val="0"/>
                <w:numId w:val="0"/>
              </w:numPr>
              <w:spacing w:before="240" w:after="240" w:line="240" w:lineRule="auto"/>
              <w:contextualSpacing w:val="0"/>
            </w:pPr>
            <w:r>
              <w:t>0</w:t>
            </w:r>
          </w:p>
        </w:tc>
        <w:tc>
          <w:tcPr>
            <w:tcW w:w="1250" w:type="pct"/>
          </w:tcPr>
          <w:p w14:paraId="5F0D433F" w14:textId="544F353E" w:rsidR="006149C4" w:rsidRDefault="006149C4" w:rsidP="00A77C0C">
            <w:pPr>
              <w:pStyle w:val="Bullet"/>
              <w:numPr>
                <w:ilvl w:val="0"/>
                <w:numId w:val="0"/>
              </w:numPr>
              <w:spacing w:before="240" w:after="240" w:line="240" w:lineRule="auto"/>
              <w:contextualSpacing w:val="0"/>
            </w:pPr>
            <w:r>
              <w:t>1</w:t>
            </w:r>
          </w:p>
        </w:tc>
        <w:tc>
          <w:tcPr>
            <w:tcW w:w="1250" w:type="pct"/>
          </w:tcPr>
          <w:p w14:paraId="1AD99F8E" w14:textId="77777777" w:rsidR="006149C4" w:rsidRDefault="006149C4" w:rsidP="00A77C0C">
            <w:pPr>
              <w:pStyle w:val="Bullet"/>
              <w:numPr>
                <w:ilvl w:val="0"/>
                <w:numId w:val="0"/>
              </w:numPr>
              <w:spacing w:before="240" w:after="240" w:line="240" w:lineRule="auto"/>
              <w:contextualSpacing w:val="0"/>
            </w:pPr>
          </w:p>
        </w:tc>
        <w:tc>
          <w:tcPr>
            <w:tcW w:w="1250" w:type="pct"/>
          </w:tcPr>
          <w:p w14:paraId="29CAD1FF" w14:textId="77777777" w:rsidR="006149C4" w:rsidRDefault="006149C4" w:rsidP="00A77C0C">
            <w:pPr>
              <w:pStyle w:val="Bullet"/>
              <w:numPr>
                <w:ilvl w:val="0"/>
                <w:numId w:val="0"/>
              </w:numPr>
              <w:spacing w:before="240" w:after="240" w:line="240" w:lineRule="auto"/>
              <w:contextualSpacing w:val="0"/>
            </w:pPr>
          </w:p>
        </w:tc>
      </w:tr>
      <w:tr w:rsidR="006149C4" w14:paraId="5CEC40E4" w14:textId="77777777" w:rsidTr="006149C4">
        <w:tc>
          <w:tcPr>
            <w:tcW w:w="1250" w:type="pct"/>
          </w:tcPr>
          <w:p w14:paraId="076F9E5B" w14:textId="49932221" w:rsidR="006149C4" w:rsidRDefault="006149C4" w:rsidP="00A77C0C">
            <w:pPr>
              <w:pStyle w:val="Bullet"/>
              <w:numPr>
                <w:ilvl w:val="0"/>
                <w:numId w:val="0"/>
              </w:numPr>
              <w:spacing w:before="240" w:after="240" w:line="240" w:lineRule="auto"/>
              <w:contextualSpacing w:val="0"/>
            </w:pPr>
            <w:r>
              <w:t>1</w:t>
            </w:r>
          </w:p>
        </w:tc>
        <w:tc>
          <w:tcPr>
            <w:tcW w:w="1250" w:type="pct"/>
          </w:tcPr>
          <w:p w14:paraId="601AC7D9" w14:textId="7DBA65A9" w:rsidR="006149C4" w:rsidRDefault="006149C4" w:rsidP="00A77C0C">
            <w:pPr>
              <w:pStyle w:val="Bullet"/>
              <w:numPr>
                <w:ilvl w:val="0"/>
                <w:numId w:val="0"/>
              </w:numPr>
              <w:spacing w:before="240" w:after="240" w:line="240" w:lineRule="auto"/>
              <w:contextualSpacing w:val="0"/>
            </w:pPr>
            <w:r>
              <w:t>0</w:t>
            </w:r>
          </w:p>
        </w:tc>
        <w:tc>
          <w:tcPr>
            <w:tcW w:w="1250" w:type="pct"/>
          </w:tcPr>
          <w:p w14:paraId="7E71B1E9" w14:textId="77777777" w:rsidR="006149C4" w:rsidRDefault="006149C4" w:rsidP="00A77C0C">
            <w:pPr>
              <w:pStyle w:val="Bullet"/>
              <w:numPr>
                <w:ilvl w:val="0"/>
                <w:numId w:val="0"/>
              </w:numPr>
              <w:spacing w:before="240" w:after="240" w:line="240" w:lineRule="auto"/>
              <w:contextualSpacing w:val="0"/>
            </w:pPr>
          </w:p>
        </w:tc>
        <w:tc>
          <w:tcPr>
            <w:tcW w:w="1250" w:type="pct"/>
          </w:tcPr>
          <w:p w14:paraId="6AC32EEE" w14:textId="77777777" w:rsidR="006149C4" w:rsidRDefault="006149C4" w:rsidP="00A77C0C">
            <w:pPr>
              <w:pStyle w:val="Bullet"/>
              <w:numPr>
                <w:ilvl w:val="0"/>
                <w:numId w:val="0"/>
              </w:numPr>
              <w:spacing w:before="240" w:after="240" w:line="240" w:lineRule="auto"/>
              <w:contextualSpacing w:val="0"/>
            </w:pPr>
          </w:p>
        </w:tc>
      </w:tr>
      <w:tr w:rsidR="006149C4" w14:paraId="5DA1E3F2" w14:textId="77777777" w:rsidTr="006149C4">
        <w:tc>
          <w:tcPr>
            <w:tcW w:w="1250" w:type="pct"/>
          </w:tcPr>
          <w:p w14:paraId="6E826243" w14:textId="2C9118DE" w:rsidR="006149C4" w:rsidRDefault="006149C4" w:rsidP="00A77C0C">
            <w:pPr>
              <w:pStyle w:val="Bullet"/>
              <w:numPr>
                <w:ilvl w:val="0"/>
                <w:numId w:val="0"/>
              </w:numPr>
              <w:spacing w:before="240" w:after="240" w:line="240" w:lineRule="auto"/>
              <w:contextualSpacing w:val="0"/>
            </w:pPr>
            <w:r>
              <w:t>1</w:t>
            </w:r>
          </w:p>
        </w:tc>
        <w:tc>
          <w:tcPr>
            <w:tcW w:w="1250" w:type="pct"/>
          </w:tcPr>
          <w:p w14:paraId="1B0092B6" w14:textId="72DAF1F0" w:rsidR="006149C4" w:rsidRDefault="006149C4" w:rsidP="00A77C0C">
            <w:pPr>
              <w:pStyle w:val="Bullet"/>
              <w:numPr>
                <w:ilvl w:val="0"/>
                <w:numId w:val="0"/>
              </w:numPr>
              <w:spacing w:before="240" w:after="240" w:line="240" w:lineRule="auto"/>
              <w:contextualSpacing w:val="0"/>
            </w:pPr>
            <w:r>
              <w:t>1</w:t>
            </w:r>
          </w:p>
        </w:tc>
        <w:tc>
          <w:tcPr>
            <w:tcW w:w="1250" w:type="pct"/>
          </w:tcPr>
          <w:p w14:paraId="00091907" w14:textId="77777777" w:rsidR="006149C4" w:rsidRDefault="006149C4" w:rsidP="00A77C0C">
            <w:pPr>
              <w:pStyle w:val="Bullet"/>
              <w:numPr>
                <w:ilvl w:val="0"/>
                <w:numId w:val="0"/>
              </w:numPr>
              <w:spacing w:before="240" w:after="240" w:line="240" w:lineRule="auto"/>
              <w:contextualSpacing w:val="0"/>
            </w:pPr>
          </w:p>
        </w:tc>
        <w:tc>
          <w:tcPr>
            <w:tcW w:w="1250" w:type="pct"/>
          </w:tcPr>
          <w:p w14:paraId="7811CAE6" w14:textId="77777777" w:rsidR="006149C4" w:rsidRDefault="006149C4" w:rsidP="00A77C0C">
            <w:pPr>
              <w:pStyle w:val="Bullet"/>
              <w:numPr>
                <w:ilvl w:val="0"/>
                <w:numId w:val="0"/>
              </w:numPr>
              <w:spacing w:before="240" w:after="240" w:line="240" w:lineRule="auto"/>
              <w:contextualSpacing w:val="0"/>
            </w:pPr>
          </w:p>
        </w:tc>
      </w:tr>
    </w:tbl>
    <w:p w14:paraId="15698402" w14:textId="77777777" w:rsidR="006149C4" w:rsidRDefault="006149C4" w:rsidP="006149C4">
      <w:pPr>
        <w:pStyle w:val="Bullet"/>
        <w:numPr>
          <w:ilvl w:val="0"/>
          <w:numId w:val="0"/>
        </w:numPr>
        <w:ind w:left="360" w:hanging="360"/>
        <w:contextualSpacing w:val="0"/>
      </w:pPr>
    </w:p>
    <w:p w14:paraId="20801DBD" w14:textId="750169A2" w:rsidR="00681ED9" w:rsidRDefault="00681ED9" w:rsidP="00681ED9">
      <w:pPr>
        <w:pStyle w:val="Bullet"/>
        <w:numPr>
          <w:ilvl w:val="0"/>
          <w:numId w:val="32"/>
        </w:numPr>
        <w:contextualSpacing w:val="0"/>
      </w:pPr>
      <w:r>
        <w:t xml:space="preserve">Explain what this </w:t>
      </w:r>
      <w:r w:rsidR="00E20546">
        <w:t>logic statement</w:t>
      </w:r>
      <w:r>
        <w:t xml:space="preserve"> does.</w:t>
      </w:r>
    </w:p>
    <w:p w14:paraId="6E01A995" w14:textId="77777777" w:rsidR="00681ED9" w:rsidRDefault="00681ED9" w:rsidP="006149C4">
      <w:pPr>
        <w:pStyle w:val="Bullet"/>
        <w:numPr>
          <w:ilvl w:val="0"/>
          <w:numId w:val="0"/>
        </w:numPr>
        <w:ind w:left="360" w:hanging="360"/>
        <w:contextualSpacing w:val="0"/>
      </w:pPr>
    </w:p>
    <w:p w14:paraId="64EFC9D5" w14:textId="77777777" w:rsidR="00681ED9" w:rsidRDefault="00681ED9" w:rsidP="006149C4">
      <w:pPr>
        <w:pStyle w:val="Bullet"/>
        <w:numPr>
          <w:ilvl w:val="0"/>
          <w:numId w:val="0"/>
        </w:numPr>
        <w:ind w:left="360" w:hanging="360"/>
        <w:contextualSpacing w:val="0"/>
      </w:pPr>
    </w:p>
    <w:p w14:paraId="5E1ED6BB" w14:textId="77777777" w:rsidR="00681ED9" w:rsidRDefault="00681ED9" w:rsidP="006149C4">
      <w:pPr>
        <w:pStyle w:val="Bullet"/>
        <w:numPr>
          <w:ilvl w:val="0"/>
          <w:numId w:val="0"/>
        </w:numPr>
        <w:ind w:left="360" w:hanging="360"/>
        <w:contextualSpacing w:val="0"/>
      </w:pPr>
    </w:p>
    <w:p w14:paraId="6020A26B" w14:textId="77777777" w:rsidR="00681ED9" w:rsidRDefault="00681ED9" w:rsidP="006149C4">
      <w:pPr>
        <w:pStyle w:val="Bullet"/>
        <w:numPr>
          <w:ilvl w:val="0"/>
          <w:numId w:val="0"/>
        </w:numPr>
        <w:ind w:left="360" w:hanging="360"/>
        <w:contextualSpacing w:val="0"/>
      </w:pPr>
    </w:p>
    <w:p w14:paraId="537FC315" w14:textId="4125B700" w:rsidR="006149C4" w:rsidRDefault="009406AE" w:rsidP="009406AE">
      <w:pPr>
        <w:pStyle w:val="Bullet"/>
        <w:numPr>
          <w:ilvl w:val="0"/>
          <w:numId w:val="32"/>
        </w:numPr>
        <w:contextualSpacing w:val="0"/>
      </w:pPr>
      <w:r>
        <w:t>C</w:t>
      </w:r>
      <w:r w:rsidR="006149C4">
        <w:t xml:space="preserve">onstruct a </w:t>
      </w:r>
      <w:r w:rsidR="00E20546">
        <w:t>logic statement</w:t>
      </w:r>
      <w:r w:rsidR="006149C4">
        <w:t xml:space="preserve"> to determine if either light is on at the same time as the speaker </w:t>
      </w:r>
      <w:r>
        <w:t>(S) is on.</w:t>
      </w:r>
    </w:p>
    <w:p w14:paraId="798AE74D" w14:textId="57F245D7" w:rsidR="00CB2805" w:rsidRPr="00664A40" w:rsidRDefault="007211E5" w:rsidP="00664A40">
      <w:pPr>
        <w:spacing w:after="160" w:line="259" w:lineRule="auto"/>
        <w:rPr>
          <w:b/>
          <w:bCs/>
          <w:szCs w:val="26"/>
          <w:u w:val="single"/>
        </w:rPr>
      </w:pPr>
      <w:r>
        <w:br w:type="page"/>
      </w:r>
    </w:p>
    <w:p w14:paraId="2B7D1837" w14:textId="77777777" w:rsidR="000E5AA9" w:rsidRDefault="000E5AA9" w:rsidP="000E5AA9">
      <w:pPr>
        <w:pStyle w:val="Heading2"/>
      </w:pPr>
      <w:r>
        <w:lastRenderedPageBreak/>
        <w:t>Lesson 2</w:t>
      </w:r>
    </w:p>
    <w:p w14:paraId="7916CB05" w14:textId="098A06D6" w:rsidR="000E5AA9" w:rsidRDefault="000E5AA9" w:rsidP="000E5AA9">
      <w:pPr>
        <w:pStyle w:val="Heading3"/>
      </w:pPr>
      <w:r>
        <w:t>Activity 9.2.1</w:t>
      </w:r>
    </w:p>
    <w:p w14:paraId="7A77853C" w14:textId="77777777" w:rsidR="000E5AA9" w:rsidRPr="000047CF" w:rsidRDefault="000E5AA9" w:rsidP="000E5AA9">
      <w:r w:rsidRPr="000047CF">
        <w:t>Web</w:t>
      </w:r>
      <w:r>
        <w:t xml:space="preserve"> </w:t>
      </w:r>
      <w:r w:rsidRPr="000047CF">
        <w:t>browser module in Python 3</w:t>
      </w:r>
    </w:p>
    <w:p w14:paraId="563F49E7" w14:textId="77777777" w:rsidR="000E5AA9" w:rsidRPr="000047CF" w:rsidRDefault="000E5AA9" w:rsidP="000E5AA9">
      <w:r w:rsidRPr="000047CF">
        <w:t>This module allows Python to open web pages from programs.</w:t>
      </w:r>
      <w:r>
        <w:t xml:space="preserve"> </w:t>
      </w:r>
      <w:r w:rsidRPr="000047CF">
        <w:t xml:space="preserve">More details can be found at </w:t>
      </w:r>
      <w:hyperlink r:id="rId21" w:history="1">
        <w:r w:rsidRPr="000047CF">
          <w:rPr>
            <w:rStyle w:val="Hyperlink"/>
            <w:rFonts w:ascii="Arial" w:hAnsi="Arial" w:cs="Arial"/>
            <w:sz w:val="24"/>
            <w:szCs w:val="24"/>
          </w:rPr>
          <w:t>http://docs.python.org/2/library/webbrowser.html</w:t>
        </w:r>
      </w:hyperlink>
      <w:r>
        <w:t>.</w:t>
      </w:r>
    </w:p>
    <w:p w14:paraId="55030D8A" w14:textId="77777777" w:rsidR="000E5AA9" w:rsidRDefault="000E5AA9" w:rsidP="000E5AA9"/>
    <w:p w14:paraId="712B532D" w14:textId="77777777" w:rsidR="000E5AA9" w:rsidRDefault="000E5AA9" w:rsidP="000E5AA9">
      <w:proofErr w:type="spellStart"/>
      <w:r w:rsidRPr="000047CF">
        <w:t>webbrowser.open</w:t>
      </w:r>
      <w:proofErr w:type="spellEnd"/>
      <w:r w:rsidRPr="000047CF">
        <w:t>(URL) opens a web page given a URL as a string in your default web browser.</w:t>
      </w:r>
    </w:p>
    <w:p w14:paraId="2622E2B4" w14:textId="77777777" w:rsidR="000E5AA9" w:rsidRPr="000047CF" w:rsidRDefault="000E5AA9" w:rsidP="000E5AA9">
      <w:pPr>
        <w:pStyle w:val="ListParagraph"/>
      </w:pPr>
      <w:r w:rsidRPr="000047CF">
        <w:t>&gt;&gt;&gt;</w:t>
      </w:r>
      <w:proofErr w:type="spellStart"/>
      <w:r w:rsidRPr="000047CF">
        <w:t>webbrowser.open</w:t>
      </w:r>
      <w:proofErr w:type="spellEnd"/>
      <w:r w:rsidRPr="000047CF">
        <w:t>("http://www.bbc.co.uk")</w:t>
      </w:r>
    </w:p>
    <w:p w14:paraId="235FE8E3" w14:textId="77777777" w:rsidR="000E5AA9" w:rsidRPr="000047CF" w:rsidRDefault="000E5AA9" w:rsidP="000E5AA9"/>
    <w:p w14:paraId="3176099C" w14:textId="77777777" w:rsidR="000E5AA9" w:rsidRDefault="000E5AA9" w:rsidP="000E5AA9">
      <w:pPr>
        <w:pStyle w:val="Bullet"/>
      </w:pPr>
      <w:r>
        <w:t>Copy and run this program:</w:t>
      </w:r>
    </w:p>
    <w:p w14:paraId="185B618B" w14:textId="77777777" w:rsidR="000E5AA9" w:rsidRPr="000047CF" w:rsidRDefault="000E5AA9" w:rsidP="000E5AA9"/>
    <w:p w14:paraId="04B9C9FF" w14:textId="77777777" w:rsidR="000E5AA9" w:rsidRPr="00631C7E" w:rsidRDefault="000E5AA9" w:rsidP="00F44904">
      <w:pPr>
        <w:pStyle w:val="ListParagraph"/>
        <w:spacing w:after="60" w:line="240" w:lineRule="auto"/>
        <w:contextualSpacing w:val="0"/>
      </w:pPr>
      <w:r w:rsidRPr="00631C7E">
        <w:t>def webpage():</w:t>
      </w:r>
    </w:p>
    <w:p w14:paraId="6686ED76" w14:textId="3905E744" w:rsidR="000E5AA9" w:rsidRPr="00631C7E" w:rsidRDefault="000E5AA9" w:rsidP="00F44904">
      <w:pPr>
        <w:pStyle w:val="ListParagraph"/>
        <w:spacing w:after="60" w:line="240" w:lineRule="auto"/>
        <w:contextualSpacing w:val="0"/>
      </w:pPr>
      <w:r w:rsidRPr="00631C7E">
        <w:tab/>
        <w:t>import</w:t>
      </w:r>
      <w:r w:rsidR="00B3072F">
        <w:t xml:space="preserve"> </w:t>
      </w:r>
      <w:proofErr w:type="spellStart"/>
      <w:r w:rsidRPr="00631C7E">
        <w:t>webbrowser</w:t>
      </w:r>
      <w:proofErr w:type="spellEnd"/>
    </w:p>
    <w:p w14:paraId="6150C00D" w14:textId="77777777" w:rsidR="000E5AA9" w:rsidRPr="00631C7E" w:rsidRDefault="000E5AA9" w:rsidP="00F44904">
      <w:pPr>
        <w:pStyle w:val="ListParagraph"/>
        <w:spacing w:after="60" w:line="240" w:lineRule="auto"/>
        <w:contextualSpacing w:val="0"/>
      </w:pPr>
      <w:r>
        <w:tab/>
      </w:r>
      <w:r w:rsidRPr="00631C7E">
        <w:t xml:space="preserve">web1 ="http://www.bbc.co.uk/"   </w:t>
      </w:r>
    </w:p>
    <w:p w14:paraId="71E49A0C" w14:textId="77777777" w:rsidR="000E5AA9" w:rsidRPr="00631C7E" w:rsidRDefault="000E5AA9" w:rsidP="00F44904">
      <w:pPr>
        <w:pStyle w:val="ListParagraph"/>
        <w:spacing w:after="60" w:line="240" w:lineRule="auto"/>
        <w:contextualSpacing w:val="0"/>
      </w:pPr>
      <w:r>
        <w:tab/>
      </w:r>
      <w:r w:rsidRPr="00631C7E">
        <w:t>web2="http://en.wikipedia.org/wiki/</w:t>
      </w:r>
      <w:proofErr w:type="spellStart"/>
      <w:r w:rsidRPr="00631C7E">
        <w:t>Main_Page</w:t>
      </w:r>
      <w:proofErr w:type="spellEnd"/>
      <w:r w:rsidRPr="00631C7E">
        <w:t>"</w:t>
      </w:r>
    </w:p>
    <w:p w14:paraId="69F6AAB4" w14:textId="6F86232C" w:rsidR="000E5AA9" w:rsidRPr="00631C7E" w:rsidRDefault="000E5AA9" w:rsidP="00F44904">
      <w:pPr>
        <w:pStyle w:val="ListParagraph"/>
        <w:spacing w:after="60" w:line="240" w:lineRule="auto"/>
        <w:contextualSpacing w:val="0"/>
      </w:pPr>
      <w:r>
        <w:tab/>
      </w:r>
      <w:r w:rsidRPr="00631C7E">
        <w:t>web3=</w:t>
      </w:r>
      <w:r>
        <w:t xml:space="preserve"> </w:t>
      </w:r>
      <w:r w:rsidR="00B3072F" w:rsidRPr="00631C7E">
        <w:t>"</w:t>
      </w:r>
      <w:r w:rsidRPr="0037797B">
        <w:t>http://www.nasa.gov/</w:t>
      </w:r>
      <w:r w:rsidR="00B3072F" w:rsidRPr="00631C7E">
        <w:t>"</w:t>
      </w:r>
    </w:p>
    <w:p w14:paraId="36FFAE68" w14:textId="313D1422" w:rsidR="000E5AA9" w:rsidRPr="00631C7E" w:rsidRDefault="000E5AA9" w:rsidP="00F44904">
      <w:pPr>
        <w:pStyle w:val="ListParagraph"/>
        <w:spacing w:after="60" w:line="240" w:lineRule="auto"/>
        <w:contextualSpacing w:val="0"/>
      </w:pPr>
      <w:r>
        <w:tab/>
      </w:r>
      <w:r w:rsidR="00C80A4C">
        <w:t>answer = int</w:t>
      </w:r>
      <w:r w:rsidRPr="00631C7E">
        <w:t>(input("""</w:t>
      </w:r>
    </w:p>
    <w:p w14:paraId="09D29EA8" w14:textId="77777777" w:rsidR="000E5AA9" w:rsidRPr="00631C7E" w:rsidRDefault="000E5AA9" w:rsidP="00F44904">
      <w:pPr>
        <w:pStyle w:val="ListParagraph"/>
        <w:spacing w:after="60" w:line="240" w:lineRule="auto"/>
        <w:contextualSpacing w:val="0"/>
      </w:pPr>
      <w:r>
        <w:tab/>
      </w:r>
      <w:r w:rsidRPr="00631C7E">
        <w:t>1 To open BBC</w:t>
      </w:r>
    </w:p>
    <w:p w14:paraId="701D4275" w14:textId="77777777" w:rsidR="000E5AA9" w:rsidRPr="00631C7E" w:rsidRDefault="000E5AA9" w:rsidP="00F44904">
      <w:pPr>
        <w:pStyle w:val="ListParagraph"/>
        <w:spacing w:after="60" w:line="240" w:lineRule="auto"/>
        <w:contextualSpacing w:val="0"/>
      </w:pPr>
      <w:r>
        <w:tab/>
      </w:r>
      <w:r w:rsidRPr="00631C7E">
        <w:t>2 To open Wikipedia</w:t>
      </w:r>
    </w:p>
    <w:p w14:paraId="2D8B81E2" w14:textId="77777777" w:rsidR="000E5AA9" w:rsidRPr="00631C7E" w:rsidRDefault="000E5AA9" w:rsidP="00F44904">
      <w:pPr>
        <w:pStyle w:val="ListParagraph"/>
        <w:spacing w:after="60" w:line="240" w:lineRule="auto"/>
        <w:contextualSpacing w:val="0"/>
      </w:pPr>
      <w:r>
        <w:tab/>
      </w:r>
      <w:r w:rsidRPr="00631C7E">
        <w:t>3 To open NASA</w:t>
      </w:r>
    </w:p>
    <w:p w14:paraId="5C028CD9" w14:textId="77777777" w:rsidR="000E5AA9" w:rsidRDefault="000E5AA9" w:rsidP="00F44904">
      <w:pPr>
        <w:pStyle w:val="ListParagraph"/>
        <w:spacing w:after="60" w:line="240" w:lineRule="auto"/>
        <w:contextualSpacing w:val="0"/>
      </w:pPr>
      <w:r>
        <w:tab/>
      </w:r>
      <w:r w:rsidRPr="00631C7E">
        <w:t>"""))</w:t>
      </w:r>
    </w:p>
    <w:p w14:paraId="68E24130" w14:textId="77777777" w:rsidR="000E5AA9" w:rsidRPr="00631C7E" w:rsidRDefault="000E5AA9" w:rsidP="00F44904">
      <w:pPr>
        <w:pStyle w:val="ListParagraph"/>
        <w:spacing w:after="60" w:line="240" w:lineRule="auto"/>
        <w:contextualSpacing w:val="0"/>
      </w:pPr>
      <w:r>
        <w:tab/>
      </w:r>
      <w:r w:rsidRPr="00631C7E">
        <w:t>if answer ==1:</w:t>
      </w:r>
    </w:p>
    <w:p w14:paraId="4AEBBEE8" w14:textId="77777777" w:rsidR="000E5AA9" w:rsidRPr="00631C7E" w:rsidRDefault="000E5AA9" w:rsidP="00F44904">
      <w:pPr>
        <w:pStyle w:val="ListParagraph"/>
        <w:spacing w:after="60" w:line="240" w:lineRule="auto"/>
        <w:contextualSpacing w:val="0"/>
      </w:pPr>
      <w:r>
        <w:tab/>
      </w:r>
      <w:r>
        <w:tab/>
      </w:r>
      <w:proofErr w:type="spellStart"/>
      <w:r w:rsidRPr="00631C7E">
        <w:t>webbrowser.open</w:t>
      </w:r>
      <w:proofErr w:type="spellEnd"/>
      <w:r w:rsidRPr="00631C7E">
        <w:t>(web1)</w:t>
      </w:r>
    </w:p>
    <w:p w14:paraId="51079668" w14:textId="77777777" w:rsidR="000E5AA9" w:rsidRPr="00631C7E" w:rsidRDefault="000E5AA9" w:rsidP="00F44904">
      <w:pPr>
        <w:pStyle w:val="ListParagraph"/>
        <w:spacing w:after="60" w:line="240" w:lineRule="auto"/>
        <w:contextualSpacing w:val="0"/>
      </w:pPr>
      <w:r>
        <w:tab/>
      </w:r>
      <w:proofErr w:type="spellStart"/>
      <w:r w:rsidRPr="00631C7E">
        <w:t>elif</w:t>
      </w:r>
      <w:proofErr w:type="spellEnd"/>
      <w:r w:rsidRPr="00631C7E">
        <w:t xml:space="preserve"> answer == 2:</w:t>
      </w:r>
    </w:p>
    <w:p w14:paraId="2B22029A" w14:textId="77777777" w:rsidR="000E5AA9" w:rsidRPr="00631C7E" w:rsidRDefault="000E5AA9" w:rsidP="00F44904">
      <w:pPr>
        <w:pStyle w:val="ListParagraph"/>
        <w:spacing w:after="60" w:line="240" w:lineRule="auto"/>
        <w:contextualSpacing w:val="0"/>
      </w:pPr>
      <w:r w:rsidRPr="00631C7E">
        <w:tab/>
      </w:r>
      <w:r>
        <w:tab/>
      </w:r>
      <w:proofErr w:type="spellStart"/>
      <w:r w:rsidRPr="00631C7E">
        <w:t>webbrowser.open</w:t>
      </w:r>
      <w:proofErr w:type="spellEnd"/>
      <w:r w:rsidRPr="00631C7E">
        <w:t>(web2)</w:t>
      </w:r>
    </w:p>
    <w:p w14:paraId="52CA9A39" w14:textId="77777777" w:rsidR="000E5AA9" w:rsidRPr="00631C7E" w:rsidRDefault="000E5AA9" w:rsidP="00F44904">
      <w:pPr>
        <w:pStyle w:val="ListParagraph"/>
        <w:spacing w:after="60" w:line="240" w:lineRule="auto"/>
        <w:contextualSpacing w:val="0"/>
      </w:pPr>
      <w:r>
        <w:tab/>
      </w:r>
      <w:r w:rsidRPr="00631C7E">
        <w:t>else:</w:t>
      </w:r>
    </w:p>
    <w:p w14:paraId="469CCEB7" w14:textId="23AC7617" w:rsidR="00C80A4C" w:rsidRDefault="000E5AA9" w:rsidP="00C80A4C">
      <w:pPr>
        <w:pStyle w:val="ListParagraph"/>
        <w:spacing w:after="60" w:line="240" w:lineRule="auto"/>
        <w:contextualSpacing w:val="0"/>
      </w:pPr>
      <w:r w:rsidRPr="00631C7E">
        <w:tab/>
      </w:r>
      <w:r>
        <w:tab/>
      </w:r>
      <w:proofErr w:type="spellStart"/>
      <w:r w:rsidRPr="00631C7E">
        <w:t>webbrowser.open</w:t>
      </w:r>
      <w:proofErr w:type="spellEnd"/>
      <w:r w:rsidRPr="00631C7E">
        <w:t>(web3)</w:t>
      </w:r>
    </w:p>
    <w:p w14:paraId="18FFD07C" w14:textId="0F3A31FF" w:rsidR="000E5AA9" w:rsidRDefault="00C80A4C" w:rsidP="00C80A4C">
      <w:pPr>
        <w:pStyle w:val="ListParagraph"/>
        <w:spacing w:after="60" w:line="240" w:lineRule="auto"/>
        <w:contextualSpacing w:val="0"/>
      </w:pPr>
      <w:r>
        <w:t>#main program</w:t>
      </w:r>
    </w:p>
    <w:p w14:paraId="08B31C79" w14:textId="5A580733" w:rsidR="00C80A4C" w:rsidRDefault="00C80A4C" w:rsidP="00C80A4C">
      <w:pPr>
        <w:pStyle w:val="ListParagraph"/>
        <w:spacing w:after="60" w:line="240" w:lineRule="auto"/>
        <w:contextualSpacing w:val="0"/>
      </w:pPr>
      <w:r>
        <w:t>webpage()</w:t>
      </w:r>
    </w:p>
    <w:p w14:paraId="3B751A88" w14:textId="77777777" w:rsidR="00C80A4C" w:rsidRPr="000047CF" w:rsidRDefault="00C80A4C" w:rsidP="00C80A4C">
      <w:pPr>
        <w:pStyle w:val="ListParagraph"/>
        <w:spacing w:after="60" w:line="240" w:lineRule="auto"/>
        <w:contextualSpacing w:val="0"/>
      </w:pPr>
    </w:p>
    <w:p w14:paraId="28EDD5D4" w14:textId="77777777" w:rsidR="000E5AA9" w:rsidRPr="000047CF" w:rsidRDefault="000E5AA9" w:rsidP="000E5AA9">
      <w:pPr>
        <w:pStyle w:val="Bullet"/>
      </w:pPr>
      <w:r w:rsidRPr="000047CF">
        <w:t>Amend the program to open other web pages.</w:t>
      </w:r>
    </w:p>
    <w:p w14:paraId="4730E302" w14:textId="77777777" w:rsidR="000E5AA9" w:rsidRDefault="000E5AA9" w:rsidP="000E5AA9"/>
    <w:p w14:paraId="6F42686D" w14:textId="4D709205" w:rsidR="000E5AA9" w:rsidRPr="000047CF" w:rsidRDefault="000E5AA9" w:rsidP="000E5AA9">
      <w:pPr>
        <w:pStyle w:val="Heading3"/>
      </w:pPr>
      <w:r w:rsidRPr="000047CF">
        <w:lastRenderedPageBreak/>
        <w:t xml:space="preserve">Activity </w:t>
      </w:r>
      <w:r>
        <w:t>9.2.2</w:t>
      </w:r>
    </w:p>
    <w:p w14:paraId="61AD07C5" w14:textId="77777777" w:rsidR="000E5AA9" w:rsidRPr="000047CF" w:rsidRDefault="000E5AA9" w:rsidP="000E5AA9">
      <w:proofErr w:type="spellStart"/>
      <w:r w:rsidRPr="000047CF">
        <w:t>winsound</w:t>
      </w:r>
      <w:proofErr w:type="spellEnd"/>
      <w:r w:rsidRPr="000047CF">
        <w:t xml:space="preserve"> module in Python 3</w:t>
      </w:r>
    </w:p>
    <w:p w14:paraId="460FF93E" w14:textId="77777777" w:rsidR="000E5AA9" w:rsidRDefault="000E5AA9" w:rsidP="000E5AA9">
      <w:r w:rsidRPr="000047CF">
        <w:t>This module allows Python to play sounds on Windows computers.</w:t>
      </w:r>
      <w:r>
        <w:t xml:space="preserve"> </w:t>
      </w:r>
      <w:r w:rsidRPr="000047CF">
        <w:t xml:space="preserve">Try out the commands below to explore the </w:t>
      </w:r>
      <w:proofErr w:type="spellStart"/>
      <w:r w:rsidRPr="000047CF">
        <w:t>winsound</w:t>
      </w:r>
      <w:proofErr w:type="spellEnd"/>
      <w:r w:rsidRPr="000047CF">
        <w:t xml:space="preserve"> module.</w:t>
      </w:r>
    </w:p>
    <w:p w14:paraId="6DD98FD8" w14:textId="77777777" w:rsidR="000E5AA9" w:rsidRPr="000047CF" w:rsidRDefault="000E5AA9" w:rsidP="000E5AA9"/>
    <w:p w14:paraId="4E7046E1" w14:textId="77777777" w:rsidR="000E5AA9" w:rsidRPr="000047CF" w:rsidRDefault="000E5AA9" w:rsidP="000E5AA9">
      <w:proofErr w:type="spellStart"/>
      <w:r w:rsidRPr="000047CF">
        <w:rPr>
          <w:b/>
        </w:rPr>
        <w:t>winsound.Beep</w:t>
      </w:r>
      <w:proofErr w:type="spellEnd"/>
      <w:r w:rsidRPr="000047CF">
        <w:rPr>
          <w:b/>
        </w:rPr>
        <w:t>(</w:t>
      </w:r>
      <w:proofErr w:type="spellStart"/>
      <w:r w:rsidRPr="000047CF">
        <w:rPr>
          <w:b/>
        </w:rPr>
        <w:t>frequency,duration</w:t>
      </w:r>
      <w:proofErr w:type="spellEnd"/>
      <w:r w:rsidRPr="000047CF">
        <w:rPr>
          <w:b/>
        </w:rPr>
        <w:t>)</w:t>
      </w:r>
      <w:r>
        <w:rPr>
          <w:b/>
        </w:rPr>
        <w:t xml:space="preserve"> </w:t>
      </w:r>
      <w:r w:rsidRPr="000047CF">
        <w:t>makes a sound at the frequency given</w:t>
      </w:r>
      <w:r>
        <w:t>,</w:t>
      </w:r>
      <w:r w:rsidRPr="000047CF">
        <w:t xml:space="preserve"> for the amo</w:t>
      </w:r>
      <w:r>
        <w:t xml:space="preserve">unt of time given in duration. </w:t>
      </w:r>
      <w:r w:rsidRPr="000047CF">
        <w:t xml:space="preserve">Frequency </w:t>
      </w:r>
      <w:r>
        <w:t xml:space="preserve">is in hertz from 32 to 32,767. </w:t>
      </w:r>
      <w:r w:rsidRPr="000047CF">
        <w:t>Duration is in milliseconds.</w:t>
      </w:r>
    </w:p>
    <w:p w14:paraId="445C17DB" w14:textId="77777777" w:rsidR="000E5AA9" w:rsidRPr="000047CF" w:rsidRDefault="000E5AA9" w:rsidP="000E5AA9">
      <w:pPr>
        <w:pStyle w:val="ListParagraph"/>
      </w:pPr>
      <w:r w:rsidRPr="000047CF">
        <w:t>&gt;&gt;&gt;</w:t>
      </w:r>
      <w:proofErr w:type="spellStart"/>
      <w:r w:rsidRPr="000047CF">
        <w:t>winsound.Beep</w:t>
      </w:r>
      <w:proofErr w:type="spellEnd"/>
      <w:r w:rsidRPr="000047CF">
        <w:t>(1000,500)</w:t>
      </w:r>
    </w:p>
    <w:p w14:paraId="1C0BF88A" w14:textId="77777777" w:rsidR="000E5AA9" w:rsidRDefault="000E5AA9" w:rsidP="000E5AA9"/>
    <w:p w14:paraId="124A80A8" w14:textId="77777777" w:rsidR="000E5AA9" w:rsidRPr="000047CF" w:rsidRDefault="000E5AA9" w:rsidP="000E5AA9">
      <w:pPr>
        <w:pStyle w:val="Bullet"/>
      </w:pPr>
      <w:r w:rsidRPr="000047CF">
        <w:t>Experiment with different values of frequency and duration</w:t>
      </w:r>
      <w:r>
        <w:t>.</w:t>
      </w:r>
    </w:p>
    <w:p w14:paraId="4F365B30" w14:textId="77777777" w:rsidR="000E5AA9" w:rsidRDefault="000E5AA9" w:rsidP="000E5AA9"/>
    <w:p w14:paraId="73551614" w14:textId="77777777" w:rsidR="000E5AA9" w:rsidRPr="000047CF" w:rsidRDefault="000E5AA9" w:rsidP="000E5AA9">
      <w:pPr>
        <w:pStyle w:val="Bullet"/>
      </w:pPr>
      <w:r>
        <w:t xml:space="preserve">Copy and run this program. </w:t>
      </w:r>
      <w:r w:rsidRPr="000047CF">
        <w:t>Explain what it does.</w:t>
      </w:r>
    </w:p>
    <w:p w14:paraId="223CEEB6" w14:textId="77777777" w:rsidR="000E5AA9" w:rsidRPr="000047CF" w:rsidRDefault="000E5AA9" w:rsidP="000E5AA9">
      <w:pPr>
        <w:pStyle w:val="ListParagraph"/>
      </w:pPr>
      <w:r w:rsidRPr="000047CF">
        <w:t>def sound():</w:t>
      </w:r>
    </w:p>
    <w:p w14:paraId="169E6FE5" w14:textId="1687AA7A" w:rsidR="000E5AA9" w:rsidRPr="000047CF" w:rsidRDefault="000E5AA9" w:rsidP="000E5AA9">
      <w:pPr>
        <w:pStyle w:val="ListParagraph"/>
      </w:pPr>
      <w:r>
        <w:tab/>
      </w:r>
      <w:r w:rsidRPr="000047CF">
        <w:t>import</w:t>
      </w:r>
      <w:r w:rsidR="00C80A4C">
        <w:t xml:space="preserve"> </w:t>
      </w:r>
      <w:proofErr w:type="spellStart"/>
      <w:r w:rsidRPr="000047CF">
        <w:t>winsound</w:t>
      </w:r>
      <w:proofErr w:type="spellEnd"/>
    </w:p>
    <w:p w14:paraId="57376B5F" w14:textId="77777777" w:rsidR="000E5AA9" w:rsidRPr="000047CF" w:rsidRDefault="000E5AA9" w:rsidP="000E5AA9">
      <w:pPr>
        <w:pStyle w:val="ListParagraph"/>
      </w:pPr>
      <w:r>
        <w:tab/>
      </w:r>
      <w:r w:rsidRPr="000047CF">
        <w:t>frequency = 100</w:t>
      </w:r>
    </w:p>
    <w:p w14:paraId="041F0AC9" w14:textId="77777777" w:rsidR="000E5AA9" w:rsidRPr="000047CF" w:rsidRDefault="000E5AA9" w:rsidP="000E5AA9">
      <w:pPr>
        <w:pStyle w:val="ListParagraph"/>
      </w:pPr>
      <w:r>
        <w:tab/>
      </w:r>
      <w:r w:rsidRPr="000047CF">
        <w:t>duration = 200</w:t>
      </w:r>
    </w:p>
    <w:p w14:paraId="35ED6A62" w14:textId="77777777" w:rsidR="000E5AA9" w:rsidRDefault="000E5AA9" w:rsidP="000E5AA9">
      <w:pPr>
        <w:pStyle w:val="ListParagraph"/>
      </w:pPr>
      <w:r>
        <w:tab/>
      </w:r>
      <w:r w:rsidRPr="000047CF">
        <w:t>number = 40</w:t>
      </w:r>
    </w:p>
    <w:p w14:paraId="7016EF44" w14:textId="3E16C862" w:rsidR="000E5AA9" w:rsidRDefault="000E5AA9" w:rsidP="000E5AA9">
      <w:pPr>
        <w:pStyle w:val="ListParagraph"/>
      </w:pPr>
      <w:r>
        <w:tab/>
      </w:r>
      <w:r w:rsidR="00C80A4C">
        <w:t>for index</w:t>
      </w:r>
      <w:r w:rsidRPr="000047CF">
        <w:t xml:space="preserve"> in range (40):</w:t>
      </w:r>
    </w:p>
    <w:p w14:paraId="3AE5F05A" w14:textId="77777777" w:rsidR="000E5AA9" w:rsidRPr="000047CF" w:rsidRDefault="000E5AA9" w:rsidP="000E5AA9">
      <w:pPr>
        <w:pStyle w:val="ListParagraph"/>
      </w:pPr>
      <w:r>
        <w:tab/>
      </w:r>
      <w:r>
        <w:tab/>
      </w:r>
      <w:proofErr w:type="spellStart"/>
      <w:r w:rsidRPr="000047CF">
        <w:t>winsound.Beep</w:t>
      </w:r>
      <w:proofErr w:type="spellEnd"/>
      <w:r w:rsidRPr="000047CF">
        <w:t>(frequency,200)</w:t>
      </w:r>
    </w:p>
    <w:p w14:paraId="22426EDC" w14:textId="77777777" w:rsidR="000E5AA9" w:rsidRPr="000047CF" w:rsidRDefault="000E5AA9" w:rsidP="000E5AA9">
      <w:pPr>
        <w:pStyle w:val="ListParagraph"/>
      </w:pPr>
      <w:r>
        <w:tab/>
      </w:r>
      <w:r>
        <w:tab/>
      </w:r>
      <w:r w:rsidRPr="000047CF">
        <w:t>frequency = frequency + 50</w:t>
      </w:r>
    </w:p>
    <w:p w14:paraId="0AEAE75E" w14:textId="77777777" w:rsidR="00C80A4C" w:rsidRDefault="00C80A4C" w:rsidP="00C80A4C">
      <w:pPr>
        <w:pStyle w:val="ListParagraph"/>
        <w:spacing w:after="60" w:line="240" w:lineRule="auto"/>
        <w:contextualSpacing w:val="0"/>
      </w:pPr>
      <w:r>
        <w:t>#main program</w:t>
      </w:r>
    </w:p>
    <w:p w14:paraId="70BAC6FB" w14:textId="1C89D5CA" w:rsidR="00C80A4C" w:rsidRDefault="00C80A4C" w:rsidP="00C80A4C">
      <w:pPr>
        <w:pStyle w:val="ListParagraph"/>
        <w:spacing w:after="60" w:line="240" w:lineRule="auto"/>
        <w:contextualSpacing w:val="0"/>
      </w:pPr>
      <w:proofErr w:type="spellStart"/>
      <w:r>
        <w:t>winsound</w:t>
      </w:r>
      <w:proofErr w:type="spellEnd"/>
      <w:r>
        <w:t>()</w:t>
      </w:r>
    </w:p>
    <w:p w14:paraId="69A3B04E" w14:textId="77777777" w:rsidR="000E5AA9" w:rsidRPr="000047CF" w:rsidRDefault="000E5AA9" w:rsidP="000E5AA9"/>
    <w:p w14:paraId="1BDB6AF2" w14:textId="15BF0BC6" w:rsidR="000E5AA9" w:rsidRDefault="000E5AA9" w:rsidP="000E5AA9">
      <w:pPr>
        <w:pStyle w:val="Bullet"/>
      </w:pPr>
      <w:r w:rsidRPr="000047CF">
        <w:t xml:space="preserve">Experiment </w:t>
      </w:r>
      <w:r w:rsidR="00C80A4C">
        <w:t>entering</w:t>
      </w:r>
      <w:r w:rsidRPr="000047CF">
        <w:t xml:space="preserve"> different </w:t>
      </w:r>
      <w:r>
        <w:t>frequency and duration values</w:t>
      </w:r>
      <w:r w:rsidRPr="000047CF">
        <w:t>.</w:t>
      </w:r>
    </w:p>
    <w:p w14:paraId="4BA28767" w14:textId="77777777" w:rsidR="000E5AA9" w:rsidRPr="000047CF" w:rsidRDefault="000E5AA9" w:rsidP="000E5AA9">
      <w:proofErr w:type="spellStart"/>
      <w:r w:rsidRPr="000047CF">
        <w:rPr>
          <w:b/>
        </w:rPr>
        <w:t>winsound.PlaySound</w:t>
      </w:r>
      <w:proofErr w:type="spellEnd"/>
      <w:r w:rsidRPr="000047CF">
        <w:rPr>
          <w:b/>
        </w:rPr>
        <w:t>(filename, flags)</w:t>
      </w:r>
      <w:r>
        <w:rPr>
          <w:b/>
        </w:rPr>
        <w:t xml:space="preserve"> </w:t>
      </w:r>
      <w:r w:rsidRPr="000047CF">
        <w:t>plays the sound file specified</w:t>
      </w:r>
      <w:r>
        <w:t xml:space="preserve"> by the filename. </w:t>
      </w:r>
      <w:r w:rsidRPr="000047CF">
        <w:t>This can be used to play the Windows sound files (for Windows operating systems only)</w:t>
      </w:r>
      <w:r>
        <w:t>,</w:t>
      </w:r>
      <w:r w:rsidRPr="000047CF">
        <w:t xml:space="preserve"> which have been set</w:t>
      </w:r>
      <w:r>
        <w:t xml:space="preserve"> </w:t>
      </w:r>
      <w:r w:rsidRPr="000047CF">
        <w:t>up by the operating system.</w:t>
      </w:r>
    </w:p>
    <w:p w14:paraId="35314AD1" w14:textId="6EDB6445" w:rsidR="000E5AA9" w:rsidRPr="000047CF" w:rsidRDefault="000E5AA9" w:rsidP="000E5AA9">
      <w:pPr>
        <w:pStyle w:val="ListParagraph"/>
      </w:pPr>
      <w:r w:rsidRPr="000047CF">
        <w:t>&gt;&gt;&gt;import</w:t>
      </w:r>
      <w:r w:rsidR="00C80A4C">
        <w:t xml:space="preserve"> </w:t>
      </w:r>
      <w:proofErr w:type="spellStart"/>
      <w:r w:rsidRPr="000047CF">
        <w:t>winsound</w:t>
      </w:r>
      <w:proofErr w:type="spellEnd"/>
    </w:p>
    <w:p w14:paraId="3F1009F2" w14:textId="77777777" w:rsidR="000E5AA9" w:rsidRPr="000047CF" w:rsidRDefault="000E5AA9" w:rsidP="000E5AA9">
      <w:pPr>
        <w:pStyle w:val="ListParagraph"/>
      </w:pPr>
      <w:r w:rsidRPr="000047CF">
        <w:t>&gt;&gt;&gt;</w:t>
      </w:r>
      <w:proofErr w:type="spellStart"/>
      <w:r w:rsidRPr="000047CF">
        <w:t>winsound.PlaySound</w:t>
      </w:r>
      <w:proofErr w:type="spellEnd"/>
      <w:r w:rsidRPr="000047CF">
        <w:t>("</w:t>
      </w:r>
      <w:proofErr w:type="spellStart"/>
      <w:r w:rsidRPr="000047CF">
        <w:t>SystemExit</w:t>
      </w:r>
      <w:proofErr w:type="spellEnd"/>
      <w:r w:rsidRPr="000047CF">
        <w:t xml:space="preserve">", </w:t>
      </w:r>
      <w:proofErr w:type="spellStart"/>
      <w:r w:rsidRPr="000047CF">
        <w:t>winsound.SND_ALIAS</w:t>
      </w:r>
      <w:proofErr w:type="spellEnd"/>
      <w:r w:rsidRPr="000047CF">
        <w:t>)</w:t>
      </w:r>
    </w:p>
    <w:p w14:paraId="655A5078" w14:textId="77777777" w:rsidR="000E5AA9" w:rsidRDefault="000E5AA9" w:rsidP="000E5AA9"/>
    <w:p w14:paraId="54CDF757" w14:textId="77777777" w:rsidR="000E5AA9" w:rsidRDefault="000E5AA9" w:rsidP="000E5AA9"/>
    <w:p w14:paraId="7C96A615" w14:textId="77777777" w:rsidR="000E5AA9" w:rsidRDefault="000E5AA9" w:rsidP="000E5AA9"/>
    <w:p w14:paraId="3A6E7FE5" w14:textId="77777777" w:rsidR="000E5AA9" w:rsidRDefault="000E5AA9" w:rsidP="000E5AA9">
      <w:r w:rsidRPr="000047CF">
        <w:lastRenderedPageBreak/>
        <w:t xml:space="preserve">This plays the </w:t>
      </w:r>
      <w:r>
        <w:t>‘</w:t>
      </w:r>
      <w:proofErr w:type="spellStart"/>
      <w:r w:rsidRPr="000047CF">
        <w:t>SystemExit</w:t>
      </w:r>
      <w:proofErr w:type="spellEnd"/>
      <w:r>
        <w:t>’</w:t>
      </w:r>
      <w:r w:rsidRPr="000047CF">
        <w:t xml:space="preserve"> sound. Other sounds are available</w:t>
      </w:r>
      <w:r>
        <w:t xml:space="preserve"> – experiment to find out what sounds these filenames give.</w:t>
      </w:r>
    </w:p>
    <w:p w14:paraId="3C2D4F3B" w14:textId="77777777" w:rsidR="000E5AA9" w:rsidRPr="000047CF" w:rsidRDefault="000E5AA9" w:rsidP="000E5AA9"/>
    <w:tbl>
      <w:tblPr>
        <w:tblW w:w="0" w:type="auto"/>
        <w:tblInd w:w="720" w:type="dxa"/>
        <w:tblBorders>
          <w:top w:val="single" w:sz="2" w:space="0" w:color="DDCCEE"/>
          <w:left w:val="single" w:sz="2" w:space="0" w:color="DDCCEE"/>
          <w:bottom w:val="single" w:sz="2" w:space="0" w:color="DDCCEE"/>
          <w:right w:val="single" w:sz="2" w:space="0" w:color="DDCCEE"/>
        </w:tblBorders>
        <w:tblCellMar>
          <w:top w:w="15" w:type="dxa"/>
          <w:left w:w="15" w:type="dxa"/>
          <w:bottom w:w="15" w:type="dxa"/>
          <w:right w:w="15" w:type="dxa"/>
        </w:tblCellMar>
        <w:tblLook w:val="00A0" w:firstRow="1" w:lastRow="0" w:firstColumn="1" w:lastColumn="0" w:noHBand="0" w:noVBand="0"/>
      </w:tblPr>
      <w:tblGrid>
        <w:gridCol w:w="2522"/>
      </w:tblGrid>
      <w:tr w:rsidR="000E5AA9" w:rsidRPr="000047CF" w14:paraId="4C615768" w14:textId="77777777" w:rsidTr="007762ED">
        <w:tc>
          <w:tcPr>
            <w:tcW w:w="0" w:type="auto"/>
            <w:tcBorders>
              <w:top w:val="outset" w:sz="6" w:space="0" w:color="auto"/>
              <w:left w:val="nil"/>
              <w:bottom w:val="outset" w:sz="6" w:space="0" w:color="auto"/>
              <w:right w:val="outset" w:sz="6" w:space="0" w:color="auto"/>
            </w:tcBorders>
            <w:shd w:val="clear" w:color="auto" w:fill="EEEEFF"/>
            <w:tcMar>
              <w:top w:w="30" w:type="dxa"/>
              <w:left w:w="75" w:type="dxa"/>
              <w:bottom w:w="30" w:type="dxa"/>
              <w:right w:w="75" w:type="dxa"/>
            </w:tcMar>
            <w:vAlign w:val="center"/>
          </w:tcPr>
          <w:p w14:paraId="31455883" w14:textId="77777777" w:rsidR="000E5AA9" w:rsidRPr="000047CF" w:rsidRDefault="000E5AA9" w:rsidP="007762ED">
            <w:pPr>
              <w:rPr>
                <w:i/>
                <w:iCs/>
                <w:color w:val="404040" w:themeColor="text1" w:themeTint="BF"/>
                <w:sz w:val="20"/>
                <w:szCs w:val="20"/>
                <w:lang w:eastAsia="en-GB"/>
              </w:rPr>
            </w:pPr>
            <w:r>
              <w:rPr>
                <w:shd w:val="clear" w:color="auto" w:fill="ECF0F3"/>
                <w:lang w:eastAsia="en-GB"/>
              </w:rPr>
              <w:t>“</w:t>
            </w:r>
            <w:proofErr w:type="spellStart"/>
            <w:r w:rsidRPr="000047CF">
              <w:rPr>
                <w:shd w:val="clear" w:color="auto" w:fill="ECF0F3"/>
                <w:lang w:eastAsia="en-GB"/>
              </w:rPr>
              <w:t>SystemAsterisk</w:t>
            </w:r>
            <w:proofErr w:type="spellEnd"/>
            <w:r>
              <w:rPr>
                <w:shd w:val="clear" w:color="auto" w:fill="ECF0F3"/>
                <w:lang w:eastAsia="en-GB"/>
              </w:rPr>
              <w:t>”</w:t>
            </w:r>
          </w:p>
        </w:tc>
      </w:tr>
      <w:tr w:rsidR="000E5AA9" w:rsidRPr="000047CF" w14:paraId="6AC3B121" w14:textId="77777777" w:rsidTr="007762ED">
        <w:tc>
          <w:tcPr>
            <w:tcW w:w="0" w:type="auto"/>
            <w:tcBorders>
              <w:top w:val="outset" w:sz="6" w:space="0" w:color="auto"/>
              <w:left w:val="nil"/>
              <w:bottom w:val="outset" w:sz="6" w:space="0" w:color="auto"/>
              <w:right w:val="outset" w:sz="6" w:space="0" w:color="auto"/>
            </w:tcBorders>
            <w:shd w:val="clear" w:color="auto" w:fill="EEEEFF"/>
            <w:tcMar>
              <w:top w:w="30" w:type="dxa"/>
              <w:left w:w="75" w:type="dxa"/>
              <w:bottom w:w="30" w:type="dxa"/>
              <w:right w:w="75" w:type="dxa"/>
            </w:tcMar>
            <w:vAlign w:val="center"/>
          </w:tcPr>
          <w:p w14:paraId="4D630500" w14:textId="77777777" w:rsidR="000E5AA9" w:rsidRPr="000047CF" w:rsidRDefault="000E5AA9" w:rsidP="007762ED">
            <w:pPr>
              <w:rPr>
                <w:i/>
                <w:iCs/>
                <w:color w:val="404040" w:themeColor="text1" w:themeTint="BF"/>
                <w:sz w:val="20"/>
                <w:szCs w:val="20"/>
                <w:lang w:eastAsia="en-GB"/>
              </w:rPr>
            </w:pPr>
            <w:r>
              <w:rPr>
                <w:shd w:val="clear" w:color="auto" w:fill="ECF0F3"/>
                <w:lang w:eastAsia="en-GB"/>
              </w:rPr>
              <w:t>“</w:t>
            </w:r>
            <w:proofErr w:type="spellStart"/>
            <w:r w:rsidRPr="000047CF">
              <w:rPr>
                <w:shd w:val="clear" w:color="auto" w:fill="ECF0F3"/>
                <w:lang w:eastAsia="en-GB"/>
              </w:rPr>
              <w:t>SystemExclamation</w:t>
            </w:r>
            <w:proofErr w:type="spellEnd"/>
            <w:r>
              <w:rPr>
                <w:shd w:val="clear" w:color="auto" w:fill="ECF0F3"/>
                <w:lang w:eastAsia="en-GB"/>
              </w:rPr>
              <w:t>”</w:t>
            </w:r>
          </w:p>
        </w:tc>
      </w:tr>
      <w:tr w:rsidR="000E5AA9" w:rsidRPr="000047CF" w14:paraId="771A297F" w14:textId="77777777" w:rsidTr="007762ED">
        <w:tc>
          <w:tcPr>
            <w:tcW w:w="0" w:type="auto"/>
            <w:tcBorders>
              <w:top w:val="outset" w:sz="6" w:space="0" w:color="auto"/>
              <w:left w:val="nil"/>
              <w:bottom w:val="outset" w:sz="6" w:space="0" w:color="auto"/>
              <w:right w:val="outset" w:sz="6" w:space="0" w:color="auto"/>
            </w:tcBorders>
            <w:shd w:val="clear" w:color="auto" w:fill="EEEEFF"/>
            <w:tcMar>
              <w:top w:w="30" w:type="dxa"/>
              <w:left w:w="75" w:type="dxa"/>
              <w:bottom w:w="30" w:type="dxa"/>
              <w:right w:w="75" w:type="dxa"/>
            </w:tcMar>
            <w:vAlign w:val="center"/>
          </w:tcPr>
          <w:p w14:paraId="706F40E9" w14:textId="77777777" w:rsidR="000E5AA9" w:rsidRPr="000047CF" w:rsidRDefault="000E5AA9" w:rsidP="007762ED">
            <w:pPr>
              <w:rPr>
                <w:i/>
                <w:iCs/>
                <w:color w:val="404040" w:themeColor="text1" w:themeTint="BF"/>
                <w:sz w:val="20"/>
                <w:szCs w:val="20"/>
                <w:lang w:eastAsia="en-GB"/>
              </w:rPr>
            </w:pPr>
            <w:r>
              <w:rPr>
                <w:shd w:val="clear" w:color="auto" w:fill="ECF0F3"/>
                <w:lang w:eastAsia="en-GB"/>
              </w:rPr>
              <w:t>“</w:t>
            </w:r>
            <w:proofErr w:type="spellStart"/>
            <w:r w:rsidRPr="000047CF">
              <w:rPr>
                <w:shd w:val="clear" w:color="auto" w:fill="ECF0F3"/>
                <w:lang w:eastAsia="en-GB"/>
              </w:rPr>
              <w:t>SystemExit</w:t>
            </w:r>
            <w:proofErr w:type="spellEnd"/>
            <w:r>
              <w:rPr>
                <w:shd w:val="clear" w:color="auto" w:fill="ECF0F3"/>
                <w:lang w:eastAsia="en-GB"/>
              </w:rPr>
              <w:t>”</w:t>
            </w:r>
          </w:p>
        </w:tc>
      </w:tr>
      <w:tr w:rsidR="000E5AA9" w:rsidRPr="000047CF" w14:paraId="1EF8D42B" w14:textId="77777777" w:rsidTr="007762ED">
        <w:tc>
          <w:tcPr>
            <w:tcW w:w="0" w:type="auto"/>
            <w:tcBorders>
              <w:top w:val="outset" w:sz="6" w:space="0" w:color="auto"/>
              <w:left w:val="nil"/>
              <w:bottom w:val="outset" w:sz="6" w:space="0" w:color="auto"/>
              <w:right w:val="outset" w:sz="6" w:space="0" w:color="auto"/>
            </w:tcBorders>
            <w:shd w:val="clear" w:color="auto" w:fill="EEEEFF"/>
            <w:tcMar>
              <w:top w:w="30" w:type="dxa"/>
              <w:left w:w="75" w:type="dxa"/>
              <w:bottom w:w="30" w:type="dxa"/>
              <w:right w:w="75" w:type="dxa"/>
            </w:tcMar>
            <w:vAlign w:val="center"/>
          </w:tcPr>
          <w:p w14:paraId="41B6DAE8" w14:textId="77777777" w:rsidR="000E5AA9" w:rsidRPr="000047CF" w:rsidRDefault="000E5AA9" w:rsidP="007762ED">
            <w:pPr>
              <w:rPr>
                <w:i/>
                <w:iCs/>
                <w:color w:val="404040" w:themeColor="text1" w:themeTint="BF"/>
                <w:sz w:val="20"/>
                <w:szCs w:val="20"/>
                <w:lang w:eastAsia="en-GB"/>
              </w:rPr>
            </w:pPr>
            <w:r>
              <w:rPr>
                <w:shd w:val="clear" w:color="auto" w:fill="ECF0F3"/>
                <w:lang w:eastAsia="en-GB"/>
              </w:rPr>
              <w:t>“</w:t>
            </w:r>
            <w:proofErr w:type="spellStart"/>
            <w:r w:rsidRPr="000047CF">
              <w:rPr>
                <w:shd w:val="clear" w:color="auto" w:fill="ECF0F3"/>
                <w:lang w:eastAsia="en-GB"/>
              </w:rPr>
              <w:t>SystemHand</w:t>
            </w:r>
            <w:proofErr w:type="spellEnd"/>
            <w:r>
              <w:rPr>
                <w:shd w:val="clear" w:color="auto" w:fill="ECF0F3"/>
                <w:lang w:eastAsia="en-GB"/>
              </w:rPr>
              <w:t>”</w:t>
            </w:r>
          </w:p>
        </w:tc>
      </w:tr>
      <w:tr w:rsidR="000E5AA9" w:rsidRPr="000047CF" w14:paraId="7DD22E4E" w14:textId="77777777" w:rsidTr="007762ED">
        <w:tc>
          <w:tcPr>
            <w:tcW w:w="0" w:type="auto"/>
            <w:tcBorders>
              <w:top w:val="outset" w:sz="6" w:space="0" w:color="auto"/>
              <w:left w:val="nil"/>
              <w:bottom w:val="outset" w:sz="6" w:space="0" w:color="auto"/>
              <w:right w:val="outset" w:sz="6" w:space="0" w:color="auto"/>
            </w:tcBorders>
            <w:shd w:val="clear" w:color="auto" w:fill="EEEEFF"/>
            <w:tcMar>
              <w:top w:w="30" w:type="dxa"/>
              <w:left w:w="75" w:type="dxa"/>
              <w:bottom w:w="30" w:type="dxa"/>
              <w:right w:w="75" w:type="dxa"/>
            </w:tcMar>
            <w:vAlign w:val="center"/>
          </w:tcPr>
          <w:p w14:paraId="4AF03FF3" w14:textId="77777777" w:rsidR="000E5AA9" w:rsidRPr="000047CF" w:rsidRDefault="000E5AA9" w:rsidP="007762ED">
            <w:pPr>
              <w:rPr>
                <w:i/>
                <w:iCs/>
                <w:color w:val="404040" w:themeColor="text1" w:themeTint="BF"/>
                <w:sz w:val="20"/>
                <w:szCs w:val="20"/>
                <w:lang w:eastAsia="en-GB"/>
              </w:rPr>
            </w:pPr>
            <w:r>
              <w:rPr>
                <w:shd w:val="clear" w:color="auto" w:fill="ECF0F3"/>
                <w:lang w:eastAsia="en-GB"/>
              </w:rPr>
              <w:t>“</w:t>
            </w:r>
            <w:proofErr w:type="spellStart"/>
            <w:r w:rsidRPr="000047CF">
              <w:rPr>
                <w:shd w:val="clear" w:color="auto" w:fill="ECF0F3"/>
                <w:lang w:eastAsia="en-GB"/>
              </w:rPr>
              <w:t>SystemQuestion</w:t>
            </w:r>
            <w:proofErr w:type="spellEnd"/>
            <w:r>
              <w:rPr>
                <w:shd w:val="clear" w:color="auto" w:fill="ECF0F3"/>
                <w:lang w:eastAsia="en-GB"/>
              </w:rPr>
              <w:t>”</w:t>
            </w:r>
          </w:p>
        </w:tc>
      </w:tr>
    </w:tbl>
    <w:p w14:paraId="03476F29" w14:textId="77777777" w:rsidR="000E5AA9" w:rsidRPr="000047CF" w:rsidRDefault="000E5AA9" w:rsidP="000E5AA9"/>
    <w:p w14:paraId="66801F14" w14:textId="77777777" w:rsidR="000E5AA9" w:rsidRPr="000047CF" w:rsidRDefault="000E5AA9" w:rsidP="000E5AA9">
      <w:pPr>
        <w:pStyle w:val="Bullet"/>
      </w:pPr>
      <w:r w:rsidRPr="000047CF">
        <w:t xml:space="preserve">Write a program that plays a different note depending on a number in the range </w:t>
      </w:r>
      <w:r>
        <w:t>1</w:t>
      </w:r>
      <w:r w:rsidRPr="000047CF">
        <w:t xml:space="preserve"> to </w:t>
      </w:r>
      <w:r>
        <w:t>10,</w:t>
      </w:r>
      <w:r w:rsidRPr="000047CF">
        <w:t xml:space="preserve"> which is entered by the user. </w:t>
      </w:r>
    </w:p>
    <w:p w14:paraId="00A23062" w14:textId="5126EF32" w:rsidR="00FF355E" w:rsidRPr="000047CF" w:rsidRDefault="00FF355E" w:rsidP="00FF355E">
      <w:pPr>
        <w:pStyle w:val="Heading3"/>
      </w:pPr>
      <w:r>
        <w:t>Activity 9.2.3</w:t>
      </w:r>
    </w:p>
    <w:p w14:paraId="6926C849" w14:textId="77777777" w:rsidR="00FF355E" w:rsidRPr="000047CF" w:rsidRDefault="00FF355E" w:rsidP="00FF355E">
      <w:r>
        <w:t>M</w:t>
      </w:r>
      <w:r w:rsidRPr="000047CF">
        <w:t>ath module in Python 3</w:t>
      </w:r>
    </w:p>
    <w:p w14:paraId="0FDE8A91" w14:textId="77777777" w:rsidR="00FF355E" w:rsidRPr="000047CF" w:rsidRDefault="00FF355E" w:rsidP="00FF355E">
      <w:pPr>
        <w:pStyle w:val="Bullet"/>
      </w:pPr>
      <w:r w:rsidRPr="000047CF">
        <w:t>Try out the commands below to explore the math module.</w:t>
      </w:r>
      <w:r>
        <w:t xml:space="preserve"> </w:t>
      </w:r>
      <w:r w:rsidRPr="000047CF">
        <w:t xml:space="preserve">A full explanation is given here: </w:t>
      </w:r>
      <w:hyperlink r:id="rId22" w:history="1">
        <w:r w:rsidRPr="00083CB1">
          <w:rPr>
            <w:rStyle w:val="Hyperlink"/>
          </w:rPr>
          <w:t>http://docs.python.org/2/library/math.html</w:t>
        </w:r>
      </w:hyperlink>
    </w:p>
    <w:p w14:paraId="677686C9" w14:textId="77777777" w:rsidR="00FF355E" w:rsidRDefault="00FF355E" w:rsidP="00FF355E"/>
    <w:p w14:paraId="491DAA01" w14:textId="77777777" w:rsidR="00FF355E" w:rsidRPr="00CE194C" w:rsidRDefault="00FF355E" w:rsidP="00FF355E">
      <w:pPr>
        <w:pStyle w:val="Bullet"/>
      </w:pPr>
      <w:r w:rsidRPr="00CE194C">
        <w:t xml:space="preserve">Import </w:t>
      </w:r>
      <w:r>
        <w:t xml:space="preserve">the </w:t>
      </w:r>
      <w:r w:rsidRPr="00CE194C">
        <w:t xml:space="preserve">math </w:t>
      </w:r>
      <w:r>
        <w:t xml:space="preserve">module </w:t>
      </w:r>
      <w:r w:rsidRPr="00CE194C">
        <w:t>and list the directory of mathematical functions</w:t>
      </w:r>
      <w:r>
        <w:t>:</w:t>
      </w:r>
    </w:p>
    <w:p w14:paraId="120FD22A" w14:textId="77777777" w:rsidR="00FF355E" w:rsidRPr="000047CF" w:rsidRDefault="00FF355E" w:rsidP="00FF355E">
      <w:pPr>
        <w:pStyle w:val="ListParagraph"/>
      </w:pPr>
      <w:r w:rsidRPr="000047CF">
        <w:t>&gt;&gt;&gt;import math</w:t>
      </w:r>
    </w:p>
    <w:p w14:paraId="03FE5B05" w14:textId="77777777" w:rsidR="00FF355E" w:rsidRDefault="00FF355E" w:rsidP="00FF355E">
      <w:pPr>
        <w:pStyle w:val="ListParagraph"/>
      </w:pPr>
      <w:r w:rsidRPr="000047CF">
        <w:t>&gt;&gt;&gt;</w:t>
      </w:r>
      <w:proofErr w:type="spellStart"/>
      <w:r w:rsidRPr="000047CF">
        <w:t>dir</w:t>
      </w:r>
      <w:proofErr w:type="spellEnd"/>
      <w:r w:rsidRPr="000047CF">
        <w:t>(math)</w:t>
      </w:r>
    </w:p>
    <w:p w14:paraId="4FF6866A" w14:textId="77777777" w:rsidR="00FF355E" w:rsidRPr="000047CF" w:rsidRDefault="00FF355E" w:rsidP="00FF355E"/>
    <w:p w14:paraId="3F8F61CE" w14:textId="77777777" w:rsidR="00FF355E" w:rsidRDefault="00FF355E" w:rsidP="00FF355E">
      <w:r w:rsidRPr="000047CF">
        <w:t>['__doc__', '__name__', '__package__', '</w:t>
      </w:r>
      <w:proofErr w:type="spellStart"/>
      <w:r w:rsidRPr="000047CF">
        <w:t>acos</w:t>
      </w:r>
      <w:proofErr w:type="spellEnd"/>
      <w:r w:rsidRPr="000047CF">
        <w:t>', '</w:t>
      </w:r>
      <w:proofErr w:type="spellStart"/>
      <w:r w:rsidRPr="000047CF">
        <w:t>acosh</w:t>
      </w:r>
      <w:proofErr w:type="spellEnd"/>
      <w:r w:rsidRPr="000047CF">
        <w:t>', '</w:t>
      </w:r>
      <w:proofErr w:type="spellStart"/>
      <w:r w:rsidRPr="000047CF">
        <w:t>asin</w:t>
      </w:r>
      <w:proofErr w:type="spellEnd"/>
      <w:r w:rsidRPr="000047CF">
        <w:t>', '</w:t>
      </w:r>
      <w:proofErr w:type="spellStart"/>
      <w:r w:rsidRPr="000047CF">
        <w:t>asinh</w:t>
      </w:r>
      <w:proofErr w:type="spellEnd"/>
      <w:r w:rsidRPr="000047CF">
        <w:t>', '</w:t>
      </w:r>
      <w:proofErr w:type="spellStart"/>
      <w:r w:rsidRPr="000047CF">
        <w:t>atan</w:t>
      </w:r>
      <w:proofErr w:type="spellEnd"/>
      <w:r w:rsidRPr="000047CF">
        <w:t>', 'atan2', '</w:t>
      </w:r>
      <w:proofErr w:type="spellStart"/>
      <w:r w:rsidRPr="000047CF">
        <w:t>atanh</w:t>
      </w:r>
      <w:proofErr w:type="spellEnd"/>
      <w:r w:rsidRPr="000047CF">
        <w:t>', 'ceil', '</w:t>
      </w:r>
      <w:proofErr w:type="spellStart"/>
      <w:r w:rsidRPr="000047CF">
        <w:t>copysign</w:t>
      </w:r>
      <w:proofErr w:type="spellEnd"/>
      <w:r w:rsidRPr="000047CF">
        <w:t>', 'cos', 'cosh', 'degrees', 'e', 'erf', '</w:t>
      </w:r>
      <w:proofErr w:type="spellStart"/>
      <w:r w:rsidRPr="000047CF">
        <w:t>erfc</w:t>
      </w:r>
      <w:proofErr w:type="spellEnd"/>
      <w:r w:rsidRPr="000047CF">
        <w:t>', 'exp', 'expm1', 'fabs', 'factorial', 'floor', '</w:t>
      </w:r>
      <w:proofErr w:type="spellStart"/>
      <w:r w:rsidRPr="000047CF">
        <w:t>fmod</w:t>
      </w:r>
      <w:proofErr w:type="spellEnd"/>
      <w:r w:rsidRPr="000047CF">
        <w:t>', '</w:t>
      </w:r>
      <w:proofErr w:type="spellStart"/>
      <w:r w:rsidRPr="000047CF">
        <w:t>frexp</w:t>
      </w:r>
      <w:proofErr w:type="spellEnd"/>
      <w:r w:rsidRPr="000047CF">
        <w:t>', '</w:t>
      </w:r>
      <w:proofErr w:type="spellStart"/>
      <w:r w:rsidRPr="000047CF">
        <w:t>fsum</w:t>
      </w:r>
      <w:proofErr w:type="spellEnd"/>
      <w:r w:rsidRPr="000047CF">
        <w:t>', 'gamma', '</w:t>
      </w:r>
      <w:proofErr w:type="spellStart"/>
      <w:r w:rsidRPr="000047CF">
        <w:t>hypot</w:t>
      </w:r>
      <w:proofErr w:type="spellEnd"/>
      <w:r w:rsidRPr="000047CF">
        <w:t>', '</w:t>
      </w:r>
      <w:proofErr w:type="spellStart"/>
      <w:r w:rsidRPr="000047CF">
        <w:t>isfinite</w:t>
      </w:r>
      <w:proofErr w:type="spellEnd"/>
      <w:r w:rsidRPr="000047CF">
        <w:t>', '</w:t>
      </w:r>
      <w:proofErr w:type="spellStart"/>
      <w:r w:rsidRPr="000047CF">
        <w:t>isinf</w:t>
      </w:r>
      <w:proofErr w:type="spellEnd"/>
      <w:r w:rsidRPr="000047CF">
        <w:t>', '</w:t>
      </w:r>
      <w:proofErr w:type="spellStart"/>
      <w:r w:rsidRPr="000047CF">
        <w:t>isnan</w:t>
      </w:r>
      <w:proofErr w:type="spellEnd"/>
      <w:r w:rsidRPr="000047CF">
        <w:t>', '</w:t>
      </w:r>
      <w:proofErr w:type="spellStart"/>
      <w:r w:rsidRPr="000047CF">
        <w:t>ldexp</w:t>
      </w:r>
      <w:proofErr w:type="spellEnd"/>
      <w:r w:rsidRPr="000047CF">
        <w:t>', '</w:t>
      </w:r>
      <w:proofErr w:type="spellStart"/>
      <w:r w:rsidRPr="000047CF">
        <w:t>lgamma</w:t>
      </w:r>
      <w:proofErr w:type="spellEnd"/>
      <w:r w:rsidRPr="000047CF">
        <w:t>', 'log', 'log10', 'log1p', '</w:t>
      </w:r>
      <w:proofErr w:type="spellStart"/>
      <w:r w:rsidRPr="000047CF">
        <w:t>modf</w:t>
      </w:r>
      <w:proofErr w:type="spellEnd"/>
      <w:r w:rsidRPr="000047CF">
        <w:t>', 'pi', 'pow', 'radians', 'sin', '</w:t>
      </w:r>
      <w:proofErr w:type="spellStart"/>
      <w:r w:rsidRPr="000047CF">
        <w:t>sinh</w:t>
      </w:r>
      <w:proofErr w:type="spellEnd"/>
      <w:r w:rsidRPr="000047CF">
        <w:t>', 'sqrt', 'tan', 'tanh', '</w:t>
      </w:r>
      <w:proofErr w:type="spellStart"/>
      <w:r w:rsidRPr="000047CF">
        <w:t>trunc</w:t>
      </w:r>
      <w:proofErr w:type="spellEnd"/>
      <w:r w:rsidRPr="000047CF">
        <w:t>']</w:t>
      </w:r>
    </w:p>
    <w:p w14:paraId="7AA7F8BE" w14:textId="77777777" w:rsidR="00FF355E" w:rsidRDefault="00FF355E" w:rsidP="00FF355E"/>
    <w:p w14:paraId="18FE9A38" w14:textId="77777777" w:rsidR="00FF355E" w:rsidRPr="00CE194C" w:rsidRDefault="00FF355E" w:rsidP="00FF355E">
      <w:pPr>
        <w:pStyle w:val="Bullet"/>
      </w:pPr>
      <w:r w:rsidRPr="00CE194C">
        <w:t>Use ma</w:t>
      </w:r>
      <w:r>
        <w:t>thematical constants such as pi</w:t>
      </w:r>
      <w:r w:rsidRPr="00CE194C">
        <w:t>.</w:t>
      </w:r>
    </w:p>
    <w:p w14:paraId="7A6F204B" w14:textId="77777777" w:rsidR="00FF355E" w:rsidRPr="000047CF" w:rsidRDefault="00FF355E" w:rsidP="00FF355E">
      <w:pPr>
        <w:pStyle w:val="ListParagraph"/>
      </w:pPr>
      <w:r w:rsidRPr="000047CF">
        <w:t>&gt;&gt;&gt;</w:t>
      </w:r>
      <w:proofErr w:type="spellStart"/>
      <w:r w:rsidRPr="000047CF">
        <w:t>math.pi</w:t>
      </w:r>
      <w:proofErr w:type="spellEnd"/>
    </w:p>
    <w:p w14:paraId="1436E82B" w14:textId="77777777" w:rsidR="00FF355E" w:rsidRDefault="00FF355E" w:rsidP="00FF355E">
      <w:pPr>
        <w:pStyle w:val="ListParagraph"/>
      </w:pPr>
    </w:p>
    <w:p w14:paraId="1975641C" w14:textId="77777777" w:rsidR="00FF355E" w:rsidRDefault="00FF355E" w:rsidP="00FF355E">
      <w:pPr>
        <w:pStyle w:val="ListParagraph"/>
      </w:pPr>
      <w:r w:rsidRPr="000047CF">
        <w:t>3.141592653589793</w:t>
      </w:r>
    </w:p>
    <w:p w14:paraId="478E3946" w14:textId="77777777" w:rsidR="00FF355E" w:rsidRDefault="00FF355E" w:rsidP="00FF355E">
      <w:pPr>
        <w:pStyle w:val="ListParagraph"/>
      </w:pPr>
    </w:p>
    <w:p w14:paraId="363807A0" w14:textId="77777777" w:rsidR="00FF355E" w:rsidRDefault="00FF355E" w:rsidP="00FF355E"/>
    <w:p w14:paraId="1E894CC2" w14:textId="77777777" w:rsidR="00FF355E" w:rsidRPr="00CE194C" w:rsidRDefault="00FF355E" w:rsidP="00FF355E">
      <w:pPr>
        <w:pStyle w:val="Bullet"/>
      </w:pPr>
      <w:r>
        <w:t xml:space="preserve">Raise a number to a power. </w:t>
      </w:r>
      <w:r w:rsidRPr="00CE194C">
        <w:t>The first number is the number and the second is the power.</w:t>
      </w:r>
    </w:p>
    <w:p w14:paraId="14527AD5" w14:textId="77777777" w:rsidR="00FF355E" w:rsidRDefault="00FF355E" w:rsidP="00FF355E">
      <w:pPr>
        <w:pStyle w:val="ListParagraph"/>
      </w:pPr>
      <w:r w:rsidRPr="000047CF">
        <w:t>&gt;&gt;&gt;</w:t>
      </w:r>
      <w:proofErr w:type="spellStart"/>
      <w:r w:rsidRPr="000047CF">
        <w:t>ans</w:t>
      </w:r>
      <w:proofErr w:type="spellEnd"/>
      <w:r w:rsidRPr="000047CF">
        <w:t>=</w:t>
      </w:r>
      <w:proofErr w:type="spellStart"/>
      <w:r w:rsidRPr="000047CF">
        <w:t>math.pow</w:t>
      </w:r>
      <w:proofErr w:type="spellEnd"/>
      <w:r w:rsidRPr="000047CF">
        <w:t>(2,3)</w:t>
      </w:r>
    </w:p>
    <w:p w14:paraId="3B3EF460" w14:textId="77777777" w:rsidR="00FF355E" w:rsidRDefault="00FF355E" w:rsidP="00FF355E">
      <w:pPr>
        <w:pStyle w:val="ListParagraph"/>
      </w:pPr>
      <w:r w:rsidRPr="000047CF">
        <w:t>&gt;&gt;&gt;</w:t>
      </w:r>
      <w:proofErr w:type="spellStart"/>
      <w:r w:rsidRPr="000047CF">
        <w:t>ans</w:t>
      </w:r>
      <w:proofErr w:type="spellEnd"/>
    </w:p>
    <w:p w14:paraId="7931ED26" w14:textId="77777777" w:rsidR="00FF355E" w:rsidRDefault="00FF355E" w:rsidP="00FF355E">
      <w:pPr>
        <w:pStyle w:val="ListParagraph"/>
      </w:pPr>
      <w:r w:rsidRPr="000047CF">
        <w:t>8.0</w:t>
      </w:r>
    </w:p>
    <w:p w14:paraId="0B63C8B0" w14:textId="77777777" w:rsidR="00FF355E" w:rsidRPr="000047CF" w:rsidRDefault="00FF355E" w:rsidP="00FF355E"/>
    <w:p w14:paraId="0E16C169" w14:textId="77777777" w:rsidR="00FF355E" w:rsidRPr="00CE194C" w:rsidRDefault="00FF355E" w:rsidP="00FF355E">
      <w:pPr>
        <w:pStyle w:val="Bullet"/>
      </w:pPr>
      <w:r w:rsidRPr="00CE194C">
        <w:t>Find the square root of a number.</w:t>
      </w:r>
    </w:p>
    <w:p w14:paraId="1A0698D6" w14:textId="77777777" w:rsidR="00FF355E" w:rsidRDefault="00FF355E" w:rsidP="00FF355E">
      <w:pPr>
        <w:pStyle w:val="ListParagraph"/>
      </w:pPr>
      <w:r w:rsidRPr="000047CF">
        <w:t>&gt;&gt;&gt;</w:t>
      </w:r>
      <w:proofErr w:type="spellStart"/>
      <w:r w:rsidRPr="000047CF">
        <w:t>ans</w:t>
      </w:r>
      <w:proofErr w:type="spellEnd"/>
      <w:r w:rsidRPr="000047CF">
        <w:t>=</w:t>
      </w:r>
      <w:proofErr w:type="spellStart"/>
      <w:r w:rsidRPr="000047CF">
        <w:t>math.sqrt</w:t>
      </w:r>
      <w:proofErr w:type="spellEnd"/>
      <w:r w:rsidRPr="000047CF">
        <w:t>(1024)</w:t>
      </w:r>
    </w:p>
    <w:p w14:paraId="0A220C5B" w14:textId="77777777" w:rsidR="00FF355E" w:rsidRDefault="00FF355E" w:rsidP="00FF355E">
      <w:pPr>
        <w:pStyle w:val="ListParagraph"/>
      </w:pPr>
      <w:r w:rsidRPr="000047CF">
        <w:t>&gt;&gt;&gt;</w:t>
      </w:r>
      <w:proofErr w:type="spellStart"/>
      <w:r w:rsidRPr="000047CF">
        <w:t>ans</w:t>
      </w:r>
      <w:proofErr w:type="spellEnd"/>
    </w:p>
    <w:p w14:paraId="5740C4E4" w14:textId="77777777" w:rsidR="00FF355E" w:rsidRDefault="00FF355E" w:rsidP="00FF355E">
      <w:pPr>
        <w:pStyle w:val="ListParagraph"/>
      </w:pPr>
      <w:r w:rsidRPr="000047CF">
        <w:t>32.0</w:t>
      </w:r>
    </w:p>
    <w:p w14:paraId="6ACE43C1" w14:textId="77777777" w:rsidR="00FF355E" w:rsidRPr="000047CF" w:rsidRDefault="00FF355E" w:rsidP="00FF355E"/>
    <w:p w14:paraId="060A36A8" w14:textId="77777777" w:rsidR="00FF355E" w:rsidRDefault="00FF355E" w:rsidP="00FF355E"/>
    <w:p w14:paraId="50DF821A" w14:textId="77777777" w:rsidR="00FF355E" w:rsidRPr="000047CF" w:rsidRDefault="00FF355E" w:rsidP="00FF355E">
      <w:r w:rsidRPr="000047CF">
        <w:t xml:space="preserve">Challenges using </w:t>
      </w:r>
      <w:r>
        <w:t xml:space="preserve">the </w:t>
      </w:r>
      <w:r w:rsidRPr="000047CF">
        <w:t>math module</w:t>
      </w:r>
      <w:r>
        <w:t>:</w:t>
      </w:r>
    </w:p>
    <w:p w14:paraId="298F0CB1" w14:textId="77777777" w:rsidR="00FF355E" w:rsidRDefault="00FF355E" w:rsidP="00FF355E">
      <w:pPr>
        <w:pStyle w:val="Bullet"/>
      </w:pPr>
      <w:r w:rsidRPr="000047CF">
        <w:t>Find the area of circle with a radius of 19.7</w:t>
      </w:r>
      <w:r>
        <w:t>.</w:t>
      </w:r>
    </w:p>
    <w:p w14:paraId="6FE6B5B2" w14:textId="77777777" w:rsidR="00FF355E" w:rsidRPr="000047CF" w:rsidRDefault="00FF355E" w:rsidP="00FF355E">
      <w:pPr>
        <w:pStyle w:val="Bullet"/>
        <w:numPr>
          <w:ilvl w:val="0"/>
          <w:numId w:val="0"/>
        </w:numPr>
        <w:ind w:left="360"/>
      </w:pPr>
    </w:p>
    <w:p w14:paraId="00D54DE0" w14:textId="77777777" w:rsidR="00FF355E" w:rsidRDefault="00FF355E" w:rsidP="00FF355E">
      <w:pPr>
        <w:pStyle w:val="Bullet"/>
      </w:pPr>
      <w:r w:rsidRPr="000047CF">
        <w:t>Find the square root of 1048576</w:t>
      </w:r>
      <w:r>
        <w:t>.</w:t>
      </w:r>
    </w:p>
    <w:p w14:paraId="1219468C" w14:textId="77777777" w:rsidR="00FF355E" w:rsidRPr="000047CF" w:rsidRDefault="00FF355E" w:rsidP="00FF355E">
      <w:pPr>
        <w:pStyle w:val="Bullet"/>
        <w:numPr>
          <w:ilvl w:val="0"/>
          <w:numId w:val="0"/>
        </w:numPr>
        <w:ind w:left="360"/>
      </w:pPr>
    </w:p>
    <w:p w14:paraId="6EB416DD" w14:textId="77777777" w:rsidR="00FF355E" w:rsidRDefault="00FF355E" w:rsidP="00FF355E">
      <w:pPr>
        <w:pStyle w:val="Bullet"/>
      </w:pPr>
      <w:r w:rsidRPr="000047CF">
        <w:t>Find the value of 5 to the power 4</w:t>
      </w:r>
      <w:r>
        <w:t>.</w:t>
      </w:r>
    </w:p>
    <w:p w14:paraId="0DDE15DC" w14:textId="77777777" w:rsidR="00FF355E" w:rsidRDefault="00FF355E" w:rsidP="00FF355E">
      <w:pPr>
        <w:pStyle w:val="Bullet"/>
        <w:numPr>
          <w:ilvl w:val="0"/>
          <w:numId w:val="0"/>
        </w:numPr>
        <w:ind w:left="360"/>
      </w:pPr>
    </w:p>
    <w:p w14:paraId="1BF954A4" w14:textId="77777777" w:rsidR="00FF355E" w:rsidRDefault="00FF355E" w:rsidP="00FF355E">
      <w:pPr>
        <w:pStyle w:val="Bullet"/>
      </w:pPr>
      <w:r w:rsidRPr="000047CF">
        <w:t>A right</w:t>
      </w:r>
      <w:r>
        <w:t xml:space="preserve">-angled triangle has sides of 5 and 6. </w:t>
      </w:r>
      <w:r w:rsidRPr="000047CF">
        <w:t>Find the length of the other side.</w:t>
      </w:r>
    </w:p>
    <w:p w14:paraId="4730E880" w14:textId="77777777" w:rsidR="00FF355E" w:rsidRPr="000047CF" w:rsidRDefault="00FF355E" w:rsidP="00FF355E">
      <w:pPr>
        <w:pStyle w:val="Bullet"/>
        <w:numPr>
          <w:ilvl w:val="0"/>
          <w:numId w:val="0"/>
        </w:numPr>
        <w:ind w:left="360"/>
      </w:pPr>
    </w:p>
    <w:p w14:paraId="3A5456EF" w14:textId="77777777" w:rsidR="00FF355E" w:rsidRDefault="00FF355E" w:rsidP="00FF355E">
      <w:pPr>
        <w:pStyle w:val="Bullet"/>
      </w:pPr>
      <w:r w:rsidRPr="000047CF">
        <w:t>Find examples of other math functions that you may find useful.</w:t>
      </w:r>
    </w:p>
    <w:p w14:paraId="5097DFE5" w14:textId="77777777" w:rsidR="00FF355E" w:rsidRPr="001E4E83" w:rsidRDefault="00FF355E" w:rsidP="00FF355E">
      <w:pPr>
        <w:tabs>
          <w:tab w:val="left" w:pos="6727"/>
        </w:tabs>
      </w:pPr>
    </w:p>
    <w:p w14:paraId="5C354265" w14:textId="77777777" w:rsidR="000E5AA9" w:rsidRDefault="000E5AA9" w:rsidP="000E5AA9">
      <w:r>
        <w:br w:type="page"/>
      </w:r>
    </w:p>
    <w:p w14:paraId="570830B1" w14:textId="77777777" w:rsidR="000E5AA9" w:rsidRDefault="000E5AA9" w:rsidP="000E5AA9">
      <w:pPr>
        <w:pStyle w:val="Heading1"/>
      </w:pPr>
      <w:r>
        <w:lastRenderedPageBreak/>
        <w:t>Week 10</w:t>
      </w:r>
    </w:p>
    <w:p w14:paraId="7040DD2D" w14:textId="34CDFFD5" w:rsidR="000E5AA9" w:rsidRDefault="000E5AA9" w:rsidP="000E5AA9">
      <w:pPr>
        <w:pStyle w:val="Heading2"/>
      </w:pPr>
      <w:r>
        <w:t>Lesson 1 Activities</w:t>
      </w:r>
    </w:p>
    <w:p w14:paraId="0371F040" w14:textId="77777777" w:rsidR="000E5AA9" w:rsidRDefault="000E5AA9" w:rsidP="000E5AA9">
      <w:pPr>
        <w:pStyle w:val="Heading3"/>
      </w:pPr>
      <w:r>
        <w:t>Activity 10.1.1</w:t>
      </w:r>
    </w:p>
    <w:p w14:paraId="451A861D" w14:textId="7861C29C" w:rsidR="000E5AA9" w:rsidRDefault="00DC38FA" w:rsidP="000E5AA9">
      <w:pPr>
        <w:pStyle w:val="Bullet"/>
      </w:pPr>
      <w:r>
        <w:t>What gates do these</w:t>
      </w:r>
      <w:r w:rsidR="000E5AA9">
        <w:t xml:space="preserve"> Truth Tables represent?</w:t>
      </w:r>
    </w:p>
    <w:p w14:paraId="76599B5F" w14:textId="77777777" w:rsidR="00DC38FA" w:rsidRDefault="00DC38FA" w:rsidP="00DC38FA">
      <w:pPr>
        <w:pStyle w:val="Bullet"/>
        <w:numPr>
          <w:ilvl w:val="0"/>
          <w:numId w:val="0"/>
        </w:numPr>
      </w:pPr>
    </w:p>
    <w:p w14:paraId="2597EF96" w14:textId="77777777" w:rsidR="000E5AA9" w:rsidRPr="00DC38FA" w:rsidRDefault="000E5AA9" w:rsidP="000E5AA9">
      <w:pPr>
        <w:rPr>
          <w:b/>
        </w:rPr>
      </w:pPr>
      <w:r w:rsidRPr="00DC38FA">
        <w:rPr>
          <w:b/>
        </w:rPr>
        <w:t>Truth Table A</w:t>
      </w:r>
    </w:p>
    <w:tbl>
      <w:tblPr>
        <w:tblStyle w:val="TableGrid"/>
        <w:tblW w:w="0" w:type="auto"/>
        <w:tblLook w:val="04A0" w:firstRow="1" w:lastRow="0" w:firstColumn="1" w:lastColumn="0" w:noHBand="0" w:noVBand="1"/>
      </w:tblPr>
      <w:tblGrid>
        <w:gridCol w:w="3005"/>
        <w:gridCol w:w="3005"/>
        <w:gridCol w:w="3006"/>
      </w:tblGrid>
      <w:tr w:rsidR="000E5AA9" w:rsidRPr="00DC38FA" w14:paraId="461336A3" w14:textId="77777777" w:rsidTr="007762ED">
        <w:tc>
          <w:tcPr>
            <w:tcW w:w="6010" w:type="dxa"/>
            <w:gridSpan w:val="2"/>
            <w:shd w:val="clear" w:color="auto" w:fill="BFBFBF" w:themeFill="background1" w:themeFillShade="BF"/>
          </w:tcPr>
          <w:p w14:paraId="50CF1A4B" w14:textId="77777777" w:rsidR="000E5AA9" w:rsidRPr="00DC38FA" w:rsidRDefault="000E5AA9" w:rsidP="007762ED">
            <w:pPr>
              <w:rPr>
                <w:b/>
                <w:bCs/>
                <w:i/>
                <w:iCs/>
                <w:color w:val="404040" w:themeColor="text1" w:themeTint="BF"/>
                <w:sz w:val="22"/>
                <w:szCs w:val="22"/>
                <w:lang w:eastAsia="en-US"/>
              </w:rPr>
            </w:pPr>
            <w:r w:rsidRPr="00DC38FA">
              <w:rPr>
                <w:b/>
              </w:rPr>
              <w:t>Inputs</w:t>
            </w:r>
          </w:p>
        </w:tc>
        <w:tc>
          <w:tcPr>
            <w:tcW w:w="3006" w:type="dxa"/>
            <w:shd w:val="clear" w:color="auto" w:fill="BFBFBF" w:themeFill="background1" w:themeFillShade="BF"/>
          </w:tcPr>
          <w:p w14:paraId="3430900E" w14:textId="77777777" w:rsidR="000E5AA9" w:rsidRPr="00DC38FA" w:rsidRDefault="000E5AA9" w:rsidP="007762ED">
            <w:pPr>
              <w:rPr>
                <w:b/>
                <w:bCs/>
                <w:i/>
                <w:iCs/>
                <w:color w:val="404040" w:themeColor="text1" w:themeTint="BF"/>
                <w:sz w:val="22"/>
                <w:szCs w:val="22"/>
                <w:lang w:eastAsia="en-US"/>
              </w:rPr>
            </w:pPr>
            <w:r w:rsidRPr="00DC38FA">
              <w:rPr>
                <w:b/>
              </w:rPr>
              <w:t>Output</w:t>
            </w:r>
          </w:p>
        </w:tc>
      </w:tr>
      <w:tr w:rsidR="000E5AA9" w14:paraId="631154AB" w14:textId="77777777" w:rsidTr="007762ED">
        <w:tc>
          <w:tcPr>
            <w:tcW w:w="3005" w:type="dxa"/>
            <w:shd w:val="clear" w:color="auto" w:fill="BFBFBF" w:themeFill="background1" w:themeFillShade="BF"/>
          </w:tcPr>
          <w:p w14:paraId="6A23E4FA" w14:textId="77777777" w:rsidR="000E5AA9" w:rsidRDefault="000E5AA9" w:rsidP="007762ED">
            <w:pPr>
              <w:rPr>
                <w:b/>
                <w:bCs/>
                <w:i/>
                <w:iCs/>
                <w:color w:val="404040" w:themeColor="text1" w:themeTint="BF"/>
                <w:sz w:val="22"/>
                <w:szCs w:val="22"/>
                <w:lang w:eastAsia="en-US"/>
              </w:rPr>
            </w:pPr>
            <w:r>
              <w:t>P</w:t>
            </w:r>
          </w:p>
        </w:tc>
        <w:tc>
          <w:tcPr>
            <w:tcW w:w="3005" w:type="dxa"/>
            <w:shd w:val="clear" w:color="auto" w:fill="BFBFBF" w:themeFill="background1" w:themeFillShade="BF"/>
          </w:tcPr>
          <w:p w14:paraId="7E143BE2" w14:textId="77777777" w:rsidR="000E5AA9" w:rsidRDefault="000E5AA9" w:rsidP="007762ED">
            <w:pPr>
              <w:rPr>
                <w:b/>
                <w:bCs/>
                <w:i/>
                <w:iCs/>
                <w:color w:val="404040" w:themeColor="text1" w:themeTint="BF"/>
                <w:sz w:val="22"/>
                <w:szCs w:val="22"/>
                <w:lang w:eastAsia="en-US"/>
              </w:rPr>
            </w:pPr>
            <w:r>
              <w:t>Q</w:t>
            </w:r>
          </w:p>
        </w:tc>
        <w:tc>
          <w:tcPr>
            <w:tcW w:w="3006" w:type="dxa"/>
            <w:shd w:val="clear" w:color="auto" w:fill="BFBFBF" w:themeFill="background1" w:themeFillShade="BF"/>
          </w:tcPr>
          <w:p w14:paraId="694A50F9" w14:textId="77777777" w:rsidR="000E5AA9" w:rsidRDefault="000E5AA9" w:rsidP="007762ED">
            <w:pPr>
              <w:rPr>
                <w:b/>
                <w:bCs/>
                <w:i/>
                <w:iCs/>
                <w:color w:val="404040" w:themeColor="text1" w:themeTint="BF"/>
                <w:sz w:val="22"/>
                <w:szCs w:val="22"/>
                <w:lang w:eastAsia="en-US"/>
              </w:rPr>
            </w:pPr>
            <w:r>
              <w:t>R</w:t>
            </w:r>
          </w:p>
        </w:tc>
      </w:tr>
      <w:tr w:rsidR="000E5AA9" w14:paraId="1C819CA2" w14:textId="77777777" w:rsidTr="007762ED">
        <w:tc>
          <w:tcPr>
            <w:tcW w:w="3005" w:type="dxa"/>
          </w:tcPr>
          <w:p w14:paraId="2AEA19C3" w14:textId="77777777" w:rsidR="000E5AA9" w:rsidRDefault="000E5AA9" w:rsidP="007762ED">
            <w:pPr>
              <w:rPr>
                <w:b/>
                <w:bCs/>
                <w:i/>
                <w:iCs/>
                <w:color w:val="404040" w:themeColor="text1" w:themeTint="BF"/>
                <w:sz w:val="22"/>
                <w:szCs w:val="22"/>
                <w:lang w:eastAsia="en-US"/>
              </w:rPr>
            </w:pPr>
            <w:r>
              <w:t>0</w:t>
            </w:r>
          </w:p>
        </w:tc>
        <w:tc>
          <w:tcPr>
            <w:tcW w:w="3005" w:type="dxa"/>
          </w:tcPr>
          <w:p w14:paraId="71EB080E" w14:textId="77777777" w:rsidR="000E5AA9" w:rsidRDefault="000E5AA9" w:rsidP="007762ED">
            <w:pPr>
              <w:rPr>
                <w:b/>
                <w:bCs/>
                <w:i/>
                <w:iCs/>
                <w:color w:val="404040" w:themeColor="text1" w:themeTint="BF"/>
                <w:sz w:val="22"/>
                <w:szCs w:val="22"/>
                <w:lang w:eastAsia="en-US"/>
              </w:rPr>
            </w:pPr>
            <w:r>
              <w:t>0</w:t>
            </w:r>
          </w:p>
        </w:tc>
        <w:tc>
          <w:tcPr>
            <w:tcW w:w="3006" w:type="dxa"/>
          </w:tcPr>
          <w:p w14:paraId="60A10675" w14:textId="77777777" w:rsidR="000E5AA9" w:rsidRDefault="000E5AA9" w:rsidP="007762ED">
            <w:pPr>
              <w:rPr>
                <w:b/>
                <w:bCs/>
                <w:i/>
                <w:iCs/>
                <w:color w:val="404040" w:themeColor="text1" w:themeTint="BF"/>
                <w:sz w:val="22"/>
                <w:szCs w:val="22"/>
                <w:lang w:eastAsia="en-US"/>
              </w:rPr>
            </w:pPr>
            <w:r>
              <w:t>0</w:t>
            </w:r>
          </w:p>
        </w:tc>
      </w:tr>
      <w:tr w:rsidR="000E5AA9" w14:paraId="3D38870F" w14:textId="77777777" w:rsidTr="007762ED">
        <w:tc>
          <w:tcPr>
            <w:tcW w:w="3005" w:type="dxa"/>
          </w:tcPr>
          <w:p w14:paraId="3362BC6F" w14:textId="77777777" w:rsidR="000E5AA9" w:rsidRDefault="000E5AA9" w:rsidP="007762ED">
            <w:pPr>
              <w:rPr>
                <w:b/>
                <w:bCs/>
                <w:i/>
                <w:iCs/>
                <w:color w:val="404040" w:themeColor="text1" w:themeTint="BF"/>
                <w:sz w:val="22"/>
                <w:szCs w:val="22"/>
                <w:lang w:eastAsia="en-US"/>
              </w:rPr>
            </w:pPr>
            <w:r>
              <w:t>0</w:t>
            </w:r>
          </w:p>
        </w:tc>
        <w:tc>
          <w:tcPr>
            <w:tcW w:w="3005" w:type="dxa"/>
          </w:tcPr>
          <w:p w14:paraId="6DE3B009" w14:textId="77777777" w:rsidR="000E5AA9" w:rsidRDefault="000E5AA9" w:rsidP="007762ED">
            <w:pPr>
              <w:rPr>
                <w:b/>
                <w:bCs/>
                <w:i/>
                <w:iCs/>
                <w:color w:val="404040" w:themeColor="text1" w:themeTint="BF"/>
                <w:sz w:val="22"/>
                <w:szCs w:val="22"/>
                <w:lang w:eastAsia="en-US"/>
              </w:rPr>
            </w:pPr>
            <w:r>
              <w:t>1</w:t>
            </w:r>
          </w:p>
        </w:tc>
        <w:tc>
          <w:tcPr>
            <w:tcW w:w="3006" w:type="dxa"/>
          </w:tcPr>
          <w:p w14:paraId="52E52E92" w14:textId="77777777" w:rsidR="000E5AA9" w:rsidRDefault="000E5AA9" w:rsidP="007762ED">
            <w:pPr>
              <w:rPr>
                <w:b/>
                <w:bCs/>
                <w:i/>
                <w:iCs/>
                <w:color w:val="404040" w:themeColor="text1" w:themeTint="BF"/>
                <w:sz w:val="22"/>
                <w:szCs w:val="22"/>
                <w:lang w:eastAsia="en-US"/>
              </w:rPr>
            </w:pPr>
            <w:r>
              <w:t>1</w:t>
            </w:r>
          </w:p>
        </w:tc>
      </w:tr>
      <w:tr w:rsidR="000E5AA9" w14:paraId="1F6C029D" w14:textId="77777777" w:rsidTr="007762ED">
        <w:tc>
          <w:tcPr>
            <w:tcW w:w="3005" w:type="dxa"/>
          </w:tcPr>
          <w:p w14:paraId="3CA21321" w14:textId="77777777" w:rsidR="000E5AA9" w:rsidRDefault="000E5AA9" w:rsidP="007762ED">
            <w:pPr>
              <w:rPr>
                <w:b/>
                <w:bCs/>
                <w:i/>
                <w:iCs/>
                <w:color w:val="404040" w:themeColor="text1" w:themeTint="BF"/>
                <w:sz w:val="22"/>
                <w:szCs w:val="22"/>
                <w:lang w:eastAsia="en-US"/>
              </w:rPr>
            </w:pPr>
            <w:r>
              <w:t>1</w:t>
            </w:r>
          </w:p>
        </w:tc>
        <w:tc>
          <w:tcPr>
            <w:tcW w:w="3005" w:type="dxa"/>
          </w:tcPr>
          <w:p w14:paraId="30C4BA2C" w14:textId="77777777" w:rsidR="000E5AA9" w:rsidRDefault="000E5AA9" w:rsidP="007762ED">
            <w:pPr>
              <w:rPr>
                <w:b/>
                <w:bCs/>
                <w:i/>
                <w:iCs/>
                <w:color w:val="1F4D78" w:themeColor="accent1" w:themeShade="7F"/>
                <w:sz w:val="22"/>
                <w:szCs w:val="22"/>
                <w:lang w:eastAsia="en-US"/>
              </w:rPr>
            </w:pPr>
            <w:r>
              <w:t>0</w:t>
            </w:r>
          </w:p>
        </w:tc>
        <w:tc>
          <w:tcPr>
            <w:tcW w:w="3006" w:type="dxa"/>
          </w:tcPr>
          <w:p w14:paraId="0626F404" w14:textId="77777777" w:rsidR="000E5AA9" w:rsidRDefault="000E5AA9" w:rsidP="007762ED">
            <w:pPr>
              <w:rPr>
                <w:b/>
                <w:bCs/>
                <w:i/>
                <w:iCs/>
                <w:color w:val="404040" w:themeColor="text1" w:themeTint="BF"/>
                <w:sz w:val="22"/>
                <w:szCs w:val="22"/>
                <w:lang w:eastAsia="en-US"/>
              </w:rPr>
            </w:pPr>
            <w:r>
              <w:t>1</w:t>
            </w:r>
          </w:p>
        </w:tc>
      </w:tr>
      <w:tr w:rsidR="000E5AA9" w14:paraId="366A4E16" w14:textId="77777777" w:rsidTr="007762ED">
        <w:tc>
          <w:tcPr>
            <w:tcW w:w="3005" w:type="dxa"/>
          </w:tcPr>
          <w:p w14:paraId="0DAD0D9E" w14:textId="77777777" w:rsidR="000E5AA9" w:rsidRDefault="000E5AA9" w:rsidP="007762ED">
            <w:pPr>
              <w:rPr>
                <w:b/>
                <w:bCs/>
                <w:i/>
                <w:iCs/>
                <w:color w:val="404040" w:themeColor="text1" w:themeTint="BF"/>
                <w:sz w:val="22"/>
                <w:szCs w:val="22"/>
                <w:lang w:eastAsia="en-US"/>
              </w:rPr>
            </w:pPr>
            <w:r>
              <w:t>1</w:t>
            </w:r>
          </w:p>
        </w:tc>
        <w:tc>
          <w:tcPr>
            <w:tcW w:w="3005" w:type="dxa"/>
          </w:tcPr>
          <w:p w14:paraId="42F00BF0" w14:textId="77777777" w:rsidR="000E5AA9" w:rsidRDefault="000E5AA9" w:rsidP="007762ED">
            <w:pPr>
              <w:rPr>
                <w:b/>
                <w:bCs/>
                <w:i/>
                <w:iCs/>
                <w:color w:val="404040" w:themeColor="text1" w:themeTint="BF"/>
                <w:sz w:val="22"/>
                <w:szCs w:val="22"/>
                <w:lang w:eastAsia="en-US"/>
              </w:rPr>
            </w:pPr>
            <w:r>
              <w:t>1</w:t>
            </w:r>
          </w:p>
        </w:tc>
        <w:tc>
          <w:tcPr>
            <w:tcW w:w="3006" w:type="dxa"/>
          </w:tcPr>
          <w:p w14:paraId="0E06D01B" w14:textId="77777777" w:rsidR="000E5AA9" w:rsidRDefault="000E5AA9" w:rsidP="007762ED">
            <w:pPr>
              <w:rPr>
                <w:b/>
                <w:bCs/>
                <w:i/>
                <w:iCs/>
                <w:color w:val="404040" w:themeColor="text1" w:themeTint="BF"/>
                <w:sz w:val="22"/>
                <w:szCs w:val="22"/>
                <w:lang w:eastAsia="en-US"/>
              </w:rPr>
            </w:pPr>
            <w:r>
              <w:t>1</w:t>
            </w:r>
          </w:p>
        </w:tc>
      </w:tr>
    </w:tbl>
    <w:p w14:paraId="3BE613F1" w14:textId="77777777" w:rsidR="000E5AA9" w:rsidRDefault="000E5AA9" w:rsidP="000E5AA9"/>
    <w:p w14:paraId="0497CCC9" w14:textId="77777777" w:rsidR="000E5AA9" w:rsidRPr="00DC38FA" w:rsidRDefault="000E5AA9" w:rsidP="000E5AA9">
      <w:pPr>
        <w:rPr>
          <w:b/>
        </w:rPr>
      </w:pPr>
      <w:r w:rsidRPr="00DC38FA">
        <w:rPr>
          <w:b/>
        </w:rPr>
        <w:t>Truth Table B</w:t>
      </w:r>
    </w:p>
    <w:tbl>
      <w:tblPr>
        <w:tblStyle w:val="TableGrid"/>
        <w:tblW w:w="0" w:type="auto"/>
        <w:tblLook w:val="04A0" w:firstRow="1" w:lastRow="0" w:firstColumn="1" w:lastColumn="0" w:noHBand="0" w:noVBand="1"/>
      </w:tblPr>
      <w:tblGrid>
        <w:gridCol w:w="3005"/>
        <w:gridCol w:w="3005"/>
        <w:gridCol w:w="3006"/>
      </w:tblGrid>
      <w:tr w:rsidR="000E5AA9" w:rsidRPr="00DC38FA" w14:paraId="084113E8" w14:textId="77777777" w:rsidTr="007762ED">
        <w:tc>
          <w:tcPr>
            <w:tcW w:w="6010" w:type="dxa"/>
            <w:gridSpan w:val="2"/>
            <w:shd w:val="clear" w:color="auto" w:fill="BFBFBF" w:themeFill="background1" w:themeFillShade="BF"/>
          </w:tcPr>
          <w:p w14:paraId="4E97F264" w14:textId="77777777" w:rsidR="000E5AA9" w:rsidRPr="00DC38FA" w:rsidRDefault="000E5AA9" w:rsidP="007762ED">
            <w:pPr>
              <w:rPr>
                <w:b/>
                <w:bCs/>
                <w:i/>
                <w:iCs/>
                <w:color w:val="404040" w:themeColor="text1" w:themeTint="BF"/>
                <w:sz w:val="22"/>
                <w:szCs w:val="22"/>
                <w:lang w:eastAsia="en-US"/>
              </w:rPr>
            </w:pPr>
            <w:r w:rsidRPr="00DC38FA">
              <w:rPr>
                <w:b/>
              </w:rPr>
              <w:t>Inputs</w:t>
            </w:r>
          </w:p>
        </w:tc>
        <w:tc>
          <w:tcPr>
            <w:tcW w:w="3006" w:type="dxa"/>
            <w:shd w:val="clear" w:color="auto" w:fill="BFBFBF" w:themeFill="background1" w:themeFillShade="BF"/>
          </w:tcPr>
          <w:p w14:paraId="363AC916" w14:textId="77777777" w:rsidR="000E5AA9" w:rsidRPr="00DC38FA" w:rsidRDefault="000E5AA9" w:rsidP="007762ED">
            <w:pPr>
              <w:rPr>
                <w:b/>
                <w:bCs/>
                <w:i/>
                <w:iCs/>
                <w:color w:val="404040" w:themeColor="text1" w:themeTint="BF"/>
                <w:sz w:val="22"/>
                <w:szCs w:val="22"/>
                <w:lang w:eastAsia="en-US"/>
              </w:rPr>
            </w:pPr>
            <w:r w:rsidRPr="00DC38FA">
              <w:rPr>
                <w:b/>
              </w:rPr>
              <w:t>Output</w:t>
            </w:r>
          </w:p>
        </w:tc>
      </w:tr>
      <w:tr w:rsidR="000E5AA9" w14:paraId="66A28AAD" w14:textId="77777777" w:rsidTr="007762ED">
        <w:tc>
          <w:tcPr>
            <w:tcW w:w="3005" w:type="dxa"/>
            <w:shd w:val="clear" w:color="auto" w:fill="BFBFBF" w:themeFill="background1" w:themeFillShade="BF"/>
          </w:tcPr>
          <w:p w14:paraId="43A566A0" w14:textId="77777777" w:rsidR="000E5AA9" w:rsidRDefault="000E5AA9" w:rsidP="007762ED">
            <w:pPr>
              <w:rPr>
                <w:b/>
                <w:bCs/>
                <w:i/>
                <w:iCs/>
                <w:color w:val="404040" w:themeColor="text1" w:themeTint="BF"/>
                <w:sz w:val="22"/>
                <w:szCs w:val="22"/>
                <w:lang w:eastAsia="en-US"/>
              </w:rPr>
            </w:pPr>
            <w:r>
              <w:t>P</w:t>
            </w:r>
          </w:p>
        </w:tc>
        <w:tc>
          <w:tcPr>
            <w:tcW w:w="3005" w:type="dxa"/>
            <w:shd w:val="clear" w:color="auto" w:fill="BFBFBF" w:themeFill="background1" w:themeFillShade="BF"/>
          </w:tcPr>
          <w:p w14:paraId="3B5EDC92" w14:textId="77777777" w:rsidR="000E5AA9" w:rsidRDefault="000E5AA9" w:rsidP="007762ED">
            <w:pPr>
              <w:rPr>
                <w:b/>
                <w:bCs/>
                <w:i/>
                <w:iCs/>
                <w:color w:val="404040" w:themeColor="text1" w:themeTint="BF"/>
                <w:sz w:val="22"/>
                <w:szCs w:val="22"/>
                <w:lang w:eastAsia="en-US"/>
              </w:rPr>
            </w:pPr>
            <w:r>
              <w:t>Q</w:t>
            </w:r>
          </w:p>
        </w:tc>
        <w:tc>
          <w:tcPr>
            <w:tcW w:w="3006" w:type="dxa"/>
            <w:shd w:val="clear" w:color="auto" w:fill="BFBFBF" w:themeFill="background1" w:themeFillShade="BF"/>
          </w:tcPr>
          <w:p w14:paraId="41409BB7" w14:textId="77777777" w:rsidR="000E5AA9" w:rsidRDefault="000E5AA9" w:rsidP="007762ED">
            <w:pPr>
              <w:rPr>
                <w:b/>
                <w:bCs/>
                <w:i/>
                <w:iCs/>
                <w:color w:val="404040" w:themeColor="text1" w:themeTint="BF"/>
                <w:sz w:val="22"/>
                <w:szCs w:val="22"/>
                <w:lang w:eastAsia="en-US"/>
              </w:rPr>
            </w:pPr>
            <w:r>
              <w:t>R</w:t>
            </w:r>
          </w:p>
        </w:tc>
      </w:tr>
      <w:tr w:rsidR="000E5AA9" w14:paraId="2B2CBE3F" w14:textId="77777777" w:rsidTr="007762ED">
        <w:tc>
          <w:tcPr>
            <w:tcW w:w="3005" w:type="dxa"/>
          </w:tcPr>
          <w:p w14:paraId="04AF0ED4" w14:textId="77777777" w:rsidR="000E5AA9" w:rsidRDefault="000E5AA9" w:rsidP="007762ED">
            <w:pPr>
              <w:rPr>
                <w:b/>
                <w:bCs/>
                <w:i/>
                <w:iCs/>
                <w:color w:val="404040" w:themeColor="text1" w:themeTint="BF"/>
                <w:sz w:val="22"/>
                <w:szCs w:val="22"/>
                <w:lang w:eastAsia="en-US"/>
              </w:rPr>
            </w:pPr>
            <w:r>
              <w:t>0</w:t>
            </w:r>
          </w:p>
        </w:tc>
        <w:tc>
          <w:tcPr>
            <w:tcW w:w="3005" w:type="dxa"/>
          </w:tcPr>
          <w:p w14:paraId="4AD897C8" w14:textId="77777777" w:rsidR="000E5AA9" w:rsidRDefault="000E5AA9" w:rsidP="007762ED">
            <w:pPr>
              <w:rPr>
                <w:b/>
                <w:bCs/>
                <w:i/>
                <w:iCs/>
                <w:color w:val="404040" w:themeColor="text1" w:themeTint="BF"/>
                <w:sz w:val="22"/>
                <w:szCs w:val="22"/>
                <w:lang w:eastAsia="en-US"/>
              </w:rPr>
            </w:pPr>
            <w:r>
              <w:t>0</w:t>
            </w:r>
          </w:p>
        </w:tc>
        <w:tc>
          <w:tcPr>
            <w:tcW w:w="3006" w:type="dxa"/>
          </w:tcPr>
          <w:p w14:paraId="7243B968" w14:textId="77777777" w:rsidR="000E5AA9" w:rsidRDefault="000E5AA9" w:rsidP="007762ED">
            <w:pPr>
              <w:rPr>
                <w:b/>
                <w:bCs/>
                <w:i/>
                <w:iCs/>
                <w:color w:val="404040" w:themeColor="text1" w:themeTint="BF"/>
                <w:sz w:val="22"/>
                <w:szCs w:val="22"/>
                <w:lang w:eastAsia="en-US"/>
              </w:rPr>
            </w:pPr>
            <w:r>
              <w:t>0</w:t>
            </w:r>
          </w:p>
        </w:tc>
      </w:tr>
      <w:tr w:rsidR="000E5AA9" w14:paraId="7F8EB5FA" w14:textId="77777777" w:rsidTr="007762ED">
        <w:tc>
          <w:tcPr>
            <w:tcW w:w="3005" w:type="dxa"/>
          </w:tcPr>
          <w:p w14:paraId="6E8B4D47" w14:textId="77777777" w:rsidR="000E5AA9" w:rsidRDefault="000E5AA9" w:rsidP="007762ED">
            <w:pPr>
              <w:rPr>
                <w:b/>
                <w:bCs/>
                <w:i/>
                <w:iCs/>
                <w:color w:val="404040" w:themeColor="text1" w:themeTint="BF"/>
                <w:sz w:val="22"/>
                <w:szCs w:val="22"/>
                <w:lang w:eastAsia="en-US"/>
              </w:rPr>
            </w:pPr>
            <w:r>
              <w:t>0</w:t>
            </w:r>
          </w:p>
        </w:tc>
        <w:tc>
          <w:tcPr>
            <w:tcW w:w="3005" w:type="dxa"/>
          </w:tcPr>
          <w:p w14:paraId="71208730" w14:textId="77777777" w:rsidR="000E5AA9" w:rsidRDefault="000E5AA9" w:rsidP="007762ED">
            <w:pPr>
              <w:rPr>
                <w:b/>
                <w:bCs/>
                <w:i/>
                <w:iCs/>
                <w:color w:val="404040" w:themeColor="text1" w:themeTint="BF"/>
                <w:sz w:val="22"/>
                <w:szCs w:val="22"/>
                <w:lang w:eastAsia="en-US"/>
              </w:rPr>
            </w:pPr>
            <w:r>
              <w:t>1</w:t>
            </w:r>
          </w:p>
        </w:tc>
        <w:tc>
          <w:tcPr>
            <w:tcW w:w="3006" w:type="dxa"/>
          </w:tcPr>
          <w:p w14:paraId="07EF39F2" w14:textId="77777777" w:rsidR="000E5AA9" w:rsidRDefault="000E5AA9" w:rsidP="007762ED">
            <w:pPr>
              <w:rPr>
                <w:b/>
                <w:bCs/>
                <w:i/>
                <w:iCs/>
                <w:color w:val="404040" w:themeColor="text1" w:themeTint="BF"/>
                <w:sz w:val="22"/>
                <w:szCs w:val="22"/>
                <w:lang w:eastAsia="en-US"/>
              </w:rPr>
            </w:pPr>
            <w:r>
              <w:t>0</w:t>
            </w:r>
          </w:p>
        </w:tc>
      </w:tr>
      <w:tr w:rsidR="000E5AA9" w14:paraId="76A3CB59" w14:textId="77777777" w:rsidTr="007762ED">
        <w:tc>
          <w:tcPr>
            <w:tcW w:w="3005" w:type="dxa"/>
          </w:tcPr>
          <w:p w14:paraId="20E83973" w14:textId="77777777" w:rsidR="000E5AA9" w:rsidRDefault="000E5AA9" w:rsidP="007762ED">
            <w:pPr>
              <w:rPr>
                <w:b/>
                <w:bCs/>
                <w:i/>
                <w:iCs/>
                <w:color w:val="404040" w:themeColor="text1" w:themeTint="BF"/>
                <w:sz w:val="22"/>
                <w:szCs w:val="22"/>
                <w:lang w:eastAsia="en-US"/>
              </w:rPr>
            </w:pPr>
            <w:r>
              <w:t>1</w:t>
            </w:r>
          </w:p>
        </w:tc>
        <w:tc>
          <w:tcPr>
            <w:tcW w:w="3005" w:type="dxa"/>
          </w:tcPr>
          <w:p w14:paraId="07F0AD8C" w14:textId="77777777" w:rsidR="000E5AA9" w:rsidRDefault="000E5AA9" w:rsidP="007762ED">
            <w:pPr>
              <w:rPr>
                <w:b/>
                <w:bCs/>
                <w:i/>
                <w:iCs/>
                <w:color w:val="404040" w:themeColor="text1" w:themeTint="BF"/>
                <w:sz w:val="22"/>
                <w:szCs w:val="22"/>
                <w:lang w:eastAsia="en-US"/>
              </w:rPr>
            </w:pPr>
            <w:r>
              <w:t>0</w:t>
            </w:r>
          </w:p>
        </w:tc>
        <w:tc>
          <w:tcPr>
            <w:tcW w:w="3006" w:type="dxa"/>
          </w:tcPr>
          <w:p w14:paraId="373E9340" w14:textId="77777777" w:rsidR="000E5AA9" w:rsidRDefault="000E5AA9" w:rsidP="007762ED">
            <w:pPr>
              <w:rPr>
                <w:b/>
                <w:bCs/>
                <w:i/>
                <w:iCs/>
                <w:color w:val="404040" w:themeColor="text1" w:themeTint="BF"/>
                <w:sz w:val="22"/>
                <w:szCs w:val="22"/>
                <w:lang w:eastAsia="en-US"/>
              </w:rPr>
            </w:pPr>
            <w:r>
              <w:t>0</w:t>
            </w:r>
          </w:p>
        </w:tc>
      </w:tr>
      <w:tr w:rsidR="000E5AA9" w14:paraId="3799F5BF" w14:textId="77777777" w:rsidTr="007762ED">
        <w:tc>
          <w:tcPr>
            <w:tcW w:w="3005" w:type="dxa"/>
          </w:tcPr>
          <w:p w14:paraId="04BD1204" w14:textId="77777777" w:rsidR="000E5AA9" w:rsidRDefault="000E5AA9" w:rsidP="007762ED">
            <w:pPr>
              <w:rPr>
                <w:b/>
                <w:bCs/>
                <w:i/>
                <w:iCs/>
                <w:color w:val="404040" w:themeColor="text1" w:themeTint="BF"/>
                <w:sz w:val="22"/>
                <w:szCs w:val="22"/>
                <w:lang w:eastAsia="en-US"/>
              </w:rPr>
            </w:pPr>
            <w:r>
              <w:t>1</w:t>
            </w:r>
          </w:p>
        </w:tc>
        <w:tc>
          <w:tcPr>
            <w:tcW w:w="3005" w:type="dxa"/>
          </w:tcPr>
          <w:p w14:paraId="6468E085" w14:textId="77777777" w:rsidR="000E5AA9" w:rsidRDefault="000E5AA9" w:rsidP="007762ED">
            <w:pPr>
              <w:rPr>
                <w:b/>
                <w:bCs/>
                <w:i/>
                <w:iCs/>
                <w:color w:val="404040" w:themeColor="text1" w:themeTint="BF"/>
                <w:sz w:val="22"/>
                <w:szCs w:val="22"/>
                <w:lang w:eastAsia="en-US"/>
              </w:rPr>
            </w:pPr>
            <w:r>
              <w:t>1</w:t>
            </w:r>
          </w:p>
        </w:tc>
        <w:tc>
          <w:tcPr>
            <w:tcW w:w="3006" w:type="dxa"/>
          </w:tcPr>
          <w:p w14:paraId="267A2995" w14:textId="77777777" w:rsidR="000E5AA9" w:rsidRDefault="000E5AA9" w:rsidP="007762ED">
            <w:pPr>
              <w:rPr>
                <w:b/>
                <w:bCs/>
                <w:i/>
                <w:iCs/>
                <w:color w:val="404040" w:themeColor="text1" w:themeTint="BF"/>
                <w:sz w:val="22"/>
                <w:szCs w:val="22"/>
                <w:lang w:eastAsia="en-US"/>
              </w:rPr>
            </w:pPr>
            <w:r>
              <w:t>1</w:t>
            </w:r>
          </w:p>
        </w:tc>
      </w:tr>
    </w:tbl>
    <w:p w14:paraId="3D91383C" w14:textId="77777777" w:rsidR="000E5AA9" w:rsidRDefault="000E5AA9" w:rsidP="000E5AA9"/>
    <w:p w14:paraId="07272B5E" w14:textId="77777777" w:rsidR="000E5AA9" w:rsidRPr="00DC38FA" w:rsidRDefault="000E5AA9" w:rsidP="000E5AA9">
      <w:pPr>
        <w:rPr>
          <w:b/>
        </w:rPr>
      </w:pPr>
      <w:r w:rsidRPr="00DC38FA">
        <w:rPr>
          <w:b/>
        </w:rPr>
        <w:t>Truth Table C</w:t>
      </w:r>
    </w:p>
    <w:tbl>
      <w:tblPr>
        <w:tblStyle w:val="TableGrid"/>
        <w:tblW w:w="0" w:type="auto"/>
        <w:tblLook w:val="04A0" w:firstRow="1" w:lastRow="0" w:firstColumn="1" w:lastColumn="0" w:noHBand="0" w:noVBand="1"/>
      </w:tblPr>
      <w:tblGrid>
        <w:gridCol w:w="3005"/>
        <w:gridCol w:w="3006"/>
      </w:tblGrid>
      <w:tr w:rsidR="000E5AA9" w:rsidRPr="00DC38FA" w14:paraId="4283A63A" w14:textId="77777777" w:rsidTr="007762ED">
        <w:tc>
          <w:tcPr>
            <w:tcW w:w="3005" w:type="dxa"/>
            <w:shd w:val="clear" w:color="auto" w:fill="BFBFBF" w:themeFill="background1" w:themeFillShade="BF"/>
          </w:tcPr>
          <w:p w14:paraId="04B77943" w14:textId="77777777" w:rsidR="000E5AA9" w:rsidRPr="00DC38FA" w:rsidRDefault="000E5AA9" w:rsidP="007762ED">
            <w:pPr>
              <w:rPr>
                <w:b/>
                <w:bCs/>
                <w:i/>
                <w:iCs/>
                <w:color w:val="404040" w:themeColor="text1" w:themeTint="BF"/>
                <w:sz w:val="22"/>
                <w:szCs w:val="22"/>
                <w:lang w:eastAsia="en-US"/>
              </w:rPr>
            </w:pPr>
            <w:r w:rsidRPr="00DC38FA">
              <w:rPr>
                <w:b/>
              </w:rPr>
              <w:t>Inputs</w:t>
            </w:r>
          </w:p>
        </w:tc>
        <w:tc>
          <w:tcPr>
            <w:tcW w:w="3006" w:type="dxa"/>
            <w:shd w:val="clear" w:color="auto" w:fill="BFBFBF" w:themeFill="background1" w:themeFillShade="BF"/>
          </w:tcPr>
          <w:p w14:paraId="0DB3B717" w14:textId="77777777" w:rsidR="000E5AA9" w:rsidRPr="00DC38FA" w:rsidRDefault="000E5AA9" w:rsidP="007762ED">
            <w:pPr>
              <w:rPr>
                <w:b/>
                <w:bCs/>
                <w:i/>
                <w:iCs/>
                <w:color w:val="404040" w:themeColor="text1" w:themeTint="BF"/>
                <w:sz w:val="22"/>
                <w:szCs w:val="22"/>
                <w:lang w:eastAsia="en-US"/>
              </w:rPr>
            </w:pPr>
            <w:r w:rsidRPr="00DC38FA">
              <w:rPr>
                <w:b/>
              </w:rPr>
              <w:t>Output</w:t>
            </w:r>
          </w:p>
        </w:tc>
      </w:tr>
      <w:tr w:rsidR="000E5AA9" w14:paraId="716B565B" w14:textId="77777777" w:rsidTr="007762ED">
        <w:tc>
          <w:tcPr>
            <w:tcW w:w="3005" w:type="dxa"/>
            <w:shd w:val="clear" w:color="auto" w:fill="BFBFBF" w:themeFill="background1" w:themeFillShade="BF"/>
          </w:tcPr>
          <w:p w14:paraId="4F8CD3BD" w14:textId="77777777" w:rsidR="000E5AA9" w:rsidRDefault="000E5AA9" w:rsidP="007762ED">
            <w:pPr>
              <w:rPr>
                <w:b/>
                <w:bCs/>
                <w:i/>
                <w:iCs/>
                <w:color w:val="404040" w:themeColor="text1" w:themeTint="BF"/>
                <w:sz w:val="22"/>
                <w:szCs w:val="22"/>
                <w:lang w:eastAsia="en-US"/>
              </w:rPr>
            </w:pPr>
            <w:r>
              <w:t>Q</w:t>
            </w:r>
          </w:p>
        </w:tc>
        <w:tc>
          <w:tcPr>
            <w:tcW w:w="3006" w:type="dxa"/>
            <w:shd w:val="clear" w:color="auto" w:fill="BFBFBF" w:themeFill="background1" w:themeFillShade="BF"/>
          </w:tcPr>
          <w:p w14:paraId="68A3DD3D" w14:textId="77777777" w:rsidR="000E5AA9" w:rsidRDefault="000E5AA9" w:rsidP="007762ED">
            <w:pPr>
              <w:rPr>
                <w:b/>
                <w:bCs/>
                <w:i/>
                <w:iCs/>
                <w:color w:val="404040" w:themeColor="text1" w:themeTint="BF"/>
                <w:sz w:val="22"/>
                <w:szCs w:val="22"/>
                <w:lang w:eastAsia="en-US"/>
              </w:rPr>
            </w:pPr>
            <w:r>
              <w:t>R</w:t>
            </w:r>
          </w:p>
        </w:tc>
      </w:tr>
      <w:tr w:rsidR="000E5AA9" w14:paraId="05DCB80B" w14:textId="77777777" w:rsidTr="007762ED">
        <w:tc>
          <w:tcPr>
            <w:tcW w:w="3005" w:type="dxa"/>
          </w:tcPr>
          <w:p w14:paraId="3DDCE229" w14:textId="77777777" w:rsidR="000E5AA9" w:rsidRDefault="000E5AA9" w:rsidP="007762ED">
            <w:pPr>
              <w:rPr>
                <w:b/>
                <w:bCs/>
                <w:i/>
                <w:iCs/>
                <w:color w:val="404040" w:themeColor="text1" w:themeTint="BF"/>
                <w:sz w:val="22"/>
                <w:szCs w:val="22"/>
                <w:lang w:eastAsia="en-US"/>
              </w:rPr>
            </w:pPr>
            <w:r>
              <w:t>0</w:t>
            </w:r>
          </w:p>
        </w:tc>
        <w:tc>
          <w:tcPr>
            <w:tcW w:w="3006" w:type="dxa"/>
          </w:tcPr>
          <w:p w14:paraId="5DDD1789" w14:textId="77777777" w:rsidR="000E5AA9" w:rsidRDefault="000E5AA9" w:rsidP="007762ED">
            <w:pPr>
              <w:rPr>
                <w:b/>
                <w:bCs/>
                <w:i/>
                <w:iCs/>
                <w:color w:val="404040" w:themeColor="text1" w:themeTint="BF"/>
                <w:sz w:val="22"/>
                <w:szCs w:val="22"/>
                <w:lang w:eastAsia="en-US"/>
              </w:rPr>
            </w:pPr>
            <w:r>
              <w:t>1</w:t>
            </w:r>
          </w:p>
        </w:tc>
      </w:tr>
      <w:tr w:rsidR="000E5AA9" w14:paraId="623BAE47" w14:textId="77777777" w:rsidTr="007762ED">
        <w:tc>
          <w:tcPr>
            <w:tcW w:w="3005" w:type="dxa"/>
          </w:tcPr>
          <w:p w14:paraId="7F8D263B" w14:textId="77777777" w:rsidR="000E5AA9" w:rsidRDefault="000E5AA9" w:rsidP="007762ED">
            <w:pPr>
              <w:rPr>
                <w:b/>
                <w:bCs/>
                <w:i/>
                <w:iCs/>
                <w:color w:val="404040" w:themeColor="text1" w:themeTint="BF"/>
                <w:sz w:val="22"/>
                <w:szCs w:val="22"/>
                <w:lang w:eastAsia="en-US"/>
              </w:rPr>
            </w:pPr>
            <w:r>
              <w:t>1</w:t>
            </w:r>
          </w:p>
        </w:tc>
        <w:tc>
          <w:tcPr>
            <w:tcW w:w="3006" w:type="dxa"/>
          </w:tcPr>
          <w:p w14:paraId="65009407" w14:textId="77777777" w:rsidR="000E5AA9" w:rsidRDefault="000E5AA9" w:rsidP="007762ED">
            <w:pPr>
              <w:rPr>
                <w:b/>
                <w:bCs/>
                <w:i/>
                <w:iCs/>
                <w:color w:val="404040" w:themeColor="text1" w:themeTint="BF"/>
                <w:sz w:val="22"/>
                <w:szCs w:val="22"/>
                <w:lang w:eastAsia="en-US"/>
              </w:rPr>
            </w:pPr>
            <w:r>
              <w:t>0</w:t>
            </w:r>
          </w:p>
        </w:tc>
      </w:tr>
    </w:tbl>
    <w:p w14:paraId="48C63F53" w14:textId="77777777" w:rsidR="000E5AA9" w:rsidRDefault="000E5AA9" w:rsidP="000E5AA9"/>
    <w:p w14:paraId="78782738" w14:textId="3301C13B" w:rsidR="000E5AA9" w:rsidRDefault="000E5AA9" w:rsidP="000E5AA9">
      <w:pPr>
        <w:pStyle w:val="Heading3"/>
      </w:pPr>
      <w:r>
        <w:lastRenderedPageBreak/>
        <w:t>Activity 10.1.</w:t>
      </w:r>
      <w:r w:rsidR="008F4C57">
        <w:t>2</w:t>
      </w:r>
    </w:p>
    <w:p w14:paraId="348587E8" w14:textId="2D3FBB10" w:rsidR="000E5AA9" w:rsidRDefault="008F4C57" w:rsidP="000E5AA9">
      <w:pPr>
        <w:pStyle w:val="Bullet"/>
      </w:pPr>
      <w:r>
        <w:t xml:space="preserve">Construct a logic statement </w:t>
      </w:r>
      <w:r w:rsidR="000E5AA9">
        <w:t>to represent the system detailed below:</w:t>
      </w:r>
    </w:p>
    <w:p w14:paraId="01BB8CCD" w14:textId="77777777" w:rsidR="000E5AA9" w:rsidRPr="00CE55FC" w:rsidRDefault="000E5AA9" w:rsidP="000E5AA9">
      <w:r w:rsidRPr="00CE55FC">
        <w:t>A greenhouse heating system will only operate if:</w:t>
      </w:r>
    </w:p>
    <w:p w14:paraId="13154CD2" w14:textId="77777777" w:rsidR="000E5AA9" w:rsidRDefault="000E5AA9" w:rsidP="000E5AA9">
      <w:pPr>
        <w:pStyle w:val="ListParagraph"/>
        <w:numPr>
          <w:ilvl w:val="0"/>
          <w:numId w:val="21"/>
        </w:numPr>
      </w:pPr>
      <w:r>
        <w:t>The on/off switch is set to on (S)</w:t>
      </w:r>
    </w:p>
    <w:p w14:paraId="3330DE8C" w14:textId="77777777" w:rsidR="000E5AA9" w:rsidRDefault="000E5AA9" w:rsidP="000E5AA9">
      <w:pPr>
        <w:pStyle w:val="ListParagraph"/>
      </w:pPr>
    </w:p>
    <w:p w14:paraId="74D66B8F" w14:textId="77777777" w:rsidR="000E5AA9" w:rsidRPr="00CE55FC" w:rsidRDefault="000E5AA9" w:rsidP="000E5AA9">
      <w:pPr>
        <w:pStyle w:val="ListParagraph"/>
        <w:numPr>
          <w:ilvl w:val="0"/>
          <w:numId w:val="21"/>
        </w:numPr>
      </w:pPr>
      <w:r>
        <w:t>The door is closed – this is monitored by a sensor and will output TRUE when the door is closed (D)</w:t>
      </w:r>
    </w:p>
    <w:p w14:paraId="60E950D2" w14:textId="77777777" w:rsidR="000E5AA9" w:rsidRPr="00CE55FC" w:rsidRDefault="000E5AA9" w:rsidP="000E5AA9">
      <w:pPr>
        <w:pStyle w:val="ListParagraph"/>
      </w:pPr>
    </w:p>
    <w:p w14:paraId="71CE7C80" w14:textId="77777777" w:rsidR="000E5AA9" w:rsidRDefault="000E5AA9" w:rsidP="000E5AA9">
      <w:pPr>
        <w:pStyle w:val="ListParagraph"/>
        <w:numPr>
          <w:ilvl w:val="0"/>
          <w:numId w:val="21"/>
        </w:numPr>
      </w:pPr>
      <w:r>
        <w:t>The windows are closed – again monitored by a sensor that will output TRUE when the windows are closed (W)</w:t>
      </w:r>
    </w:p>
    <w:p w14:paraId="198B3024" w14:textId="77777777" w:rsidR="000E5AA9" w:rsidRDefault="000E5AA9" w:rsidP="000E5AA9">
      <w:r>
        <w:t>Your logic statement should use the symbols S, D and W</w:t>
      </w:r>
    </w:p>
    <w:p w14:paraId="0BC28F73" w14:textId="77777777" w:rsidR="000E5AA9" w:rsidRDefault="000E5AA9" w:rsidP="000E5AA9"/>
    <w:p w14:paraId="4205F55C" w14:textId="3CCC7E72" w:rsidR="000E5AA9" w:rsidRDefault="008F4C57" w:rsidP="000E5AA9">
      <w:pPr>
        <w:pStyle w:val="Heading3"/>
      </w:pPr>
      <w:r>
        <w:t>Activity 10.1.3</w:t>
      </w:r>
    </w:p>
    <w:p w14:paraId="79A2A84E" w14:textId="77777777" w:rsidR="000E5AA9" w:rsidRDefault="000E5AA9" w:rsidP="000E5AA9">
      <w:r>
        <w:t>Boolean expressions are used to represent logical behaviours.</w:t>
      </w:r>
    </w:p>
    <w:p w14:paraId="701FA907" w14:textId="77777777" w:rsidR="000E5AA9" w:rsidRDefault="000E5AA9" w:rsidP="000E5AA9">
      <w:r>
        <w:t>The security lights in a car park is controlled by an embedded system.</w:t>
      </w:r>
    </w:p>
    <w:p w14:paraId="09A45294" w14:textId="77777777" w:rsidR="000E5AA9" w:rsidRDefault="000E5AA9" w:rsidP="000E5AA9">
      <w:pPr>
        <w:pStyle w:val="ListParagraph"/>
        <w:numPr>
          <w:ilvl w:val="0"/>
          <w:numId w:val="22"/>
        </w:numPr>
      </w:pPr>
      <w:r>
        <w:t>There is a power (P) switch to control the lights</w:t>
      </w:r>
    </w:p>
    <w:p w14:paraId="0000B3F0" w14:textId="77777777" w:rsidR="000E5AA9" w:rsidRDefault="000E5AA9" w:rsidP="000E5AA9">
      <w:pPr>
        <w:pStyle w:val="ListParagraph"/>
        <w:numPr>
          <w:ilvl w:val="0"/>
          <w:numId w:val="22"/>
        </w:numPr>
      </w:pPr>
      <w:r>
        <w:t>A light (L) sensor will turn the car park lights on when it gets dark, provided the power switch is in the on position</w:t>
      </w:r>
    </w:p>
    <w:p w14:paraId="3603AC32" w14:textId="77777777" w:rsidR="000E5AA9" w:rsidRPr="00CE55FC" w:rsidRDefault="000E5AA9" w:rsidP="000E5AA9">
      <w:pPr>
        <w:pStyle w:val="ListParagraph"/>
        <w:numPr>
          <w:ilvl w:val="0"/>
          <w:numId w:val="22"/>
        </w:numPr>
      </w:pPr>
      <w:r>
        <w:t>An override (O) switch will turn the lights on, regardless of the light sensor, provided the power switch is in the on position</w:t>
      </w:r>
    </w:p>
    <w:p w14:paraId="45F1C1DF" w14:textId="77777777" w:rsidR="000E5AA9" w:rsidRDefault="000E5AA9" w:rsidP="000E5AA9">
      <w:pPr>
        <w:pStyle w:val="Bullet"/>
      </w:pPr>
      <w:r>
        <w:t>Write a logic statement to represent the above system’s behaviour. Use the symbols P, L and O.</w:t>
      </w:r>
    </w:p>
    <w:p w14:paraId="66A7691E" w14:textId="77777777" w:rsidR="000E5AA9" w:rsidRDefault="000E5AA9" w:rsidP="000E5AA9"/>
    <w:p w14:paraId="2F7810E1" w14:textId="77777777" w:rsidR="00385629" w:rsidRDefault="00385629">
      <w:pPr>
        <w:spacing w:after="160" w:line="259" w:lineRule="auto"/>
        <w:rPr>
          <w:b/>
          <w:bCs/>
          <w:iCs/>
          <w:sz w:val="24"/>
          <w:szCs w:val="28"/>
        </w:rPr>
      </w:pPr>
      <w:r>
        <w:br w:type="page"/>
      </w:r>
    </w:p>
    <w:p w14:paraId="7CB29C85" w14:textId="26308C03" w:rsidR="00A80D4B" w:rsidRDefault="00A80D4B" w:rsidP="00A80D4B">
      <w:pPr>
        <w:pStyle w:val="Heading2"/>
      </w:pPr>
      <w:r>
        <w:lastRenderedPageBreak/>
        <w:t>Lesson 2 Activities</w:t>
      </w:r>
    </w:p>
    <w:p w14:paraId="6B2B8B3B" w14:textId="56E72B41" w:rsidR="00A80D4B" w:rsidRDefault="00465B98" w:rsidP="00A80D4B">
      <w:pPr>
        <w:pStyle w:val="Heading3"/>
      </w:pPr>
      <w:r>
        <w:t>Activity 10</w:t>
      </w:r>
      <w:r w:rsidR="00A80D4B">
        <w:t>.2.1</w:t>
      </w:r>
    </w:p>
    <w:p w14:paraId="00894C73" w14:textId="77777777" w:rsidR="00A80D4B" w:rsidRDefault="00A80D4B" w:rsidP="00245742">
      <w:r w:rsidRPr="00A80D4B">
        <w:t xml:space="preserve">Read Stephen Waddington’s blog post: ‘My mobile phone knows more about me than my family’ and answer these questions. </w:t>
      </w:r>
    </w:p>
    <w:p w14:paraId="6DB82AF2" w14:textId="3D98EADB" w:rsidR="008455D4" w:rsidRPr="00A80D4B" w:rsidRDefault="008455D4" w:rsidP="00245742">
      <w:r w:rsidRPr="008455D4">
        <w:t>http://wadds.co.uk/2014/02/02/mobile-phone-family/</w:t>
      </w:r>
    </w:p>
    <w:tbl>
      <w:tblPr>
        <w:tblStyle w:val="TableGrid"/>
        <w:tblW w:w="0" w:type="auto"/>
        <w:tblLook w:val="04A0" w:firstRow="1" w:lastRow="0" w:firstColumn="1" w:lastColumn="0" w:noHBand="0" w:noVBand="1"/>
      </w:tblPr>
      <w:tblGrid>
        <w:gridCol w:w="3530"/>
        <w:gridCol w:w="5486"/>
      </w:tblGrid>
      <w:tr w:rsidR="00A80D4B" w:rsidRPr="0039140D" w14:paraId="4785EB2D" w14:textId="77777777" w:rsidTr="007762ED">
        <w:trPr>
          <w:cantSplit/>
          <w:trHeight w:val="1728"/>
        </w:trPr>
        <w:tc>
          <w:tcPr>
            <w:tcW w:w="4565" w:type="dxa"/>
          </w:tcPr>
          <w:p w14:paraId="2E468E8D" w14:textId="77777777" w:rsidR="00A80D4B" w:rsidRPr="0039140D" w:rsidRDefault="00A80D4B" w:rsidP="00245742">
            <w:r w:rsidRPr="0039140D">
              <w:t>How might advertiser</w:t>
            </w:r>
            <w:r>
              <w:t>s</w:t>
            </w:r>
            <w:r w:rsidRPr="0039140D">
              <w:t xml:space="preserve"> make use of location information? </w:t>
            </w:r>
          </w:p>
        </w:tc>
        <w:tc>
          <w:tcPr>
            <w:tcW w:w="8143" w:type="dxa"/>
          </w:tcPr>
          <w:p w14:paraId="63D78898" w14:textId="77777777" w:rsidR="00A80D4B" w:rsidRDefault="00A80D4B" w:rsidP="00245742"/>
          <w:p w14:paraId="5EA01E99" w14:textId="77777777" w:rsidR="00A80D4B" w:rsidRDefault="00A80D4B" w:rsidP="00245742"/>
          <w:p w14:paraId="3FC2C0FA" w14:textId="77777777" w:rsidR="00A80D4B" w:rsidRDefault="00A80D4B" w:rsidP="00245742"/>
          <w:p w14:paraId="2D721827" w14:textId="77777777" w:rsidR="00A80D4B" w:rsidRDefault="00A80D4B" w:rsidP="00245742"/>
          <w:p w14:paraId="0D156823" w14:textId="77777777" w:rsidR="00A80D4B" w:rsidRDefault="00A80D4B" w:rsidP="00245742"/>
          <w:p w14:paraId="0948C3A3" w14:textId="77777777" w:rsidR="00A80D4B" w:rsidRPr="0039140D" w:rsidRDefault="00A80D4B" w:rsidP="00245742"/>
        </w:tc>
      </w:tr>
      <w:tr w:rsidR="00A80D4B" w:rsidRPr="0039140D" w14:paraId="184AEA36" w14:textId="77777777" w:rsidTr="007762ED">
        <w:trPr>
          <w:cantSplit/>
          <w:trHeight w:val="1728"/>
        </w:trPr>
        <w:tc>
          <w:tcPr>
            <w:tcW w:w="4565" w:type="dxa"/>
          </w:tcPr>
          <w:p w14:paraId="779C0891" w14:textId="77777777" w:rsidR="00A80D4B" w:rsidRPr="0039140D" w:rsidRDefault="00A80D4B" w:rsidP="00245742">
            <w:r w:rsidRPr="0039140D">
              <w:t>What are the benefits</w:t>
            </w:r>
            <w:r>
              <w:t xml:space="preserve"> of making location information available to others</w:t>
            </w:r>
            <w:r w:rsidRPr="0039140D">
              <w:t xml:space="preserve">? </w:t>
            </w:r>
          </w:p>
        </w:tc>
        <w:tc>
          <w:tcPr>
            <w:tcW w:w="8143" w:type="dxa"/>
          </w:tcPr>
          <w:p w14:paraId="3801A01B" w14:textId="77777777" w:rsidR="00A80D4B" w:rsidRDefault="00A80D4B" w:rsidP="00245742"/>
          <w:p w14:paraId="31680859" w14:textId="77777777" w:rsidR="00A80D4B" w:rsidRDefault="00A80D4B" w:rsidP="00245742"/>
          <w:p w14:paraId="7F14FE51" w14:textId="77777777" w:rsidR="00A80D4B" w:rsidRDefault="00A80D4B" w:rsidP="00245742"/>
          <w:p w14:paraId="636D6E46" w14:textId="77777777" w:rsidR="00A80D4B" w:rsidRDefault="00A80D4B" w:rsidP="00245742"/>
          <w:p w14:paraId="782C4F37" w14:textId="77777777" w:rsidR="00A80D4B" w:rsidRDefault="00A80D4B" w:rsidP="00245742"/>
          <w:p w14:paraId="56E7DE60" w14:textId="77777777" w:rsidR="00A80D4B" w:rsidRPr="0039140D" w:rsidRDefault="00A80D4B" w:rsidP="00245742"/>
        </w:tc>
      </w:tr>
      <w:tr w:rsidR="00A80D4B" w:rsidRPr="0039140D" w14:paraId="6356854C" w14:textId="77777777" w:rsidTr="007762ED">
        <w:trPr>
          <w:cantSplit/>
          <w:trHeight w:val="1728"/>
        </w:trPr>
        <w:tc>
          <w:tcPr>
            <w:tcW w:w="4565" w:type="dxa"/>
          </w:tcPr>
          <w:p w14:paraId="0D07CB39" w14:textId="77777777" w:rsidR="00A80D4B" w:rsidRPr="0039140D" w:rsidRDefault="00A80D4B" w:rsidP="00245742">
            <w:r w:rsidRPr="0039140D">
              <w:t>What are the drawbacks?</w:t>
            </w:r>
          </w:p>
        </w:tc>
        <w:tc>
          <w:tcPr>
            <w:tcW w:w="8143" w:type="dxa"/>
          </w:tcPr>
          <w:p w14:paraId="7F0C069F" w14:textId="77777777" w:rsidR="00A80D4B" w:rsidRDefault="00A80D4B" w:rsidP="00245742"/>
          <w:p w14:paraId="0B66F574" w14:textId="77777777" w:rsidR="00A80D4B" w:rsidRDefault="00A80D4B" w:rsidP="00245742"/>
          <w:p w14:paraId="07E32801" w14:textId="77777777" w:rsidR="00A80D4B" w:rsidRDefault="00A80D4B" w:rsidP="00245742"/>
          <w:p w14:paraId="30825F11" w14:textId="77777777" w:rsidR="00A80D4B" w:rsidRDefault="00A80D4B" w:rsidP="00245742"/>
          <w:p w14:paraId="1485EB91" w14:textId="77777777" w:rsidR="00A80D4B" w:rsidRDefault="00A80D4B" w:rsidP="00245742"/>
          <w:p w14:paraId="70AACBBA" w14:textId="77777777" w:rsidR="00A80D4B" w:rsidRPr="0039140D" w:rsidRDefault="00A80D4B" w:rsidP="00245742"/>
        </w:tc>
      </w:tr>
      <w:tr w:rsidR="00A80D4B" w:rsidRPr="0039140D" w14:paraId="1A003413" w14:textId="77777777" w:rsidTr="007762ED">
        <w:trPr>
          <w:cantSplit/>
          <w:trHeight w:val="1728"/>
        </w:trPr>
        <w:tc>
          <w:tcPr>
            <w:tcW w:w="4565" w:type="dxa"/>
          </w:tcPr>
          <w:p w14:paraId="09448FA7" w14:textId="77777777" w:rsidR="00A80D4B" w:rsidRPr="0039140D" w:rsidRDefault="00A80D4B" w:rsidP="00245742">
            <w:r w:rsidRPr="0039140D">
              <w:lastRenderedPageBreak/>
              <w:t>What does the algorithm developed by the research team from Birmingham University do?</w:t>
            </w:r>
          </w:p>
        </w:tc>
        <w:tc>
          <w:tcPr>
            <w:tcW w:w="8143" w:type="dxa"/>
          </w:tcPr>
          <w:p w14:paraId="2647A162" w14:textId="77777777" w:rsidR="00A80D4B" w:rsidRDefault="00A80D4B" w:rsidP="00245742"/>
          <w:p w14:paraId="2506EA6B" w14:textId="77777777" w:rsidR="00A80D4B" w:rsidRDefault="00A80D4B" w:rsidP="00245742"/>
          <w:p w14:paraId="155BDF18" w14:textId="77777777" w:rsidR="00A80D4B" w:rsidRDefault="00A80D4B" w:rsidP="00245742"/>
          <w:p w14:paraId="008A557E" w14:textId="77777777" w:rsidR="00A80D4B" w:rsidRDefault="00A80D4B" w:rsidP="00245742"/>
          <w:p w14:paraId="55FE77F9" w14:textId="77777777" w:rsidR="00A80D4B" w:rsidRDefault="00A80D4B" w:rsidP="00245742"/>
          <w:p w14:paraId="1E4D63F3" w14:textId="77777777" w:rsidR="00A80D4B" w:rsidRPr="0039140D" w:rsidRDefault="00A80D4B" w:rsidP="00245742"/>
        </w:tc>
      </w:tr>
    </w:tbl>
    <w:p w14:paraId="14DA8BBB" w14:textId="77777777" w:rsidR="00A80D4B" w:rsidRDefault="00A80D4B" w:rsidP="00A80D4B">
      <w:pPr>
        <w:spacing w:after="120" w:line="240" w:lineRule="auto"/>
        <w:ind w:right="21"/>
        <w:rPr>
          <w:rFonts w:ascii="Arial" w:hAnsi="Arial" w:cs="Arial"/>
          <w:b/>
        </w:rPr>
      </w:pPr>
    </w:p>
    <w:p w14:paraId="6E0AC501" w14:textId="54A39789" w:rsidR="00A80D4B" w:rsidRDefault="00A80D4B" w:rsidP="00245742">
      <w:pPr>
        <w:pStyle w:val="Heading3"/>
      </w:pPr>
      <w:r w:rsidRPr="0085081B">
        <w:t xml:space="preserve">Activity </w:t>
      </w:r>
      <w:r w:rsidR="00245742">
        <w:t>10</w:t>
      </w:r>
      <w:r w:rsidRPr="0085081B">
        <w:t>.2.2</w:t>
      </w:r>
    </w:p>
    <w:p w14:paraId="67D9F6DB" w14:textId="135588E6" w:rsidR="008455D4" w:rsidRPr="007F615B" w:rsidRDefault="00A80D4B" w:rsidP="00245742">
      <w:r w:rsidRPr="007F615B">
        <w:t xml:space="preserve">Read James Ball’s article: ‘Me and my data: how much do the internet giants really know?’ and answer these questions. </w:t>
      </w:r>
      <w:hyperlink r:id="rId23" w:history="1">
        <w:r w:rsidR="008455D4" w:rsidRPr="008268BA">
          <w:rPr>
            <w:rStyle w:val="Hyperlink"/>
          </w:rPr>
          <w:t>https://www.theguardian.com/technology/2012/apr/22/me-and-my-data-internet-giants</w:t>
        </w:r>
      </w:hyperlink>
    </w:p>
    <w:tbl>
      <w:tblPr>
        <w:tblStyle w:val="TableGrid"/>
        <w:tblW w:w="0" w:type="auto"/>
        <w:tblLook w:val="04A0" w:firstRow="1" w:lastRow="0" w:firstColumn="1" w:lastColumn="0" w:noHBand="0" w:noVBand="1"/>
      </w:tblPr>
      <w:tblGrid>
        <w:gridCol w:w="3504"/>
        <w:gridCol w:w="5512"/>
      </w:tblGrid>
      <w:tr w:rsidR="00A80D4B" w:rsidRPr="0039140D" w14:paraId="12BFEC13" w14:textId="77777777" w:rsidTr="007762ED">
        <w:trPr>
          <w:cantSplit/>
          <w:trHeight w:val="1728"/>
        </w:trPr>
        <w:tc>
          <w:tcPr>
            <w:tcW w:w="4565" w:type="dxa"/>
          </w:tcPr>
          <w:p w14:paraId="32CA1D05" w14:textId="77777777" w:rsidR="00A80D4B" w:rsidRDefault="00A80D4B" w:rsidP="00245742">
            <w:r>
              <w:t>What personal information does Google hold about James?</w:t>
            </w:r>
          </w:p>
          <w:p w14:paraId="0EC81219" w14:textId="77777777" w:rsidR="00A80D4B" w:rsidRDefault="00A80D4B" w:rsidP="00245742"/>
          <w:p w14:paraId="2C6B1549" w14:textId="77777777" w:rsidR="00A80D4B" w:rsidRPr="0039140D" w:rsidRDefault="00A80D4B" w:rsidP="00245742"/>
        </w:tc>
        <w:tc>
          <w:tcPr>
            <w:tcW w:w="8143" w:type="dxa"/>
          </w:tcPr>
          <w:p w14:paraId="231C60F2" w14:textId="77777777" w:rsidR="00A80D4B" w:rsidRPr="007F615B" w:rsidRDefault="00A80D4B" w:rsidP="00245742">
            <w:pPr>
              <w:rPr>
                <w:color w:val="0000FF"/>
              </w:rPr>
            </w:pPr>
          </w:p>
        </w:tc>
      </w:tr>
      <w:tr w:rsidR="00A80D4B" w:rsidRPr="0039140D" w14:paraId="4284952E" w14:textId="77777777" w:rsidTr="007762ED">
        <w:trPr>
          <w:cantSplit/>
          <w:trHeight w:val="1728"/>
        </w:trPr>
        <w:tc>
          <w:tcPr>
            <w:tcW w:w="4565" w:type="dxa"/>
          </w:tcPr>
          <w:p w14:paraId="67D0454E" w14:textId="77777777" w:rsidR="00A80D4B" w:rsidRPr="00384C62" w:rsidRDefault="00A80D4B" w:rsidP="00245742">
            <w:r w:rsidRPr="00384C62">
              <w:t>What other information is there about James that he can’t find out about?</w:t>
            </w:r>
          </w:p>
          <w:p w14:paraId="3BFFA837" w14:textId="77777777" w:rsidR="00A80D4B" w:rsidRPr="0039140D" w:rsidRDefault="00A80D4B" w:rsidP="00245742"/>
        </w:tc>
        <w:tc>
          <w:tcPr>
            <w:tcW w:w="8143" w:type="dxa"/>
          </w:tcPr>
          <w:p w14:paraId="59E50884" w14:textId="77777777" w:rsidR="00A80D4B" w:rsidRPr="0039140D" w:rsidRDefault="00A80D4B" w:rsidP="00245742"/>
        </w:tc>
      </w:tr>
      <w:tr w:rsidR="00A80D4B" w:rsidRPr="0039140D" w14:paraId="585C3A63" w14:textId="77777777" w:rsidTr="007762ED">
        <w:trPr>
          <w:cantSplit/>
          <w:trHeight w:val="1728"/>
        </w:trPr>
        <w:tc>
          <w:tcPr>
            <w:tcW w:w="4565" w:type="dxa"/>
          </w:tcPr>
          <w:p w14:paraId="735BEEC2" w14:textId="77777777" w:rsidR="00A80D4B" w:rsidRDefault="00A80D4B" w:rsidP="00245742">
            <w:r w:rsidRPr="00790960">
              <w:t>Google uses cookies to determine which adverts to displa</w:t>
            </w:r>
            <w:r>
              <w:t>y. What is a cookie?</w:t>
            </w:r>
          </w:p>
          <w:p w14:paraId="28E37BA5" w14:textId="77777777" w:rsidR="00A80D4B" w:rsidRPr="0039140D" w:rsidRDefault="00A80D4B" w:rsidP="00245742"/>
        </w:tc>
        <w:tc>
          <w:tcPr>
            <w:tcW w:w="8143" w:type="dxa"/>
          </w:tcPr>
          <w:p w14:paraId="3A0B2376" w14:textId="77777777" w:rsidR="00A80D4B" w:rsidRPr="0039140D" w:rsidRDefault="00A80D4B" w:rsidP="00245742"/>
        </w:tc>
      </w:tr>
    </w:tbl>
    <w:p w14:paraId="6538BD9B" w14:textId="77777777" w:rsidR="00A80D4B" w:rsidRDefault="00A80D4B" w:rsidP="00A80D4B">
      <w:pPr>
        <w:rPr>
          <w:rFonts w:ascii="Arial" w:hAnsi="Arial" w:cs="Arial"/>
          <w:sz w:val="24"/>
          <w:szCs w:val="24"/>
        </w:rPr>
      </w:pPr>
    </w:p>
    <w:p w14:paraId="65AD0373" w14:textId="77777777" w:rsidR="00245742" w:rsidRDefault="00245742" w:rsidP="000E5AA9">
      <w:pPr>
        <w:pStyle w:val="Heading3"/>
      </w:pPr>
    </w:p>
    <w:p w14:paraId="3EA23CFF" w14:textId="77777777" w:rsidR="00245742" w:rsidRDefault="00245742">
      <w:pPr>
        <w:spacing w:after="160" w:line="259" w:lineRule="auto"/>
        <w:rPr>
          <w:b/>
          <w:bCs/>
          <w:szCs w:val="26"/>
          <w:u w:val="single"/>
        </w:rPr>
      </w:pPr>
      <w:r>
        <w:br w:type="page"/>
      </w:r>
    </w:p>
    <w:p w14:paraId="7A23BAD3" w14:textId="77777777" w:rsidR="002C1EFA" w:rsidRDefault="002C1EFA" w:rsidP="002C1EFA">
      <w:pPr>
        <w:pStyle w:val="Heading1"/>
      </w:pPr>
      <w:r>
        <w:lastRenderedPageBreak/>
        <w:t>Week 11</w:t>
      </w:r>
    </w:p>
    <w:p w14:paraId="47C3228B" w14:textId="6F2B6D7D" w:rsidR="002C1EFA" w:rsidRDefault="002C1EFA" w:rsidP="002C1EFA">
      <w:pPr>
        <w:pStyle w:val="Heading2"/>
      </w:pPr>
      <w:r>
        <w:t>Lesson 1 Activities</w:t>
      </w:r>
    </w:p>
    <w:p w14:paraId="24110BEF" w14:textId="77777777" w:rsidR="002C1EFA" w:rsidRDefault="002C1EFA" w:rsidP="002C1EFA">
      <w:pPr>
        <w:pStyle w:val="Heading3"/>
      </w:pPr>
      <w:r>
        <w:t>Activity 11.1.1</w:t>
      </w:r>
    </w:p>
    <w:p w14:paraId="3D0396B5" w14:textId="77777777" w:rsidR="002C1EFA" w:rsidRDefault="002C1EFA" w:rsidP="002C1EFA">
      <w:r w:rsidRPr="00712872">
        <w:t xml:space="preserve">How </w:t>
      </w:r>
      <w:r>
        <w:t>could text be stored within a computer system?</w:t>
      </w:r>
    </w:p>
    <w:p w14:paraId="5E369F03" w14:textId="77777777" w:rsidR="002C1EFA" w:rsidRPr="00712872" w:rsidRDefault="002C1EFA" w:rsidP="002C1EFA">
      <w:pPr>
        <w:pStyle w:val="Bullet"/>
      </w:pPr>
      <w:r w:rsidRPr="00712872">
        <w:t>Discuss the following questions and make notes about the conclusions you come to.</w:t>
      </w:r>
    </w:p>
    <w:p w14:paraId="707F189E" w14:textId="77777777" w:rsidR="002C1EFA" w:rsidRPr="003700BE" w:rsidRDefault="002C1EFA" w:rsidP="002C1EFA">
      <w:pPr>
        <w:pStyle w:val="ListParagraph"/>
        <w:numPr>
          <w:ilvl w:val="0"/>
          <w:numId w:val="3"/>
        </w:numPr>
        <w:rPr>
          <w:rFonts w:cs="Arial"/>
          <w:b/>
        </w:rPr>
      </w:pPr>
      <w:r w:rsidRPr="003700BE">
        <w:rPr>
          <w:rFonts w:cs="Arial"/>
        </w:rPr>
        <w:t>How would storing lowercase/capitals work?</w:t>
      </w:r>
    </w:p>
    <w:p w14:paraId="56E06021" w14:textId="77777777" w:rsidR="002C1EFA" w:rsidRPr="000274AA" w:rsidRDefault="002C1EFA" w:rsidP="002C1EFA"/>
    <w:p w14:paraId="78D4C034" w14:textId="77777777" w:rsidR="002C1EFA" w:rsidRPr="000274AA" w:rsidRDefault="002C1EFA" w:rsidP="002C1EFA"/>
    <w:p w14:paraId="14DE9284" w14:textId="77777777" w:rsidR="002C1EFA" w:rsidRDefault="002C1EFA" w:rsidP="002C1EFA"/>
    <w:p w14:paraId="39A77CBD" w14:textId="77777777" w:rsidR="002C1EFA" w:rsidRPr="000274AA" w:rsidRDefault="002C1EFA" w:rsidP="002C1EFA"/>
    <w:p w14:paraId="69692DA2" w14:textId="77777777" w:rsidR="002C1EFA" w:rsidRPr="003700BE" w:rsidRDefault="002C1EFA" w:rsidP="002C1EFA">
      <w:pPr>
        <w:pStyle w:val="ListParagraph"/>
        <w:numPr>
          <w:ilvl w:val="0"/>
          <w:numId w:val="3"/>
        </w:numPr>
        <w:rPr>
          <w:rFonts w:cs="Arial"/>
        </w:rPr>
      </w:pPr>
      <w:r w:rsidRPr="003700BE">
        <w:rPr>
          <w:rFonts w:cs="Arial"/>
        </w:rPr>
        <w:t>How would storage of numbers work?</w:t>
      </w:r>
    </w:p>
    <w:p w14:paraId="03088AEE" w14:textId="77777777" w:rsidR="002C1EFA" w:rsidRPr="000274AA" w:rsidRDefault="002C1EFA" w:rsidP="002C1EFA"/>
    <w:p w14:paraId="79C66F39" w14:textId="77777777" w:rsidR="002C1EFA" w:rsidRDefault="002C1EFA" w:rsidP="002C1EFA"/>
    <w:p w14:paraId="4CA5E8B3" w14:textId="77777777" w:rsidR="002C1EFA" w:rsidRPr="000274AA" w:rsidRDefault="002C1EFA" w:rsidP="002C1EFA"/>
    <w:p w14:paraId="13DD09B3" w14:textId="77777777" w:rsidR="002C1EFA" w:rsidRPr="000274AA" w:rsidRDefault="002C1EFA" w:rsidP="002C1EFA"/>
    <w:p w14:paraId="21C9D65F" w14:textId="77777777" w:rsidR="002C1EFA" w:rsidRPr="003700BE" w:rsidRDefault="002C1EFA" w:rsidP="002C1EFA">
      <w:pPr>
        <w:pStyle w:val="ListParagraph"/>
        <w:numPr>
          <w:ilvl w:val="0"/>
          <w:numId w:val="3"/>
        </w:numPr>
        <w:rPr>
          <w:rFonts w:cs="Arial"/>
        </w:rPr>
      </w:pPr>
      <w:r w:rsidRPr="003700BE">
        <w:rPr>
          <w:rFonts w:cs="Arial"/>
        </w:rPr>
        <w:t>Other than letters and numbers, what else would need to be stored?</w:t>
      </w:r>
    </w:p>
    <w:p w14:paraId="5731B2C8" w14:textId="77777777" w:rsidR="002C1EFA" w:rsidRDefault="002C1EFA" w:rsidP="002C1EFA"/>
    <w:p w14:paraId="28A48C4F" w14:textId="77777777" w:rsidR="002C1EFA" w:rsidRDefault="002C1EFA" w:rsidP="002C1EFA"/>
    <w:p w14:paraId="4BA76A85" w14:textId="77777777" w:rsidR="002C1EFA" w:rsidRDefault="002C1EFA" w:rsidP="002C1EFA"/>
    <w:p w14:paraId="70AE5684" w14:textId="77777777" w:rsidR="002C1EFA" w:rsidRDefault="002C1EFA" w:rsidP="002C1EFA"/>
    <w:p w14:paraId="6B39FCDD" w14:textId="77777777" w:rsidR="002C1EFA" w:rsidRDefault="002C1EFA" w:rsidP="002C1EFA"/>
    <w:p w14:paraId="2AA68E51" w14:textId="77777777" w:rsidR="002C1EFA" w:rsidRDefault="002C1EFA" w:rsidP="002C1EFA"/>
    <w:p w14:paraId="52AE7FC8" w14:textId="77777777" w:rsidR="002C1EFA" w:rsidRDefault="002C1EFA" w:rsidP="002C1EFA"/>
    <w:p w14:paraId="0B690B01" w14:textId="77777777" w:rsidR="002C1EFA" w:rsidRDefault="002C1EFA" w:rsidP="002C1EFA"/>
    <w:p w14:paraId="57D7D5B1" w14:textId="77777777" w:rsidR="002C1EFA" w:rsidRDefault="002C1EFA" w:rsidP="002C1EFA"/>
    <w:p w14:paraId="0E2DC736" w14:textId="77777777" w:rsidR="002C1EFA" w:rsidRDefault="002C1EFA" w:rsidP="002C1EFA"/>
    <w:p w14:paraId="0D402947" w14:textId="77777777" w:rsidR="002C1EFA" w:rsidRDefault="002C1EFA" w:rsidP="002C1EFA">
      <w:pPr>
        <w:pStyle w:val="Heading3"/>
      </w:pPr>
      <w:r>
        <w:lastRenderedPageBreak/>
        <w:t>Activity 11.1.2</w:t>
      </w:r>
    </w:p>
    <w:p w14:paraId="717C4748" w14:textId="77777777" w:rsidR="002C1EFA" w:rsidRDefault="002C1EFA" w:rsidP="002C1EFA">
      <w:pPr>
        <w:pStyle w:val="Bullet"/>
      </w:pPr>
      <w:r>
        <w:t>Discuss:</w:t>
      </w:r>
    </w:p>
    <w:p w14:paraId="47C781BA" w14:textId="77777777" w:rsidR="002C1EFA" w:rsidRDefault="002C1EFA" w:rsidP="002C1EFA">
      <w:r>
        <w:t>If every computer system used a different system for storing text what problems would this cause?</w:t>
      </w:r>
    </w:p>
    <w:p w14:paraId="4BC89E0D" w14:textId="77777777" w:rsidR="002C1EFA" w:rsidRPr="003B01B1" w:rsidRDefault="002C1EFA" w:rsidP="002C1EFA">
      <w:r>
        <w:t>For example, Computer 1 would store ‘a’ as 97 (decimal) and ‘b’ as 98 (decimal) but Computer 2 stored ‘a’ as 120 (decimal) and ‘b’ as 121 (decimal).</w:t>
      </w:r>
    </w:p>
    <w:p w14:paraId="6A643E9F" w14:textId="77777777" w:rsidR="002C1EFA" w:rsidRDefault="002C1EFA" w:rsidP="002C1EFA">
      <w:r>
        <w:t>Note any problems you can think of below:</w:t>
      </w:r>
    </w:p>
    <w:p w14:paraId="22C35B2A" w14:textId="77777777" w:rsidR="002C1EFA" w:rsidRDefault="002C1EFA" w:rsidP="002C1EFA"/>
    <w:p w14:paraId="3B8D2855" w14:textId="77777777" w:rsidR="002C1EFA" w:rsidRDefault="002C1EFA" w:rsidP="002C1EFA"/>
    <w:p w14:paraId="3151290F" w14:textId="77777777" w:rsidR="002C1EFA" w:rsidRDefault="002C1EFA" w:rsidP="002C1EFA"/>
    <w:p w14:paraId="11A0F8AC" w14:textId="77777777" w:rsidR="002C1EFA" w:rsidRDefault="002C1EFA" w:rsidP="002C1EFA"/>
    <w:p w14:paraId="67709841" w14:textId="77777777" w:rsidR="002C1EFA" w:rsidRDefault="002C1EFA" w:rsidP="002C1EFA"/>
    <w:p w14:paraId="658DD12C" w14:textId="77777777" w:rsidR="002C1EFA" w:rsidRDefault="002C1EFA" w:rsidP="002C1EFA"/>
    <w:p w14:paraId="0C9E83D7" w14:textId="77777777" w:rsidR="002C1EFA" w:rsidRDefault="002C1EFA" w:rsidP="002C1EFA"/>
    <w:p w14:paraId="38349670" w14:textId="77777777" w:rsidR="002C1EFA" w:rsidRDefault="002C1EFA" w:rsidP="002C1EFA"/>
    <w:p w14:paraId="547C1D87" w14:textId="77777777" w:rsidR="002C1EFA" w:rsidRDefault="002C1EFA" w:rsidP="002C1EFA"/>
    <w:p w14:paraId="3885B1E3" w14:textId="77777777" w:rsidR="002C1EFA" w:rsidRDefault="002C1EFA" w:rsidP="002C1EFA"/>
    <w:p w14:paraId="7C06363D" w14:textId="77777777" w:rsidR="002C1EFA" w:rsidRDefault="002C1EFA" w:rsidP="002C1EFA"/>
    <w:p w14:paraId="155BCE21" w14:textId="77777777" w:rsidR="002C1EFA" w:rsidRDefault="002C1EFA" w:rsidP="002C1EFA"/>
    <w:p w14:paraId="7DFF8726" w14:textId="77777777" w:rsidR="002C1EFA" w:rsidRDefault="002C1EFA" w:rsidP="002C1EFA"/>
    <w:p w14:paraId="4EF0C1BA" w14:textId="77777777" w:rsidR="002C1EFA" w:rsidRDefault="002C1EFA" w:rsidP="002C1EFA"/>
    <w:p w14:paraId="0544DF68" w14:textId="77777777" w:rsidR="002C1EFA" w:rsidRDefault="002C1EFA" w:rsidP="002C1EFA"/>
    <w:p w14:paraId="3E3B3C4C" w14:textId="77777777" w:rsidR="002C1EFA" w:rsidRDefault="002C1EFA" w:rsidP="002C1EFA"/>
    <w:p w14:paraId="01850D33" w14:textId="77777777" w:rsidR="002C1EFA" w:rsidRDefault="002C1EFA" w:rsidP="002C1EFA"/>
    <w:p w14:paraId="68580BFB" w14:textId="77777777" w:rsidR="002C1EFA" w:rsidRDefault="002C1EFA" w:rsidP="002C1EFA"/>
    <w:p w14:paraId="14D08DB4" w14:textId="77777777" w:rsidR="002C1EFA" w:rsidRDefault="002C1EFA" w:rsidP="002C1EFA"/>
    <w:p w14:paraId="1FD8F873" w14:textId="77777777" w:rsidR="002C1EFA" w:rsidRDefault="002C1EFA" w:rsidP="002C1EFA"/>
    <w:p w14:paraId="61C0273F" w14:textId="77777777" w:rsidR="002C1EFA" w:rsidRDefault="002C1EFA" w:rsidP="002C1EFA">
      <w:pPr>
        <w:pStyle w:val="Heading3"/>
      </w:pPr>
      <w:r>
        <w:lastRenderedPageBreak/>
        <w:t>Activity 11.1.3</w:t>
      </w:r>
    </w:p>
    <w:p w14:paraId="23AE8311" w14:textId="77777777" w:rsidR="002C1EFA" w:rsidRPr="000274AA" w:rsidRDefault="002C1EFA" w:rsidP="002C1EFA">
      <w:pPr>
        <w:pStyle w:val="Bullet"/>
      </w:pPr>
      <w:r>
        <w:t>Use the World Wide Web</w:t>
      </w:r>
      <w:r w:rsidRPr="000274AA">
        <w:t xml:space="preserve"> to find out the answers to the following questions:</w:t>
      </w:r>
    </w:p>
    <w:p w14:paraId="78E6DB38" w14:textId="77777777" w:rsidR="002C1EFA" w:rsidRPr="003700BE" w:rsidRDefault="002C1EFA" w:rsidP="002C1EFA">
      <w:pPr>
        <w:pStyle w:val="ListParagraph"/>
        <w:numPr>
          <w:ilvl w:val="0"/>
          <w:numId w:val="4"/>
        </w:numPr>
        <w:rPr>
          <w:rFonts w:cs="Arial"/>
        </w:rPr>
      </w:pPr>
      <w:r w:rsidRPr="003700BE">
        <w:rPr>
          <w:rFonts w:cs="Arial"/>
        </w:rPr>
        <w:t>What does ASCII stand for?</w:t>
      </w:r>
    </w:p>
    <w:p w14:paraId="4B74EE73" w14:textId="77777777" w:rsidR="002C1EFA" w:rsidRPr="000274AA" w:rsidRDefault="002C1EFA" w:rsidP="002C1EFA"/>
    <w:p w14:paraId="5FEC9C66" w14:textId="77777777" w:rsidR="002C1EFA" w:rsidRPr="003700BE" w:rsidRDefault="002C1EFA" w:rsidP="002C1EFA">
      <w:pPr>
        <w:pStyle w:val="ListParagraph"/>
        <w:numPr>
          <w:ilvl w:val="0"/>
          <w:numId w:val="4"/>
        </w:numPr>
        <w:rPr>
          <w:rFonts w:cs="Arial"/>
        </w:rPr>
      </w:pPr>
      <w:r w:rsidRPr="003700BE">
        <w:rPr>
          <w:rFonts w:cs="Arial"/>
        </w:rPr>
        <w:t>What is ASCII?</w:t>
      </w:r>
    </w:p>
    <w:p w14:paraId="1338E11B" w14:textId="77777777" w:rsidR="002C1EFA" w:rsidRDefault="002C1EFA" w:rsidP="002C1EFA">
      <w:pPr>
        <w:pStyle w:val="ListParagraph"/>
        <w:rPr>
          <w:rFonts w:cs="Arial"/>
        </w:rPr>
      </w:pPr>
    </w:p>
    <w:p w14:paraId="08207971" w14:textId="77777777" w:rsidR="002C1EFA" w:rsidRPr="003700BE" w:rsidRDefault="002C1EFA" w:rsidP="002C1EFA">
      <w:pPr>
        <w:pStyle w:val="ListParagraph"/>
        <w:rPr>
          <w:rFonts w:cs="Arial"/>
        </w:rPr>
      </w:pPr>
    </w:p>
    <w:p w14:paraId="60DF931B" w14:textId="77777777" w:rsidR="002C1EFA" w:rsidRPr="003700BE" w:rsidRDefault="002C1EFA" w:rsidP="002C1EFA">
      <w:pPr>
        <w:pStyle w:val="ListParagraph"/>
        <w:rPr>
          <w:rFonts w:cs="Arial"/>
        </w:rPr>
      </w:pPr>
    </w:p>
    <w:p w14:paraId="7C1B4F57" w14:textId="325E8A27" w:rsidR="002C1EFA" w:rsidRPr="003700BE" w:rsidRDefault="00257208" w:rsidP="002C1EFA">
      <w:pPr>
        <w:pStyle w:val="ListParagraph"/>
        <w:numPr>
          <w:ilvl w:val="0"/>
          <w:numId w:val="4"/>
        </w:numPr>
        <w:rPr>
          <w:rFonts w:cs="Arial"/>
        </w:rPr>
      </w:pPr>
      <w:r>
        <w:rPr>
          <w:rFonts w:cs="Arial"/>
        </w:rPr>
        <w:t>Complete</w:t>
      </w:r>
      <w:r w:rsidR="002C1EFA" w:rsidRPr="003700BE">
        <w:rPr>
          <w:rFonts w:cs="Arial"/>
        </w:rPr>
        <w:t xml:space="preserve"> </w:t>
      </w:r>
      <w:r>
        <w:rPr>
          <w:rFonts w:cs="Arial"/>
        </w:rPr>
        <w:t>this table</w:t>
      </w:r>
      <w:r w:rsidR="002C1EFA" w:rsidRPr="003700BE">
        <w:rPr>
          <w:rFonts w:cs="Arial"/>
        </w:rPr>
        <w:t xml:space="preserve"> </w:t>
      </w:r>
      <w:r>
        <w:rPr>
          <w:rFonts w:cs="Arial"/>
        </w:rPr>
        <w:t>to show the ASCII code for the given characters.</w:t>
      </w:r>
    </w:p>
    <w:tbl>
      <w:tblPr>
        <w:tblStyle w:val="TableGrid"/>
        <w:tblW w:w="0" w:type="auto"/>
        <w:tblInd w:w="360" w:type="dxa"/>
        <w:tblLook w:val="04A0" w:firstRow="1" w:lastRow="0" w:firstColumn="1" w:lastColumn="0" w:noHBand="0" w:noVBand="1"/>
      </w:tblPr>
      <w:tblGrid>
        <w:gridCol w:w="2897"/>
        <w:gridCol w:w="2874"/>
        <w:gridCol w:w="2885"/>
      </w:tblGrid>
      <w:tr w:rsidR="002C1EFA" w:rsidRPr="00385629" w14:paraId="315FC94A" w14:textId="77777777" w:rsidTr="007762ED">
        <w:trPr>
          <w:tblHeader/>
        </w:trPr>
        <w:tc>
          <w:tcPr>
            <w:tcW w:w="3005" w:type="dxa"/>
            <w:shd w:val="clear" w:color="auto" w:fill="BFBFBF" w:themeFill="background1" w:themeFillShade="BF"/>
          </w:tcPr>
          <w:p w14:paraId="3EBFC952" w14:textId="77777777" w:rsidR="002C1EFA" w:rsidRPr="00385629" w:rsidRDefault="002C1EFA" w:rsidP="00385629">
            <w:pPr>
              <w:spacing w:before="120" w:after="120" w:line="240" w:lineRule="auto"/>
              <w:rPr>
                <w:b/>
                <w:bCs/>
                <w:i/>
                <w:iCs/>
                <w:color w:val="404040" w:themeColor="text1" w:themeTint="BF"/>
                <w:sz w:val="22"/>
                <w:szCs w:val="22"/>
                <w:lang w:eastAsia="en-US"/>
              </w:rPr>
            </w:pPr>
            <w:r w:rsidRPr="00385629">
              <w:rPr>
                <w:b/>
              </w:rPr>
              <w:t>Character</w:t>
            </w:r>
          </w:p>
        </w:tc>
        <w:tc>
          <w:tcPr>
            <w:tcW w:w="3005" w:type="dxa"/>
            <w:shd w:val="clear" w:color="auto" w:fill="BFBFBF" w:themeFill="background1" w:themeFillShade="BF"/>
          </w:tcPr>
          <w:p w14:paraId="5E9B2D6C" w14:textId="77777777" w:rsidR="002C1EFA" w:rsidRPr="00385629" w:rsidRDefault="002C1EFA" w:rsidP="00385629">
            <w:pPr>
              <w:spacing w:before="120" w:after="120" w:line="240" w:lineRule="auto"/>
              <w:rPr>
                <w:b/>
                <w:bCs/>
                <w:i/>
                <w:iCs/>
                <w:color w:val="404040" w:themeColor="text1" w:themeTint="BF"/>
                <w:sz w:val="22"/>
                <w:szCs w:val="22"/>
                <w:lang w:eastAsia="en-US"/>
              </w:rPr>
            </w:pPr>
            <w:r w:rsidRPr="00385629">
              <w:rPr>
                <w:b/>
              </w:rPr>
              <w:t>Binary</w:t>
            </w:r>
          </w:p>
        </w:tc>
        <w:tc>
          <w:tcPr>
            <w:tcW w:w="3006" w:type="dxa"/>
            <w:shd w:val="clear" w:color="auto" w:fill="BFBFBF" w:themeFill="background1" w:themeFillShade="BF"/>
          </w:tcPr>
          <w:p w14:paraId="022A71E3" w14:textId="77777777" w:rsidR="002C1EFA" w:rsidRPr="00385629" w:rsidRDefault="002C1EFA" w:rsidP="00385629">
            <w:pPr>
              <w:spacing w:before="120" w:after="120" w:line="240" w:lineRule="auto"/>
              <w:rPr>
                <w:b/>
                <w:bCs/>
                <w:i/>
                <w:iCs/>
                <w:color w:val="404040" w:themeColor="text1" w:themeTint="BF"/>
                <w:sz w:val="22"/>
                <w:szCs w:val="22"/>
                <w:lang w:eastAsia="en-US"/>
              </w:rPr>
            </w:pPr>
            <w:r w:rsidRPr="00385629">
              <w:rPr>
                <w:b/>
              </w:rPr>
              <w:t>Decimal</w:t>
            </w:r>
          </w:p>
        </w:tc>
      </w:tr>
      <w:tr w:rsidR="002C1EFA" w14:paraId="6F425B4C" w14:textId="77777777" w:rsidTr="007762ED">
        <w:tc>
          <w:tcPr>
            <w:tcW w:w="3005" w:type="dxa"/>
          </w:tcPr>
          <w:p w14:paraId="42B9DBB9" w14:textId="77777777" w:rsidR="002C1EFA" w:rsidRPr="00385629" w:rsidRDefault="002C1EFA" w:rsidP="007762ED">
            <w:pPr>
              <w:rPr>
                <w:b/>
                <w:sz w:val="24"/>
                <w:szCs w:val="24"/>
                <w:lang w:eastAsia="en-US"/>
              </w:rPr>
            </w:pPr>
          </w:p>
          <w:p w14:paraId="6F2F2FC1" w14:textId="77777777" w:rsidR="002C1EFA" w:rsidRPr="00385629" w:rsidRDefault="002C1EFA" w:rsidP="007762ED">
            <w:pPr>
              <w:rPr>
                <w:b/>
                <w:bCs/>
                <w:i/>
                <w:iCs/>
                <w:color w:val="404040" w:themeColor="text1" w:themeTint="BF"/>
                <w:sz w:val="22"/>
                <w:szCs w:val="22"/>
                <w:lang w:eastAsia="en-US"/>
              </w:rPr>
            </w:pPr>
            <w:r w:rsidRPr="00385629">
              <w:rPr>
                <w:b/>
              </w:rPr>
              <w:t>a</w:t>
            </w:r>
          </w:p>
          <w:p w14:paraId="0048005E" w14:textId="77777777" w:rsidR="002C1EFA" w:rsidRPr="00385629" w:rsidRDefault="002C1EFA" w:rsidP="007762ED">
            <w:pPr>
              <w:jc w:val="center"/>
              <w:rPr>
                <w:rFonts w:ascii="Arial" w:hAnsi="Arial" w:cs="Arial"/>
                <w:b/>
                <w:sz w:val="24"/>
              </w:rPr>
            </w:pPr>
          </w:p>
        </w:tc>
        <w:tc>
          <w:tcPr>
            <w:tcW w:w="3005" w:type="dxa"/>
          </w:tcPr>
          <w:p w14:paraId="6542D65C" w14:textId="77777777" w:rsidR="002C1EFA" w:rsidRDefault="002C1EFA" w:rsidP="007762ED">
            <w:pPr>
              <w:jc w:val="center"/>
              <w:rPr>
                <w:rFonts w:ascii="Arial" w:hAnsi="Arial" w:cs="Arial"/>
                <w:sz w:val="24"/>
              </w:rPr>
            </w:pPr>
          </w:p>
        </w:tc>
        <w:tc>
          <w:tcPr>
            <w:tcW w:w="3006" w:type="dxa"/>
          </w:tcPr>
          <w:p w14:paraId="50267AD0" w14:textId="77777777" w:rsidR="002C1EFA" w:rsidRDefault="002C1EFA" w:rsidP="007762ED">
            <w:pPr>
              <w:jc w:val="center"/>
              <w:rPr>
                <w:rFonts w:ascii="Arial" w:hAnsi="Arial" w:cs="Arial"/>
                <w:sz w:val="24"/>
              </w:rPr>
            </w:pPr>
          </w:p>
        </w:tc>
      </w:tr>
      <w:tr w:rsidR="002C1EFA" w14:paraId="7A4CF812" w14:textId="77777777" w:rsidTr="007762ED">
        <w:tc>
          <w:tcPr>
            <w:tcW w:w="3005" w:type="dxa"/>
          </w:tcPr>
          <w:p w14:paraId="5FB5555D" w14:textId="77777777" w:rsidR="002C1EFA" w:rsidRPr="00385629" w:rsidRDefault="002C1EFA" w:rsidP="007762ED">
            <w:pPr>
              <w:rPr>
                <w:b/>
                <w:sz w:val="24"/>
                <w:szCs w:val="24"/>
                <w:lang w:eastAsia="en-US"/>
              </w:rPr>
            </w:pPr>
          </w:p>
          <w:p w14:paraId="4A98BA35" w14:textId="77777777" w:rsidR="002C1EFA" w:rsidRPr="00385629" w:rsidRDefault="002C1EFA" w:rsidP="007762ED">
            <w:pPr>
              <w:rPr>
                <w:b/>
                <w:bCs/>
                <w:i/>
                <w:iCs/>
                <w:color w:val="404040" w:themeColor="text1" w:themeTint="BF"/>
                <w:sz w:val="22"/>
                <w:szCs w:val="22"/>
                <w:lang w:eastAsia="en-US"/>
              </w:rPr>
            </w:pPr>
            <w:r w:rsidRPr="00385629">
              <w:rPr>
                <w:b/>
              </w:rPr>
              <w:t>b</w:t>
            </w:r>
          </w:p>
          <w:p w14:paraId="602C72E5" w14:textId="77777777" w:rsidR="002C1EFA" w:rsidRPr="00385629" w:rsidRDefault="002C1EFA" w:rsidP="007762ED">
            <w:pPr>
              <w:jc w:val="center"/>
              <w:rPr>
                <w:rFonts w:ascii="Arial" w:hAnsi="Arial" w:cs="Arial"/>
                <w:b/>
                <w:sz w:val="24"/>
              </w:rPr>
            </w:pPr>
          </w:p>
        </w:tc>
        <w:tc>
          <w:tcPr>
            <w:tcW w:w="3005" w:type="dxa"/>
          </w:tcPr>
          <w:p w14:paraId="2440ADC2" w14:textId="77777777" w:rsidR="002C1EFA" w:rsidRDefault="002C1EFA" w:rsidP="007762ED">
            <w:pPr>
              <w:jc w:val="center"/>
              <w:rPr>
                <w:rFonts w:ascii="Arial" w:hAnsi="Arial" w:cs="Arial"/>
                <w:sz w:val="24"/>
              </w:rPr>
            </w:pPr>
          </w:p>
        </w:tc>
        <w:tc>
          <w:tcPr>
            <w:tcW w:w="3006" w:type="dxa"/>
          </w:tcPr>
          <w:p w14:paraId="6056BAE6" w14:textId="77777777" w:rsidR="002C1EFA" w:rsidRDefault="002C1EFA" w:rsidP="007762ED">
            <w:pPr>
              <w:jc w:val="center"/>
              <w:rPr>
                <w:rFonts w:ascii="Arial" w:hAnsi="Arial" w:cs="Arial"/>
                <w:sz w:val="24"/>
              </w:rPr>
            </w:pPr>
          </w:p>
        </w:tc>
      </w:tr>
      <w:tr w:rsidR="002C1EFA" w14:paraId="787D8DAD" w14:textId="77777777" w:rsidTr="007762ED">
        <w:tc>
          <w:tcPr>
            <w:tcW w:w="3005" w:type="dxa"/>
          </w:tcPr>
          <w:p w14:paraId="75D5C7AB" w14:textId="77777777" w:rsidR="002C1EFA" w:rsidRPr="00385629" w:rsidRDefault="002C1EFA" w:rsidP="007762ED">
            <w:pPr>
              <w:rPr>
                <w:b/>
                <w:sz w:val="24"/>
                <w:szCs w:val="24"/>
                <w:lang w:eastAsia="en-US"/>
              </w:rPr>
            </w:pPr>
          </w:p>
          <w:p w14:paraId="2559D226" w14:textId="77777777" w:rsidR="002C1EFA" w:rsidRPr="00385629" w:rsidRDefault="002C1EFA" w:rsidP="007762ED">
            <w:pPr>
              <w:rPr>
                <w:b/>
                <w:bCs/>
                <w:i/>
                <w:iCs/>
                <w:color w:val="404040" w:themeColor="text1" w:themeTint="BF"/>
                <w:sz w:val="22"/>
                <w:szCs w:val="22"/>
                <w:lang w:eastAsia="en-US"/>
              </w:rPr>
            </w:pPr>
            <w:r w:rsidRPr="00385629">
              <w:rPr>
                <w:b/>
              </w:rPr>
              <w:t>c</w:t>
            </w:r>
          </w:p>
          <w:p w14:paraId="01DFCC5B" w14:textId="77777777" w:rsidR="002C1EFA" w:rsidRPr="00385629" w:rsidRDefault="002C1EFA" w:rsidP="007762ED">
            <w:pPr>
              <w:jc w:val="center"/>
              <w:rPr>
                <w:rFonts w:ascii="Arial" w:hAnsi="Arial" w:cs="Arial"/>
                <w:b/>
                <w:sz w:val="24"/>
              </w:rPr>
            </w:pPr>
          </w:p>
        </w:tc>
        <w:tc>
          <w:tcPr>
            <w:tcW w:w="3005" w:type="dxa"/>
          </w:tcPr>
          <w:p w14:paraId="01AF7CA7" w14:textId="77777777" w:rsidR="002C1EFA" w:rsidRDefault="002C1EFA" w:rsidP="007762ED">
            <w:pPr>
              <w:jc w:val="center"/>
              <w:rPr>
                <w:rFonts w:ascii="Arial" w:hAnsi="Arial" w:cs="Arial"/>
                <w:sz w:val="24"/>
              </w:rPr>
            </w:pPr>
          </w:p>
        </w:tc>
        <w:tc>
          <w:tcPr>
            <w:tcW w:w="3006" w:type="dxa"/>
          </w:tcPr>
          <w:p w14:paraId="444DD1FC" w14:textId="77777777" w:rsidR="002C1EFA" w:rsidRDefault="002C1EFA" w:rsidP="007762ED">
            <w:pPr>
              <w:jc w:val="center"/>
              <w:rPr>
                <w:rFonts w:ascii="Arial" w:hAnsi="Arial" w:cs="Arial"/>
                <w:sz w:val="24"/>
              </w:rPr>
            </w:pPr>
          </w:p>
        </w:tc>
      </w:tr>
      <w:tr w:rsidR="002C1EFA" w14:paraId="3C418A28" w14:textId="77777777" w:rsidTr="007762ED">
        <w:tc>
          <w:tcPr>
            <w:tcW w:w="3005" w:type="dxa"/>
          </w:tcPr>
          <w:p w14:paraId="03B115F2" w14:textId="77777777" w:rsidR="002C1EFA" w:rsidRPr="00385629" w:rsidRDefault="002C1EFA" w:rsidP="007762ED">
            <w:pPr>
              <w:rPr>
                <w:b/>
                <w:sz w:val="24"/>
                <w:szCs w:val="24"/>
                <w:lang w:eastAsia="en-US"/>
              </w:rPr>
            </w:pPr>
          </w:p>
          <w:p w14:paraId="3BA38E33" w14:textId="77777777" w:rsidR="002C1EFA" w:rsidRPr="00385629" w:rsidRDefault="002C1EFA" w:rsidP="007762ED">
            <w:pPr>
              <w:rPr>
                <w:b/>
                <w:bCs/>
                <w:i/>
                <w:iCs/>
                <w:color w:val="404040" w:themeColor="text1" w:themeTint="BF"/>
                <w:sz w:val="22"/>
                <w:szCs w:val="22"/>
                <w:lang w:eastAsia="en-US"/>
              </w:rPr>
            </w:pPr>
            <w:r w:rsidRPr="00385629">
              <w:rPr>
                <w:b/>
              </w:rPr>
              <w:t>A</w:t>
            </w:r>
          </w:p>
          <w:p w14:paraId="0C931797" w14:textId="77777777" w:rsidR="002C1EFA" w:rsidRPr="00385629" w:rsidRDefault="002C1EFA" w:rsidP="007762ED">
            <w:pPr>
              <w:jc w:val="center"/>
              <w:rPr>
                <w:rFonts w:ascii="Arial" w:hAnsi="Arial" w:cs="Arial"/>
                <w:b/>
                <w:sz w:val="24"/>
              </w:rPr>
            </w:pPr>
          </w:p>
        </w:tc>
        <w:tc>
          <w:tcPr>
            <w:tcW w:w="3005" w:type="dxa"/>
          </w:tcPr>
          <w:p w14:paraId="01FCC643" w14:textId="77777777" w:rsidR="002C1EFA" w:rsidRDefault="002C1EFA" w:rsidP="007762ED">
            <w:pPr>
              <w:jc w:val="center"/>
              <w:rPr>
                <w:rFonts w:ascii="Arial" w:hAnsi="Arial" w:cs="Arial"/>
                <w:sz w:val="24"/>
              </w:rPr>
            </w:pPr>
          </w:p>
        </w:tc>
        <w:tc>
          <w:tcPr>
            <w:tcW w:w="3006" w:type="dxa"/>
          </w:tcPr>
          <w:p w14:paraId="594EB9FA" w14:textId="77777777" w:rsidR="002C1EFA" w:rsidRDefault="002C1EFA" w:rsidP="007762ED">
            <w:pPr>
              <w:jc w:val="center"/>
              <w:rPr>
                <w:rFonts w:ascii="Arial" w:hAnsi="Arial" w:cs="Arial"/>
                <w:sz w:val="24"/>
              </w:rPr>
            </w:pPr>
          </w:p>
        </w:tc>
      </w:tr>
      <w:tr w:rsidR="002C1EFA" w14:paraId="131EAB4C" w14:textId="77777777" w:rsidTr="007762ED">
        <w:tc>
          <w:tcPr>
            <w:tcW w:w="3005" w:type="dxa"/>
          </w:tcPr>
          <w:p w14:paraId="395E054F" w14:textId="77777777" w:rsidR="002C1EFA" w:rsidRPr="00385629" w:rsidRDefault="002C1EFA" w:rsidP="007762ED">
            <w:pPr>
              <w:rPr>
                <w:b/>
                <w:sz w:val="24"/>
                <w:szCs w:val="24"/>
                <w:lang w:eastAsia="en-US"/>
              </w:rPr>
            </w:pPr>
          </w:p>
          <w:p w14:paraId="66FE8D4D" w14:textId="77777777" w:rsidR="002C1EFA" w:rsidRPr="00385629" w:rsidRDefault="002C1EFA" w:rsidP="007762ED">
            <w:pPr>
              <w:rPr>
                <w:b/>
                <w:bCs/>
                <w:i/>
                <w:iCs/>
                <w:color w:val="404040" w:themeColor="text1" w:themeTint="BF"/>
                <w:sz w:val="22"/>
                <w:szCs w:val="22"/>
                <w:lang w:eastAsia="en-US"/>
              </w:rPr>
            </w:pPr>
            <w:r w:rsidRPr="00385629">
              <w:rPr>
                <w:b/>
              </w:rPr>
              <w:t>B</w:t>
            </w:r>
          </w:p>
          <w:p w14:paraId="4E7FA880" w14:textId="77777777" w:rsidR="002C1EFA" w:rsidRPr="00385629" w:rsidRDefault="002C1EFA" w:rsidP="007762ED">
            <w:pPr>
              <w:jc w:val="center"/>
              <w:rPr>
                <w:rFonts w:ascii="Arial" w:hAnsi="Arial" w:cs="Arial"/>
                <w:b/>
                <w:sz w:val="24"/>
              </w:rPr>
            </w:pPr>
          </w:p>
        </w:tc>
        <w:tc>
          <w:tcPr>
            <w:tcW w:w="3005" w:type="dxa"/>
          </w:tcPr>
          <w:p w14:paraId="12701510" w14:textId="77777777" w:rsidR="002C1EFA" w:rsidRDefault="002C1EFA" w:rsidP="007762ED">
            <w:pPr>
              <w:jc w:val="center"/>
              <w:rPr>
                <w:rFonts w:ascii="Arial" w:hAnsi="Arial" w:cs="Arial"/>
                <w:sz w:val="24"/>
              </w:rPr>
            </w:pPr>
          </w:p>
        </w:tc>
        <w:tc>
          <w:tcPr>
            <w:tcW w:w="3006" w:type="dxa"/>
          </w:tcPr>
          <w:p w14:paraId="70E4C321" w14:textId="77777777" w:rsidR="002C1EFA" w:rsidRDefault="002C1EFA" w:rsidP="007762ED">
            <w:pPr>
              <w:jc w:val="center"/>
              <w:rPr>
                <w:rFonts w:ascii="Arial" w:hAnsi="Arial" w:cs="Arial"/>
                <w:sz w:val="24"/>
              </w:rPr>
            </w:pPr>
          </w:p>
        </w:tc>
      </w:tr>
      <w:tr w:rsidR="002C1EFA" w14:paraId="4A6A0067" w14:textId="77777777" w:rsidTr="007762ED">
        <w:tc>
          <w:tcPr>
            <w:tcW w:w="3005" w:type="dxa"/>
          </w:tcPr>
          <w:p w14:paraId="1A9E4214" w14:textId="77777777" w:rsidR="002C1EFA" w:rsidRPr="00385629" w:rsidRDefault="002C1EFA" w:rsidP="007762ED">
            <w:pPr>
              <w:rPr>
                <w:b/>
                <w:sz w:val="24"/>
                <w:szCs w:val="24"/>
                <w:lang w:eastAsia="en-US"/>
              </w:rPr>
            </w:pPr>
          </w:p>
          <w:p w14:paraId="4459A6F9" w14:textId="77777777" w:rsidR="002C1EFA" w:rsidRPr="00385629" w:rsidRDefault="002C1EFA" w:rsidP="007762ED">
            <w:pPr>
              <w:rPr>
                <w:b/>
                <w:bCs/>
                <w:i/>
                <w:iCs/>
                <w:color w:val="404040" w:themeColor="text1" w:themeTint="BF"/>
                <w:sz w:val="22"/>
                <w:szCs w:val="22"/>
                <w:lang w:eastAsia="en-US"/>
              </w:rPr>
            </w:pPr>
            <w:r w:rsidRPr="00385629">
              <w:rPr>
                <w:b/>
              </w:rPr>
              <w:t>C</w:t>
            </w:r>
          </w:p>
          <w:p w14:paraId="3E6770A7" w14:textId="77777777" w:rsidR="002C1EFA" w:rsidRPr="00385629" w:rsidRDefault="002C1EFA" w:rsidP="007762ED">
            <w:pPr>
              <w:jc w:val="center"/>
              <w:rPr>
                <w:rFonts w:ascii="Arial" w:hAnsi="Arial" w:cs="Arial"/>
                <w:b/>
                <w:sz w:val="24"/>
              </w:rPr>
            </w:pPr>
          </w:p>
        </w:tc>
        <w:tc>
          <w:tcPr>
            <w:tcW w:w="3005" w:type="dxa"/>
          </w:tcPr>
          <w:p w14:paraId="21599A7A" w14:textId="77777777" w:rsidR="002C1EFA" w:rsidRDefault="002C1EFA" w:rsidP="007762ED">
            <w:pPr>
              <w:jc w:val="center"/>
              <w:rPr>
                <w:rFonts w:ascii="Arial" w:hAnsi="Arial" w:cs="Arial"/>
                <w:sz w:val="24"/>
              </w:rPr>
            </w:pPr>
          </w:p>
        </w:tc>
        <w:tc>
          <w:tcPr>
            <w:tcW w:w="3006" w:type="dxa"/>
          </w:tcPr>
          <w:p w14:paraId="0587EBB4" w14:textId="77777777" w:rsidR="002C1EFA" w:rsidRDefault="002C1EFA" w:rsidP="007762ED">
            <w:pPr>
              <w:jc w:val="center"/>
              <w:rPr>
                <w:rFonts w:ascii="Arial" w:hAnsi="Arial" w:cs="Arial"/>
                <w:sz w:val="24"/>
              </w:rPr>
            </w:pPr>
          </w:p>
        </w:tc>
      </w:tr>
      <w:tr w:rsidR="002C1EFA" w14:paraId="1CC1B94C" w14:textId="77777777" w:rsidTr="007762ED">
        <w:tc>
          <w:tcPr>
            <w:tcW w:w="3005" w:type="dxa"/>
          </w:tcPr>
          <w:p w14:paraId="5F9E491B" w14:textId="77777777" w:rsidR="002C1EFA" w:rsidRPr="00385629" w:rsidRDefault="002C1EFA" w:rsidP="007762ED">
            <w:pPr>
              <w:rPr>
                <w:b/>
                <w:sz w:val="24"/>
                <w:szCs w:val="24"/>
                <w:lang w:eastAsia="en-US"/>
              </w:rPr>
            </w:pPr>
          </w:p>
          <w:p w14:paraId="56677AE8" w14:textId="77777777" w:rsidR="002C1EFA" w:rsidRPr="00385629" w:rsidRDefault="002C1EFA" w:rsidP="007762ED">
            <w:pPr>
              <w:rPr>
                <w:b/>
                <w:bCs/>
                <w:i/>
                <w:iCs/>
                <w:color w:val="404040" w:themeColor="text1" w:themeTint="BF"/>
                <w:sz w:val="22"/>
                <w:szCs w:val="22"/>
                <w:lang w:eastAsia="en-US"/>
              </w:rPr>
            </w:pPr>
            <w:r w:rsidRPr="00385629">
              <w:rPr>
                <w:b/>
              </w:rPr>
              <w:t>1</w:t>
            </w:r>
          </w:p>
          <w:p w14:paraId="5AE2F7E9" w14:textId="77777777" w:rsidR="002C1EFA" w:rsidRPr="00385629" w:rsidRDefault="002C1EFA" w:rsidP="007762ED">
            <w:pPr>
              <w:jc w:val="center"/>
              <w:rPr>
                <w:rFonts w:ascii="Arial" w:hAnsi="Arial" w:cs="Arial"/>
                <w:b/>
                <w:sz w:val="24"/>
              </w:rPr>
            </w:pPr>
          </w:p>
        </w:tc>
        <w:tc>
          <w:tcPr>
            <w:tcW w:w="3005" w:type="dxa"/>
          </w:tcPr>
          <w:p w14:paraId="504D997C" w14:textId="77777777" w:rsidR="002C1EFA" w:rsidRDefault="002C1EFA" w:rsidP="007762ED">
            <w:pPr>
              <w:jc w:val="center"/>
              <w:rPr>
                <w:rFonts w:ascii="Arial" w:hAnsi="Arial" w:cs="Arial"/>
                <w:sz w:val="24"/>
              </w:rPr>
            </w:pPr>
          </w:p>
        </w:tc>
        <w:tc>
          <w:tcPr>
            <w:tcW w:w="3006" w:type="dxa"/>
          </w:tcPr>
          <w:p w14:paraId="4C05FCD8" w14:textId="77777777" w:rsidR="002C1EFA" w:rsidRDefault="002C1EFA" w:rsidP="007762ED">
            <w:pPr>
              <w:jc w:val="center"/>
              <w:rPr>
                <w:rFonts w:ascii="Arial" w:hAnsi="Arial" w:cs="Arial"/>
                <w:sz w:val="24"/>
              </w:rPr>
            </w:pPr>
          </w:p>
        </w:tc>
      </w:tr>
      <w:tr w:rsidR="002C1EFA" w14:paraId="2E600D42" w14:textId="77777777" w:rsidTr="007762ED">
        <w:tc>
          <w:tcPr>
            <w:tcW w:w="3005" w:type="dxa"/>
          </w:tcPr>
          <w:p w14:paraId="4EEE4F62" w14:textId="77777777" w:rsidR="002C1EFA" w:rsidRPr="00385629" w:rsidRDefault="002C1EFA" w:rsidP="007762ED">
            <w:pPr>
              <w:rPr>
                <w:b/>
                <w:sz w:val="24"/>
                <w:szCs w:val="24"/>
                <w:lang w:eastAsia="en-US"/>
              </w:rPr>
            </w:pPr>
          </w:p>
          <w:p w14:paraId="276833FA" w14:textId="77777777" w:rsidR="002C1EFA" w:rsidRPr="00385629" w:rsidRDefault="002C1EFA" w:rsidP="007762ED">
            <w:pPr>
              <w:rPr>
                <w:b/>
                <w:bCs/>
                <w:i/>
                <w:iCs/>
                <w:color w:val="404040" w:themeColor="text1" w:themeTint="BF"/>
                <w:sz w:val="22"/>
                <w:szCs w:val="22"/>
                <w:lang w:eastAsia="en-US"/>
              </w:rPr>
            </w:pPr>
            <w:r w:rsidRPr="00385629">
              <w:rPr>
                <w:b/>
              </w:rPr>
              <w:t>2</w:t>
            </w:r>
          </w:p>
          <w:p w14:paraId="639EBB56" w14:textId="77777777" w:rsidR="002C1EFA" w:rsidRPr="00385629" w:rsidRDefault="002C1EFA" w:rsidP="007762ED">
            <w:pPr>
              <w:jc w:val="center"/>
              <w:rPr>
                <w:rFonts w:ascii="Arial" w:hAnsi="Arial" w:cs="Arial"/>
                <w:b/>
                <w:sz w:val="24"/>
              </w:rPr>
            </w:pPr>
          </w:p>
        </w:tc>
        <w:tc>
          <w:tcPr>
            <w:tcW w:w="3005" w:type="dxa"/>
          </w:tcPr>
          <w:p w14:paraId="5B85B0F3" w14:textId="77777777" w:rsidR="002C1EFA" w:rsidRDefault="002C1EFA" w:rsidP="007762ED">
            <w:pPr>
              <w:jc w:val="center"/>
              <w:rPr>
                <w:rFonts w:ascii="Arial" w:hAnsi="Arial" w:cs="Arial"/>
                <w:sz w:val="24"/>
              </w:rPr>
            </w:pPr>
          </w:p>
        </w:tc>
        <w:tc>
          <w:tcPr>
            <w:tcW w:w="3006" w:type="dxa"/>
          </w:tcPr>
          <w:p w14:paraId="32E24AE5" w14:textId="77777777" w:rsidR="002C1EFA" w:rsidRDefault="002C1EFA" w:rsidP="007762ED">
            <w:pPr>
              <w:jc w:val="center"/>
              <w:rPr>
                <w:rFonts w:ascii="Arial" w:hAnsi="Arial" w:cs="Arial"/>
                <w:sz w:val="24"/>
              </w:rPr>
            </w:pPr>
          </w:p>
        </w:tc>
      </w:tr>
      <w:tr w:rsidR="002C1EFA" w14:paraId="5436CE3B" w14:textId="77777777" w:rsidTr="007762ED">
        <w:tc>
          <w:tcPr>
            <w:tcW w:w="3005" w:type="dxa"/>
          </w:tcPr>
          <w:p w14:paraId="35E95D31" w14:textId="77777777" w:rsidR="002C1EFA" w:rsidRDefault="002C1EFA" w:rsidP="007762ED">
            <w:pPr>
              <w:rPr>
                <w:sz w:val="24"/>
                <w:szCs w:val="24"/>
                <w:lang w:eastAsia="en-US"/>
              </w:rPr>
            </w:pPr>
          </w:p>
          <w:p w14:paraId="54A8EDD3" w14:textId="77777777" w:rsidR="002C1EFA" w:rsidRPr="00385629" w:rsidRDefault="002C1EFA" w:rsidP="007762ED">
            <w:pPr>
              <w:rPr>
                <w:b/>
                <w:bCs/>
                <w:i/>
                <w:iCs/>
                <w:color w:val="404040" w:themeColor="text1" w:themeTint="BF"/>
                <w:sz w:val="22"/>
                <w:szCs w:val="22"/>
                <w:lang w:eastAsia="en-US"/>
              </w:rPr>
            </w:pPr>
            <w:r w:rsidRPr="00385629">
              <w:rPr>
                <w:b/>
              </w:rPr>
              <w:t>3</w:t>
            </w:r>
          </w:p>
          <w:p w14:paraId="6FB8AD5D" w14:textId="77777777" w:rsidR="002C1EFA" w:rsidRDefault="002C1EFA" w:rsidP="007762ED">
            <w:pPr>
              <w:jc w:val="center"/>
              <w:rPr>
                <w:rFonts w:ascii="Arial" w:hAnsi="Arial" w:cs="Arial"/>
                <w:sz w:val="24"/>
              </w:rPr>
            </w:pPr>
          </w:p>
        </w:tc>
        <w:tc>
          <w:tcPr>
            <w:tcW w:w="3005" w:type="dxa"/>
          </w:tcPr>
          <w:p w14:paraId="1ADFB057" w14:textId="77777777" w:rsidR="002C1EFA" w:rsidRDefault="002C1EFA" w:rsidP="007762ED">
            <w:pPr>
              <w:jc w:val="center"/>
              <w:rPr>
                <w:rFonts w:ascii="Arial" w:hAnsi="Arial" w:cs="Arial"/>
                <w:sz w:val="24"/>
              </w:rPr>
            </w:pPr>
          </w:p>
        </w:tc>
        <w:tc>
          <w:tcPr>
            <w:tcW w:w="3006" w:type="dxa"/>
          </w:tcPr>
          <w:p w14:paraId="127CAE48" w14:textId="77777777" w:rsidR="002C1EFA" w:rsidRDefault="002C1EFA" w:rsidP="007762ED">
            <w:pPr>
              <w:jc w:val="center"/>
              <w:rPr>
                <w:rFonts w:ascii="Arial" w:hAnsi="Arial" w:cs="Arial"/>
                <w:sz w:val="24"/>
              </w:rPr>
            </w:pPr>
          </w:p>
        </w:tc>
      </w:tr>
    </w:tbl>
    <w:p w14:paraId="5592919D" w14:textId="77777777" w:rsidR="002C1EFA" w:rsidRPr="00DD333E" w:rsidRDefault="002C1EFA" w:rsidP="002C1EFA"/>
    <w:p w14:paraId="72E90840" w14:textId="77777777" w:rsidR="002C1EFA" w:rsidRPr="003700BE" w:rsidRDefault="002C1EFA" w:rsidP="002C1EFA">
      <w:pPr>
        <w:pStyle w:val="ListParagraph"/>
        <w:numPr>
          <w:ilvl w:val="0"/>
          <w:numId w:val="4"/>
        </w:numPr>
        <w:rPr>
          <w:rFonts w:cs="Arial"/>
        </w:rPr>
      </w:pPr>
      <w:r w:rsidRPr="003700BE">
        <w:rPr>
          <w:rFonts w:cs="Arial"/>
        </w:rPr>
        <w:t>Explain how ASCII is organised</w:t>
      </w:r>
    </w:p>
    <w:p w14:paraId="70EE85BE" w14:textId="77777777" w:rsidR="002C1EFA" w:rsidRPr="00346B8D" w:rsidRDefault="002C1EFA" w:rsidP="002C1EFA"/>
    <w:p w14:paraId="098DCC07" w14:textId="77777777" w:rsidR="002C1EFA" w:rsidRPr="00346B8D" w:rsidRDefault="002C1EFA" w:rsidP="002C1EFA"/>
    <w:p w14:paraId="1FD8E1B7" w14:textId="77777777" w:rsidR="002C1EFA" w:rsidRPr="003700BE" w:rsidRDefault="002C1EFA" w:rsidP="002C1EFA">
      <w:pPr>
        <w:pStyle w:val="ListParagraph"/>
        <w:numPr>
          <w:ilvl w:val="0"/>
          <w:numId w:val="4"/>
        </w:numPr>
        <w:rPr>
          <w:rFonts w:cs="Arial"/>
        </w:rPr>
      </w:pPr>
      <w:r w:rsidRPr="003700BE">
        <w:rPr>
          <w:rFonts w:cs="Arial"/>
        </w:rPr>
        <w:t>Other than text and numbers what else is stored?  Why?</w:t>
      </w:r>
    </w:p>
    <w:p w14:paraId="5E57F3A8" w14:textId="77777777" w:rsidR="002C1EFA" w:rsidRPr="00DB098B" w:rsidRDefault="002C1EFA" w:rsidP="002C1EFA"/>
    <w:p w14:paraId="53C5E1D3" w14:textId="77777777" w:rsidR="002C1EFA" w:rsidRDefault="002C1EFA">
      <w:pPr>
        <w:spacing w:after="160" w:line="259" w:lineRule="auto"/>
        <w:rPr>
          <w:b/>
          <w:bCs/>
          <w:szCs w:val="26"/>
          <w:u w:val="single"/>
        </w:rPr>
      </w:pPr>
      <w:r>
        <w:br w:type="page"/>
      </w:r>
    </w:p>
    <w:p w14:paraId="130FA200" w14:textId="5D4368D8" w:rsidR="002C1EFA" w:rsidRDefault="00FF355E" w:rsidP="002C1EFA">
      <w:pPr>
        <w:pStyle w:val="Heading2"/>
      </w:pPr>
      <w:r>
        <w:lastRenderedPageBreak/>
        <w:t>Lesson 2</w:t>
      </w:r>
      <w:r w:rsidR="002C1EFA">
        <w:t xml:space="preserve"> Activities</w:t>
      </w:r>
    </w:p>
    <w:p w14:paraId="0FD744AA" w14:textId="777CBD55" w:rsidR="002C1EFA" w:rsidRPr="007F615B" w:rsidRDefault="001E4E83" w:rsidP="002C1EFA">
      <w:r>
        <w:t xml:space="preserve">Recall </w:t>
      </w:r>
      <w:r w:rsidR="002C1EFA" w:rsidRPr="007F615B">
        <w:t xml:space="preserve">James Ball’s article: ‘Me and my data: how much do the internet giants really know?’ and answer these questions. </w:t>
      </w:r>
    </w:p>
    <w:p w14:paraId="003D854D" w14:textId="789A0D58" w:rsidR="002C1EFA" w:rsidRDefault="002C1EFA" w:rsidP="002C1EFA">
      <w:pPr>
        <w:pStyle w:val="Heading3"/>
      </w:pPr>
      <w:r w:rsidRPr="0085081B">
        <w:t xml:space="preserve">Activity </w:t>
      </w:r>
      <w:r w:rsidR="001E4E83">
        <w:t>11.2.1</w:t>
      </w:r>
    </w:p>
    <w:p w14:paraId="532F9065" w14:textId="77777777" w:rsidR="002C1EFA" w:rsidRPr="00385629" w:rsidRDefault="002C1EFA" w:rsidP="002C1EFA">
      <w:pPr>
        <w:rPr>
          <w:b/>
        </w:rPr>
      </w:pPr>
      <w:r w:rsidRPr="00385629">
        <w:rPr>
          <w:b/>
        </w:rPr>
        <w:t>Security threats to data.</w:t>
      </w:r>
    </w:p>
    <w:tbl>
      <w:tblPr>
        <w:tblStyle w:val="TableGrid"/>
        <w:tblW w:w="0" w:type="auto"/>
        <w:tblLook w:val="04A0" w:firstRow="1" w:lastRow="0" w:firstColumn="1" w:lastColumn="0" w:noHBand="0" w:noVBand="1"/>
      </w:tblPr>
      <w:tblGrid>
        <w:gridCol w:w="1881"/>
        <w:gridCol w:w="3460"/>
        <w:gridCol w:w="3675"/>
      </w:tblGrid>
      <w:tr w:rsidR="002C1EFA" w:rsidRPr="00385629" w14:paraId="5D7D2A56" w14:textId="77777777" w:rsidTr="00F63E1A">
        <w:trPr>
          <w:tblHeader/>
        </w:trPr>
        <w:tc>
          <w:tcPr>
            <w:tcW w:w="0" w:type="auto"/>
            <w:shd w:val="clear" w:color="auto" w:fill="E6E6E6"/>
          </w:tcPr>
          <w:p w14:paraId="62C36016" w14:textId="77777777" w:rsidR="002C1EFA" w:rsidRPr="00385629" w:rsidRDefault="002C1EFA" w:rsidP="00385629">
            <w:pPr>
              <w:spacing w:before="120" w:after="120" w:line="240" w:lineRule="auto"/>
              <w:rPr>
                <w:b/>
              </w:rPr>
            </w:pPr>
            <w:r w:rsidRPr="00385629">
              <w:rPr>
                <w:b/>
              </w:rPr>
              <w:t>Security threat</w:t>
            </w:r>
          </w:p>
        </w:tc>
        <w:tc>
          <w:tcPr>
            <w:tcW w:w="3572" w:type="dxa"/>
            <w:shd w:val="clear" w:color="auto" w:fill="E6E6E6"/>
          </w:tcPr>
          <w:p w14:paraId="7C4A1BB5" w14:textId="77777777" w:rsidR="002C1EFA" w:rsidRPr="00385629" w:rsidRDefault="002C1EFA" w:rsidP="00385629">
            <w:pPr>
              <w:spacing w:before="120" w:after="120" w:line="240" w:lineRule="auto"/>
              <w:rPr>
                <w:b/>
              </w:rPr>
            </w:pPr>
            <w:r w:rsidRPr="00385629">
              <w:rPr>
                <w:b/>
              </w:rPr>
              <w:t>Description, including threat to personal data</w:t>
            </w:r>
          </w:p>
        </w:tc>
        <w:tc>
          <w:tcPr>
            <w:tcW w:w="3789" w:type="dxa"/>
            <w:shd w:val="clear" w:color="auto" w:fill="E6E6E6"/>
          </w:tcPr>
          <w:p w14:paraId="4215E84A" w14:textId="77777777" w:rsidR="002C1EFA" w:rsidRPr="00385629" w:rsidRDefault="002C1EFA" w:rsidP="00385629">
            <w:pPr>
              <w:spacing w:before="120" w:after="120" w:line="240" w:lineRule="auto"/>
              <w:rPr>
                <w:b/>
              </w:rPr>
            </w:pPr>
            <w:r w:rsidRPr="00385629">
              <w:rPr>
                <w:b/>
              </w:rPr>
              <w:t>What organisations can do to prevent them</w:t>
            </w:r>
          </w:p>
        </w:tc>
      </w:tr>
      <w:tr w:rsidR="002C1EFA" w14:paraId="286085E3" w14:textId="77777777" w:rsidTr="00F63E1A">
        <w:trPr>
          <w:trHeight w:val="1039"/>
        </w:trPr>
        <w:tc>
          <w:tcPr>
            <w:tcW w:w="0" w:type="auto"/>
          </w:tcPr>
          <w:p w14:paraId="25CDFBB6" w14:textId="77777777" w:rsidR="002C1EFA" w:rsidRPr="00385629" w:rsidRDefault="002C1EFA" w:rsidP="007762ED">
            <w:pPr>
              <w:rPr>
                <w:b/>
              </w:rPr>
            </w:pPr>
            <w:r w:rsidRPr="00385629">
              <w:rPr>
                <w:b/>
              </w:rPr>
              <w:t>Viruses</w:t>
            </w:r>
          </w:p>
        </w:tc>
        <w:tc>
          <w:tcPr>
            <w:tcW w:w="3572" w:type="dxa"/>
          </w:tcPr>
          <w:p w14:paraId="6A3E401E" w14:textId="77777777" w:rsidR="002C1EFA" w:rsidRDefault="002C1EFA" w:rsidP="007762ED"/>
        </w:tc>
        <w:tc>
          <w:tcPr>
            <w:tcW w:w="3789" w:type="dxa"/>
          </w:tcPr>
          <w:p w14:paraId="712EB848" w14:textId="77777777" w:rsidR="002C1EFA" w:rsidRDefault="002C1EFA" w:rsidP="007762ED"/>
        </w:tc>
      </w:tr>
      <w:tr w:rsidR="002C1EFA" w14:paraId="3E987FCB" w14:textId="77777777" w:rsidTr="00F63E1A">
        <w:trPr>
          <w:trHeight w:val="1039"/>
        </w:trPr>
        <w:tc>
          <w:tcPr>
            <w:tcW w:w="0" w:type="auto"/>
          </w:tcPr>
          <w:p w14:paraId="19FD2651" w14:textId="77777777" w:rsidR="002C1EFA" w:rsidRPr="00385629" w:rsidRDefault="002C1EFA" w:rsidP="007762ED">
            <w:pPr>
              <w:rPr>
                <w:b/>
              </w:rPr>
            </w:pPr>
            <w:r w:rsidRPr="00385629">
              <w:rPr>
                <w:b/>
              </w:rPr>
              <w:t>Hackers</w:t>
            </w:r>
          </w:p>
        </w:tc>
        <w:tc>
          <w:tcPr>
            <w:tcW w:w="3572" w:type="dxa"/>
          </w:tcPr>
          <w:p w14:paraId="1FB3A487" w14:textId="77777777" w:rsidR="002C1EFA" w:rsidRDefault="002C1EFA" w:rsidP="007762ED"/>
        </w:tc>
        <w:tc>
          <w:tcPr>
            <w:tcW w:w="3789" w:type="dxa"/>
          </w:tcPr>
          <w:p w14:paraId="49BBA43C" w14:textId="77777777" w:rsidR="002C1EFA" w:rsidRDefault="002C1EFA" w:rsidP="007762ED"/>
        </w:tc>
      </w:tr>
      <w:tr w:rsidR="002C1EFA" w14:paraId="12FAD1C7" w14:textId="77777777" w:rsidTr="00F63E1A">
        <w:trPr>
          <w:trHeight w:val="1039"/>
        </w:trPr>
        <w:tc>
          <w:tcPr>
            <w:tcW w:w="0" w:type="auto"/>
          </w:tcPr>
          <w:p w14:paraId="7B6B5B18" w14:textId="77777777" w:rsidR="002C1EFA" w:rsidRPr="00385629" w:rsidRDefault="002C1EFA" w:rsidP="007762ED">
            <w:pPr>
              <w:rPr>
                <w:b/>
              </w:rPr>
            </w:pPr>
            <w:r w:rsidRPr="00385629">
              <w:rPr>
                <w:b/>
              </w:rPr>
              <w:t>Phishing</w:t>
            </w:r>
          </w:p>
        </w:tc>
        <w:tc>
          <w:tcPr>
            <w:tcW w:w="3572" w:type="dxa"/>
          </w:tcPr>
          <w:p w14:paraId="6092AB71" w14:textId="77777777" w:rsidR="002C1EFA" w:rsidRDefault="002C1EFA" w:rsidP="007762ED"/>
        </w:tc>
        <w:tc>
          <w:tcPr>
            <w:tcW w:w="3789" w:type="dxa"/>
          </w:tcPr>
          <w:p w14:paraId="75C7F47A" w14:textId="77777777" w:rsidR="002C1EFA" w:rsidRDefault="002C1EFA" w:rsidP="007762ED"/>
        </w:tc>
      </w:tr>
      <w:tr w:rsidR="002C1EFA" w14:paraId="40659BC5" w14:textId="77777777" w:rsidTr="00F63E1A">
        <w:trPr>
          <w:trHeight w:val="1039"/>
        </w:trPr>
        <w:tc>
          <w:tcPr>
            <w:tcW w:w="0" w:type="auto"/>
          </w:tcPr>
          <w:p w14:paraId="3B4E70AC" w14:textId="77777777" w:rsidR="002C1EFA" w:rsidRPr="00385629" w:rsidRDefault="002C1EFA" w:rsidP="007762ED">
            <w:pPr>
              <w:rPr>
                <w:b/>
              </w:rPr>
            </w:pPr>
            <w:r w:rsidRPr="00385629">
              <w:rPr>
                <w:b/>
              </w:rPr>
              <w:t>Trojan horses</w:t>
            </w:r>
          </w:p>
        </w:tc>
        <w:tc>
          <w:tcPr>
            <w:tcW w:w="3572" w:type="dxa"/>
          </w:tcPr>
          <w:p w14:paraId="4B4544DC" w14:textId="77777777" w:rsidR="002C1EFA" w:rsidRDefault="002C1EFA" w:rsidP="007762ED"/>
        </w:tc>
        <w:tc>
          <w:tcPr>
            <w:tcW w:w="3789" w:type="dxa"/>
          </w:tcPr>
          <w:p w14:paraId="3B6F859D" w14:textId="77777777" w:rsidR="002C1EFA" w:rsidRDefault="002C1EFA" w:rsidP="007762ED"/>
        </w:tc>
      </w:tr>
      <w:tr w:rsidR="002C1EFA" w14:paraId="269378CC" w14:textId="77777777" w:rsidTr="00F63E1A">
        <w:trPr>
          <w:trHeight w:val="1039"/>
        </w:trPr>
        <w:tc>
          <w:tcPr>
            <w:tcW w:w="0" w:type="auto"/>
          </w:tcPr>
          <w:p w14:paraId="1515B633" w14:textId="77777777" w:rsidR="002C1EFA" w:rsidRPr="00385629" w:rsidRDefault="002C1EFA" w:rsidP="007762ED">
            <w:pPr>
              <w:rPr>
                <w:b/>
              </w:rPr>
            </w:pPr>
            <w:r w:rsidRPr="00385629">
              <w:rPr>
                <w:b/>
              </w:rPr>
              <w:t>Worms</w:t>
            </w:r>
          </w:p>
        </w:tc>
        <w:tc>
          <w:tcPr>
            <w:tcW w:w="3572" w:type="dxa"/>
          </w:tcPr>
          <w:p w14:paraId="7CFB9000" w14:textId="77777777" w:rsidR="002C1EFA" w:rsidRDefault="002C1EFA" w:rsidP="007762ED"/>
        </w:tc>
        <w:tc>
          <w:tcPr>
            <w:tcW w:w="3789" w:type="dxa"/>
          </w:tcPr>
          <w:p w14:paraId="59D04928" w14:textId="77777777" w:rsidR="002C1EFA" w:rsidRDefault="002C1EFA" w:rsidP="007762ED"/>
        </w:tc>
      </w:tr>
      <w:tr w:rsidR="002C1EFA" w14:paraId="2688C250" w14:textId="77777777" w:rsidTr="00F63E1A">
        <w:trPr>
          <w:trHeight w:val="1039"/>
        </w:trPr>
        <w:tc>
          <w:tcPr>
            <w:tcW w:w="0" w:type="auto"/>
          </w:tcPr>
          <w:p w14:paraId="028DE7DB" w14:textId="77777777" w:rsidR="002C1EFA" w:rsidRPr="00385629" w:rsidRDefault="002C1EFA" w:rsidP="007762ED">
            <w:pPr>
              <w:rPr>
                <w:b/>
              </w:rPr>
            </w:pPr>
            <w:r w:rsidRPr="00385629">
              <w:rPr>
                <w:b/>
              </w:rPr>
              <w:t>Impersonation</w:t>
            </w:r>
          </w:p>
        </w:tc>
        <w:tc>
          <w:tcPr>
            <w:tcW w:w="3572" w:type="dxa"/>
          </w:tcPr>
          <w:p w14:paraId="19046373" w14:textId="77777777" w:rsidR="002C1EFA" w:rsidRDefault="002C1EFA" w:rsidP="007762ED"/>
        </w:tc>
        <w:tc>
          <w:tcPr>
            <w:tcW w:w="3789" w:type="dxa"/>
          </w:tcPr>
          <w:p w14:paraId="5867F0AB" w14:textId="77777777" w:rsidR="002C1EFA" w:rsidRDefault="002C1EFA" w:rsidP="007762ED"/>
        </w:tc>
      </w:tr>
      <w:tr w:rsidR="002C1EFA" w14:paraId="463A7575" w14:textId="77777777" w:rsidTr="00F63E1A">
        <w:trPr>
          <w:trHeight w:val="1039"/>
        </w:trPr>
        <w:tc>
          <w:tcPr>
            <w:tcW w:w="0" w:type="auto"/>
          </w:tcPr>
          <w:p w14:paraId="67934A02" w14:textId="77777777" w:rsidR="002C1EFA" w:rsidRPr="00385629" w:rsidRDefault="002C1EFA" w:rsidP="007762ED">
            <w:pPr>
              <w:rPr>
                <w:b/>
              </w:rPr>
            </w:pPr>
            <w:r w:rsidRPr="00385629">
              <w:rPr>
                <w:b/>
              </w:rPr>
              <w:t>Password cracking</w:t>
            </w:r>
          </w:p>
        </w:tc>
        <w:tc>
          <w:tcPr>
            <w:tcW w:w="3572" w:type="dxa"/>
          </w:tcPr>
          <w:p w14:paraId="188B0B7E" w14:textId="77777777" w:rsidR="002C1EFA" w:rsidRDefault="002C1EFA" w:rsidP="007762ED"/>
        </w:tc>
        <w:tc>
          <w:tcPr>
            <w:tcW w:w="3789" w:type="dxa"/>
          </w:tcPr>
          <w:p w14:paraId="29448F4E" w14:textId="77777777" w:rsidR="002C1EFA" w:rsidRDefault="002C1EFA" w:rsidP="007762ED"/>
        </w:tc>
      </w:tr>
      <w:tr w:rsidR="002C1EFA" w14:paraId="47DAF46E" w14:textId="77777777" w:rsidTr="00F63E1A">
        <w:trPr>
          <w:trHeight w:val="1039"/>
        </w:trPr>
        <w:tc>
          <w:tcPr>
            <w:tcW w:w="0" w:type="auto"/>
          </w:tcPr>
          <w:p w14:paraId="4BB8E657" w14:textId="77777777" w:rsidR="002C1EFA" w:rsidRPr="00385629" w:rsidRDefault="002C1EFA" w:rsidP="007762ED">
            <w:pPr>
              <w:rPr>
                <w:b/>
              </w:rPr>
            </w:pPr>
            <w:r w:rsidRPr="00385629">
              <w:rPr>
                <w:b/>
              </w:rPr>
              <w:t>Denial of service attacks</w:t>
            </w:r>
          </w:p>
        </w:tc>
        <w:tc>
          <w:tcPr>
            <w:tcW w:w="3572" w:type="dxa"/>
          </w:tcPr>
          <w:p w14:paraId="0F697379" w14:textId="77777777" w:rsidR="002C1EFA" w:rsidRDefault="002C1EFA" w:rsidP="007762ED"/>
        </w:tc>
        <w:tc>
          <w:tcPr>
            <w:tcW w:w="3789" w:type="dxa"/>
          </w:tcPr>
          <w:p w14:paraId="5B7F9098" w14:textId="77777777" w:rsidR="002C1EFA" w:rsidRDefault="002C1EFA" w:rsidP="007762ED"/>
        </w:tc>
      </w:tr>
      <w:tr w:rsidR="002C1EFA" w14:paraId="1CB600A0" w14:textId="77777777" w:rsidTr="00F63E1A">
        <w:trPr>
          <w:trHeight w:val="1039"/>
        </w:trPr>
        <w:tc>
          <w:tcPr>
            <w:tcW w:w="0" w:type="auto"/>
          </w:tcPr>
          <w:p w14:paraId="35DFF84D" w14:textId="77777777" w:rsidR="002C1EFA" w:rsidRPr="00385629" w:rsidRDefault="002C1EFA" w:rsidP="007762ED">
            <w:pPr>
              <w:rPr>
                <w:b/>
              </w:rPr>
            </w:pPr>
            <w:r w:rsidRPr="00385629">
              <w:rPr>
                <w:b/>
              </w:rPr>
              <w:t>Eavesdropping</w:t>
            </w:r>
          </w:p>
        </w:tc>
        <w:tc>
          <w:tcPr>
            <w:tcW w:w="3572" w:type="dxa"/>
          </w:tcPr>
          <w:p w14:paraId="6C4581BB" w14:textId="77777777" w:rsidR="002C1EFA" w:rsidRDefault="002C1EFA" w:rsidP="007762ED"/>
        </w:tc>
        <w:tc>
          <w:tcPr>
            <w:tcW w:w="3789" w:type="dxa"/>
          </w:tcPr>
          <w:p w14:paraId="418EC205" w14:textId="77777777" w:rsidR="002C1EFA" w:rsidRDefault="002C1EFA" w:rsidP="007762ED"/>
        </w:tc>
      </w:tr>
      <w:tr w:rsidR="002C1EFA" w14:paraId="484D4321" w14:textId="77777777" w:rsidTr="00F63E1A">
        <w:trPr>
          <w:trHeight w:val="1039"/>
        </w:trPr>
        <w:tc>
          <w:tcPr>
            <w:tcW w:w="0" w:type="auto"/>
          </w:tcPr>
          <w:p w14:paraId="0D42C68E" w14:textId="77777777" w:rsidR="002C1EFA" w:rsidRPr="00385629" w:rsidRDefault="002C1EFA" w:rsidP="007762ED">
            <w:pPr>
              <w:rPr>
                <w:b/>
              </w:rPr>
            </w:pPr>
            <w:r w:rsidRPr="00385629">
              <w:rPr>
                <w:b/>
              </w:rPr>
              <w:lastRenderedPageBreak/>
              <w:t>Network spoofing</w:t>
            </w:r>
          </w:p>
        </w:tc>
        <w:tc>
          <w:tcPr>
            <w:tcW w:w="3572" w:type="dxa"/>
          </w:tcPr>
          <w:p w14:paraId="55C7F38D" w14:textId="77777777" w:rsidR="002C1EFA" w:rsidRDefault="002C1EFA" w:rsidP="007762ED"/>
        </w:tc>
        <w:tc>
          <w:tcPr>
            <w:tcW w:w="3789" w:type="dxa"/>
          </w:tcPr>
          <w:p w14:paraId="72D74A60" w14:textId="77777777" w:rsidR="002C1EFA" w:rsidRDefault="002C1EFA" w:rsidP="007762ED"/>
        </w:tc>
      </w:tr>
      <w:tr w:rsidR="002C1EFA" w14:paraId="21AB30A3" w14:textId="77777777" w:rsidTr="00F63E1A">
        <w:trPr>
          <w:trHeight w:val="1039"/>
        </w:trPr>
        <w:tc>
          <w:tcPr>
            <w:tcW w:w="0" w:type="auto"/>
          </w:tcPr>
          <w:p w14:paraId="57152560" w14:textId="77777777" w:rsidR="002C1EFA" w:rsidRPr="00385629" w:rsidRDefault="002C1EFA" w:rsidP="007762ED">
            <w:pPr>
              <w:rPr>
                <w:b/>
              </w:rPr>
            </w:pPr>
            <w:r w:rsidRPr="00385629">
              <w:rPr>
                <w:b/>
              </w:rPr>
              <w:t>Mail bombing</w:t>
            </w:r>
          </w:p>
        </w:tc>
        <w:tc>
          <w:tcPr>
            <w:tcW w:w="3572" w:type="dxa"/>
          </w:tcPr>
          <w:p w14:paraId="6147AC4A" w14:textId="77777777" w:rsidR="002C1EFA" w:rsidRDefault="002C1EFA" w:rsidP="007762ED"/>
        </w:tc>
        <w:tc>
          <w:tcPr>
            <w:tcW w:w="3789" w:type="dxa"/>
          </w:tcPr>
          <w:p w14:paraId="15A9799D" w14:textId="77777777" w:rsidR="002C1EFA" w:rsidRDefault="002C1EFA" w:rsidP="007762ED"/>
        </w:tc>
      </w:tr>
      <w:tr w:rsidR="002C1EFA" w14:paraId="5A806C2E" w14:textId="77777777" w:rsidTr="00F63E1A">
        <w:trPr>
          <w:trHeight w:val="1039"/>
        </w:trPr>
        <w:tc>
          <w:tcPr>
            <w:tcW w:w="0" w:type="auto"/>
          </w:tcPr>
          <w:p w14:paraId="3F75A452" w14:textId="77777777" w:rsidR="002C1EFA" w:rsidRPr="00385629" w:rsidRDefault="002C1EFA" w:rsidP="007762ED">
            <w:pPr>
              <w:rPr>
                <w:b/>
              </w:rPr>
            </w:pPr>
            <w:r w:rsidRPr="00385629">
              <w:rPr>
                <w:b/>
              </w:rPr>
              <w:t>Macro viruses</w:t>
            </w:r>
          </w:p>
        </w:tc>
        <w:tc>
          <w:tcPr>
            <w:tcW w:w="3572" w:type="dxa"/>
          </w:tcPr>
          <w:p w14:paraId="1F2DC617" w14:textId="77777777" w:rsidR="002C1EFA" w:rsidRDefault="002C1EFA" w:rsidP="007762ED"/>
        </w:tc>
        <w:tc>
          <w:tcPr>
            <w:tcW w:w="3789" w:type="dxa"/>
          </w:tcPr>
          <w:p w14:paraId="3A153433" w14:textId="77777777" w:rsidR="002C1EFA" w:rsidRDefault="002C1EFA" w:rsidP="007762ED"/>
        </w:tc>
      </w:tr>
    </w:tbl>
    <w:p w14:paraId="66EB3A5E" w14:textId="77777777" w:rsidR="00F63E1A" w:rsidRDefault="00F63E1A" w:rsidP="00F63E1A">
      <w:pPr>
        <w:pStyle w:val="Heading1"/>
      </w:pPr>
    </w:p>
    <w:p w14:paraId="34791BBE" w14:textId="77777777" w:rsidR="00F63E1A" w:rsidRDefault="00F63E1A">
      <w:pPr>
        <w:spacing w:after="160" w:line="259" w:lineRule="auto"/>
        <w:rPr>
          <w:b/>
          <w:bCs/>
          <w:kern w:val="32"/>
          <w:sz w:val="28"/>
          <w:szCs w:val="32"/>
        </w:rPr>
      </w:pPr>
      <w:r>
        <w:br w:type="page"/>
      </w:r>
    </w:p>
    <w:p w14:paraId="1E45E975" w14:textId="692B12B2" w:rsidR="00F63E1A" w:rsidRDefault="00F63E1A" w:rsidP="00F63E1A">
      <w:pPr>
        <w:pStyle w:val="Heading1"/>
      </w:pPr>
      <w:r>
        <w:lastRenderedPageBreak/>
        <w:t>Week 12</w:t>
      </w:r>
    </w:p>
    <w:p w14:paraId="68A5A974" w14:textId="77777777" w:rsidR="00F63E1A" w:rsidRDefault="00F63E1A" w:rsidP="00F63E1A">
      <w:pPr>
        <w:pStyle w:val="Heading2"/>
      </w:pPr>
      <w:r>
        <w:t>Lesson 2 Activities</w:t>
      </w:r>
    </w:p>
    <w:p w14:paraId="0BC310E2" w14:textId="011CCAFB" w:rsidR="002C1EFA" w:rsidRPr="00F63E1A" w:rsidRDefault="00F63E1A" w:rsidP="00F63E1A">
      <w:pPr>
        <w:pStyle w:val="Heading2"/>
        <w:rPr>
          <w:b w:val="0"/>
        </w:rPr>
      </w:pPr>
      <w:r w:rsidRPr="00F63E1A">
        <w:rPr>
          <w:b w:val="0"/>
        </w:rPr>
        <w:t>The evolution of mobile communications from 1G to 4G</w:t>
      </w:r>
    </w:p>
    <w:tbl>
      <w:tblPr>
        <w:tblStyle w:val="TableGrid"/>
        <w:tblW w:w="7551" w:type="dxa"/>
        <w:tblLook w:val="04A0" w:firstRow="1" w:lastRow="0" w:firstColumn="1" w:lastColumn="0" w:noHBand="0" w:noVBand="1"/>
      </w:tblPr>
      <w:tblGrid>
        <w:gridCol w:w="1701"/>
        <w:gridCol w:w="1464"/>
        <w:gridCol w:w="1463"/>
        <w:gridCol w:w="1463"/>
        <w:gridCol w:w="1460"/>
      </w:tblGrid>
      <w:tr w:rsidR="00F63E1A" w14:paraId="4700CA48" w14:textId="77777777" w:rsidTr="00477E5B">
        <w:tc>
          <w:tcPr>
            <w:tcW w:w="1126" w:type="pct"/>
          </w:tcPr>
          <w:p w14:paraId="547B94FA" w14:textId="77777777" w:rsidR="00F63E1A" w:rsidRDefault="00F63E1A" w:rsidP="00F63E1A">
            <w:pPr>
              <w:spacing w:before="240" w:after="240" w:line="240" w:lineRule="auto"/>
            </w:pPr>
          </w:p>
        </w:tc>
        <w:tc>
          <w:tcPr>
            <w:tcW w:w="969" w:type="pct"/>
          </w:tcPr>
          <w:p w14:paraId="240F15C9" w14:textId="77777777" w:rsidR="00F63E1A" w:rsidRPr="00AC66B0" w:rsidRDefault="00F63E1A" w:rsidP="00F63E1A">
            <w:pPr>
              <w:spacing w:before="240" w:after="240" w:line="240" w:lineRule="auto"/>
              <w:rPr>
                <w:b/>
              </w:rPr>
            </w:pPr>
            <w:r w:rsidRPr="00AC66B0">
              <w:rPr>
                <w:b/>
              </w:rPr>
              <w:t>1G</w:t>
            </w:r>
          </w:p>
        </w:tc>
        <w:tc>
          <w:tcPr>
            <w:tcW w:w="969" w:type="pct"/>
          </w:tcPr>
          <w:p w14:paraId="71C38720" w14:textId="77777777" w:rsidR="00F63E1A" w:rsidRPr="00AC66B0" w:rsidRDefault="00F63E1A" w:rsidP="00F63E1A">
            <w:pPr>
              <w:spacing w:before="240" w:after="240" w:line="240" w:lineRule="auto"/>
              <w:rPr>
                <w:b/>
              </w:rPr>
            </w:pPr>
            <w:r w:rsidRPr="00AC66B0">
              <w:rPr>
                <w:b/>
              </w:rPr>
              <w:t>2G</w:t>
            </w:r>
          </w:p>
        </w:tc>
        <w:tc>
          <w:tcPr>
            <w:tcW w:w="969" w:type="pct"/>
          </w:tcPr>
          <w:p w14:paraId="7523BEEC" w14:textId="77777777" w:rsidR="00F63E1A" w:rsidRPr="00AC66B0" w:rsidRDefault="00F63E1A" w:rsidP="00F63E1A">
            <w:pPr>
              <w:spacing w:before="240" w:after="240" w:line="240" w:lineRule="auto"/>
              <w:rPr>
                <w:b/>
              </w:rPr>
            </w:pPr>
            <w:r w:rsidRPr="00AC66B0">
              <w:rPr>
                <w:b/>
              </w:rPr>
              <w:t>3G</w:t>
            </w:r>
          </w:p>
        </w:tc>
        <w:tc>
          <w:tcPr>
            <w:tcW w:w="968" w:type="pct"/>
          </w:tcPr>
          <w:p w14:paraId="77605DF0" w14:textId="77777777" w:rsidR="00F63E1A" w:rsidRPr="00AC66B0" w:rsidRDefault="00F63E1A" w:rsidP="00F63E1A">
            <w:pPr>
              <w:spacing w:before="240" w:after="240" w:line="240" w:lineRule="auto"/>
              <w:rPr>
                <w:b/>
              </w:rPr>
            </w:pPr>
            <w:r w:rsidRPr="00AC66B0">
              <w:rPr>
                <w:b/>
              </w:rPr>
              <w:t>4G</w:t>
            </w:r>
          </w:p>
        </w:tc>
      </w:tr>
      <w:tr w:rsidR="00F63E1A" w14:paraId="088AD333" w14:textId="77777777" w:rsidTr="00477E5B">
        <w:tc>
          <w:tcPr>
            <w:tcW w:w="1126" w:type="pct"/>
          </w:tcPr>
          <w:p w14:paraId="045CFD02" w14:textId="77777777" w:rsidR="00F63E1A" w:rsidRDefault="00F63E1A" w:rsidP="00F63E1A">
            <w:pPr>
              <w:spacing w:before="240" w:after="240" w:line="240" w:lineRule="auto"/>
            </w:pPr>
            <w:r>
              <w:t>Introduced in</w:t>
            </w:r>
          </w:p>
        </w:tc>
        <w:tc>
          <w:tcPr>
            <w:tcW w:w="969" w:type="pct"/>
          </w:tcPr>
          <w:p w14:paraId="7E62E8D3" w14:textId="77777777" w:rsidR="00F63E1A" w:rsidRDefault="00F63E1A" w:rsidP="00F63E1A">
            <w:pPr>
              <w:spacing w:before="240" w:after="240" w:line="240" w:lineRule="auto"/>
            </w:pPr>
          </w:p>
        </w:tc>
        <w:tc>
          <w:tcPr>
            <w:tcW w:w="969" w:type="pct"/>
          </w:tcPr>
          <w:p w14:paraId="338AE236" w14:textId="77777777" w:rsidR="00F63E1A" w:rsidRDefault="00F63E1A" w:rsidP="00F63E1A">
            <w:pPr>
              <w:spacing w:before="240" w:after="240" w:line="240" w:lineRule="auto"/>
            </w:pPr>
          </w:p>
        </w:tc>
        <w:tc>
          <w:tcPr>
            <w:tcW w:w="969" w:type="pct"/>
          </w:tcPr>
          <w:p w14:paraId="7214F952" w14:textId="77777777" w:rsidR="00F63E1A" w:rsidRDefault="00F63E1A" w:rsidP="00F63E1A">
            <w:pPr>
              <w:spacing w:before="240" w:after="240" w:line="240" w:lineRule="auto"/>
            </w:pPr>
          </w:p>
        </w:tc>
        <w:tc>
          <w:tcPr>
            <w:tcW w:w="968" w:type="pct"/>
          </w:tcPr>
          <w:p w14:paraId="29ADB879" w14:textId="77777777" w:rsidR="00F63E1A" w:rsidRDefault="00F63E1A" w:rsidP="00F63E1A">
            <w:pPr>
              <w:spacing w:before="240" w:after="240" w:line="240" w:lineRule="auto"/>
            </w:pPr>
          </w:p>
        </w:tc>
      </w:tr>
      <w:tr w:rsidR="00F63E1A" w14:paraId="0DD055CE" w14:textId="77777777" w:rsidTr="00477E5B">
        <w:tc>
          <w:tcPr>
            <w:tcW w:w="1126" w:type="pct"/>
          </w:tcPr>
          <w:p w14:paraId="50D50BD1" w14:textId="77777777" w:rsidR="00F63E1A" w:rsidRDefault="00F63E1A" w:rsidP="00F63E1A">
            <w:pPr>
              <w:spacing w:before="240" w:after="240" w:line="240" w:lineRule="auto"/>
            </w:pPr>
            <w:r>
              <w:t xml:space="preserve">Speed </w:t>
            </w:r>
          </w:p>
        </w:tc>
        <w:tc>
          <w:tcPr>
            <w:tcW w:w="969" w:type="pct"/>
          </w:tcPr>
          <w:p w14:paraId="183324EC" w14:textId="77777777" w:rsidR="00F63E1A" w:rsidRDefault="00F63E1A" w:rsidP="00F63E1A">
            <w:pPr>
              <w:spacing w:before="240" w:after="240" w:line="240" w:lineRule="auto"/>
            </w:pPr>
          </w:p>
        </w:tc>
        <w:tc>
          <w:tcPr>
            <w:tcW w:w="969" w:type="pct"/>
          </w:tcPr>
          <w:p w14:paraId="7D1C3CF5" w14:textId="77777777" w:rsidR="00F63E1A" w:rsidRDefault="00F63E1A" w:rsidP="00F63E1A">
            <w:pPr>
              <w:spacing w:before="240" w:after="240" w:line="240" w:lineRule="auto"/>
            </w:pPr>
          </w:p>
        </w:tc>
        <w:tc>
          <w:tcPr>
            <w:tcW w:w="969" w:type="pct"/>
          </w:tcPr>
          <w:p w14:paraId="3F5B914B" w14:textId="77777777" w:rsidR="00F63E1A" w:rsidRDefault="00F63E1A" w:rsidP="00F63E1A">
            <w:pPr>
              <w:spacing w:before="240" w:after="240" w:line="240" w:lineRule="auto"/>
            </w:pPr>
          </w:p>
        </w:tc>
        <w:tc>
          <w:tcPr>
            <w:tcW w:w="968" w:type="pct"/>
          </w:tcPr>
          <w:p w14:paraId="36E1C1B0" w14:textId="77777777" w:rsidR="00F63E1A" w:rsidRDefault="00F63E1A" w:rsidP="00F63E1A">
            <w:pPr>
              <w:spacing w:before="240" w:after="240" w:line="240" w:lineRule="auto"/>
            </w:pPr>
          </w:p>
        </w:tc>
      </w:tr>
      <w:tr w:rsidR="00F63E1A" w14:paraId="35026FAC" w14:textId="77777777" w:rsidTr="00477E5B">
        <w:tc>
          <w:tcPr>
            <w:tcW w:w="1126" w:type="pct"/>
          </w:tcPr>
          <w:p w14:paraId="0C7883A6" w14:textId="77777777" w:rsidR="00F63E1A" w:rsidRDefault="00F63E1A" w:rsidP="00F63E1A">
            <w:pPr>
              <w:spacing w:before="240" w:after="240" w:line="240" w:lineRule="auto"/>
            </w:pPr>
            <w:r>
              <w:t>Bandwidth</w:t>
            </w:r>
          </w:p>
        </w:tc>
        <w:tc>
          <w:tcPr>
            <w:tcW w:w="969" w:type="pct"/>
          </w:tcPr>
          <w:p w14:paraId="065F398C" w14:textId="77777777" w:rsidR="00F63E1A" w:rsidRDefault="00F63E1A" w:rsidP="00F63E1A">
            <w:pPr>
              <w:spacing w:before="240" w:after="240" w:line="240" w:lineRule="auto"/>
            </w:pPr>
          </w:p>
        </w:tc>
        <w:tc>
          <w:tcPr>
            <w:tcW w:w="969" w:type="pct"/>
          </w:tcPr>
          <w:p w14:paraId="0E2F52DB" w14:textId="77777777" w:rsidR="00F63E1A" w:rsidRDefault="00F63E1A" w:rsidP="00F63E1A">
            <w:pPr>
              <w:spacing w:before="240" w:after="240" w:line="240" w:lineRule="auto"/>
            </w:pPr>
          </w:p>
        </w:tc>
        <w:tc>
          <w:tcPr>
            <w:tcW w:w="969" w:type="pct"/>
          </w:tcPr>
          <w:p w14:paraId="488A485E" w14:textId="77777777" w:rsidR="00F63E1A" w:rsidRDefault="00F63E1A" w:rsidP="00F63E1A">
            <w:pPr>
              <w:spacing w:before="240" w:after="240" w:line="240" w:lineRule="auto"/>
            </w:pPr>
          </w:p>
        </w:tc>
        <w:tc>
          <w:tcPr>
            <w:tcW w:w="968" w:type="pct"/>
          </w:tcPr>
          <w:p w14:paraId="7C070973" w14:textId="77777777" w:rsidR="00F63E1A" w:rsidRDefault="00F63E1A" w:rsidP="00F63E1A">
            <w:pPr>
              <w:spacing w:before="240" w:after="240" w:line="240" w:lineRule="auto"/>
            </w:pPr>
          </w:p>
        </w:tc>
      </w:tr>
      <w:tr w:rsidR="00F63E1A" w14:paraId="46D476D7" w14:textId="77777777" w:rsidTr="00477E5B">
        <w:tc>
          <w:tcPr>
            <w:tcW w:w="1126" w:type="pct"/>
          </w:tcPr>
          <w:p w14:paraId="3982ECBB" w14:textId="77777777" w:rsidR="00F63E1A" w:rsidRDefault="00F63E1A" w:rsidP="00F63E1A">
            <w:pPr>
              <w:spacing w:before="240" w:after="240" w:line="240" w:lineRule="auto"/>
            </w:pPr>
            <w:r>
              <w:t>Capacity</w:t>
            </w:r>
          </w:p>
        </w:tc>
        <w:tc>
          <w:tcPr>
            <w:tcW w:w="969" w:type="pct"/>
          </w:tcPr>
          <w:p w14:paraId="6EC09434" w14:textId="77777777" w:rsidR="00F63E1A" w:rsidRDefault="00F63E1A" w:rsidP="00F63E1A">
            <w:pPr>
              <w:spacing w:before="240" w:after="240" w:line="240" w:lineRule="auto"/>
            </w:pPr>
          </w:p>
        </w:tc>
        <w:tc>
          <w:tcPr>
            <w:tcW w:w="969" w:type="pct"/>
          </w:tcPr>
          <w:p w14:paraId="6D0279A9" w14:textId="77777777" w:rsidR="00F63E1A" w:rsidRDefault="00F63E1A" w:rsidP="00F63E1A">
            <w:pPr>
              <w:spacing w:before="240" w:after="240" w:line="240" w:lineRule="auto"/>
            </w:pPr>
          </w:p>
        </w:tc>
        <w:tc>
          <w:tcPr>
            <w:tcW w:w="969" w:type="pct"/>
          </w:tcPr>
          <w:p w14:paraId="13024275" w14:textId="77777777" w:rsidR="00F63E1A" w:rsidRDefault="00F63E1A" w:rsidP="00F63E1A">
            <w:pPr>
              <w:spacing w:before="240" w:after="240" w:line="240" w:lineRule="auto"/>
            </w:pPr>
          </w:p>
        </w:tc>
        <w:tc>
          <w:tcPr>
            <w:tcW w:w="968" w:type="pct"/>
          </w:tcPr>
          <w:p w14:paraId="58BC31EF" w14:textId="77777777" w:rsidR="00F63E1A" w:rsidRDefault="00F63E1A" w:rsidP="00F63E1A">
            <w:pPr>
              <w:spacing w:before="240" w:after="240" w:line="240" w:lineRule="auto"/>
            </w:pPr>
          </w:p>
        </w:tc>
      </w:tr>
      <w:tr w:rsidR="00F63E1A" w14:paraId="113A9627" w14:textId="77777777" w:rsidTr="00477E5B">
        <w:tc>
          <w:tcPr>
            <w:tcW w:w="1126" w:type="pct"/>
          </w:tcPr>
          <w:p w14:paraId="5FDFE7DA" w14:textId="77777777" w:rsidR="00F63E1A" w:rsidRDefault="00F63E1A" w:rsidP="00F63E1A">
            <w:pPr>
              <w:spacing w:before="240" w:after="240" w:line="240" w:lineRule="auto"/>
            </w:pPr>
            <w:r>
              <w:t>Services</w:t>
            </w:r>
          </w:p>
        </w:tc>
        <w:tc>
          <w:tcPr>
            <w:tcW w:w="969" w:type="pct"/>
          </w:tcPr>
          <w:p w14:paraId="2BCE768E" w14:textId="77777777" w:rsidR="00F63E1A" w:rsidRDefault="00F63E1A" w:rsidP="00F63E1A">
            <w:pPr>
              <w:spacing w:before="240" w:after="240" w:line="240" w:lineRule="auto"/>
            </w:pPr>
          </w:p>
        </w:tc>
        <w:tc>
          <w:tcPr>
            <w:tcW w:w="969" w:type="pct"/>
          </w:tcPr>
          <w:p w14:paraId="2AA6EFB1" w14:textId="77777777" w:rsidR="00F63E1A" w:rsidRDefault="00F63E1A" w:rsidP="00F63E1A">
            <w:pPr>
              <w:spacing w:before="240" w:after="240" w:line="240" w:lineRule="auto"/>
            </w:pPr>
          </w:p>
        </w:tc>
        <w:tc>
          <w:tcPr>
            <w:tcW w:w="969" w:type="pct"/>
          </w:tcPr>
          <w:p w14:paraId="6146256D" w14:textId="77777777" w:rsidR="00F63E1A" w:rsidRDefault="00F63E1A" w:rsidP="00F63E1A">
            <w:pPr>
              <w:spacing w:before="240" w:after="240" w:line="240" w:lineRule="auto"/>
            </w:pPr>
          </w:p>
        </w:tc>
        <w:tc>
          <w:tcPr>
            <w:tcW w:w="968" w:type="pct"/>
          </w:tcPr>
          <w:p w14:paraId="5B16B56A" w14:textId="77777777" w:rsidR="00F63E1A" w:rsidRDefault="00F63E1A" w:rsidP="00F63E1A">
            <w:pPr>
              <w:spacing w:before="240" w:after="240" w:line="240" w:lineRule="auto"/>
            </w:pPr>
          </w:p>
        </w:tc>
      </w:tr>
    </w:tbl>
    <w:p w14:paraId="556B5E5B" w14:textId="23DD38ED" w:rsidR="00FF355E" w:rsidRDefault="00FF355E">
      <w:pPr>
        <w:spacing w:after="160" w:line="259" w:lineRule="auto"/>
      </w:pPr>
    </w:p>
    <w:sectPr w:rsidR="00FF355E" w:rsidSect="007D2D59">
      <w:headerReference w:type="default" r:id="rId24"/>
      <w:footerReference w:type="default" r:id="rId2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60D28" w14:textId="77777777" w:rsidR="00EC1BA9" w:rsidRDefault="00EC1BA9" w:rsidP="00754884">
      <w:pPr>
        <w:spacing w:after="0" w:line="240" w:lineRule="auto"/>
      </w:pPr>
      <w:r>
        <w:separator/>
      </w:r>
    </w:p>
  </w:endnote>
  <w:endnote w:type="continuationSeparator" w:id="0">
    <w:p w14:paraId="7417B3E2" w14:textId="77777777" w:rsidR="00EC1BA9" w:rsidRDefault="00EC1BA9" w:rsidP="00754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Grande">
    <w:charset w:val="00"/>
    <w:family w:val="auto"/>
    <w:pitch w:val="variable"/>
    <w:sig w:usb0="E1000AEF" w:usb1="5000A1FF" w:usb2="00000000" w:usb3="00000000" w:csb0="000001BF" w:csb1="00000000"/>
  </w:font>
  <w:font w:name="Arial Unicode MS">
    <w:panose1 w:val="020B0604020202020204"/>
    <w:charset w:val="00"/>
    <w:family w:val="auto"/>
    <w:pitch w:val="variable"/>
    <w:sig w:usb0="00000003" w:usb1="00000000" w:usb2="00000000" w:usb3="00000000" w:csb0="00000001" w:csb1="00000000"/>
  </w:font>
  <w:font w:name="Verdana Bold">
    <w:panose1 w:val="020B080403050404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CFE4A" w14:textId="77777777" w:rsidR="00477E5B" w:rsidRDefault="00477E5B" w:rsidP="007D2D59">
    <w:pPr>
      <w:pStyle w:val="Footer"/>
      <w:framePr w:wrap="around" w:vAnchor="text" w:hAnchor="page" w:x="10546" w:y="35"/>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5</w:t>
    </w:r>
    <w:r>
      <w:rPr>
        <w:rStyle w:val="PageNumber"/>
      </w:rPr>
      <w:fldChar w:fldCharType="end"/>
    </w:r>
  </w:p>
  <w:p w14:paraId="1E1DC6C7" w14:textId="77777777" w:rsidR="00477E5B" w:rsidRDefault="00477E5B" w:rsidP="000D7CDC">
    <w:pPr>
      <w:pStyle w:val="Footer"/>
      <w:spacing w:before="120" w:after="120" w:line="240" w:lineRule="auto"/>
      <w:ind w:right="360"/>
      <w:rPr>
        <w:sz w:val="20"/>
        <w:szCs w:val="20"/>
      </w:rPr>
    </w:pPr>
    <w:r w:rsidRPr="00AB34D8">
      <w:rPr>
        <w:sz w:val="20"/>
        <w:szCs w:val="20"/>
      </w:rPr>
      <w:t>Pearson Edexcel International GCSE in Computer Science (4CP1)</w:t>
    </w:r>
  </w:p>
  <w:p w14:paraId="245E9FBE" w14:textId="775F8FDD" w:rsidR="00477E5B" w:rsidRDefault="00477E5B" w:rsidP="000D7CDC">
    <w:pPr>
      <w:pStyle w:val="Footer"/>
      <w:spacing w:before="120" w:after="240" w:line="240" w:lineRule="auto"/>
      <w:ind w:right="360"/>
      <w:rPr>
        <w:noProof/>
        <w:lang w:eastAsia="en-GB"/>
      </w:rPr>
    </w:pPr>
    <w:r>
      <w:rPr>
        <w:noProof/>
        <w:lang w:val="en-US"/>
      </w:rPr>
      <w:drawing>
        <wp:inline distT="0" distB="0" distL="0" distR="0" wp14:anchorId="4DF90B72" wp14:editId="11674C45">
          <wp:extent cx="5731510" cy="274635"/>
          <wp:effectExtent l="0" t="0" r="0" b="5080"/>
          <wp:docPr id="5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1510" cy="274635"/>
                  </a:xfrm>
                  <a:prstGeom prst="rect">
                    <a:avLst/>
                  </a:prstGeom>
                  <a:noFill/>
                  <a:ln>
                    <a:noFill/>
                  </a:ln>
                </pic:spPr>
              </pic:pic>
            </a:graphicData>
          </a:graphic>
        </wp:inline>
      </w:drawing>
    </w:r>
  </w:p>
  <w:p w14:paraId="02AE63D8" w14:textId="39BD36E4" w:rsidR="00477E5B" w:rsidRDefault="00477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46F71" w14:textId="77777777" w:rsidR="00EC1BA9" w:rsidRDefault="00EC1BA9" w:rsidP="00754884">
      <w:pPr>
        <w:spacing w:after="0" w:line="240" w:lineRule="auto"/>
      </w:pPr>
      <w:r>
        <w:separator/>
      </w:r>
    </w:p>
  </w:footnote>
  <w:footnote w:type="continuationSeparator" w:id="0">
    <w:p w14:paraId="68D81D67" w14:textId="77777777" w:rsidR="00EC1BA9" w:rsidRDefault="00EC1BA9" w:rsidP="007548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6F27F" w14:textId="13330C99" w:rsidR="00477E5B" w:rsidRDefault="00477E5B" w:rsidP="009C7D9F">
    <w:pPr>
      <w:pStyle w:val="Header"/>
      <w:ind w:left="-539"/>
    </w:pPr>
    <w:r>
      <w:rPr>
        <w:noProof/>
        <w:lang w:val="en-US"/>
      </w:rPr>
      <w:drawing>
        <wp:anchor distT="0" distB="0" distL="114300" distR="114300" simplePos="0" relativeHeight="251658752" behindDoc="0" locked="0" layoutInCell="1" allowOverlap="1" wp14:anchorId="152D2887" wp14:editId="3348DE2E">
          <wp:simplePos x="0" y="0"/>
          <wp:positionH relativeFrom="column">
            <wp:posOffset>4476115</wp:posOffset>
          </wp:positionH>
          <wp:positionV relativeFrom="paragraph">
            <wp:posOffset>-106680</wp:posOffset>
          </wp:positionV>
          <wp:extent cx="1638000" cy="298800"/>
          <wp:effectExtent l="0" t="0" r="635" b="6350"/>
          <wp:wrapSquare wrapText="bothSides"/>
          <wp:docPr id="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000" cy="29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20D1">
      <w:rPr>
        <w:sz w:val="16"/>
        <w:szCs w:val="16"/>
      </w:rPr>
      <w:t>Les</w:t>
    </w:r>
    <w:r>
      <w:rPr>
        <w:sz w:val="16"/>
        <w:szCs w:val="16"/>
      </w:rPr>
      <w:t>son Activities for Y</w:t>
    </w:r>
    <w:r w:rsidRPr="00C920D1">
      <w:rPr>
        <w:sz w:val="16"/>
        <w:szCs w:val="16"/>
      </w:rPr>
      <w:t>ear 1</w:t>
    </w:r>
    <w:r>
      <w:rPr>
        <w:sz w:val="16"/>
        <w:szCs w:val="16"/>
      </w:rPr>
      <w:t>, Term 2</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18680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BC9071E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57447B"/>
    <w:multiLevelType w:val="hybridMultilevel"/>
    <w:tmpl w:val="BCAEEBEE"/>
    <w:lvl w:ilvl="0" w:tplc="00000002">
      <w:start w:val="1"/>
      <w:numFmt w:val="bullet"/>
      <w:lvlText w:val=""/>
      <w:lvlJc w:val="left"/>
      <w:pPr>
        <w:tabs>
          <w:tab w:val="num" w:pos="360"/>
        </w:tabs>
        <w:ind w:left="360" w:hanging="360"/>
      </w:pPr>
      <w:rPr>
        <w:rFonts w:ascii="Symbol" w:hAnsi="Symbol"/>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1038E0"/>
    <w:multiLevelType w:val="hybridMultilevel"/>
    <w:tmpl w:val="5B4A94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5B76E5"/>
    <w:multiLevelType w:val="hybridMultilevel"/>
    <w:tmpl w:val="4ECA2D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0D312A6"/>
    <w:multiLevelType w:val="hybridMultilevel"/>
    <w:tmpl w:val="4BC2D3EC"/>
    <w:lvl w:ilvl="0" w:tplc="00000002">
      <w:start w:val="1"/>
      <w:numFmt w:val="bullet"/>
      <w:lvlText w:val=""/>
      <w:lvlJc w:val="left"/>
      <w:pPr>
        <w:tabs>
          <w:tab w:val="num" w:pos="360"/>
        </w:tabs>
        <w:ind w:left="360" w:hanging="360"/>
      </w:pPr>
      <w:rPr>
        <w:rFonts w:ascii="Symbol" w:hAnsi="Symbol"/>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6E2E52"/>
    <w:multiLevelType w:val="hybridMultilevel"/>
    <w:tmpl w:val="4BAC73F8"/>
    <w:lvl w:ilvl="0" w:tplc="00000002">
      <w:start w:val="1"/>
      <w:numFmt w:val="bullet"/>
      <w:lvlText w:val=""/>
      <w:lvlJc w:val="left"/>
      <w:pPr>
        <w:tabs>
          <w:tab w:val="num" w:pos="360"/>
        </w:tabs>
        <w:ind w:left="360" w:hanging="360"/>
      </w:pPr>
      <w:rPr>
        <w:rFonts w:ascii="Symbol" w:hAnsi="Symbol"/>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A338E7"/>
    <w:multiLevelType w:val="hybridMultilevel"/>
    <w:tmpl w:val="2258FBEC"/>
    <w:lvl w:ilvl="0" w:tplc="BD7CF784">
      <w:start w:val="8"/>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5E43E2"/>
    <w:multiLevelType w:val="hybridMultilevel"/>
    <w:tmpl w:val="0CCAF2A0"/>
    <w:lvl w:ilvl="0" w:tplc="00000002">
      <w:start w:val="1"/>
      <w:numFmt w:val="bullet"/>
      <w:lvlText w:val=""/>
      <w:lvlJc w:val="left"/>
      <w:pPr>
        <w:tabs>
          <w:tab w:val="num" w:pos="360"/>
        </w:tabs>
        <w:ind w:left="360" w:hanging="360"/>
      </w:pPr>
      <w:rPr>
        <w:rFonts w:ascii="Symbol" w:hAnsi="Symbol"/>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034481"/>
    <w:multiLevelType w:val="hybridMultilevel"/>
    <w:tmpl w:val="3D123622"/>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A75F75"/>
    <w:multiLevelType w:val="hybridMultilevel"/>
    <w:tmpl w:val="9F0E881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095709B"/>
    <w:multiLevelType w:val="hybridMultilevel"/>
    <w:tmpl w:val="1076C2D8"/>
    <w:lvl w:ilvl="0" w:tplc="5E80B67C">
      <w:start w:val="1"/>
      <w:numFmt w:val="bullet"/>
      <w:pStyle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112862"/>
    <w:multiLevelType w:val="hybridMultilevel"/>
    <w:tmpl w:val="6FFC8208"/>
    <w:lvl w:ilvl="0" w:tplc="00000002">
      <w:start w:val="1"/>
      <w:numFmt w:val="bullet"/>
      <w:lvlText w:val=""/>
      <w:lvlJc w:val="left"/>
      <w:pPr>
        <w:tabs>
          <w:tab w:val="num" w:pos="360"/>
        </w:tabs>
        <w:ind w:left="360" w:hanging="360"/>
      </w:pPr>
      <w:rPr>
        <w:rFonts w:ascii="Symbol" w:hAnsi="Symbol"/>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64E7ADB"/>
    <w:multiLevelType w:val="hybridMultilevel"/>
    <w:tmpl w:val="E70090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8B4002"/>
    <w:multiLevelType w:val="hybridMultilevel"/>
    <w:tmpl w:val="B9268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DE40474"/>
    <w:multiLevelType w:val="hybridMultilevel"/>
    <w:tmpl w:val="D35E4EE6"/>
    <w:lvl w:ilvl="0" w:tplc="00000002">
      <w:start w:val="1"/>
      <w:numFmt w:val="bullet"/>
      <w:lvlText w:val=""/>
      <w:lvlJc w:val="left"/>
      <w:pPr>
        <w:tabs>
          <w:tab w:val="num" w:pos="360"/>
        </w:tabs>
        <w:ind w:left="360" w:hanging="360"/>
      </w:pPr>
      <w:rPr>
        <w:rFonts w:ascii="Symbol" w:hAnsi="Symbol"/>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FD46D9B"/>
    <w:multiLevelType w:val="hybridMultilevel"/>
    <w:tmpl w:val="27789D4E"/>
    <w:lvl w:ilvl="0" w:tplc="0809000F">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6A5672"/>
    <w:multiLevelType w:val="hybridMultilevel"/>
    <w:tmpl w:val="2A6CC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D24839"/>
    <w:multiLevelType w:val="hybridMultilevel"/>
    <w:tmpl w:val="3DDEFDE4"/>
    <w:lvl w:ilvl="0" w:tplc="00000002">
      <w:start w:val="1"/>
      <w:numFmt w:val="bullet"/>
      <w:lvlText w:val=""/>
      <w:lvlJc w:val="left"/>
      <w:pPr>
        <w:tabs>
          <w:tab w:val="num" w:pos="360"/>
        </w:tabs>
        <w:ind w:left="360" w:hanging="360"/>
      </w:pPr>
      <w:rPr>
        <w:rFonts w:ascii="Symbol" w:hAnsi="Symbol"/>
        <w:color w:val="auto"/>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CD0330"/>
    <w:multiLevelType w:val="hybridMultilevel"/>
    <w:tmpl w:val="276A6266"/>
    <w:lvl w:ilvl="0" w:tplc="00000002">
      <w:start w:val="1"/>
      <w:numFmt w:val="bullet"/>
      <w:lvlText w:val=""/>
      <w:lvlJc w:val="left"/>
      <w:pPr>
        <w:tabs>
          <w:tab w:val="num" w:pos="360"/>
        </w:tabs>
        <w:ind w:left="360" w:hanging="360"/>
      </w:pPr>
      <w:rPr>
        <w:rFonts w:ascii="Symbol" w:hAnsi="Symbol"/>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FA36386"/>
    <w:multiLevelType w:val="hybridMultilevel"/>
    <w:tmpl w:val="9E440B20"/>
    <w:lvl w:ilvl="0" w:tplc="08090001">
      <w:start w:val="1"/>
      <w:numFmt w:val="bullet"/>
      <w:lvlText w:val=""/>
      <w:lvlJc w:val="left"/>
      <w:pPr>
        <w:ind w:left="1791" w:hanging="360"/>
      </w:pPr>
      <w:rPr>
        <w:rFonts w:ascii="Symbol" w:hAnsi="Symbol" w:hint="default"/>
      </w:rPr>
    </w:lvl>
    <w:lvl w:ilvl="1" w:tplc="08090003" w:tentative="1">
      <w:start w:val="1"/>
      <w:numFmt w:val="bullet"/>
      <w:lvlText w:val="o"/>
      <w:lvlJc w:val="left"/>
      <w:pPr>
        <w:ind w:left="2511" w:hanging="360"/>
      </w:pPr>
      <w:rPr>
        <w:rFonts w:ascii="Courier New" w:hAnsi="Courier New" w:cs="Courier New" w:hint="default"/>
      </w:rPr>
    </w:lvl>
    <w:lvl w:ilvl="2" w:tplc="08090005" w:tentative="1">
      <w:start w:val="1"/>
      <w:numFmt w:val="bullet"/>
      <w:lvlText w:val=""/>
      <w:lvlJc w:val="left"/>
      <w:pPr>
        <w:ind w:left="3231" w:hanging="360"/>
      </w:pPr>
      <w:rPr>
        <w:rFonts w:ascii="Wingdings" w:hAnsi="Wingdings" w:hint="default"/>
      </w:rPr>
    </w:lvl>
    <w:lvl w:ilvl="3" w:tplc="08090001" w:tentative="1">
      <w:start w:val="1"/>
      <w:numFmt w:val="bullet"/>
      <w:lvlText w:val=""/>
      <w:lvlJc w:val="left"/>
      <w:pPr>
        <w:ind w:left="3951" w:hanging="360"/>
      </w:pPr>
      <w:rPr>
        <w:rFonts w:ascii="Symbol" w:hAnsi="Symbol" w:hint="default"/>
      </w:rPr>
    </w:lvl>
    <w:lvl w:ilvl="4" w:tplc="08090003" w:tentative="1">
      <w:start w:val="1"/>
      <w:numFmt w:val="bullet"/>
      <w:lvlText w:val="o"/>
      <w:lvlJc w:val="left"/>
      <w:pPr>
        <w:ind w:left="4671" w:hanging="360"/>
      </w:pPr>
      <w:rPr>
        <w:rFonts w:ascii="Courier New" w:hAnsi="Courier New" w:cs="Courier New" w:hint="default"/>
      </w:rPr>
    </w:lvl>
    <w:lvl w:ilvl="5" w:tplc="08090005" w:tentative="1">
      <w:start w:val="1"/>
      <w:numFmt w:val="bullet"/>
      <w:lvlText w:val=""/>
      <w:lvlJc w:val="left"/>
      <w:pPr>
        <w:ind w:left="5391" w:hanging="360"/>
      </w:pPr>
      <w:rPr>
        <w:rFonts w:ascii="Wingdings" w:hAnsi="Wingdings" w:hint="default"/>
      </w:rPr>
    </w:lvl>
    <w:lvl w:ilvl="6" w:tplc="08090001" w:tentative="1">
      <w:start w:val="1"/>
      <w:numFmt w:val="bullet"/>
      <w:lvlText w:val=""/>
      <w:lvlJc w:val="left"/>
      <w:pPr>
        <w:ind w:left="6111" w:hanging="360"/>
      </w:pPr>
      <w:rPr>
        <w:rFonts w:ascii="Symbol" w:hAnsi="Symbol" w:hint="default"/>
      </w:rPr>
    </w:lvl>
    <w:lvl w:ilvl="7" w:tplc="08090003" w:tentative="1">
      <w:start w:val="1"/>
      <w:numFmt w:val="bullet"/>
      <w:lvlText w:val="o"/>
      <w:lvlJc w:val="left"/>
      <w:pPr>
        <w:ind w:left="6831" w:hanging="360"/>
      </w:pPr>
      <w:rPr>
        <w:rFonts w:ascii="Courier New" w:hAnsi="Courier New" w:cs="Courier New" w:hint="default"/>
      </w:rPr>
    </w:lvl>
    <w:lvl w:ilvl="8" w:tplc="08090005" w:tentative="1">
      <w:start w:val="1"/>
      <w:numFmt w:val="bullet"/>
      <w:lvlText w:val=""/>
      <w:lvlJc w:val="left"/>
      <w:pPr>
        <w:ind w:left="7551" w:hanging="360"/>
      </w:pPr>
      <w:rPr>
        <w:rFonts w:ascii="Wingdings" w:hAnsi="Wingdings" w:hint="default"/>
      </w:rPr>
    </w:lvl>
  </w:abstractNum>
  <w:abstractNum w:abstractNumId="21" w15:restartNumberingAfterBreak="0">
    <w:nsid w:val="53693C7D"/>
    <w:multiLevelType w:val="hybridMultilevel"/>
    <w:tmpl w:val="9CD41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45602F"/>
    <w:multiLevelType w:val="hybridMultilevel"/>
    <w:tmpl w:val="F03CDC1E"/>
    <w:lvl w:ilvl="0" w:tplc="00000002">
      <w:start w:val="1"/>
      <w:numFmt w:val="bullet"/>
      <w:lvlText w:val=""/>
      <w:lvlJc w:val="left"/>
      <w:pPr>
        <w:tabs>
          <w:tab w:val="num" w:pos="360"/>
        </w:tabs>
        <w:ind w:left="360" w:hanging="360"/>
      </w:pPr>
      <w:rPr>
        <w:rFonts w:ascii="Symbol" w:hAnsi="Symbol"/>
        <w:color w:val="auto"/>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B51D62"/>
    <w:multiLevelType w:val="hybridMultilevel"/>
    <w:tmpl w:val="8E48C3EA"/>
    <w:lvl w:ilvl="0" w:tplc="00000002">
      <w:start w:val="1"/>
      <w:numFmt w:val="bullet"/>
      <w:lvlText w:val=""/>
      <w:lvlJc w:val="left"/>
      <w:pPr>
        <w:tabs>
          <w:tab w:val="num" w:pos="720"/>
        </w:tabs>
        <w:ind w:left="720" w:hanging="360"/>
      </w:pPr>
      <w:rPr>
        <w:rFonts w:ascii="Symbol" w:hAnsi="Symbol"/>
        <w:color w:val="auto"/>
      </w:rPr>
    </w:lvl>
    <w:lvl w:ilvl="1" w:tplc="08090003" w:tentative="1">
      <w:start w:val="1"/>
      <w:numFmt w:val="bullet"/>
      <w:lvlText w:val="o"/>
      <w:lvlJc w:val="left"/>
      <w:pPr>
        <w:tabs>
          <w:tab w:val="num" w:pos="1800"/>
        </w:tabs>
        <w:ind w:left="1800" w:hanging="360"/>
      </w:pPr>
      <w:rPr>
        <w:rFonts w:ascii="Courier New" w:hAnsi="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8143E10"/>
    <w:multiLevelType w:val="hybridMultilevel"/>
    <w:tmpl w:val="382C6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4416E8B"/>
    <w:multiLevelType w:val="hybridMultilevel"/>
    <w:tmpl w:val="32A8CC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4E1FD1"/>
    <w:multiLevelType w:val="hybridMultilevel"/>
    <w:tmpl w:val="9DE616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9614FA"/>
    <w:multiLevelType w:val="hybridMultilevel"/>
    <w:tmpl w:val="D0165CC6"/>
    <w:lvl w:ilvl="0" w:tplc="00000002">
      <w:start w:val="1"/>
      <w:numFmt w:val="bullet"/>
      <w:lvlText w:val=""/>
      <w:lvlJc w:val="left"/>
      <w:pPr>
        <w:tabs>
          <w:tab w:val="num" w:pos="360"/>
        </w:tabs>
        <w:ind w:left="360" w:hanging="360"/>
      </w:pPr>
      <w:rPr>
        <w:rFonts w:ascii="Symbol" w:hAnsi="Symbol"/>
        <w:color w:val="auto"/>
      </w:rPr>
    </w:lvl>
    <w:lvl w:ilvl="1" w:tplc="08090003">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7D0344"/>
    <w:multiLevelType w:val="hybridMultilevel"/>
    <w:tmpl w:val="0B900914"/>
    <w:lvl w:ilvl="0" w:tplc="08090011">
      <w:start w:val="1"/>
      <w:numFmt w:val="decimal"/>
      <w:lvlText w:val="%1)"/>
      <w:lvlJc w:val="left"/>
      <w:pPr>
        <w:ind w:left="720" w:hanging="360"/>
      </w:pPr>
      <w:rPr>
        <w:rFonts w:cs="Times New Roman" w:hint="default"/>
      </w:rPr>
    </w:lvl>
    <w:lvl w:ilvl="1" w:tplc="00000002">
      <w:start w:val="1"/>
      <w:numFmt w:val="bullet"/>
      <w:lvlText w:val=""/>
      <w:lvlJc w:val="left"/>
      <w:pPr>
        <w:tabs>
          <w:tab w:val="num" w:pos="1440"/>
        </w:tabs>
        <w:ind w:left="1440" w:hanging="360"/>
      </w:pPr>
      <w:rPr>
        <w:rFonts w:ascii="Symbol" w:hAnsi="Symbol" w:hint="default"/>
        <w:color w:val="auto"/>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9" w15:restartNumberingAfterBreak="0">
    <w:nsid w:val="7F4C4D74"/>
    <w:multiLevelType w:val="hybridMultilevel"/>
    <w:tmpl w:val="20C0D95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3"/>
  </w:num>
  <w:num w:numId="3">
    <w:abstractNumId w:val="9"/>
  </w:num>
  <w:num w:numId="4">
    <w:abstractNumId w:val="3"/>
  </w:num>
  <w:num w:numId="5">
    <w:abstractNumId w:val="2"/>
  </w:num>
  <w:num w:numId="6">
    <w:abstractNumId w:val="19"/>
  </w:num>
  <w:num w:numId="7">
    <w:abstractNumId w:val="14"/>
  </w:num>
  <w:num w:numId="8">
    <w:abstractNumId w:val="8"/>
  </w:num>
  <w:num w:numId="9">
    <w:abstractNumId w:val="22"/>
  </w:num>
  <w:num w:numId="10">
    <w:abstractNumId w:val="12"/>
  </w:num>
  <w:num w:numId="11">
    <w:abstractNumId w:val="25"/>
  </w:num>
  <w:num w:numId="12">
    <w:abstractNumId w:val="26"/>
  </w:num>
  <w:num w:numId="13">
    <w:abstractNumId w:val="27"/>
  </w:num>
  <w:num w:numId="14">
    <w:abstractNumId w:val="18"/>
  </w:num>
  <w:num w:numId="15">
    <w:abstractNumId w:val="15"/>
  </w:num>
  <w:num w:numId="16">
    <w:abstractNumId w:val="6"/>
  </w:num>
  <w:num w:numId="17">
    <w:abstractNumId w:val="28"/>
  </w:num>
  <w:num w:numId="18">
    <w:abstractNumId w:val="23"/>
  </w:num>
  <w:num w:numId="19">
    <w:abstractNumId w:val="4"/>
  </w:num>
  <w:num w:numId="20">
    <w:abstractNumId w:val="0"/>
  </w:num>
  <w:num w:numId="21">
    <w:abstractNumId w:val="10"/>
  </w:num>
  <w:num w:numId="22">
    <w:abstractNumId w:val="29"/>
  </w:num>
  <w:num w:numId="23">
    <w:abstractNumId w:val="11"/>
  </w:num>
  <w:num w:numId="24">
    <w:abstractNumId w:val="16"/>
  </w:num>
  <w:num w:numId="25">
    <w:abstractNumId w:val="11"/>
  </w:num>
  <w:num w:numId="26">
    <w:abstractNumId w:val="24"/>
  </w:num>
  <w:num w:numId="27">
    <w:abstractNumId w:val="17"/>
  </w:num>
  <w:num w:numId="28">
    <w:abstractNumId w:val="1"/>
  </w:num>
  <w:num w:numId="29">
    <w:abstractNumId w:val="5"/>
  </w:num>
  <w:num w:numId="30">
    <w:abstractNumId w:val="20"/>
  </w:num>
  <w:num w:numId="31">
    <w:abstractNumId w:val="11"/>
  </w:num>
  <w:num w:numId="32">
    <w:abstractNumId w:val="21"/>
  </w:num>
  <w:num w:numId="33">
    <w:abstractNumId w:val="11"/>
  </w:num>
  <w:num w:numId="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zMLUwNzAwMDG2MDVU0lEKTi0uzszPAykwrAUA/UmacSwAAAA="/>
  </w:docVars>
  <w:rsids>
    <w:rsidRoot w:val="00281045"/>
    <w:rsid w:val="000274AA"/>
    <w:rsid w:val="000735BB"/>
    <w:rsid w:val="00083CB1"/>
    <w:rsid w:val="00093086"/>
    <w:rsid w:val="000B5754"/>
    <w:rsid w:val="000D5B14"/>
    <w:rsid w:val="000D7A28"/>
    <w:rsid w:val="000D7CDC"/>
    <w:rsid w:val="000E5AA9"/>
    <w:rsid w:val="0010259E"/>
    <w:rsid w:val="00114FFB"/>
    <w:rsid w:val="0011708F"/>
    <w:rsid w:val="00126983"/>
    <w:rsid w:val="00130E14"/>
    <w:rsid w:val="00141948"/>
    <w:rsid w:val="00145A72"/>
    <w:rsid w:val="0019793A"/>
    <w:rsid w:val="001A0524"/>
    <w:rsid w:val="001B4DF9"/>
    <w:rsid w:val="001B5EAB"/>
    <w:rsid w:val="001E4328"/>
    <w:rsid w:val="001E4E83"/>
    <w:rsid w:val="001F0F31"/>
    <w:rsid w:val="001F6146"/>
    <w:rsid w:val="002010D1"/>
    <w:rsid w:val="00216E6B"/>
    <w:rsid w:val="0022416A"/>
    <w:rsid w:val="00245742"/>
    <w:rsid w:val="00257208"/>
    <w:rsid w:val="00263832"/>
    <w:rsid w:val="00281045"/>
    <w:rsid w:val="002827EB"/>
    <w:rsid w:val="00292B52"/>
    <w:rsid w:val="002A0316"/>
    <w:rsid w:val="002C1EFA"/>
    <w:rsid w:val="002C1FEB"/>
    <w:rsid w:val="002D03F7"/>
    <w:rsid w:val="002D185E"/>
    <w:rsid w:val="002E1100"/>
    <w:rsid w:val="0030522F"/>
    <w:rsid w:val="00323291"/>
    <w:rsid w:val="00341243"/>
    <w:rsid w:val="00346371"/>
    <w:rsid w:val="00346B8D"/>
    <w:rsid w:val="003700BE"/>
    <w:rsid w:val="0037768A"/>
    <w:rsid w:val="003850E8"/>
    <w:rsid w:val="00385629"/>
    <w:rsid w:val="00386643"/>
    <w:rsid w:val="003A686F"/>
    <w:rsid w:val="003B01B1"/>
    <w:rsid w:val="003D0132"/>
    <w:rsid w:val="003D2481"/>
    <w:rsid w:val="003D2F84"/>
    <w:rsid w:val="003D6C9B"/>
    <w:rsid w:val="004457BD"/>
    <w:rsid w:val="004477C5"/>
    <w:rsid w:val="00465B98"/>
    <w:rsid w:val="004719D1"/>
    <w:rsid w:val="00477E5B"/>
    <w:rsid w:val="004818AE"/>
    <w:rsid w:val="004A2773"/>
    <w:rsid w:val="004B13B9"/>
    <w:rsid w:val="004B2E88"/>
    <w:rsid w:val="004B4FDF"/>
    <w:rsid w:val="004D5714"/>
    <w:rsid w:val="004E0F7B"/>
    <w:rsid w:val="00526741"/>
    <w:rsid w:val="00556AFE"/>
    <w:rsid w:val="00556F06"/>
    <w:rsid w:val="005A74AD"/>
    <w:rsid w:val="005C1911"/>
    <w:rsid w:val="005F16C5"/>
    <w:rsid w:val="006149C4"/>
    <w:rsid w:val="00617359"/>
    <w:rsid w:val="00650C5C"/>
    <w:rsid w:val="00652518"/>
    <w:rsid w:val="00664A40"/>
    <w:rsid w:val="00667DB1"/>
    <w:rsid w:val="00672FDB"/>
    <w:rsid w:val="00681ED9"/>
    <w:rsid w:val="00684A1B"/>
    <w:rsid w:val="006D487B"/>
    <w:rsid w:val="006D54D1"/>
    <w:rsid w:val="006E23AE"/>
    <w:rsid w:val="006E36D9"/>
    <w:rsid w:val="006E496F"/>
    <w:rsid w:val="006E5B6F"/>
    <w:rsid w:val="006E6215"/>
    <w:rsid w:val="006E77BF"/>
    <w:rsid w:val="0070397C"/>
    <w:rsid w:val="00710061"/>
    <w:rsid w:val="00712872"/>
    <w:rsid w:val="007211E5"/>
    <w:rsid w:val="00730FC5"/>
    <w:rsid w:val="00754884"/>
    <w:rsid w:val="007550B9"/>
    <w:rsid w:val="00766C6E"/>
    <w:rsid w:val="00773A6D"/>
    <w:rsid w:val="007762ED"/>
    <w:rsid w:val="00784695"/>
    <w:rsid w:val="007A56CE"/>
    <w:rsid w:val="007B094B"/>
    <w:rsid w:val="007B283C"/>
    <w:rsid w:val="007B445C"/>
    <w:rsid w:val="007C35F4"/>
    <w:rsid w:val="007C4326"/>
    <w:rsid w:val="007C6733"/>
    <w:rsid w:val="007C7FC6"/>
    <w:rsid w:val="007D1ABA"/>
    <w:rsid w:val="007D2D59"/>
    <w:rsid w:val="007D50D0"/>
    <w:rsid w:val="007E08D4"/>
    <w:rsid w:val="007E7322"/>
    <w:rsid w:val="007E7476"/>
    <w:rsid w:val="00805661"/>
    <w:rsid w:val="008318D8"/>
    <w:rsid w:val="008373D9"/>
    <w:rsid w:val="00840257"/>
    <w:rsid w:val="008455D4"/>
    <w:rsid w:val="008459F2"/>
    <w:rsid w:val="0085081B"/>
    <w:rsid w:val="00872FF3"/>
    <w:rsid w:val="00891E31"/>
    <w:rsid w:val="008A184E"/>
    <w:rsid w:val="008B096E"/>
    <w:rsid w:val="008B76C0"/>
    <w:rsid w:val="008F4C57"/>
    <w:rsid w:val="009049E4"/>
    <w:rsid w:val="00911F9C"/>
    <w:rsid w:val="00911FBD"/>
    <w:rsid w:val="009406AE"/>
    <w:rsid w:val="00957053"/>
    <w:rsid w:val="009845FF"/>
    <w:rsid w:val="0099314A"/>
    <w:rsid w:val="00997ECE"/>
    <w:rsid w:val="009A26BD"/>
    <w:rsid w:val="009B2850"/>
    <w:rsid w:val="009B33E3"/>
    <w:rsid w:val="009B4FB6"/>
    <w:rsid w:val="009B5AE9"/>
    <w:rsid w:val="009C7D9F"/>
    <w:rsid w:val="009D1CB8"/>
    <w:rsid w:val="009E46F8"/>
    <w:rsid w:val="00A023C8"/>
    <w:rsid w:val="00A04561"/>
    <w:rsid w:val="00A316AA"/>
    <w:rsid w:val="00A440C3"/>
    <w:rsid w:val="00A53FD4"/>
    <w:rsid w:val="00A60776"/>
    <w:rsid w:val="00A6258F"/>
    <w:rsid w:val="00A62D8E"/>
    <w:rsid w:val="00A67BA5"/>
    <w:rsid w:val="00A77C0C"/>
    <w:rsid w:val="00A80D4B"/>
    <w:rsid w:val="00A95815"/>
    <w:rsid w:val="00AA093B"/>
    <w:rsid w:val="00AB0938"/>
    <w:rsid w:val="00AB75DC"/>
    <w:rsid w:val="00AC4175"/>
    <w:rsid w:val="00AE2717"/>
    <w:rsid w:val="00AF0A8A"/>
    <w:rsid w:val="00AF300D"/>
    <w:rsid w:val="00AF470D"/>
    <w:rsid w:val="00B13A31"/>
    <w:rsid w:val="00B3072F"/>
    <w:rsid w:val="00B66FC0"/>
    <w:rsid w:val="00B97D04"/>
    <w:rsid w:val="00BB2468"/>
    <w:rsid w:val="00C03471"/>
    <w:rsid w:val="00C35FF7"/>
    <w:rsid w:val="00C46F6F"/>
    <w:rsid w:val="00C705D5"/>
    <w:rsid w:val="00C72D99"/>
    <w:rsid w:val="00C774B9"/>
    <w:rsid w:val="00C80A4C"/>
    <w:rsid w:val="00C920D1"/>
    <w:rsid w:val="00CB2442"/>
    <w:rsid w:val="00CB2805"/>
    <w:rsid w:val="00CB3122"/>
    <w:rsid w:val="00CC7572"/>
    <w:rsid w:val="00CD0CD4"/>
    <w:rsid w:val="00CD2053"/>
    <w:rsid w:val="00CE55FC"/>
    <w:rsid w:val="00CF6883"/>
    <w:rsid w:val="00D00D7C"/>
    <w:rsid w:val="00D14FDA"/>
    <w:rsid w:val="00D171C6"/>
    <w:rsid w:val="00D47953"/>
    <w:rsid w:val="00D57C10"/>
    <w:rsid w:val="00D76688"/>
    <w:rsid w:val="00D85781"/>
    <w:rsid w:val="00D94A47"/>
    <w:rsid w:val="00DA1C78"/>
    <w:rsid w:val="00DA4AF4"/>
    <w:rsid w:val="00DA5B5B"/>
    <w:rsid w:val="00DB098B"/>
    <w:rsid w:val="00DB4D8B"/>
    <w:rsid w:val="00DC38FA"/>
    <w:rsid w:val="00DD333E"/>
    <w:rsid w:val="00E06AB5"/>
    <w:rsid w:val="00E20546"/>
    <w:rsid w:val="00E4199F"/>
    <w:rsid w:val="00E46E34"/>
    <w:rsid w:val="00E55766"/>
    <w:rsid w:val="00E657D2"/>
    <w:rsid w:val="00E71823"/>
    <w:rsid w:val="00E84351"/>
    <w:rsid w:val="00EA1F98"/>
    <w:rsid w:val="00EA4130"/>
    <w:rsid w:val="00EB2659"/>
    <w:rsid w:val="00EB636B"/>
    <w:rsid w:val="00EC1BA9"/>
    <w:rsid w:val="00EE262A"/>
    <w:rsid w:val="00F04B53"/>
    <w:rsid w:val="00F21720"/>
    <w:rsid w:val="00F4305D"/>
    <w:rsid w:val="00F44904"/>
    <w:rsid w:val="00F548A9"/>
    <w:rsid w:val="00F63E1A"/>
    <w:rsid w:val="00F779D7"/>
    <w:rsid w:val="00F86DA5"/>
    <w:rsid w:val="00FB2704"/>
    <w:rsid w:val="00FB485E"/>
    <w:rsid w:val="00FC5701"/>
    <w:rsid w:val="00FE3423"/>
    <w:rsid w:val="00FF355E"/>
    <w:rsid w:val="00FF6B6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53267F9"/>
  <w15:docId w15:val="{674A1CC3-F167-42E7-A4FD-F586C93FA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884"/>
    <w:pPr>
      <w:spacing w:after="200" w:line="276" w:lineRule="auto"/>
    </w:pPr>
    <w:rPr>
      <w:rFonts w:ascii="Verdana" w:eastAsia="Times New Roman" w:hAnsi="Verdana" w:cs="Times New Roman"/>
    </w:rPr>
  </w:style>
  <w:style w:type="paragraph" w:styleId="Heading1">
    <w:name w:val="heading 1"/>
    <w:basedOn w:val="Normal"/>
    <w:next w:val="Normal"/>
    <w:link w:val="Heading1Char"/>
    <w:qFormat/>
    <w:rsid w:val="00754884"/>
    <w:pPr>
      <w:keepNext/>
      <w:spacing w:before="240" w:after="60"/>
      <w:outlineLvl w:val="0"/>
    </w:pPr>
    <w:rPr>
      <w:b/>
      <w:bCs/>
      <w:kern w:val="32"/>
      <w:sz w:val="28"/>
      <w:szCs w:val="32"/>
    </w:rPr>
  </w:style>
  <w:style w:type="paragraph" w:styleId="Heading2">
    <w:name w:val="heading 2"/>
    <w:basedOn w:val="Normal"/>
    <w:next w:val="Normal"/>
    <w:link w:val="Heading2Char"/>
    <w:unhideWhenUsed/>
    <w:qFormat/>
    <w:rsid w:val="00754884"/>
    <w:pPr>
      <w:keepNext/>
      <w:spacing w:before="120" w:after="240"/>
      <w:outlineLvl w:val="1"/>
    </w:pPr>
    <w:rPr>
      <w:b/>
      <w:bCs/>
      <w:iCs/>
      <w:sz w:val="24"/>
      <w:szCs w:val="28"/>
    </w:rPr>
  </w:style>
  <w:style w:type="paragraph" w:styleId="Heading3">
    <w:name w:val="heading 3"/>
    <w:basedOn w:val="Normal"/>
    <w:next w:val="Normal"/>
    <w:link w:val="Heading3Char"/>
    <w:unhideWhenUsed/>
    <w:qFormat/>
    <w:rsid w:val="00754884"/>
    <w:pPr>
      <w:keepNext/>
      <w:spacing w:before="360" w:after="60"/>
      <w:outlineLvl w:val="2"/>
    </w:pPr>
    <w:rPr>
      <w:b/>
      <w:bCs/>
      <w:szCs w:val="26"/>
      <w:u w:val="single"/>
    </w:rPr>
  </w:style>
  <w:style w:type="paragraph" w:styleId="Heading4">
    <w:name w:val="heading 4"/>
    <w:basedOn w:val="Normal"/>
    <w:next w:val="Normal"/>
    <w:link w:val="Heading4Char"/>
    <w:unhideWhenUsed/>
    <w:qFormat/>
    <w:rsid w:val="00754884"/>
    <w:pPr>
      <w:keepNext/>
      <w:spacing w:before="240" w:after="6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754884"/>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754884"/>
    <w:pPr>
      <w:spacing w:after="120"/>
      <w:ind w:left="720"/>
      <w:contextualSpacing/>
    </w:pPr>
  </w:style>
  <w:style w:type="paragraph" w:styleId="NormalWeb">
    <w:name w:val="Normal (Web)"/>
    <w:basedOn w:val="Normal"/>
    <w:semiHidden/>
    <w:rsid w:val="00754884"/>
    <w:pPr>
      <w:spacing w:before="100" w:beforeAutospacing="1" w:after="100" w:afterAutospacing="1" w:line="240" w:lineRule="auto"/>
    </w:pPr>
    <w:rPr>
      <w:rFonts w:ascii="Times New Roman" w:eastAsia="Calibri" w:hAnsi="Times New Roman"/>
      <w:sz w:val="24"/>
      <w:szCs w:val="24"/>
      <w:lang w:eastAsia="en-GB"/>
    </w:rPr>
  </w:style>
  <w:style w:type="character" w:customStyle="1" w:styleId="Heading1Char">
    <w:name w:val="Heading 1 Char"/>
    <w:link w:val="Heading1"/>
    <w:rsid w:val="00754884"/>
    <w:rPr>
      <w:rFonts w:ascii="Verdana" w:eastAsia="Times New Roman" w:hAnsi="Verdana" w:cs="Times New Roman"/>
      <w:b/>
      <w:bCs/>
      <w:kern w:val="32"/>
      <w:sz w:val="28"/>
      <w:szCs w:val="32"/>
    </w:rPr>
  </w:style>
  <w:style w:type="character" w:customStyle="1" w:styleId="Heading2Char">
    <w:name w:val="Heading 2 Char"/>
    <w:link w:val="Heading2"/>
    <w:rsid w:val="00754884"/>
    <w:rPr>
      <w:rFonts w:ascii="Verdana" w:eastAsia="Times New Roman" w:hAnsi="Verdana" w:cs="Times New Roman"/>
      <w:b/>
      <w:bCs/>
      <w:iCs/>
      <w:sz w:val="24"/>
      <w:szCs w:val="28"/>
    </w:rPr>
  </w:style>
  <w:style w:type="character" w:styleId="Hyperlink">
    <w:name w:val="Hyperlink"/>
    <w:uiPriority w:val="99"/>
    <w:rsid w:val="00754884"/>
    <w:rPr>
      <w:rFonts w:cs="Times New Roman"/>
      <w:color w:val="0000FF"/>
      <w:u w:val="single"/>
    </w:rPr>
  </w:style>
  <w:style w:type="character" w:styleId="FollowedHyperlink">
    <w:name w:val="FollowedHyperlink"/>
    <w:semiHidden/>
    <w:rsid w:val="00754884"/>
    <w:rPr>
      <w:rFonts w:cs="Times New Roman"/>
      <w:color w:val="800080"/>
      <w:u w:val="single"/>
    </w:rPr>
  </w:style>
  <w:style w:type="paragraph" w:styleId="BalloonText">
    <w:name w:val="Balloon Text"/>
    <w:basedOn w:val="Normal"/>
    <w:link w:val="BalloonTextChar"/>
    <w:uiPriority w:val="99"/>
    <w:semiHidden/>
    <w:unhideWhenUsed/>
    <w:rsid w:val="00754884"/>
    <w:pPr>
      <w:spacing w:after="0" w:line="240" w:lineRule="auto"/>
    </w:pPr>
    <w:rPr>
      <w:rFonts w:ascii="Lucida Grande" w:eastAsia="Calibri" w:hAnsi="Lucida Grande" w:cs="Lucida Grande"/>
      <w:sz w:val="18"/>
      <w:szCs w:val="18"/>
    </w:rPr>
  </w:style>
  <w:style w:type="character" w:customStyle="1" w:styleId="BalloonTextChar">
    <w:name w:val="Balloon Text Char"/>
    <w:link w:val="BalloonText"/>
    <w:uiPriority w:val="99"/>
    <w:semiHidden/>
    <w:rsid w:val="00754884"/>
    <w:rPr>
      <w:rFonts w:ascii="Lucida Grande" w:eastAsia="Calibri" w:hAnsi="Lucida Grande" w:cs="Lucida Grande"/>
      <w:sz w:val="18"/>
      <w:szCs w:val="18"/>
    </w:rPr>
  </w:style>
  <w:style w:type="character" w:styleId="CommentReference">
    <w:name w:val="annotation reference"/>
    <w:semiHidden/>
    <w:rsid w:val="00754884"/>
    <w:rPr>
      <w:rFonts w:cs="Times New Roman"/>
      <w:sz w:val="16"/>
      <w:szCs w:val="16"/>
    </w:rPr>
  </w:style>
  <w:style w:type="paragraph" w:styleId="CommentText">
    <w:name w:val="annotation text"/>
    <w:basedOn w:val="Normal"/>
    <w:link w:val="CommentTextChar"/>
    <w:semiHidden/>
    <w:rsid w:val="00754884"/>
    <w:rPr>
      <w:sz w:val="20"/>
      <w:szCs w:val="20"/>
    </w:rPr>
  </w:style>
  <w:style w:type="character" w:customStyle="1" w:styleId="CommentTextChar">
    <w:name w:val="Comment Text Char"/>
    <w:link w:val="CommentText"/>
    <w:semiHidden/>
    <w:rsid w:val="00754884"/>
    <w:rPr>
      <w:rFonts w:ascii="Verdana" w:eastAsia="Times New Roman" w:hAnsi="Verdana" w:cs="Times New Roman"/>
      <w:sz w:val="20"/>
      <w:szCs w:val="20"/>
    </w:rPr>
  </w:style>
  <w:style w:type="paragraph" w:styleId="CommentSubject">
    <w:name w:val="annotation subject"/>
    <w:basedOn w:val="CommentText"/>
    <w:next w:val="CommentText"/>
    <w:link w:val="CommentSubjectChar"/>
    <w:semiHidden/>
    <w:rsid w:val="00754884"/>
    <w:rPr>
      <w:b/>
      <w:bCs/>
    </w:rPr>
  </w:style>
  <w:style w:type="character" w:customStyle="1" w:styleId="CommentSubjectChar">
    <w:name w:val="Comment Subject Char"/>
    <w:link w:val="CommentSubject"/>
    <w:semiHidden/>
    <w:rsid w:val="00754884"/>
    <w:rPr>
      <w:rFonts w:ascii="Verdana" w:eastAsia="Times New Roman" w:hAnsi="Verdana" w:cs="Times New Roman"/>
      <w:b/>
      <w:bCs/>
      <w:sz w:val="20"/>
      <w:szCs w:val="20"/>
    </w:rPr>
  </w:style>
  <w:style w:type="paragraph" w:styleId="Header">
    <w:name w:val="header"/>
    <w:basedOn w:val="Normal"/>
    <w:link w:val="HeaderChar"/>
    <w:rsid w:val="00754884"/>
    <w:pPr>
      <w:tabs>
        <w:tab w:val="center" w:pos="4153"/>
        <w:tab w:val="right" w:pos="8306"/>
      </w:tabs>
    </w:pPr>
  </w:style>
  <w:style w:type="character" w:customStyle="1" w:styleId="HeaderChar">
    <w:name w:val="Header Char"/>
    <w:link w:val="Header"/>
    <w:rsid w:val="00754884"/>
    <w:rPr>
      <w:rFonts w:ascii="Verdana" w:eastAsia="Times New Roman" w:hAnsi="Verdana" w:cs="Times New Roman"/>
    </w:rPr>
  </w:style>
  <w:style w:type="paragraph" w:styleId="Footer">
    <w:name w:val="footer"/>
    <w:basedOn w:val="Normal"/>
    <w:link w:val="FooterChar"/>
    <w:rsid w:val="00754884"/>
    <w:pPr>
      <w:tabs>
        <w:tab w:val="center" w:pos="4153"/>
        <w:tab w:val="right" w:pos="8306"/>
      </w:tabs>
    </w:pPr>
  </w:style>
  <w:style w:type="character" w:customStyle="1" w:styleId="FooterChar">
    <w:name w:val="Footer Char"/>
    <w:link w:val="Footer"/>
    <w:rsid w:val="00754884"/>
    <w:rPr>
      <w:rFonts w:ascii="Verdana" w:eastAsia="Times New Roman" w:hAnsi="Verdana" w:cs="Times New Roman"/>
    </w:rPr>
  </w:style>
  <w:style w:type="paragraph" w:customStyle="1" w:styleId="Ahead">
    <w:name w:val="A head"/>
    <w:next w:val="Normal"/>
    <w:qFormat/>
    <w:rsid w:val="00754884"/>
    <w:pPr>
      <w:keepNext/>
      <w:pBdr>
        <w:bottom w:val="single" w:sz="8" w:space="1" w:color="827B72"/>
      </w:pBdr>
      <w:spacing w:before="120" w:after="360" w:line="240" w:lineRule="auto"/>
    </w:pPr>
    <w:rPr>
      <w:rFonts w:ascii="Verdana" w:eastAsia="Times New Roman" w:hAnsi="Verdana" w:cs="Times New Roman"/>
      <w:b/>
      <w:color w:val="405E64"/>
      <w:sz w:val="32"/>
      <w:szCs w:val="24"/>
    </w:rPr>
  </w:style>
  <w:style w:type="character" w:customStyle="1" w:styleId="apple-converted-space">
    <w:name w:val="apple-converted-space"/>
    <w:basedOn w:val="DefaultParagraphFont"/>
    <w:rsid w:val="00754884"/>
  </w:style>
  <w:style w:type="paragraph" w:customStyle="1" w:styleId="Default">
    <w:name w:val="Default"/>
    <w:rsid w:val="00754884"/>
    <w:pPr>
      <w:autoSpaceDE w:val="0"/>
      <w:autoSpaceDN w:val="0"/>
      <w:adjustRightInd w:val="0"/>
      <w:spacing w:after="0" w:line="240" w:lineRule="auto"/>
    </w:pPr>
    <w:rPr>
      <w:rFonts w:ascii="Verdana" w:eastAsia="Times New Roman" w:hAnsi="Verdana" w:cs="Verdana"/>
      <w:color w:val="000000"/>
      <w:sz w:val="24"/>
      <w:szCs w:val="24"/>
    </w:rPr>
  </w:style>
  <w:style w:type="character" w:customStyle="1" w:styleId="Heading3Char">
    <w:name w:val="Heading 3 Char"/>
    <w:link w:val="Heading3"/>
    <w:rsid w:val="00754884"/>
    <w:rPr>
      <w:rFonts w:ascii="Verdana" w:eastAsia="Times New Roman" w:hAnsi="Verdana" w:cs="Times New Roman"/>
      <w:b/>
      <w:bCs/>
      <w:szCs w:val="26"/>
      <w:u w:val="single"/>
    </w:rPr>
  </w:style>
  <w:style w:type="character" w:customStyle="1" w:styleId="Heading4Char">
    <w:name w:val="Heading 4 Char"/>
    <w:link w:val="Heading4"/>
    <w:rsid w:val="00754884"/>
    <w:rPr>
      <w:rFonts w:ascii="Verdana" w:eastAsia="Times New Roman" w:hAnsi="Verdana" w:cs="Times New Roman"/>
      <w:b/>
      <w:bCs/>
      <w:szCs w:val="28"/>
    </w:rPr>
  </w:style>
  <w:style w:type="character" w:styleId="HTMLCite">
    <w:name w:val="HTML Cite"/>
    <w:semiHidden/>
    <w:rsid w:val="00754884"/>
    <w:rPr>
      <w:rFonts w:cs="Times New Roman"/>
      <w:i/>
      <w:iCs/>
    </w:rPr>
  </w:style>
  <w:style w:type="character" w:styleId="HTMLCode">
    <w:name w:val="HTML Code"/>
    <w:rsid w:val="00754884"/>
    <w:rPr>
      <w:rFonts w:ascii="Arial Unicode MS" w:eastAsia="Arial Unicode MS" w:cs="Courier New"/>
      <w:sz w:val="20"/>
      <w:szCs w:val="20"/>
    </w:rPr>
  </w:style>
  <w:style w:type="paragraph" w:styleId="HTMLPreformatted">
    <w:name w:val="HTML Preformatted"/>
    <w:basedOn w:val="Normal"/>
    <w:link w:val="HTMLPreformattedChar"/>
    <w:semiHidden/>
    <w:rsid w:val="00754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alibri" w:hAnsi="Courier New" w:cs="Courier New"/>
      <w:sz w:val="20"/>
      <w:szCs w:val="20"/>
      <w:lang w:eastAsia="en-GB"/>
    </w:rPr>
  </w:style>
  <w:style w:type="character" w:customStyle="1" w:styleId="HTMLPreformattedChar">
    <w:name w:val="HTML Preformatted Char"/>
    <w:link w:val="HTMLPreformatted"/>
    <w:semiHidden/>
    <w:rsid w:val="00754884"/>
    <w:rPr>
      <w:rFonts w:ascii="Courier New" w:eastAsia="Calibri" w:hAnsi="Courier New" w:cs="Courier New"/>
      <w:sz w:val="20"/>
      <w:szCs w:val="20"/>
      <w:lang w:eastAsia="en-GB"/>
    </w:rPr>
  </w:style>
  <w:style w:type="character" w:customStyle="1" w:styleId="kwd">
    <w:name w:val="kwd"/>
    <w:rsid w:val="00754884"/>
    <w:rPr>
      <w:rFonts w:cs="Times New Roman"/>
    </w:rPr>
  </w:style>
  <w:style w:type="character" w:customStyle="1" w:styleId="lit">
    <w:name w:val="lit"/>
    <w:rsid w:val="00754884"/>
    <w:rPr>
      <w:rFonts w:cs="Times New Roman"/>
    </w:rPr>
  </w:style>
  <w:style w:type="character" w:styleId="PageNumber">
    <w:name w:val="page number"/>
    <w:rsid w:val="00754884"/>
    <w:rPr>
      <w:rFonts w:cs="Times New Roman"/>
    </w:rPr>
  </w:style>
  <w:style w:type="character" w:customStyle="1" w:styleId="pln">
    <w:name w:val="pln"/>
    <w:rsid w:val="00754884"/>
    <w:rPr>
      <w:rFonts w:cs="Times New Roman"/>
    </w:rPr>
  </w:style>
  <w:style w:type="character" w:customStyle="1" w:styleId="pun">
    <w:name w:val="pun"/>
    <w:rsid w:val="00754884"/>
    <w:rPr>
      <w:rFonts w:cs="Times New Roman"/>
    </w:rPr>
  </w:style>
  <w:style w:type="table" w:customStyle="1" w:styleId="TableGrid1">
    <w:name w:val="Table Grid1"/>
    <w:basedOn w:val="TableNormal"/>
    <w:next w:val="TableGrid"/>
    <w:uiPriority w:val="59"/>
    <w:rsid w:val="0075488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yp">
    <w:name w:val="typ"/>
    <w:rsid w:val="00754884"/>
    <w:rPr>
      <w:rFonts w:cs="Times New Roman"/>
    </w:rPr>
  </w:style>
  <w:style w:type="paragraph" w:customStyle="1" w:styleId="Bullet">
    <w:name w:val="Bullet"/>
    <w:basedOn w:val="ListParagraph"/>
    <w:qFormat/>
    <w:rsid w:val="00CB2442"/>
    <w:pPr>
      <w:numPr>
        <w:numId w:val="23"/>
      </w:numPr>
    </w:pPr>
    <w:rPr>
      <w:noProof/>
      <w:lang w:val="en-US"/>
    </w:rPr>
  </w:style>
  <w:style w:type="paragraph" w:styleId="Revision">
    <w:name w:val="Revision"/>
    <w:hidden/>
    <w:uiPriority w:val="99"/>
    <w:semiHidden/>
    <w:rsid w:val="00E55766"/>
    <w:pPr>
      <w:spacing w:after="0" w:line="240" w:lineRule="auto"/>
    </w:pPr>
    <w:rPr>
      <w:rFonts w:ascii="Verdana" w:eastAsia="Times New Roman" w:hAnsi="Verdana" w:cs="Times New Roman"/>
    </w:rPr>
  </w:style>
  <w:style w:type="paragraph" w:styleId="ListBullet">
    <w:name w:val="List Bullet"/>
    <w:basedOn w:val="Normal"/>
    <w:uiPriority w:val="99"/>
    <w:unhideWhenUsed/>
    <w:rsid w:val="002E1100"/>
    <w:pPr>
      <w:numPr>
        <w:numId w:val="28"/>
      </w:numPr>
      <w:contextualSpacing/>
    </w:pPr>
  </w:style>
  <w:style w:type="paragraph" w:customStyle="1" w:styleId="Footereven">
    <w:name w:val="Footer even"/>
    <w:basedOn w:val="Footer"/>
    <w:rsid w:val="006E77BF"/>
    <w:pPr>
      <w:pBdr>
        <w:top w:val="single" w:sz="8" w:space="3" w:color="002656"/>
      </w:pBdr>
      <w:tabs>
        <w:tab w:val="clear" w:pos="4153"/>
        <w:tab w:val="clear" w:pos="8306"/>
      </w:tabs>
      <w:spacing w:after="0" w:line="240" w:lineRule="auto"/>
      <w:ind w:left="-567"/>
      <w:jc w:val="right"/>
    </w:pPr>
    <w:rPr>
      <w:noProof/>
      <w:sz w:val="15"/>
      <w:szCs w:val="50"/>
      <w:lang w:eastAsia="en-GB"/>
    </w:rPr>
  </w:style>
  <w:style w:type="paragraph" w:customStyle="1" w:styleId="BodyText1">
    <w:name w:val="Body Text1"/>
    <w:qFormat/>
    <w:rsid w:val="006E77BF"/>
    <w:pPr>
      <w:spacing w:before="80" w:after="60" w:line="240" w:lineRule="atLeast"/>
      <w:ind w:right="851"/>
    </w:pPr>
    <w:rPr>
      <w:rFonts w:ascii="Verdana" w:eastAsia="Times New Roman" w:hAnsi="Verdana" w:cs="Arial"/>
      <w:sz w:val="20"/>
      <w:szCs w:val="24"/>
    </w:rPr>
  </w:style>
  <w:style w:type="paragraph" w:customStyle="1" w:styleId="Front1">
    <w:name w:val="Front1"/>
    <w:qFormat/>
    <w:rsid w:val="006E77BF"/>
    <w:pPr>
      <w:spacing w:before="9240" w:after="120" w:line="240" w:lineRule="auto"/>
      <w:ind w:left="-284" w:right="-284"/>
    </w:pPr>
    <w:rPr>
      <w:rFonts w:ascii="Verdana Bold" w:eastAsia="Times New Roman" w:hAnsi="Verdana Bold" w:cs="Times New Roman"/>
      <w:b/>
      <w:color w:val="002656"/>
      <w:sz w:val="36"/>
      <w:szCs w:val="48"/>
      <w:lang w:eastAsia="en-GB"/>
    </w:rPr>
  </w:style>
  <w:style w:type="paragraph" w:customStyle="1" w:styleId="Front0">
    <w:name w:val="Front0"/>
    <w:basedOn w:val="Normal"/>
    <w:qFormat/>
    <w:rsid w:val="006E77BF"/>
    <w:pPr>
      <w:spacing w:before="1320" w:after="120" w:line="240" w:lineRule="auto"/>
      <w:ind w:right="-284"/>
    </w:pPr>
    <w:rPr>
      <w:b/>
      <w:color w:val="002656"/>
      <w:sz w:val="76"/>
      <w:szCs w:val="76"/>
      <w:lang w:eastAsia="en-GB"/>
    </w:rPr>
  </w:style>
  <w:style w:type="paragraph" w:customStyle="1" w:styleId="Front2">
    <w:name w:val="Front2"/>
    <w:next w:val="Normal"/>
    <w:qFormat/>
    <w:rsid w:val="006E77BF"/>
    <w:pPr>
      <w:pBdr>
        <w:top w:val="single" w:sz="4" w:space="5" w:color="102D51"/>
        <w:bottom w:val="single" w:sz="4" w:space="5" w:color="102D51"/>
      </w:pBdr>
      <w:spacing w:before="120" w:after="60" w:line="280" w:lineRule="exact"/>
      <w:ind w:left="-284" w:right="-284"/>
    </w:pPr>
    <w:rPr>
      <w:rFonts w:ascii="Verdana" w:eastAsia="Times New Roman" w:hAnsi="Verdana" w:cs="Times New Roman"/>
      <w:b/>
      <w:color w:val="002656"/>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lectronicsweekly.com/news/business/information-technology/computing-for-the-future-of-the-planet-2009-07/" TargetMode="Externa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docs.python.org/2/library/webbrowser.html" TargetMode="External"/><Relationship Id="rId7" Type="http://schemas.openxmlformats.org/officeDocument/2006/relationships/settings" Target="settings.xml"/><Relationship Id="rId12" Type="http://schemas.openxmlformats.org/officeDocument/2006/relationships/hyperlink" Target="http://www.cs4fn.org/geography/climate.php" TargetMode="External"/><Relationship Id="rId17" Type="http://schemas.openxmlformats.org/officeDocument/2006/relationships/hyperlink" Target="https://impactchallenge.withgoogle.com/uk2013"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cwarn.org"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content.time.com/time/health/article/0,8599,1975296,00.html" TargetMode="External"/><Relationship Id="rId23" Type="http://schemas.openxmlformats.org/officeDocument/2006/relationships/hyperlink" Target="https://www.theguardian.com/technology/2012/apr/22/me-and-my-data-internet-giants"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telegraph.co.uk/technology/internet/10542550/Everything-connected-the-smart-home-in-2014.html" TargetMode="External"/><Relationship Id="rId22" Type="http://schemas.openxmlformats.org/officeDocument/2006/relationships/hyperlink" Target="http://docs.python.org/2/library/math.html"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BF9B198D599145847A1635697B536C" ma:contentTypeVersion="0" ma:contentTypeDescription="Create a new document." ma:contentTypeScope="" ma:versionID="118d10755183b7cbd67da39106b916f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DAEA0-635F-4D4C-87D9-0BBF9A4DF3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266D4E6-10FE-4EA5-B60F-8AF46026C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012C811-82A2-488F-A174-62F6F3E3B966}">
  <ds:schemaRefs>
    <ds:schemaRef ds:uri="http://schemas.microsoft.com/sharepoint/v3/contenttype/forms"/>
  </ds:schemaRefs>
</ds:datastoreItem>
</file>

<file path=customXml/itemProps4.xml><?xml version="1.0" encoding="utf-8"?>
<ds:datastoreItem xmlns:ds="http://schemas.openxmlformats.org/officeDocument/2006/customXml" ds:itemID="{934DA578-0759-4120-9B44-2E62AC153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4150</Words>
  <Characters>2365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Fulford School</Company>
  <LinksUpToDate>false</LinksUpToDate>
  <CharactersWithSpaces>2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Mr. C</dc:creator>
  <cp:keywords/>
  <dc:description/>
  <cp:lastModifiedBy>Abdul Ahad</cp:lastModifiedBy>
  <cp:revision>3</cp:revision>
  <cp:lastPrinted>2016-06-01T10:09:00Z</cp:lastPrinted>
  <dcterms:created xsi:type="dcterms:W3CDTF">2020-01-05T08:55:00Z</dcterms:created>
  <dcterms:modified xsi:type="dcterms:W3CDTF">2020-01-0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BF9B198D599145847A1635697B536C</vt:lpwstr>
  </property>
</Properties>
</file>